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1996E3" w14:textId="5F0A0440" w:rsidR="00BB2BF1" w:rsidRPr="0028441C" w:rsidRDefault="00BB2BF1" w:rsidP="00BB2BF1">
      <w:pPr>
        <w:pStyle w:val="affff1"/>
        <w:ind w:firstLine="240"/>
        <w:jc w:val="right"/>
      </w:pPr>
      <w:bookmarkStart w:id="0" w:name="_Toc509272636"/>
      <w:r w:rsidRPr="0028441C">
        <w:rPr>
          <w:rFonts w:hint="eastAsia"/>
        </w:rPr>
        <w:t xml:space="preserve">デジタル社会推進実践ガイドブック </w:t>
      </w:r>
      <w:r w:rsidRPr="0028441C">
        <w:t>DS-4</w:t>
      </w:r>
      <w:r w:rsidR="005433FE">
        <w:rPr>
          <w:rFonts w:hint="eastAsia"/>
        </w:rPr>
        <w:t>6</w:t>
      </w:r>
      <w:r w:rsidR="005433FE">
        <w:t>1</w:t>
      </w:r>
    </w:p>
    <w:p w14:paraId="736A4A33" w14:textId="77777777" w:rsidR="00BB2BF1" w:rsidRPr="00BB2BF1" w:rsidRDefault="00BB2BF1">
      <w:pPr>
        <w:pStyle w:val="af0"/>
        <w:rPr>
          <w:sz w:val="40"/>
          <w:szCs w:val="40"/>
        </w:rPr>
      </w:pPr>
    </w:p>
    <w:p w14:paraId="75D5A585" w14:textId="60BAA574" w:rsidR="00E95543" w:rsidRPr="00671518" w:rsidRDefault="00453C5F">
      <w:pPr>
        <w:pStyle w:val="af0"/>
        <w:rPr>
          <w:sz w:val="40"/>
          <w:szCs w:val="40"/>
        </w:rPr>
      </w:pPr>
      <w:r w:rsidRPr="00671518">
        <w:rPr>
          <w:rFonts w:hint="eastAsia"/>
          <w:sz w:val="40"/>
          <w:szCs w:val="40"/>
        </w:rPr>
        <w:t>文字環境導入実践ガイドブック</w:t>
      </w:r>
      <w:bookmarkEnd w:id="0"/>
    </w:p>
    <w:p w14:paraId="203BCDEA" w14:textId="77777777" w:rsidR="00E95543" w:rsidRPr="00DB751E" w:rsidRDefault="00E95543"/>
    <w:p w14:paraId="31574162" w14:textId="77777777" w:rsidR="00E95543" w:rsidRPr="00AE5FB8" w:rsidRDefault="00E95543"/>
    <w:p w14:paraId="7B7408FE" w14:textId="77777777" w:rsidR="00E95543" w:rsidRPr="009D0E5F" w:rsidRDefault="00E95543"/>
    <w:p w14:paraId="2D89E18D" w14:textId="77777777" w:rsidR="00E95543" w:rsidRDefault="00453C5F">
      <w:r>
        <w:tab/>
      </w:r>
    </w:p>
    <w:p w14:paraId="55EC1B9D" w14:textId="3AC444B4" w:rsidR="003B5B01" w:rsidRPr="003B5B01" w:rsidRDefault="003B5B01" w:rsidP="00AC0187">
      <w:pPr>
        <w:pStyle w:val="afe"/>
      </w:pPr>
      <w:r w:rsidRPr="003B5B01">
        <w:rPr>
          <w:rFonts w:hint="eastAsia"/>
        </w:rPr>
        <w:t>202</w:t>
      </w:r>
      <w:r w:rsidR="006C2A1C">
        <w:rPr>
          <w:rFonts w:hint="eastAsia"/>
        </w:rPr>
        <w:t>3</w:t>
      </w:r>
      <w:r w:rsidRPr="003B5B01">
        <w:rPr>
          <w:rFonts w:hint="eastAsia"/>
        </w:rPr>
        <w:t>年（令和</w:t>
      </w:r>
      <w:r w:rsidR="006C2A1C">
        <w:t>5</w:t>
      </w:r>
      <w:r w:rsidRPr="003B5B01">
        <w:rPr>
          <w:rFonts w:hint="eastAsia"/>
        </w:rPr>
        <w:t>年）</w:t>
      </w:r>
      <w:r w:rsidR="006C2A1C">
        <w:t>1</w:t>
      </w:r>
      <w:r w:rsidRPr="003B5B01">
        <w:rPr>
          <w:rFonts w:hint="eastAsia"/>
        </w:rPr>
        <w:t>月</w:t>
      </w:r>
      <w:r w:rsidR="006C2A1C">
        <w:t>12</w:t>
      </w:r>
      <w:r w:rsidRPr="003B5B01">
        <w:rPr>
          <w:rFonts w:hint="eastAsia"/>
        </w:rPr>
        <w:t>日</w:t>
      </w:r>
    </w:p>
    <w:p w14:paraId="5DEC4946" w14:textId="77777777" w:rsidR="003B5B01" w:rsidRPr="003B5B01" w:rsidRDefault="003B5B01" w:rsidP="00AC0187">
      <w:pPr>
        <w:pStyle w:val="afe"/>
      </w:pPr>
      <w:r w:rsidRPr="003B5B01">
        <w:rPr>
          <w:rFonts w:hint="eastAsia"/>
        </w:rPr>
        <w:t>デジタル庁</w:t>
      </w:r>
    </w:p>
    <w:p w14:paraId="059AF1D5" w14:textId="77777777" w:rsidR="00E95543" w:rsidRDefault="00E95543"/>
    <w:tbl>
      <w:tblPr>
        <w:tblStyle w:val="aff4"/>
        <w:tblW w:w="8494" w:type="dxa"/>
        <w:tblLayout w:type="fixed"/>
        <w:tblLook w:val="04A0" w:firstRow="1" w:lastRow="0" w:firstColumn="1" w:lastColumn="0" w:noHBand="0" w:noVBand="1"/>
      </w:tblPr>
      <w:tblGrid>
        <w:gridCol w:w="8494"/>
      </w:tblGrid>
      <w:tr w:rsidR="00E95543" w14:paraId="374F26DA" w14:textId="77777777">
        <w:tc>
          <w:tcPr>
            <w:tcW w:w="8494" w:type="dxa"/>
          </w:tcPr>
          <w:p w14:paraId="33474319" w14:textId="512C9825" w:rsidR="00E95543" w:rsidRDefault="00453C5F">
            <w:pPr>
              <w:rPr>
                <w:rFonts w:asciiTheme="majorEastAsia" w:eastAsiaTheme="majorEastAsia" w:hAnsiTheme="majorEastAsia"/>
              </w:rPr>
            </w:pPr>
            <w:r>
              <w:rPr>
                <w:rFonts w:asciiTheme="majorEastAsia" w:eastAsiaTheme="majorEastAsia" w:hAnsiTheme="majorEastAsia" w:hint="eastAsia"/>
              </w:rPr>
              <w:t>〔キーワード〕</w:t>
            </w:r>
          </w:p>
          <w:p w14:paraId="4FE5F7F0" w14:textId="1FFC1CE2" w:rsidR="00E95543" w:rsidRDefault="00453C5F">
            <w:pPr>
              <w:pStyle w:val="a0"/>
              <w:ind w:firstLine="240"/>
            </w:pPr>
            <w:r>
              <w:rPr>
                <w:rFonts w:hint="eastAsia"/>
              </w:rPr>
              <w:t>文字、漢字、代替文字、ヨミガナ、ローマ字、文字コード、</w:t>
            </w:r>
            <w:r w:rsidR="00AE048C">
              <w:rPr>
                <w:rFonts w:hint="eastAsia"/>
              </w:rPr>
              <w:t>符号化形式、</w:t>
            </w:r>
            <w:r>
              <w:rPr>
                <w:rFonts w:hint="eastAsia"/>
              </w:rPr>
              <w:t>外字、文字情報基盤、氏名、法人名、地名</w:t>
            </w:r>
            <w:r w:rsidR="002A7387">
              <w:rPr>
                <w:rFonts w:hint="eastAsia"/>
              </w:rPr>
              <w:t>、JIS X 0213、</w:t>
            </w:r>
            <w:r w:rsidR="00F8365C">
              <w:rPr>
                <w:rFonts w:hint="eastAsia"/>
              </w:rPr>
              <w:t>JIS X 0221、</w:t>
            </w:r>
            <w:r w:rsidR="009F347A">
              <w:rPr>
                <w:rFonts w:hint="eastAsia"/>
              </w:rPr>
              <w:t>UTF-8</w:t>
            </w:r>
          </w:p>
          <w:p w14:paraId="44659492" w14:textId="77777777" w:rsidR="00E95543" w:rsidRDefault="00E95543">
            <w:pPr>
              <w:pStyle w:val="a0"/>
              <w:ind w:firstLine="240"/>
            </w:pPr>
          </w:p>
          <w:p w14:paraId="08016B7A" w14:textId="77777777" w:rsidR="00E95543" w:rsidRDefault="00453C5F">
            <w:pPr>
              <w:rPr>
                <w:rFonts w:asciiTheme="majorEastAsia" w:eastAsiaTheme="majorEastAsia" w:hAnsiTheme="majorEastAsia"/>
              </w:rPr>
            </w:pPr>
            <w:r>
              <w:rPr>
                <w:rFonts w:asciiTheme="majorEastAsia" w:eastAsiaTheme="majorEastAsia" w:hAnsiTheme="majorEastAsia" w:hint="eastAsia"/>
              </w:rPr>
              <w:t>〔概要〕</w:t>
            </w:r>
          </w:p>
          <w:p w14:paraId="3984D0E8" w14:textId="6FAC378F" w:rsidR="00E95543" w:rsidRDefault="004F2C58" w:rsidP="00A12923">
            <w:pPr>
              <w:pStyle w:val="a0"/>
              <w:ind w:firstLine="240"/>
            </w:pPr>
            <w:r>
              <w:rPr>
                <w:rFonts w:hint="eastAsia"/>
              </w:rPr>
              <w:t>情報システム間のデータ連携やスマートフォン等による行政サービスの利用が可能となるよう、</w:t>
            </w:r>
            <w:r w:rsidR="00453C5F">
              <w:rPr>
                <w:rFonts w:hint="eastAsia"/>
              </w:rPr>
              <w:t>情報</w:t>
            </w:r>
            <w:r w:rsidR="00453C5F">
              <w:t>システム</w:t>
            </w:r>
            <w:r w:rsidR="00453C5F">
              <w:rPr>
                <w:rFonts w:hint="eastAsia"/>
              </w:rPr>
              <w:t>及びサービスの</w:t>
            </w:r>
            <w:r w:rsidR="00453C5F">
              <w:t>開発</w:t>
            </w:r>
            <w:r w:rsidR="00453C5F">
              <w:rPr>
                <w:rFonts w:hint="eastAsia"/>
              </w:rPr>
              <w:t>において</w:t>
            </w:r>
            <w:r w:rsidR="00453C5F">
              <w:t>、</w:t>
            </w:r>
            <w:r w:rsidR="00453C5F">
              <w:rPr>
                <w:rFonts w:hint="eastAsia"/>
              </w:rPr>
              <w:t>行政機関が</w:t>
            </w:r>
            <w:r w:rsidR="00453C5F">
              <w:t>その</w:t>
            </w:r>
            <w:r w:rsidR="00453C5F">
              <w:rPr>
                <w:rFonts w:hint="eastAsia"/>
              </w:rPr>
              <w:t>行政活動において使用</w:t>
            </w:r>
            <w:r>
              <w:rPr>
                <w:rFonts w:hint="eastAsia"/>
              </w:rPr>
              <w:t>す</w:t>
            </w:r>
            <w:r w:rsidR="00453C5F">
              <w:rPr>
                <w:rFonts w:hint="eastAsia"/>
              </w:rPr>
              <w:t>る文字の</w:t>
            </w:r>
            <w:r w:rsidR="00A12923">
              <w:rPr>
                <w:rFonts w:hint="eastAsia"/>
              </w:rPr>
              <w:t>取扱い</w:t>
            </w:r>
            <w:r>
              <w:rPr>
                <w:rFonts w:hint="eastAsia"/>
              </w:rPr>
              <w:t>を標準化するための</w:t>
            </w:r>
            <w:r w:rsidR="00453C5F">
              <w:rPr>
                <w:rFonts w:hint="eastAsia"/>
              </w:rPr>
              <w:t>実践</w:t>
            </w:r>
            <w:r w:rsidR="00453C5F">
              <w:t>ガイドブック</w:t>
            </w:r>
            <w:r w:rsidR="00453C5F">
              <w:rPr>
                <w:rFonts w:hint="eastAsia"/>
              </w:rPr>
              <w:t>。</w:t>
            </w:r>
          </w:p>
        </w:tc>
      </w:tr>
    </w:tbl>
    <w:p w14:paraId="7292597A" w14:textId="77777777" w:rsidR="00E95543" w:rsidRDefault="00E95543">
      <w:pPr>
        <w:widowControl/>
        <w:jc w:val="left"/>
      </w:pPr>
    </w:p>
    <w:p w14:paraId="737F86D1" w14:textId="77777777" w:rsidR="00E95543" w:rsidRDefault="00453C5F">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7E63F689" w14:textId="77777777" w:rsidR="00E95543" w:rsidRDefault="00453C5F">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5BF5D44A" w14:textId="77777777" w:rsidR="00E95543" w:rsidRDefault="00E95543">
      <w:pPr>
        <w:kinsoku w:val="0"/>
        <w:autoSpaceDE w:val="0"/>
        <w:autoSpaceDN w:val="0"/>
        <w:rPr>
          <w:rFonts w:ascii="ＭＳ ゴシック" w:eastAsia="ＭＳ ゴシック" w:hAnsi="ＭＳ ゴシック"/>
          <w:szCs w:val="24"/>
        </w:rPr>
      </w:pPr>
    </w:p>
    <w:tbl>
      <w:tblPr>
        <w:tblW w:w="84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9"/>
        <w:gridCol w:w="1482"/>
        <w:gridCol w:w="5533"/>
      </w:tblGrid>
      <w:tr w:rsidR="00E95543" w14:paraId="1E420E92" w14:textId="77777777" w:rsidTr="006F076F">
        <w:tc>
          <w:tcPr>
            <w:tcW w:w="1479" w:type="dxa"/>
            <w:shd w:val="clear" w:color="auto" w:fill="DBE5F1" w:themeFill="accent1" w:themeFillTint="33"/>
          </w:tcPr>
          <w:p w14:paraId="00DDF1BB" w14:textId="77777777" w:rsidR="00E95543" w:rsidRDefault="00453C5F">
            <w:pPr>
              <w:kinsoku w:val="0"/>
              <w:autoSpaceDE w:val="0"/>
              <w:autoSpaceDN w:val="0"/>
              <w:jc w:val="center"/>
              <w:rPr>
                <w:sz w:val="18"/>
                <w:szCs w:val="18"/>
              </w:rPr>
            </w:pPr>
            <w:r>
              <w:rPr>
                <w:rFonts w:hint="eastAsia"/>
                <w:sz w:val="18"/>
                <w:szCs w:val="18"/>
              </w:rPr>
              <w:t>改定年月日</w:t>
            </w:r>
          </w:p>
        </w:tc>
        <w:tc>
          <w:tcPr>
            <w:tcW w:w="1482" w:type="dxa"/>
            <w:shd w:val="clear" w:color="auto" w:fill="DBE5F1" w:themeFill="accent1" w:themeFillTint="33"/>
          </w:tcPr>
          <w:p w14:paraId="5D8F340D" w14:textId="77777777" w:rsidR="00E95543" w:rsidRDefault="00453C5F">
            <w:pPr>
              <w:kinsoku w:val="0"/>
              <w:autoSpaceDE w:val="0"/>
              <w:autoSpaceDN w:val="0"/>
              <w:jc w:val="center"/>
              <w:rPr>
                <w:sz w:val="18"/>
                <w:szCs w:val="18"/>
              </w:rPr>
            </w:pPr>
            <w:r>
              <w:rPr>
                <w:rFonts w:hint="eastAsia"/>
                <w:sz w:val="18"/>
                <w:szCs w:val="18"/>
              </w:rPr>
              <w:t>改定箇所</w:t>
            </w:r>
          </w:p>
        </w:tc>
        <w:tc>
          <w:tcPr>
            <w:tcW w:w="5533" w:type="dxa"/>
            <w:shd w:val="clear" w:color="auto" w:fill="DBE5F1" w:themeFill="accent1" w:themeFillTint="33"/>
          </w:tcPr>
          <w:p w14:paraId="59CCBB80" w14:textId="77777777" w:rsidR="00E95543" w:rsidRDefault="00453C5F">
            <w:pPr>
              <w:kinsoku w:val="0"/>
              <w:autoSpaceDE w:val="0"/>
              <w:autoSpaceDN w:val="0"/>
              <w:jc w:val="center"/>
              <w:rPr>
                <w:sz w:val="18"/>
                <w:szCs w:val="18"/>
              </w:rPr>
            </w:pPr>
            <w:r>
              <w:rPr>
                <w:rFonts w:hint="eastAsia"/>
                <w:sz w:val="18"/>
                <w:szCs w:val="18"/>
              </w:rPr>
              <w:t>改定内容</w:t>
            </w:r>
          </w:p>
        </w:tc>
      </w:tr>
      <w:tr w:rsidR="00590534" w14:paraId="3463DCB4" w14:textId="77777777" w:rsidTr="7B2FFCB7">
        <w:tc>
          <w:tcPr>
            <w:tcW w:w="1479" w:type="dxa"/>
          </w:tcPr>
          <w:p w14:paraId="37739834" w14:textId="5A5A13A4" w:rsidR="00590534" w:rsidRPr="00590534" w:rsidRDefault="00590534" w:rsidP="001071E1">
            <w:pPr>
              <w:kinsoku w:val="0"/>
              <w:autoSpaceDE w:val="0"/>
              <w:autoSpaceDN w:val="0"/>
              <w:rPr>
                <w:sz w:val="18"/>
                <w:szCs w:val="18"/>
              </w:rPr>
            </w:pPr>
            <w:r>
              <w:rPr>
                <w:rFonts w:hint="eastAsia"/>
                <w:sz w:val="18"/>
                <w:szCs w:val="18"/>
              </w:rPr>
              <w:t>2</w:t>
            </w:r>
            <w:r>
              <w:rPr>
                <w:sz w:val="18"/>
                <w:szCs w:val="18"/>
              </w:rPr>
              <w:t>023</w:t>
            </w:r>
            <w:r>
              <w:rPr>
                <w:rFonts w:hint="eastAsia"/>
                <w:sz w:val="18"/>
                <w:szCs w:val="18"/>
              </w:rPr>
              <w:t>年1月1</w:t>
            </w:r>
            <w:r w:rsidR="00C668A1">
              <w:rPr>
                <w:rFonts w:hint="eastAsia"/>
                <w:sz w:val="18"/>
                <w:szCs w:val="18"/>
              </w:rPr>
              <w:t>2</w:t>
            </w:r>
            <w:r>
              <w:rPr>
                <w:rFonts w:hint="eastAsia"/>
                <w:sz w:val="18"/>
                <w:szCs w:val="18"/>
              </w:rPr>
              <w:t>日</w:t>
            </w:r>
          </w:p>
        </w:tc>
        <w:tc>
          <w:tcPr>
            <w:tcW w:w="1482" w:type="dxa"/>
          </w:tcPr>
          <w:p w14:paraId="68A2E651" w14:textId="0B17273E" w:rsidR="00590534" w:rsidRDefault="00F81A7F" w:rsidP="001071E1">
            <w:pPr>
              <w:kinsoku w:val="0"/>
              <w:autoSpaceDE w:val="0"/>
              <w:autoSpaceDN w:val="0"/>
              <w:rPr>
                <w:sz w:val="18"/>
                <w:szCs w:val="18"/>
              </w:rPr>
            </w:pPr>
            <w:r>
              <w:rPr>
                <w:rFonts w:hint="eastAsia"/>
                <w:sz w:val="18"/>
                <w:szCs w:val="18"/>
              </w:rPr>
              <w:t>P</w:t>
            </w:r>
            <w:r>
              <w:rPr>
                <w:sz w:val="18"/>
                <w:szCs w:val="18"/>
              </w:rPr>
              <w:t>7</w:t>
            </w:r>
          </w:p>
        </w:tc>
        <w:tc>
          <w:tcPr>
            <w:tcW w:w="5533" w:type="dxa"/>
          </w:tcPr>
          <w:p w14:paraId="4C6AB30D" w14:textId="4FA39DDA" w:rsidR="00590534" w:rsidRPr="00F81A7F" w:rsidRDefault="00B95A82" w:rsidP="001071E1">
            <w:pPr>
              <w:kinsoku w:val="0"/>
              <w:autoSpaceDE w:val="0"/>
              <w:autoSpaceDN w:val="0"/>
              <w:rPr>
                <w:sz w:val="18"/>
                <w:szCs w:val="18"/>
              </w:rPr>
            </w:pPr>
            <w:r>
              <w:rPr>
                <w:rFonts w:hint="eastAsia"/>
                <w:sz w:val="18"/>
                <w:szCs w:val="18"/>
              </w:rPr>
              <w:t>漢字等</w:t>
            </w:r>
            <w:r w:rsidR="00F81A7F" w:rsidRPr="00F81A7F">
              <w:rPr>
                <w:rFonts w:hint="eastAsia"/>
                <w:sz w:val="18"/>
                <w:szCs w:val="18"/>
              </w:rPr>
              <w:t>１文字当たり</w:t>
            </w:r>
            <w:r w:rsidR="0008387E">
              <w:rPr>
                <w:rFonts w:hint="eastAsia"/>
                <w:sz w:val="18"/>
                <w:szCs w:val="18"/>
              </w:rPr>
              <w:t>の</w:t>
            </w:r>
            <w:r w:rsidR="00F81A7F" w:rsidRPr="00F81A7F">
              <w:rPr>
                <w:rFonts w:hint="eastAsia"/>
                <w:sz w:val="18"/>
                <w:szCs w:val="18"/>
              </w:rPr>
              <w:t>バイト</w:t>
            </w:r>
            <w:r w:rsidR="00F81A7F">
              <w:rPr>
                <w:rFonts w:hint="eastAsia"/>
                <w:sz w:val="18"/>
                <w:szCs w:val="18"/>
              </w:rPr>
              <w:t>を</w:t>
            </w:r>
            <w:r w:rsidR="00F81A7F" w:rsidRPr="00F81A7F">
              <w:rPr>
                <w:rFonts w:hint="eastAsia"/>
                <w:sz w:val="18"/>
                <w:szCs w:val="18"/>
              </w:rPr>
              <w:t>１～４</w:t>
            </w:r>
            <w:r w:rsidR="00F81A7F">
              <w:rPr>
                <w:rFonts w:hint="eastAsia"/>
                <w:sz w:val="18"/>
                <w:szCs w:val="18"/>
              </w:rPr>
              <w:t>の</w:t>
            </w:r>
            <w:r w:rsidR="00F81A7F" w:rsidRPr="00F81A7F">
              <w:rPr>
                <w:rFonts w:hint="eastAsia"/>
                <w:sz w:val="18"/>
                <w:szCs w:val="18"/>
              </w:rPr>
              <w:t>可変長</w:t>
            </w:r>
            <w:r w:rsidR="00F81A7F">
              <w:rPr>
                <w:rFonts w:hint="eastAsia"/>
                <w:sz w:val="18"/>
                <w:szCs w:val="18"/>
              </w:rPr>
              <w:t>に変更</w:t>
            </w:r>
          </w:p>
        </w:tc>
      </w:tr>
      <w:tr w:rsidR="001071E1" w14:paraId="24F5FF78" w14:textId="77777777" w:rsidTr="7B2FFCB7">
        <w:tc>
          <w:tcPr>
            <w:tcW w:w="1479" w:type="dxa"/>
          </w:tcPr>
          <w:p w14:paraId="3208D98C" w14:textId="400D1971" w:rsidR="001071E1" w:rsidRDefault="001071E1" w:rsidP="001071E1">
            <w:pPr>
              <w:kinsoku w:val="0"/>
              <w:autoSpaceDE w:val="0"/>
              <w:autoSpaceDN w:val="0"/>
              <w:rPr>
                <w:sz w:val="18"/>
                <w:szCs w:val="18"/>
              </w:rPr>
            </w:pPr>
            <w:r>
              <w:rPr>
                <w:rFonts w:hint="eastAsia"/>
                <w:sz w:val="18"/>
                <w:szCs w:val="18"/>
              </w:rPr>
              <w:t>20</w:t>
            </w:r>
            <w:r>
              <w:rPr>
                <w:sz w:val="18"/>
                <w:szCs w:val="18"/>
              </w:rPr>
              <w:t>22</w:t>
            </w:r>
            <w:r>
              <w:rPr>
                <w:rFonts w:hint="eastAsia"/>
                <w:sz w:val="18"/>
                <w:szCs w:val="18"/>
              </w:rPr>
              <w:t>年</w:t>
            </w:r>
            <w:r>
              <w:rPr>
                <w:sz w:val="18"/>
                <w:szCs w:val="18"/>
              </w:rPr>
              <w:t>3</w:t>
            </w:r>
            <w:r>
              <w:rPr>
                <w:rFonts w:hint="eastAsia"/>
                <w:sz w:val="18"/>
                <w:szCs w:val="18"/>
              </w:rPr>
              <w:t>月</w:t>
            </w:r>
            <w:r>
              <w:rPr>
                <w:sz w:val="18"/>
                <w:szCs w:val="18"/>
              </w:rPr>
              <w:t>31</w:t>
            </w:r>
            <w:r>
              <w:rPr>
                <w:rFonts w:hint="eastAsia"/>
                <w:sz w:val="18"/>
                <w:szCs w:val="18"/>
              </w:rPr>
              <w:t>日</w:t>
            </w:r>
          </w:p>
        </w:tc>
        <w:tc>
          <w:tcPr>
            <w:tcW w:w="1482" w:type="dxa"/>
          </w:tcPr>
          <w:p w14:paraId="47414FE8" w14:textId="77777777" w:rsidR="001071E1" w:rsidRDefault="001071E1" w:rsidP="001071E1">
            <w:pPr>
              <w:kinsoku w:val="0"/>
              <w:autoSpaceDE w:val="0"/>
              <w:autoSpaceDN w:val="0"/>
              <w:rPr>
                <w:sz w:val="18"/>
                <w:szCs w:val="18"/>
              </w:rPr>
            </w:pPr>
            <w:r>
              <w:rPr>
                <w:rFonts w:hint="eastAsia"/>
                <w:sz w:val="18"/>
                <w:szCs w:val="18"/>
              </w:rPr>
              <w:t>P</w:t>
            </w:r>
            <w:r>
              <w:rPr>
                <w:sz w:val="18"/>
                <w:szCs w:val="18"/>
              </w:rPr>
              <w:t>8</w:t>
            </w:r>
          </w:p>
          <w:p w14:paraId="188E8FA0" w14:textId="35B63E44" w:rsidR="001071E1" w:rsidRDefault="001071E1" w:rsidP="001071E1">
            <w:pPr>
              <w:kinsoku w:val="0"/>
              <w:autoSpaceDE w:val="0"/>
              <w:autoSpaceDN w:val="0"/>
              <w:rPr>
                <w:sz w:val="18"/>
                <w:szCs w:val="18"/>
              </w:rPr>
            </w:pPr>
            <w:r>
              <w:rPr>
                <w:rFonts w:hint="eastAsia"/>
                <w:sz w:val="18"/>
                <w:szCs w:val="18"/>
              </w:rPr>
              <w:t>P</w:t>
            </w:r>
            <w:r>
              <w:rPr>
                <w:sz w:val="18"/>
                <w:szCs w:val="18"/>
              </w:rPr>
              <w:t>17</w:t>
            </w:r>
          </w:p>
        </w:tc>
        <w:tc>
          <w:tcPr>
            <w:tcW w:w="5533" w:type="dxa"/>
          </w:tcPr>
          <w:p w14:paraId="6F4FAC07" w14:textId="77777777" w:rsidR="001071E1" w:rsidRDefault="001071E1" w:rsidP="001071E1">
            <w:pPr>
              <w:kinsoku w:val="0"/>
              <w:autoSpaceDE w:val="0"/>
              <w:autoSpaceDN w:val="0"/>
              <w:rPr>
                <w:sz w:val="18"/>
                <w:szCs w:val="18"/>
              </w:rPr>
            </w:pPr>
            <w:r w:rsidRPr="00706362">
              <w:rPr>
                <w:sz w:val="18"/>
                <w:szCs w:val="16"/>
              </w:rPr>
              <w:t>「外字を使用せざるを得ない」場合の解説を追加。</w:t>
            </w:r>
          </w:p>
          <w:p w14:paraId="3028B6B5" w14:textId="5E8788E5" w:rsidR="001071E1" w:rsidRDefault="001071E1" w:rsidP="001071E1">
            <w:pPr>
              <w:kinsoku w:val="0"/>
              <w:autoSpaceDE w:val="0"/>
              <w:autoSpaceDN w:val="0"/>
              <w:rPr>
                <w:sz w:val="18"/>
                <w:szCs w:val="18"/>
              </w:rPr>
            </w:pPr>
            <w:r w:rsidRPr="7B2FFCB7">
              <w:rPr>
                <w:sz w:val="18"/>
                <w:szCs w:val="18"/>
              </w:rPr>
              <w:t>文字情報基盤が、2020年に独立行政法人情報処理推進機構から一般社団法人文字情報技術促進協議会（https://moji.or.jp/）に民間移管したことを反映。</w:t>
            </w:r>
          </w:p>
        </w:tc>
      </w:tr>
      <w:tr w:rsidR="001071E1" w14:paraId="64DB9FA2" w14:textId="77777777" w:rsidTr="7B2FFCB7">
        <w:tc>
          <w:tcPr>
            <w:tcW w:w="1479" w:type="dxa"/>
          </w:tcPr>
          <w:p w14:paraId="422E8B84" w14:textId="54367586" w:rsidR="001071E1" w:rsidRDefault="001071E1" w:rsidP="001071E1">
            <w:pPr>
              <w:kinsoku w:val="0"/>
              <w:autoSpaceDE w:val="0"/>
              <w:autoSpaceDN w:val="0"/>
              <w:rPr>
                <w:sz w:val="18"/>
                <w:szCs w:val="18"/>
              </w:rPr>
            </w:pPr>
            <w:r>
              <w:rPr>
                <w:rFonts w:hint="eastAsia"/>
                <w:sz w:val="18"/>
                <w:szCs w:val="18"/>
              </w:rPr>
              <w:t>2022年3月</w:t>
            </w:r>
            <w:r>
              <w:rPr>
                <w:sz w:val="18"/>
                <w:szCs w:val="18"/>
              </w:rPr>
              <w:t>31</w:t>
            </w:r>
            <w:r>
              <w:rPr>
                <w:rFonts w:hint="eastAsia"/>
                <w:sz w:val="18"/>
                <w:szCs w:val="18"/>
              </w:rPr>
              <w:t>日</w:t>
            </w:r>
          </w:p>
        </w:tc>
        <w:tc>
          <w:tcPr>
            <w:tcW w:w="1482" w:type="dxa"/>
          </w:tcPr>
          <w:p w14:paraId="0EAB1DCC" w14:textId="4883B9A4" w:rsidR="001071E1" w:rsidRPr="001E1EF1" w:rsidRDefault="001071E1" w:rsidP="001071E1">
            <w:pPr>
              <w:kinsoku w:val="0"/>
              <w:autoSpaceDE w:val="0"/>
              <w:autoSpaceDN w:val="0"/>
              <w:rPr>
                <w:sz w:val="18"/>
                <w:szCs w:val="18"/>
              </w:rPr>
            </w:pPr>
            <w:r>
              <w:rPr>
                <w:rFonts w:hint="eastAsia"/>
                <w:sz w:val="18"/>
                <w:szCs w:val="18"/>
              </w:rPr>
              <w:t>全体</w:t>
            </w:r>
          </w:p>
        </w:tc>
        <w:tc>
          <w:tcPr>
            <w:tcW w:w="5533" w:type="dxa"/>
          </w:tcPr>
          <w:p w14:paraId="55A2E297" w14:textId="5B056942" w:rsidR="001071E1" w:rsidRPr="00D51DA9" w:rsidRDefault="001071E1" w:rsidP="001071E1">
            <w:pPr>
              <w:kinsoku w:val="0"/>
              <w:autoSpaceDE w:val="0"/>
              <w:autoSpaceDN w:val="0"/>
              <w:rPr>
                <w:sz w:val="18"/>
                <w:szCs w:val="18"/>
              </w:rPr>
            </w:pPr>
            <w:r>
              <w:rPr>
                <w:rFonts w:hint="eastAsia"/>
                <w:sz w:val="18"/>
                <w:szCs w:val="18"/>
              </w:rPr>
              <w:t>2020年にJIS X 0221が、ISO/IEC 10646の2017年版に合わせて改定したため、ISO/IEC 10646の記述をJIS X 0221に変更。</w:t>
            </w:r>
          </w:p>
        </w:tc>
      </w:tr>
      <w:tr w:rsidR="001071E1" w14:paraId="66691AC7" w14:textId="77777777" w:rsidTr="7B2FFCB7">
        <w:tc>
          <w:tcPr>
            <w:tcW w:w="1479" w:type="dxa"/>
          </w:tcPr>
          <w:p w14:paraId="26792375" w14:textId="20584918" w:rsidR="001071E1" w:rsidRDefault="001071E1" w:rsidP="001071E1">
            <w:pPr>
              <w:kinsoku w:val="0"/>
              <w:autoSpaceDE w:val="0"/>
              <w:autoSpaceDN w:val="0"/>
              <w:rPr>
                <w:sz w:val="18"/>
                <w:szCs w:val="18"/>
              </w:rPr>
            </w:pPr>
            <w:r>
              <w:rPr>
                <w:rFonts w:hint="eastAsia"/>
                <w:sz w:val="18"/>
                <w:szCs w:val="18"/>
              </w:rPr>
              <w:t>2019年3月28日</w:t>
            </w:r>
          </w:p>
        </w:tc>
        <w:tc>
          <w:tcPr>
            <w:tcW w:w="1482" w:type="dxa"/>
          </w:tcPr>
          <w:p w14:paraId="1051F9F4" w14:textId="65391395" w:rsidR="001071E1" w:rsidRDefault="001071E1" w:rsidP="001071E1">
            <w:pPr>
              <w:kinsoku w:val="0"/>
              <w:autoSpaceDE w:val="0"/>
              <w:autoSpaceDN w:val="0"/>
              <w:rPr>
                <w:sz w:val="18"/>
                <w:szCs w:val="18"/>
              </w:rPr>
            </w:pPr>
            <w:r>
              <w:rPr>
                <w:rFonts w:hint="eastAsia"/>
                <w:sz w:val="18"/>
                <w:szCs w:val="18"/>
              </w:rPr>
              <w:t>－</w:t>
            </w:r>
          </w:p>
        </w:tc>
        <w:tc>
          <w:tcPr>
            <w:tcW w:w="5533" w:type="dxa"/>
          </w:tcPr>
          <w:p w14:paraId="33EEACD4" w14:textId="60706436" w:rsidR="001071E1" w:rsidRPr="001071E1" w:rsidRDefault="001071E1" w:rsidP="001071E1">
            <w:pPr>
              <w:kinsoku w:val="0"/>
              <w:autoSpaceDE w:val="0"/>
              <w:autoSpaceDN w:val="0"/>
              <w:rPr>
                <w:sz w:val="18"/>
                <w:szCs w:val="18"/>
              </w:rPr>
            </w:pPr>
            <w:r w:rsidRPr="001071E1">
              <w:rPr>
                <w:rFonts w:hint="eastAsia"/>
                <w:sz w:val="18"/>
                <w:szCs w:val="18"/>
              </w:rPr>
              <w:t>初版決定</w:t>
            </w:r>
          </w:p>
        </w:tc>
      </w:tr>
    </w:tbl>
    <w:p w14:paraId="0C565D89" w14:textId="77777777" w:rsidR="00E95543" w:rsidRDefault="00E95543">
      <w:pPr>
        <w:kinsoku w:val="0"/>
        <w:autoSpaceDE w:val="0"/>
        <w:autoSpaceDN w:val="0"/>
      </w:pPr>
    </w:p>
    <w:p w14:paraId="684F1A6C" w14:textId="77777777" w:rsidR="00E95543" w:rsidRDefault="00E95543">
      <w:pPr>
        <w:widowControl/>
        <w:jc w:val="left"/>
        <w:sectPr w:rsidR="00E95543">
          <w:pgSz w:w="11906" w:h="16838"/>
          <w:pgMar w:top="1985" w:right="1701" w:bottom="1701" w:left="1701" w:header="851" w:footer="992" w:gutter="0"/>
          <w:cols w:space="425"/>
          <w:docGrid w:type="lines" w:linePitch="360"/>
        </w:sectPr>
      </w:pPr>
    </w:p>
    <w:bookmarkStart w:id="1" w:name="_Toc4575381" w:displacedByCustomXml="next"/>
    <w:sdt>
      <w:sdtPr>
        <w:rPr>
          <w:rFonts w:ascii="ＭＳ 明朝" w:eastAsia="ＭＳ 明朝" w:hAnsiTheme="minorHAnsi" w:cstheme="minorBidi"/>
          <w:color w:val="auto"/>
          <w:kern w:val="2"/>
          <w:sz w:val="24"/>
          <w:szCs w:val="22"/>
          <w:lang w:val="ja-JP"/>
        </w:rPr>
        <w:id w:val="-256912715"/>
      </w:sdtPr>
      <w:sdtEndPr>
        <w:rPr>
          <w:b/>
          <w:bCs/>
        </w:rPr>
      </w:sdtEndPr>
      <w:sdtContent>
        <w:sdt>
          <w:sdtPr>
            <w:rPr>
              <w:rFonts w:ascii="ＭＳ 明朝" w:eastAsia="ＭＳ 明朝" w:hAnsiTheme="minorHAnsi" w:cstheme="minorBidi"/>
              <w:color w:val="auto"/>
              <w:kern w:val="2"/>
              <w:sz w:val="24"/>
              <w:szCs w:val="22"/>
              <w:lang w:val="ja-JP"/>
            </w:rPr>
            <w:id w:val="430167968"/>
            <w:docPartObj>
              <w:docPartGallery w:val="Table of Contents"/>
              <w:docPartUnique/>
            </w:docPartObj>
          </w:sdtPr>
          <w:sdtEndPr>
            <w:rPr>
              <w:b/>
              <w:bCs/>
            </w:rPr>
          </w:sdtEndPr>
          <w:sdtContent>
            <w:p w14:paraId="0943CE2A" w14:textId="53496FBA" w:rsidR="00AB0AB2" w:rsidRDefault="00AB0AB2">
              <w:pPr>
                <w:pStyle w:val="affff3"/>
              </w:pPr>
              <w:r>
                <w:rPr>
                  <w:lang w:val="ja-JP"/>
                </w:rPr>
                <w:t>目次</w:t>
              </w:r>
            </w:p>
            <w:p w14:paraId="19D34164" w14:textId="5C941752" w:rsidR="00AB0AB2" w:rsidRDefault="00AB0AB2">
              <w:pPr>
                <w:pStyle w:val="11"/>
                <w:rPr>
                  <w:rFonts w:asciiTheme="minorHAnsi" w:eastAsiaTheme="minorEastAsia"/>
                  <w:noProof/>
                  <w:sz w:val="21"/>
                </w:rPr>
              </w:pPr>
              <w:r>
                <w:fldChar w:fldCharType="begin"/>
              </w:r>
              <w:r>
                <w:instrText xml:space="preserve"> TOC \o "1-3" \h \z \u </w:instrText>
              </w:r>
              <w:r>
                <w:fldChar w:fldCharType="separate"/>
              </w:r>
              <w:hyperlink w:anchor="_Toc99388304" w:history="1">
                <w:r w:rsidRPr="00E0730D">
                  <w:rPr>
                    <w:rStyle w:val="aff0"/>
                    <w:noProof/>
                  </w:rPr>
                  <w:t>１ はじめに</w:t>
                </w:r>
                <w:r>
                  <w:rPr>
                    <w:noProof/>
                    <w:webHidden/>
                  </w:rPr>
                  <w:tab/>
                </w:r>
                <w:r>
                  <w:rPr>
                    <w:noProof/>
                    <w:webHidden/>
                  </w:rPr>
                  <w:fldChar w:fldCharType="begin"/>
                </w:r>
                <w:r>
                  <w:rPr>
                    <w:noProof/>
                    <w:webHidden/>
                  </w:rPr>
                  <w:instrText xml:space="preserve"> PAGEREF _Toc99388304 \h </w:instrText>
                </w:r>
                <w:r>
                  <w:rPr>
                    <w:noProof/>
                    <w:webHidden/>
                  </w:rPr>
                </w:r>
                <w:r>
                  <w:rPr>
                    <w:noProof/>
                    <w:webHidden/>
                  </w:rPr>
                  <w:fldChar w:fldCharType="separate"/>
                </w:r>
                <w:r>
                  <w:rPr>
                    <w:noProof/>
                    <w:webHidden/>
                  </w:rPr>
                  <w:t>3</w:t>
                </w:r>
                <w:r>
                  <w:rPr>
                    <w:noProof/>
                    <w:webHidden/>
                  </w:rPr>
                  <w:fldChar w:fldCharType="end"/>
                </w:r>
              </w:hyperlink>
            </w:p>
            <w:p w14:paraId="588062FB" w14:textId="4B5094CA" w:rsidR="00AB0AB2" w:rsidRDefault="006C2A1C">
              <w:pPr>
                <w:pStyle w:val="21"/>
                <w:tabs>
                  <w:tab w:val="right" w:leader="dot" w:pos="8494"/>
                </w:tabs>
                <w:rPr>
                  <w:rFonts w:asciiTheme="minorHAnsi" w:eastAsiaTheme="minorEastAsia"/>
                  <w:noProof/>
                  <w:sz w:val="21"/>
                </w:rPr>
              </w:pPr>
              <w:hyperlink w:anchor="_Toc99388305" w:history="1">
                <w:r w:rsidR="00AB0AB2" w:rsidRPr="00E0730D">
                  <w:rPr>
                    <w:rStyle w:val="aff0"/>
                    <w:noProof/>
                    <w:snapToGrid w:val="0"/>
                    <w:kern w:val="0"/>
                  </w:rPr>
                  <w:t>１.１</w:t>
                </w:r>
                <w:r w:rsidR="00AB0AB2" w:rsidRPr="00E0730D">
                  <w:rPr>
                    <w:rStyle w:val="aff0"/>
                    <w:noProof/>
                  </w:rPr>
                  <w:t xml:space="preserve"> 背景と目的</w:t>
                </w:r>
                <w:r w:rsidR="00AB0AB2">
                  <w:rPr>
                    <w:noProof/>
                    <w:webHidden/>
                  </w:rPr>
                  <w:tab/>
                </w:r>
                <w:r w:rsidR="00AB0AB2">
                  <w:rPr>
                    <w:noProof/>
                    <w:webHidden/>
                  </w:rPr>
                  <w:fldChar w:fldCharType="begin"/>
                </w:r>
                <w:r w:rsidR="00AB0AB2">
                  <w:rPr>
                    <w:noProof/>
                    <w:webHidden/>
                  </w:rPr>
                  <w:instrText xml:space="preserve"> PAGEREF _Toc99388305 \h </w:instrText>
                </w:r>
                <w:r w:rsidR="00AB0AB2">
                  <w:rPr>
                    <w:noProof/>
                    <w:webHidden/>
                  </w:rPr>
                </w:r>
                <w:r w:rsidR="00AB0AB2">
                  <w:rPr>
                    <w:noProof/>
                    <w:webHidden/>
                  </w:rPr>
                  <w:fldChar w:fldCharType="separate"/>
                </w:r>
                <w:r w:rsidR="00AB0AB2">
                  <w:rPr>
                    <w:noProof/>
                    <w:webHidden/>
                  </w:rPr>
                  <w:t>3</w:t>
                </w:r>
                <w:r w:rsidR="00AB0AB2">
                  <w:rPr>
                    <w:noProof/>
                    <w:webHidden/>
                  </w:rPr>
                  <w:fldChar w:fldCharType="end"/>
                </w:r>
              </w:hyperlink>
            </w:p>
            <w:p w14:paraId="5062263A" w14:textId="2A6C4EBD" w:rsidR="00AB0AB2" w:rsidRDefault="006C2A1C">
              <w:pPr>
                <w:pStyle w:val="21"/>
                <w:tabs>
                  <w:tab w:val="right" w:leader="dot" w:pos="8494"/>
                </w:tabs>
                <w:rPr>
                  <w:rFonts w:asciiTheme="minorHAnsi" w:eastAsiaTheme="minorEastAsia"/>
                  <w:noProof/>
                  <w:sz w:val="21"/>
                </w:rPr>
              </w:pPr>
              <w:hyperlink w:anchor="_Toc99388306" w:history="1">
                <w:r w:rsidR="00AB0AB2" w:rsidRPr="00E0730D">
                  <w:rPr>
                    <w:rStyle w:val="aff0"/>
                    <w:noProof/>
                    <w:snapToGrid w:val="0"/>
                    <w:kern w:val="0"/>
                  </w:rPr>
                  <w:t>１.２</w:t>
                </w:r>
                <w:r w:rsidR="00AB0AB2" w:rsidRPr="00E0730D">
                  <w:rPr>
                    <w:rStyle w:val="aff0"/>
                    <w:noProof/>
                  </w:rPr>
                  <w:t xml:space="preserve"> 適用対象</w:t>
                </w:r>
                <w:r w:rsidR="00AB0AB2">
                  <w:rPr>
                    <w:noProof/>
                    <w:webHidden/>
                  </w:rPr>
                  <w:tab/>
                </w:r>
                <w:r w:rsidR="00AB0AB2">
                  <w:rPr>
                    <w:noProof/>
                    <w:webHidden/>
                  </w:rPr>
                  <w:fldChar w:fldCharType="begin"/>
                </w:r>
                <w:r w:rsidR="00AB0AB2">
                  <w:rPr>
                    <w:noProof/>
                    <w:webHidden/>
                  </w:rPr>
                  <w:instrText xml:space="preserve"> PAGEREF _Toc99388306 \h </w:instrText>
                </w:r>
                <w:r w:rsidR="00AB0AB2">
                  <w:rPr>
                    <w:noProof/>
                    <w:webHidden/>
                  </w:rPr>
                </w:r>
                <w:r w:rsidR="00AB0AB2">
                  <w:rPr>
                    <w:noProof/>
                    <w:webHidden/>
                  </w:rPr>
                  <w:fldChar w:fldCharType="separate"/>
                </w:r>
                <w:r w:rsidR="00AB0AB2">
                  <w:rPr>
                    <w:noProof/>
                    <w:webHidden/>
                  </w:rPr>
                  <w:t>3</w:t>
                </w:r>
                <w:r w:rsidR="00AB0AB2">
                  <w:rPr>
                    <w:noProof/>
                    <w:webHidden/>
                  </w:rPr>
                  <w:fldChar w:fldCharType="end"/>
                </w:r>
              </w:hyperlink>
            </w:p>
            <w:p w14:paraId="60616040" w14:textId="72607CDA" w:rsidR="00AB0AB2" w:rsidRDefault="006C2A1C">
              <w:pPr>
                <w:pStyle w:val="21"/>
                <w:tabs>
                  <w:tab w:val="right" w:leader="dot" w:pos="8494"/>
                </w:tabs>
                <w:rPr>
                  <w:rFonts w:asciiTheme="minorHAnsi" w:eastAsiaTheme="minorEastAsia"/>
                  <w:noProof/>
                  <w:sz w:val="21"/>
                </w:rPr>
              </w:pPr>
              <w:hyperlink w:anchor="_Toc99388307" w:history="1">
                <w:r w:rsidR="00AB0AB2" w:rsidRPr="00E0730D">
                  <w:rPr>
                    <w:rStyle w:val="aff0"/>
                    <w:noProof/>
                    <w:snapToGrid w:val="0"/>
                    <w:kern w:val="0"/>
                  </w:rPr>
                  <w:t>１.３</w:t>
                </w:r>
                <w:r w:rsidR="00AB0AB2" w:rsidRPr="00E0730D">
                  <w:rPr>
                    <w:rStyle w:val="aff0"/>
                    <w:noProof/>
                  </w:rPr>
                  <w:t xml:space="preserve"> 位置づけ</w:t>
                </w:r>
                <w:r w:rsidR="00AB0AB2">
                  <w:rPr>
                    <w:noProof/>
                    <w:webHidden/>
                  </w:rPr>
                  <w:tab/>
                </w:r>
                <w:r w:rsidR="00AB0AB2">
                  <w:rPr>
                    <w:noProof/>
                    <w:webHidden/>
                  </w:rPr>
                  <w:fldChar w:fldCharType="begin"/>
                </w:r>
                <w:r w:rsidR="00AB0AB2">
                  <w:rPr>
                    <w:noProof/>
                    <w:webHidden/>
                  </w:rPr>
                  <w:instrText xml:space="preserve"> PAGEREF _Toc99388307 \h </w:instrText>
                </w:r>
                <w:r w:rsidR="00AB0AB2">
                  <w:rPr>
                    <w:noProof/>
                    <w:webHidden/>
                  </w:rPr>
                </w:r>
                <w:r w:rsidR="00AB0AB2">
                  <w:rPr>
                    <w:noProof/>
                    <w:webHidden/>
                  </w:rPr>
                  <w:fldChar w:fldCharType="separate"/>
                </w:r>
                <w:r w:rsidR="00AB0AB2">
                  <w:rPr>
                    <w:noProof/>
                    <w:webHidden/>
                  </w:rPr>
                  <w:t>3</w:t>
                </w:r>
                <w:r w:rsidR="00AB0AB2">
                  <w:rPr>
                    <w:noProof/>
                    <w:webHidden/>
                  </w:rPr>
                  <w:fldChar w:fldCharType="end"/>
                </w:r>
              </w:hyperlink>
            </w:p>
            <w:p w14:paraId="12B667A5" w14:textId="58F88FD2" w:rsidR="00AB0AB2" w:rsidRDefault="006C2A1C">
              <w:pPr>
                <w:pStyle w:val="21"/>
                <w:tabs>
                  <w:tab w:val="right" w:leader="dot" w:pos="8494"/>
                </w:tabs>
                <w:rPr>
                  <w:rFonts w:asciiTheme="minorHAnsi" w:eastAsiaTheme="minorEastAsia"/>
                  <w:noProof/>
                  <w:sz w:val="21"/>
                </w:rPr>
              </w:pPr>
              <w:hyperlink w:anchor="_Toc99388308" w:history="1">
                <w:r w:rsidR="00AB0AB2" w:rsidRPr="00E0730D">
                  <w:rPr>
                    <w:rStyle w:val="aff0"/>
                    <w:noProof/>
                    <w:snapToGrid w:val="0"/>
                    <w:kern w:val="0"/>
                  </w:rPr>
                  <w:t>１.４</w:t>
                </w:r>
                <w:r w:rsidR="00AB0AB2" w:rsidRPr="00E0730D">
                  <w:rPr>
                    <w:rStyle w:val="aff0"/>
                    <w:noProof/>
                  </w:rPr>
                  <w:t xml:space="preserve"> 用語</w:t>
                </w:r>
                <w:r w:rsidR="00AB0AB2">
                  <w:rPr>
                    <w:noProof/>
                    <w:webHidden/>
                  </w:rPr>
                  <w:tab/>
                </w:r>
                <w:r w:rsidR="00AB0AB2">
                  <w:rPr>
                    <w:noProof/>
                    <w:webHidden/>
                  </w:rPr>
                  <w:fldChar w:fldCharType="begin"/>
                </w:r>
                <w:r w:rsidR="00AB0AB2">
                  <w:rPr>
                    <w:noProof/>
                    <w:webHidden/>
                  </w:rPr>
                  <w:instrText xml:space="preserve"> PAGEREF _Toc99388308 \h </w:instrText>
                </w:r>
                <w:r w:rsidR="00AB0AB2">
                  <w:rPr>
                    <w:noProof/>
                    <w:webHidden/>
                  </w:rPr>
                </w:r>
                <w:r w:rsidR="00AB0AB2">
                  <w:rPr>
                    <w:noProof/>
                    <w:webHidden/>
                  </w:rPr>
                  <w:fldChar w:fldCharType="separate"/>
                </w:r>
                <w:r w:rsidR="00AB0AB2">
                  <w:rPr>
                    <w:noProof/>
                    <w:webHidden/>
                  </w:rPr>
                  <w:t>3</w:t>
                </w:r>
                <w:r w:rsidR="00AB0AB2">
                  <w:rPr>
                    <w:noProof/>
                    <w:webHidden/>
                  </w:rPr>
                  <w:fldChar w:fldCharType="end"/>
                </w:r>
              </w:hyperlink>
            </w:p>
            <w:p w14:paraId="7AB2EA19" w14:textId="0079F571" w:rsidR="00AB0AB2" w:rsidRDefault="006C2A1C">
              <w:pPr>
                <w:pStyle w:val="11"/>
                <w:rPr>
                  <w:rFonts w:asciiTheme="minorHAnsi" w:eastAsiaTheme="minorEastAsia"/>
                  <w:noProof/>
                  <w:sz w:val="21"/>
                </w:rPr>
              </w:pPr>
              <w:hyperlink w:anchor="_Toc99388309" w:history="1">
                <w:r w:rsidR="00AB0AB2" w:rsidRPr="00E0730D">
                  <w:rPr>
                    <w:rStyle w:val="aff0"/>
                    <w:noProof/>
                  </w:rPr>
                  <w:t>２ 文字に関する標準的な取扱い</w:t>
                </w:r>
                <w:r w:rsidR="00AB0AB2">
                  <w:rPr>
                    <w:noProof/>
                    <w:webHidden/>
                  </w:rPr>
                  <w:tab/>
                </w:r>
                <w:r w:rsidR="00AB0AB2">
                  <w:rPr>
                    <w:noProof/>
                    <w:webHidden/>
                  </w:rPr>
                  <w:fldChar w:fldCharType="begin"/>
                </w:r>
                <w:r w:rsidR="00AB0AB2">
                  <w:rPr>
                    <w:noProof/>
                    <w:webHidden/>
                  </w:rPr>
                  <w:instrText xml:space="preserve"> PAGEREF _Toc99388309 \h </w:instrText>
                </w:r>
                <w:r w:rsidR="00AB0AB2">
                  <w:rPr>
                    <w:noProof/>
                    <w:webHidden/>
                  </w:rPr>
                </w:r>
                <w:r w:rsidR="00AB0AB2">
                  <w:rPr>
                    <w:noProof/>
                    <w:webHidden/>
                  </w:rPr>
                  <w:fldChar w:fldCharType="separate"/>
                </w:r>
                <w:r w:rsidR="00AB0AB2">
                  <w:rPr>
                    <w:noProof/>
                    <w:webHidden/>
                  </w:rPr>
                  <w:t>5</w:t>
                </w:r>
                <w:r w:rsidR="00AB0AB2">
                  <w:rPr>
                    <w:noProof/>
                    <w:webHidden/>
                  </w:rPr>
                  <w:fldChar w:fldCharType="end"/>
                </w:r>
              </w:hyperlink>
            </w:p>
            <w:p w14:paraId="3CCBB406" w14:textId="4C9F593E" w:rsidR="00AB0AB2" w:rsidRDefault="006C2A1C">
              <w:pPr>
                <w:pStyle w:val="21"/>
                <w:tabs>
                  <w:tab w:val="right" w:leader="dot" w:pos="8494"/>
                </w:tabs>
                <w:rPr>
                  <w:rFonts w:asciiTheme="minorHAnsi" w:eastAsiaTheme="minorEastAsia"/>
                  <w:noProof/>
                  <w:sz w:val="21"/>
                </w:rPr>
              </w:pPr>
              <w:hyperlink w:anchor="_Toc99388310" w:history="1">
                <w:r w:rsidR="00AB0AB2" w:rsidRPr="00E0730D">
                  <w:rPr>
                    <w:rStyle w:val="aff0"/>
                    <w:noProof/>
                    <w:snapToGrid w:val="0"/>
                    <w:kern w:val="0"/>
                  </w:rPr>
                  <w:t>２.１</w:t>
                </w:r>
                <w:r w:rsidR="00AB0AB2" w:rsidRPr="00E0730D">
                  <w:rPr>
                    <w:rStyle w:val="aff0"/>
                    <w:noProof/>
                  </w:rPr>
                  <w:t xml:space="preserve"> 総論</w:t>
                </w:r>
                <w:r w:rsidR="00AB0AB2">
                  <w:rPr>
                    <w:noProof/>
                    <w:webHidden/>
                  </w:rPr>
                  <w:tab/>
                </w:r>
                <w:r w:rsidR="00AB0AB2">
                  <w:rPr>
                    <w:noProof/>
                    <w:webHidden/>
                  </w:rPr>
                  <w:fldChar w:fldCharType="begin"/>
                </w:r>
                <w:r w:rsidR="00AB0AB2">
                  <w:rPr>
                    <w:noProof/>
                    <w:webHidden/>
                  </w:rPr>
                  <w:instrText xml:space="preserve"> PAGEREF _Toc99388310 \h </w:instrText>
                </w:r>
                <w:r w:rsidR="00AB0AB2">
                  <w:rPr>
                    <w:noProof/>
                    <w:webHidden/>
                  </w:rPr>
                </w:r>
                <w:r w:rsidR="00AB0AB2">
                  <w:rPr>
                    <w:noProof/>
                    <w:webHidden/>
                  </w:rPr>
                  <w:fldChar w:fldCharType="separate"/>
                </w:r>
                <w:r w:rsidR="00AB0AB2">
                  <w:rPr>
                    <w:noProof/>
                    <w:webHidden/>
                  </w:rPr>
                  <w:t>5</w:t>
                </w:r>
                <w:r w:rsidR="00AB0AB2">
                  <w:rPr>
                    <w:noProof/>
                    <w:webHidden/>
                  </w:rPr>
                  <w:fldChar w:fldCharType="end"/>
                </w:r>
              </w:hyperlink>
            </w:p>
            <w:p w14:paraId="6DC6163B" w14:textId="16FCFB08" w:rsidR="00AB0AB2" w:rsidRDefault="006C2A1C">
              <w:pPr>
                <w:pStyle w:val="31"/>
                <w:tabs>
                  <w:tab w:val="right" w:leader="dot" w:pos="8494"/>
                </w:tabs>
                <w:rPr>
                  <w:rFonts w:asciiTheme="minorHAnsi" w:eastAsiaTheme="minorEastAsia"/>
                  <w:noProof/>
                  <w:sz w:val="21"/>
                </w:rPr>
              </w:pPr>
              <w:hyperlink w:anchor="_Toc99388311" w:history="1">
                <w:r w:rsidR="00AB0AB2" w:rsidRPr="00E0730D">
                  <w:rPr>
                    <w:rStyle w:val="aff0"/>
                    <w:noProof/>
                    <w:snapToGrid w:val="0"/>
                    <w:kern w:val="0"/>
                  </w:rPr>
                  <w:t>1)</w:t>
                </w:r>
                <w:r w:rsidR="00AB0AB2" w:rsidRPr="00E0730D">
                  <w:rPr>
                    <w:rStyle w:val="aff0"/>
                    <w:noProof/>
                  </w:rPr>
                  <w:t xml:space="preserve"> 文字の範囲に関する標準的な取扱い</w:t>
                </w:r>
                <w:r w:rsidR="00AB0AB2">
                  <w:rPr>
                    <w:noProof/>
                    <w:webHidden/>
                  </w:rPr>
                  <w:tab/>
                </w:r>
                <w:r w:rsidR="00AB0AB2">
                  <w:rPr>
                    <w:noProof/>
                    <w:webHidden/>
                  </w:rPr>
                  <w:fldChar w:fldCharType="begin"/>
                </w:r>
                <w:r w:rsidR="00AB0AB2">
                  <w:rPr>
                    <w:noProof/>
                    <w:webHidden/>
                  </w:rPr>
                  <w:instrText xml:space="preserve"> PAGEREF _Toc99388311 \h </w:instrText>
                </w:r>
                <w:r w:rsidR="00AB0AB2">
                  <w:rPr>
                    <w:noProof/>
                    <w:webHidden/>
                  </w:rPr>
                </w:r>
                <w:r w:rsidR="00AB0AB2">
                  <w:rPr>
                    <w:noProof/>
                    <w:webHidden/>
                  </w:rPr>
                  <w:fldChar w:fldCharType="separate"/>
                </w:r>
                <w:r w:rsidR="00AB0AB2">
                  <w:rPr>
                    <w:noProof/>
                    <w:webHidden/>
                  </w:rPr>
                  <w:t>5</w:t>
                </w:r>
                <w:r w:rsidR="00AB0AB2">
                  <w:rPr>
                    <w:noProof/>
                    <w:webHidden/>
                  </w:rPr>
                  <w:fldChar w:fldCharType="end"/>
                </w:r>
              </w:hyperlink>
            </w:p>
            <w:p w14:paraId="634FBD48" w14:textId="05F4A5C5" w:rsidR="00AB0AB2" w:rsidRDefault="006C2A1C">
              <w:pPr>
                <w:pStyle w:val="31"/>
                <w:tabs>
                  <w:tab w:val="right" w:leader="dot" w:pos="8494"/>
                </w:tabs>
                <w:rPr>
                  <w:rFonts w:asciiTheme="minorHAnsi" w:eastAsiaTheme="minorEastAsia"/>
                  <w:noProof/>
                  <w:sz w:val="21"/>
                </w:rPr>
              </w:pPr>
              <w:hyperlink w:anchor="_Toc99388312" w:history="1">
                <w:r w:rsidR="00AB0AB2" w:rsidRPr="00E0730D">
                  <w:rPr>
                    <w:rStyle w:val="aff0"/>
                    <w:noProof/>
                    <w:snapToGrid w:val="0"/>
                    <w:kern w:val="0"/>
                  </w:rPr>
                  <w:t>2)</w:t>
                </w:r>
                <w:r w:rsidR="00AB0AB2" w:rsidRPr="00E0730D">
                  <w:rPr>
                    <w:rStyle w:val="aff0"/>
                    <w:noProof/>
                  </w:rPr>
                  <w:t xml:space="preserve"> 文字コード及び文字の符号化形式に関する標準的な取扱い</w:t>
                </w:r>
                <w:r w:rsidR="00AB0AB2">
                  <w:rPr>
                    <w:noProof/>
                    <w:webHidden/>
                  </w:rPr>
                  <w:tab/>
                </w:r>
                <w:r w:rsidR="00AB0AB2">
                  <w:rPr>
                    <w:noProof/>
                    <w:webHidden/>
                  </w:rPr>
                  <w:fldChar w:fldCharType="begin"/>
                </w:r>
                <w:r w:rsidR="00AB0AB2">
                  <w:rPr>
                    <w:noProof/>
                    <w:webHidden/>
                  </w:rPr>
                  <w:instrText xml:space="preserve"> PAGEREF _Toc99388312 \h </w:instrText>
                </w:r>
                <w:r w:rsidR="00AB0AB2">
                  <w:rPr>
                    <w:noProof/>
                    <w:webHidden/>
                  </w:rPr>
                </w:r>
                <w:r w:rsidR="00AB0AB2">
                  <w:rPr>
                    <w:noProof/>
                    <w:webHidden/>
                  </w:rPr>
                  <w:fldChar w:fldCharType="separate"/>
                </w:r>
                <w:r w:rsidR="00AB0AB2">
                  <w:rPr>
                    <w:noProof/>
                    <w:webHidden/>
                  </w:rPr>
                  <w:t>6</w:t>
                </w:r>
                <w:r w:rsidR="00AB0AB2">
                  <w:rPr>
                    <w:noProof/>
                    <w:webHidden/>
                  </w:rPr>
                  <w:fldChar w:fldCharType="end"/>
                </w:r>
              </w:hyperlink>
            </w:p>
            <w:p w14:paraId="051D6A12" w14:textId="2E87402E" w:rsidR="00AB0AB2" w:rsidRDefault="006C2A1C">
              <w:pPr>
                <w:pStyle w:val="31"/>
                <w:tabs>
                  <w:tab w:val="right" w:leader="dot" w:pos="8494"/>
                </w:tabs>
                <w:rPr>
                  <w:rFonts w:asciiTheme="minorHAnsi" w:eastAsiaTheme="minorEastAsia"/>
                  <w:noProof/>
                  <w:sz w:val="21"/>
                </w:rPr>
              </w:pPr>
              <w:hyperlink w:anchor="_Toc99388313" w:history="1">
                <w:r w:rsidR="00AB0AB2" w:rsidRPr="00E0730D">
                  <w:rPr>
                    <w:rStyle w:val="aff0"/>
                    <w:noProof/>
                    <w:snapToGrid w:val="0"/>
                    <w:kern w:val="0"/>
                  </w:rPr>
                  <w:t>3)</w:t>
                </w:r>
                <w:r w:rsidR="00AB0AB2" w:rsidRPr="00E0730D">
                  <w:rPr>
                    <w:rStyle w:val="aff0"/>
                    <w:noProof/>
                  </w:rPr>
                  <w:t xml:space="preserve"> ヨミガナに関する標準的な取扱い</w:t>
                </w:r>
                <w:r w:rsidR="00AB0AB2">
                  <w:rPr>
                    <w:noProof/>
                    <w:webHidden/>
                  </w:rPr>
                  <w:tab/>
                </w:r>
                <w:r w:rsidR="00AB0AB2">
                  <w:rPr>
                    <w:noProof/>
                    <w:webHidden/>
                  </w:rPr>
                  <w:fldChar w:fldCharType="begin"/>
                </w:r>
                <w:r w:rsidR="00AB0AB2">
                  <w:rPr>
                    <w:noProof/>
                    <w:webHidden/>
                  </w:rPr>
                  <w:instrText xml:space="preserve"> PAGEREF _Toc99388313 \h </w:instrText>
                </w:r>
                <w:r w:rsidR="00AB0AB2">
                  <w:rPr>
                    <w:noProof/>
                    <w:webHidden/>
                  </w:rPr>
                </w:r>
                <w:r w:rsidR="00AB0AB2">
                  <w:rPr>
                    <w:noProof/>
                    <w:webHidden/>
                  </w:rPr>
                  <w:fldChar w:fldCharType="separate"/>
                </w:r>
                <w:r w:rsidR="00AB0AB2">
                  <w:rPr>
                    <w:noProof/>
                    <w:webHidden/>
                  </w:rPr>
                  <w:t>7</w:t>
                </w:r>
                <w:r w:rsidR="00AB0AB2">
                  <w:rPr>
                    <w:noProof/>
                    <w:webHidden/>
                  </w:rPr>
                  <w:fldChar w:fldCharType="end"/>
                </w:r>
              </w:hyperlink>
            </w:p>
            <w:p w14:paraId="547AF221" w14:textId="67E0B93F" w:rsidR="00AB0AB2" w:rsidRDefault="006C2A1C">
              <w:pPr>
                <w:pStyle w:val="31"/>
                <w:tabs>
                  <w:tab w:val="right" w:leader="dot" w:pos="8494"/>
                </w:tabs>
                <w:rPr>
                  <w:rFonts w:asciiTheme="minorHAnsi" w:eastAsiaTheme="minorEastAsia"/>
                  <w:noProof/>
                  <w:sz w:val="21"/>
                </w:rPr>
              </w:pPr>
              <w:hyperlink w:anchor="_Toc99388314" w:history="1">
                <w:r w:rsidR="00AB0AB2" w:rsidRPr="00E0730D">
                  <w:rPr>
                    <w:rStyle w:val="aff0"/>
                    <w:noProof/>
                    <w:snapToGrid w:val="0"/>
                    <w:kern w:val="0"/>
                  </w:rPr>
                  <w:t>4)</w:t>
                </w:r>
                <w:r w:rsidR="00AB0AB2" w:rsidRPr="00E0730D">
                  <w:rPr>
                    <w:rStyle w:val="aff0"/>
                    <w:noProof/>
                  </w:rPr>
                  <w:t xml:space="preserve"> ローマ字表記に関する標準的な取扱い</w:t>
                </w:r>
                <w:r w:rsidR="00AB0AB2">
                  <w:rPr>
                    <w:noProof/>
                    <w:webHidden/>
                  </w:rPr>
                  <w:tab/>
                </w:r>
                <w:r w:rsidR="00AB0AB2">
                  <w:rPr>
                    <w:noProof/>
                    <w:webHidden/>
                  </w:rPr>
                  <w:fldChar w:fldCharType="begin"/>
                </w:r>
                <w:r w:rsidR="00AB0AB2">
                  <w:rPr>
                    <w:noProof/>
                    <w:webHidden/>
                  </w:rPr>
                  <w:instrText xml:space="preserve"> PAGEREF _Toc99388314 \h </w:instrText>
                </w:r>
                <w:r w:rsidR="00AB0AB2">
                  <w:rPr>
                    <w:noProof/>
                    <w:webHidden/>
                  </w:rPr>
                </w:r>
                <w:r w:rsidR="00AB0AB2">
                  <w:rPr>
                    <w:noProof/>
                    <w:webHidden/>
                  </w:rPr>
                  <w:fldChar w:fldCharType="separate"/>
                </w:r>
                <w:r w:rsidR="00AB0AB2">
                  <w:rPr>
                    <w:noProof/>
                    <w:webHidden/>
                  </w:rPr>
                  <w:t>8</w:t>
                </w:r>
                <w:r w:rsidR="00AB0AB2">
                  <w:rPr>
                    <w:noProof/>
                    <w:webHidden/>
                  </w:rPr>
                  <w:fldChar w:fldCharType="end"/>
                </w:r>
              </w:hyperlink>
            </w:p>
            <w:p w14:paraId="0BA7C1AB" w14:textId="6332C51C" w:rsidR="00AB0AB2" w:rsidRDefault="006C2A1C">
              <w:pPr>
                <w:pStyle w:val="21"/>
                <w:tabs>
                  <w:tab w:val="right" w:leader="dot" w:pos="8494"/>
                </w:tabs>
                <w:rPr>
                  <w:rFonts w:asciiTheme="minorHAnsi" w:eastAsiaTheme="minorEastAsia"/>
                  <w:noProof/>
                  <w:sz w:val="21"/>
                </w:rPr>
              </w:pPr>
              <w:hyperlink w:anchor="_Toc99388315" w:history="1">
                <w:r w:rsidR="00AB0AB2" w:rsidRPr="00E0730D">
                  <w:rPr>
                    <w:rStyle w:val="aff0"/>
                    <w:noProof/>
                    <w:snapToGrid w:val="0"/>
                    <w:kern w:val="0"/>
                  </w:rPr>
                  <w:t>２.２</w:t>
                </w:r>
                <w:r w:rsidR="00AB0AB2" w:rsidRPr="00E0730D">
                  <w:rPr>
                    <w:rStyle w:val="aff0"/>
                    <w:noProof/>
                  </w:rPr>
                  <w:t xml:space="preserve"> 各論</w:t>
                </w:r>
                <w:r w:rsidR="00AB0AB2">
                  <w:rPr>
                    <w:noProof/>
                    <w:webHidden/>
                  </w:rPr>
                  <w:tab/>
                </w:r>
                <w:r w:rsidR="00AB0AB2">
                  <w:rPr>
                    <w:noProof/>
                    <w:webHidden/>
                  </w:rPr>
                  <w:fldChar w:fldCharType="begin"/>
                </w:r>
                <w:r w:rsidR="00AB0AB2">
                  <w:rPr>
                    <w:noProof/>
                    <w:webHidden/>
                  </w:rPr>
                  <w:instrText xml:space="preserve"> PAGEREF _Toc99388315 \h </w:instrText>
                </w:r>
                <w:r w:rsidR="00AB0AB2">
                  <w:rPr>
                    <w:noProof/>
                    <w:webHidden/>
                  </w:rPr>
                </w:r>
                <w:r w:rsidR="00AB0AB2">
                  <w:rPr>
                    <w:noProof/>
                    <w:webHidden/>
                  </w:rPr>
                  <w:fldChar w:fldCharType="separate"/>
                </w:r>
                <w:r w:rsidR="00AB0AB2">
                  <w:rPr>
                    <w:noProof/>
                    <w:webHidden/>
                  </w:rPr>
                  <w:t>8</w:t>
                </w:r>
                <w:r w:rsidR="00AB0AB2">
                  <w:rPr>
                    <w:noProof/>
                    <w:webHidden/>
                  </w:rPr>
                  <w:fldChar w:fldCharType="end"/>
                </w:r>
              </w:hyperlink>
            </w:p>
            <w:p w14:paraId="3DBD8341" w14:textId="13C9C457" w:rsidR="00AB0AB2" w:rsidRDefault="006C2A1C">
              <w:pPr>
                <w:pStyle w:val="31"/>
                <w:tabs>
                  <w:tab w:val="right" w:leader="dot" w:pos="8494"/>
                </w:tabs>
                <w:rPr>
                  <w:rFonts w:asciiTheme="minorHAnsi" w:eastAsiaTheme="minorEastAsia"/>
                  <w:noProof/>
                  <w:sz w:val="21"/>
                </w:rPr>
              </w:pPr>
              <w:hyperlink w:anchor="_Toc99388316" w:history="1">
                <w:r w:rsidR="00AB0AB2" w:rsidRPr="00E0730D">
                  <w:rPr>
                    <w:rStyle w:val="aff0"/>
                    <w:noProof/>
                    <w:snapToGrid w:val="0"/>
                    <w:kern w:val="0"/>
                  </w:rPr>
                  <w:t>1)</w:t>
                </w:r>
                <w:r w:rsidR="00AB0AB2" w:rsidRPr="00E0730D">
                  <w:rPr>
                    <w:rStyle w:val="aff0"/>
                    <w:noProof/>
                  </w:rPr>
                  <w:t xml:space="preserve"> 氏名における文字の取扱い</w:t>
                </w:r>
                <w:r w:rsidR="00AB0AB2">
                  <w:rPr>
                    <w:noProof/>
                    <w:webHidden/>
                  </w:rPr>
                  <w:tab/>
                </w:r>
                <w:r w:rsidR="00AB0AB2">
                  <w:rPr>
                    <w:noProof/>
                    <w:webHidden/>
                  </w:rPr>
                  <w:fldChar w:fldCharType="begin"/>
                </w:r>
                <w:r w:rsidR="00AB0AB2">
                  <w:rPr>
                    <w:noProof/>
                    <w:webHidden/>
                  </w:rPr>
                  <w:instrText xml:space="preserve"> PAGEREF _Toc99388316 \h </w:instrText>
                </w:r>
                <w:r w:rsidR="00AB0AB2">
                  <w:rPr>
                    <w:noProof/>
                    <w:webHidden/>
                  </w:rPr>
                </w:r>
                <w:r w:rsidR="00AB0AB2">
                  <w:rPr>
                    <w:noProof/>
                    <w:webHidden/>
                  </w:rPr>
                  <w:fldChar w:fldCharType="separate"/>
                </w:r>
                <w:r w:rsidR="00AB0AB2">
                  <w:rPr>
                    <w:noProof/>
                    <w:webHidden/>
                  </w:rPr>
                  <w:t>8</w:t>
                </w:r>
                <w:r w:rsidR="00AB0AB2">
                  <w:rPr>
                    <w:noProof/>
                    <w:webHidden/>
                  </w:rPr>
                  <w:fldChar w:fldCharType="end"/>
                </w:r>
              </w:hyperlink>
            </w:p>
            <w:p w14:paraId="2A612F0E" w14:textId="08F9C3C5" w:rsidR="00AB0AB2" w:rsidRDefault="006C2A1C">
              <w:pPr>
                <w:pStyle w:val="31"/>
                <w:tabs>
                  <w:tab w:val="right" w:leader="dot" w:pos="8494"/>
                </w:tabs>
                <w:rPr>
                  <w:rFonts w:asciiTheme="minorHAnsi" w:eastAsiaTheme="minorEastAsia"/>
                  <w:noProof/>
                  <w:sz w:val="21"/>
                </w:rPr>
              </w:pPr>
              <w:hyperlink w:anchor="_Toc99388317" w:history="1">
                <w:r w:rsidR="00AB0AB2" w:rsidRPr="00E0730D">
                  <w:rPr>
                    <w:rStyle w:val="aff0"/>
                    <w:noProof/>
                    <w:snapToGrid w:val="0"/>
                    <w:kern w:val="0"/>
                  </w:rPr>
                  <w:t>2)</w:t>
                </w:r>
                <w:r w:rsidR="00AB0AB2" w:rsidRPr="00E0730D">
                  <w:rPr>
                    <w:rStyle w:val="aff0"/>
                    <w:noProof/>
                  </w:rPr>
                  <w:t xml:space="preserve"> 法人名における文字の取扱い</w:t>
                </w:r>
                <w:r w:rsidR="00AB0AB2">
                  <w:rPr>
                    <w:noProof/>
                    <w:webHidden/>
                  </w:rPr>
                  <w:tab/>
                </w:r>
                <w:r w:rsidR="00AB0AB2">
                  <w:rPr>
                    <w:noProof/>
                    <w:webHidden/>
                  </w:rPr>
                  <w:fldChar w:fldCharType="begin"/>
                </w:r>
                <w:r w:rsidR="00AB0AB2">
                  <w:rPr>
                    <w:noProof/>
                    <w:webHidden/>
                  </w:rPr>
                  <w:instrText xml:space="preserve"> PAGEREF _Toc99388317 \h </w:instrText>
                </w:r>
                <w:r w:rsidR="00AB0AB2">
                  <w:rPr>
                    <w:noProof/>
                    <w:webHidden/>
                  </w:rPr>
                </w:r>
                <w:r w:rsidR="00AB0AB2">
                  <w:rPr>
                    <w:noProof/>
                    <w:webHidden/>
                  </w:rPr>
                  <w:fldChar w:fldCharType="separate"/>
                </w:r>
                <w:r w:rsidR="00AB0AB2">
                  <w:rPr>
                    <w:noProof/>
                    <w:webHidden/>
                  </w:rPr>
                  <w:t>11</w:t>
                </w:r>
                <w:r w:rsidR="00AB0AB2">
                  <w:rPr>
                    <w:noProof/>
                    <w:webHidden/>
                  </w:rPr>
                  <w:fldChar w:fldCharType="end"/>
                </w:r>
              </w:hyperlink>
            </w:p>
            <w:p w14:paraId="6D56E8C7" w14:textId="5513CD98" w:rsidR="00AB0AB2" w:rsidRDefault="006C2A1C">
              <w:pPr>
                <w:pStyle w:val="31"/>
                <w:tabs>
                  <w:tab w:val="right" w:leader="dot" w:pos="8494"/>
                </w:tabs>
                <w:rPr>
                  <w:rFonts w:asciiTheme="minorHAnsi" w:eastAsiaTheme="minorEastAsia"/>
                  <w:noProof/>
                  <w:sz w:val="21"/>
                </w:rPr>
              </w:pPr>
              <w:hyperlink w:anchor="_Toc99388318" w:history="1">
                <w:r w:rsidR="00AB0AB2" w:rsidRPr="00E0730D">
                  <w:rPr>
                    <w:rStyle w:val="aff0"/>
                    <w:noProof/>
                    <w:snapToGrid w:val="0"/>
                    <w:kern w:val="0"/>
                  </w:rPr>
                  <w:t>3)</w:t>
                </w:r>
                <w:r w:rsidR="00AB0AB2" w:rsidRPr="00E0730D">
                  <w:rPr>
                    <w:rStyle w:val="aff0"/>
                    <w:noProof/>
                  </w:rPr>
                  <w:t xml:space="preserve"> 地名における文字の取扱い</w:t>
                </w:r>
                <w:r w:rsidR="00AB0AB2">
                  <w:rPr>
                    <w:noProof/>
                    <w:webHidden/>
                  </w:rPr>
                  <w:tab/>
                </w:r>
                <w:r w:rsidR="00AB0AB2">
                  <w:rPr>
                    <w:noProof/>
                    <w:webHidden/>
                  </w:rPr>
                  <w:fldChar w:fldCharType="begin"/>
                </w:r>
                <w:r w:rsidR="00AB0AB2">
                  <w:rPr>
                    <w:noProof/>
                    <w:webHidden/>
                  </w:rPr>
                  <w:instrText xml:space="preserve"> PAGEREF _Toc99388318 \h </w:instrText>
                </w:r>
                <w:r w:rsidR="00AB0AB2">
                  <w:rPr>
                    <w:noProof/>
                    <w:webHidden/>
                  </w:rPr>
                </w:r>
                <w:r w:rsidR="00AB0AB2">
                  <w:rPr>
                    <w:noProof/>
                    <w:webHidden/>
                  </w:rPr>
                  <w:fldChar w:fldCharType="separate"/>
                </w:r>
                <w:r w:rsidR="00AB0AB2">
                  <w:rPr>
                    <w:noProof/>
                    <w:webHidden/>
                  </w:rPr>
                  <w:t>12</w:t>
                </w:r>
                <w:r w:rsidR="00AB0AB2">
                  <w:rPr>
                    <w:noProof/>
                    <w:webHidden/>
                  </w:rPr>
                  <w:fldChar w:fldCharType="end"/>
                </w:r>
              </w:hyperlink>
            </w:p>
            <w:p w14:paraId="3A2CF914" w14:textId="0540E7BA" w:rsidR="00AB0AB2" w:rsidRDefault="006C2A1C">
              <w:pPr>
                <w:pStyle w:val="31"/>
                <w:tabs>
                  <w:tab w:val="right" w:leader="dot" w:pos="8494"/>
                </w:tabs>
                <w:rPr>
                  <w:rFonts w:asciiTheme="minorHAnsi" w:eastAsiaTheme="minorEastAsia"/>
                  <w:noProof/>
                  <w:sz w:val="21"/>
                </w:rPr>
              </w:pPr>
              <w:hyperlink w:anchor="_Toc99388319" w:history="1">
                <w:r w:rsidR="00AB0AB2" w:rsidRPr="00E0730D">
                  <w:rPr>
                    <w:rStyle w:val="aff0"/>
                    <w:noProof/>
                    <w:snapToGrid w:val="0"/>
                    <w:kern w:val="0"/>
                  </w:rPr>
                  <w:t>4)</w:t>
                </w:r>
                <w:r w:rsidR="00AB0AB2" w:rsidRPr="00E0730D">
                  <w:rPr>
                    <w:rStyle w:val="aff0"/>
                    <w:noProof/>
                  </w:rPr>
                  <w:t xml:space="preserve"> Webサイト、通知、掲示物における文字の取扱い</w:t>
                </w:r>
                <w:r w:rsidR="00AB0AB2">
                  <w:rPr>
                    <w:noProof/>
                    <w:webHidden/>
                  </w:rPr>
                  <w:tab/>
                </w:r>
                <w:r w:rsidR="00AB0AB2">
                  <w:rPr>
                    <w:noProof/>
                    <w:webHidden/>
                  </w:rPr>
                  <w:fldChar w:fldCharType="begin"/>
                </w:r>
                <w:r w:rsidR="00AB0AB2">
                  <w:rPr>
                    <w:noProof/>
                    <w:webHidden/>
                  </w:rPr>
                  <w:instrText xml:space="preserve"> PAGEREF _Toc99388319 \h </w:instrText>
                </w:r>
                <w:r w:rsidR="00AB0AB2">
                  <w:rPr>
                    <w:noProof/>
                    <w:webHidden/>
                  </w:rPr>
                </w:r>
                <w:r w:rsidR="00AB0AB2">
                  <w:rPr>
                    <w:noProof/>
                    <w:webHidden/>
                  </w:rPr>
                  <w:fldChar w:fldCharType="separate"/>
                </w:r>
                <w:r w:rsidR="00AB0AB2">
                  <w:rPr>
                    <w:noProof/>
                    <w:webHidden/>
                  </w:rPr>
                  <w:t>13</w:t>
                </w:r>
                <w:r w:rsidR="00AB0AB2">
                  <w:rPr>
                    <w:noProof/>
                    <w:webHidden/>
                  </w:rPr>
                  <w:fldChar w:fldCharType="end"/>
                </w:r>
              </w:hyperlink>
            </w:p>
            <w:p w14:paraId="6A5C4590" w14:textId="3DD75B18" w:rsidR="00AB0AB2" w:rsidRDefault="006C2A1C">
              <w:pPr>
                <w:pStyle w:val="11"/>
                <w:rPr>
                  <w:rFonts w:asciiTheme="minorHAnsi" w:eastAsiaTheme="minorEastAsia"/>
                  <w:noProof/>
                  <w:sz w:val="21"/>
                </w:rPr>
              </w:pPr>
              <w:hyperlink w:anchor="_Toc99388320" w:history="1">
                <w:r w:rsidR="00AB0AB2" w:rsidRPr="00E0730D">
                  <w:rPr>
                    <w:rStyle w:val="aff0"/>
                    <w:noProof/>
                  </w:rPr>
                  <w:t>３ 文字環境導入のためのステップ</w:t>
                </w:r>
                <w:r w:rsidR="00AB0AB2">
                  <w:rPr>
                    <w:noProof/>
                    <w:webHidden/>
                  </w:rPr>
                  <w:tab/>
                </w:r>
                <w:r w:rsidR="00AB0AB2">
                  <w:rPr>
                    <w:noProof/>
                    <w:webHidden/>
                  </w:rPr>
                  <w:fldChar w:fldCharType="begin"/>
                </w:r>
                <w:r w:rsidR="00AB0AB2">
                  <w:rPr>
                    <w:noProof/>
                    <w:webHidden/>
                  </w:rPr>
                  <w:instrText xml:space="preserve"> PAGEREF _Toc99388320 \h </w:instrText>
                </w:r>
                <w:r w:rsidR="00AB0AB2">
                  <w:rPr>
                    <w:noProof/>
                    <w:webHidden/>
                  </w:rPr>
                </w:r>
                <w:r w:rsidR="00AB0AB2">
                  <w:rPr>
                    <w:noProof/>
                    <w:webHidden/>
                  </w:rPr>
                  <w:fldChar w:fldCharType="separate"/>
                </w:r>
                <w:r w:rsidR="00AB0AB2">
                  <w:rPr>
                    <w:noProof/>
                    <w:webHidden/>
                  </w:rPr>
                  <w:t>14</w:t>
                </w:r>
                <w:r w:rsidR="00AB0AB2">
                  <w:rPr>
                    <w:noProof/>
                    <w:webHidden/>
                  </w:rPr>
                  <w:fldChar w:fldCharType="end"/>
                </w:r>
              </w:hyperlink>
            </w:p>
            <w:p w14:paraId="70E58239" w14:textId="410DB4B7" w:rsidR="00AB0AB2" w:rsidRDefault="006C2A1C">
              <w:pPr>
                <w:pStyle w:val="21"/>
                <w:tabs>
                  <w:tab w:val="right" w:leader="dot" w:pos="8494"/>
                </w:tabs>
                <w:rPr>
                  <w:rFonts w:asciiTheme="minorHAnsi" w:eastAsiaTheme="minorEastAsia"/>
                  <w:noProof/>
                  <w:sz w:val="21"/>
                </w:rPr>
              </w:pPr>
              <w:hyperlink w:anchor="_Toc99388321" w:history="1">
                <w:r w:rsidR="00AB0AB2" w:rsidRPr="00E0730D">
                  <w:rPr>
                    <w:rStyle w:val="aff0"/>
                    <w:noProof/>
                    <w:snapToGrid w:val="0"/>
                    <w:kern w:val="0"/>
                  </w:rPr>
                  <w:t>３.１</w:t>
                </w:r>
                <w:r w:rsidR="00AB0AB2" w:rsidRPr="00E0730D">
                  <w:rPr>
                    <w:rStyle w:val="aff0"/>
                    <w:noProof/>
                  </w:rPr>
                  <w:t xml:space="preserve"> 文字環境の導入の全体の流れ</w:t>
                </w:r>
                <w:r w:rsidR="00AB0AB2">
                  <w:rPr>
                    <w:noProof/>
                    <w:webHidden/>
                  </w:rPr>
                  <w:tab/>
                </w:r>
                <w:r w:rsidR="00AB0AB2">
                  <w:rPr>
                    <w:noProof/>
                    <w:webHidden/>
                  </w:rPr>
                  <w:fldChar w:fldCharType="begin"/>
                </w:r>
                <w:r w:rsidR="00AB0AB2">
                  <w:rPr>
                    <w:noProof/>
                    <w:webHidden/>
                  </w:rPr>
                  <w:instrText xml:space="preserve"> PAGEREF _Toc99388321 \h </w:instrText>
                </w:r>
                <w:r w:rsidR="00AB0AB2">
                  <w:rPr>
                    <w:noProof/>
                    <w:webHidden/>
                  </w:rPr>
                </w:r>
                <w:r w:rsidR="00AB0AB2">
                  <w:rPr>
                    <w:noProof/>
                    <w:webHidden/>
                  </w:rPr>
                  <w:fldChar w:fldCharType="separate"/>
                </w:r>
                <w:r w:rsidR="00AB0AB2">
                  <w:rPr>
                    <w:noProof/>
                    <w:webHidden/>
                  </w:rPr>
                  <w:t>14</w:t>
                </w:r>
                <w:r w:rsidR="00AB0AB2">
                  <w:rPr>
                    <w:noProof/>
                    <w:webHidden/>
                  </w:rPr>
                  <w:fldChar w:fldCharType="end"/>
                </w:r>
              </w:hyperlink>
            </w:p>
            <w:p w14:paraId="2FC1A78A" w14:textId="0628759A" w:rsidR="00AB0AB2" w:rsidRDefault="006C2A1C">
              <w:pPr>
                <w:pStyle w:val="21"/>
                <w:tabs>
                  <w:tab w:val="right" w:leader="dot" w:pos="8494"/>
                </w:tabs>
                <w:rPr>
                  <w:rFonts w:asciiTheme="minorHAnsi" w:eastAsiaTheme="minorEastAsia"/>
                  <w:noProof/>
                  <w:sz w:val="21"/>
                </w:rPr>
              </w:pPr>
              <w:hyperlink w:anchor="_Toc99388322" w:history="1">
                <w:r w:rsidR="00AB0AB2" w:rsidRPr="00E0730D">
                  <w:rPr>
                    <w:rStyle w:val="aff0"/>
                    <w:noProof/>
                    <w:snapToGrid w:val="0"/>
                    <w:kern w:val="0"/>
                  </w:rPr>
                  <w:t>３.２</w:t>
                </w:r>
                <w:r w:rsidR="00AB0AB2" w:rsidRPr="00E0730D">
                  <w:rPr>
                    <w:rStyle w:val="aff0"/>
                    <w:noProof/>
                  </w:rPr>
                  <w:t xml:space="preserve"> 文字環境の導入の個別の流れ</w:t>
                </w:r>
                <w:r w:rsidR="00AB0AB2">
                  <w:rPr>
                    <w:noProof/>
                    <w:webHidden/>
                  </w:rPr>
                  <w:tab/>
                </w:r>
                <w:r w:rsidR="00AB0AB2">
                  <w:rPr>
                    <w:noProof/>
                    <w:webHidden/>
                  </w:rPr>
                  <w:fldChar w:fldCharType="begin"/>
                </w:r>
                <w:r w:rsidR="00AB0AB2">
                  <w:rPr>
                    <w:noProof/>
                    <w:webHidden/>
                  </w:rPr>
                  <w:instrText xml:space="preserve"> PAGEREF _Toc99388322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33452317" w14:textId="52839D54" w:rsidR="00AB0AB2" w:rsidRDefault="006C2A1C">
              <w:pPr>
                <w:pStyle w:val="31"/>
                <w:tabs>
                  <w:tab w:val="right" w:leader="dot" w:pos="8494"/>
                </w:tabs>
                <w:rPr>
                  <w:rFonts w:asciiTheme="minorHAnsi" w:eastAsiaTheme="minorEastAsia"/>
                  <w:noProof/>
                  <w:sz w:val="21"/>
                </w:rPr>
              </w:pPr>
              <w:hyperlink w:anchor="_Toc99388323" w:history="1">
                <w:r w:rsidR="00AB0AB2" w:rsidRPr="00E0730D">
                  <w:rPr>
                    <w:rStyle w:val="aff0"/>
                    <w:noProof/>
                    <w:snapToGrid w:val="0"/>
                    <w:kern w:val="0"/>
                  </w:rPr>
                  <w:t>1)</w:t>
                </w:r>
                <w:r w:rsidR="00AB0AB2" w:rsidRPr="00E0730D">
                  <w:rPr>
                    <w:rStyle w:val="aff0"/>
                    <w:noProof/>
                  </w:rPr>
                  <w:t xml:space="preserve"> システム構築種別の確認</w:t>
                </w:r>
                <w:r w:rsidR="00AB0AB2">
                  <w:rPr>
                    <w:noProof/>
                    <w:webHidden/>
                  </w:rPr>
                  <w:tab/>
                </w:r>
                <w:r w:rsidR="00AB0AB2">
                  <w:rPr>
                    <w:noProof/>
                    <w:webHidden/>
                  </w:rPr>
                  <w:fldChar w:fldCharType="begin"/>
                </w:r>
                <w:r w:rsidR="00AB0AB2">
                  <w:rPr>
                    <w:noProof/>
                    <w:webHidden/>
                  </w:rPr>
                  <w:instrText xml:space="preserve"> PAGEREF _Toc99388323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7E5FE78B" w14:textId="39F99150" w:rsidR="00AB0AB2" w:rsidRDefault="006C2A1C">
              <w:pPr>
                <w:pStyle w:val="31"/>
                <w:tabs>
                  <w:tab w:val="right" w:leader="dot" w:pos="8494"/>
                </w:tabs>
                <w:rPr>
                  <w:rFonts w:asciiTheme="minorHAnsi" w:eastAsiaTheme="minorEastAsia"/>
                  <w:noProof/>
                  <w:sz w:val="21"/>
                </w:rPr>
              </w:pPr>
              <w:hyperlink w:anchor="_Toc99388324" w:history="1">
                <w:r w:rsidR="00AB0AB2" w:rsidRPr="00E0730D">
                  <w:rPr>
                    <w:rStyle w:val="aff0"/>
                    <w:noProof/>
                    <w:snapToGrid w:val="0"/>
                    <w:kern w:val="0"/>
                  </w:rPr>
                  <w:t>2)</w:t>
                </w:r>
                <w:r w:rsidR="00AB0AB2" w:rsidRPr="00E0730D">
                  <w:rPr>
                    <w:rStyle w:val="aff0"/>
                    <w:noProof/>
                  </w:rPr>
                  <w:t xml:space="preserve"> 新規システムにおける外字の必要性の判断</w:t>
                </w:r>
                <w:r w:rsidR="00AB0AB2">
                  <w:rPr>
                    <w:noProof/>
                    <w:webHidden/>
                  </w:rPr>
                  <w:tab/>
                </w:r>
                <w:r w:rsidR="00AB0AB2">
                  <w:rPr>
                    <w:noProof/>
                    <w:webHidden/>
                  </w:rPr>
                  <w:fldChar w:fldCharType="begin"/>
                </w:r>
                <w:r w:rsidR="00AB0AB2">
                  <w:rPr>
                    <w:noProof/>
                    <w:webHidden/>
                  </w:rPr>
                  <w:instrText xml:space="preserve"> PAGEREF _Toc99388324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4042B68F" w14:textId="2025CE64" w:rsidR="00AB0AB2" w:rsidRDefault="006C2A1C">
              <w:pPr>
                <w:pStyle w:val="31"/>
                <w:tabs>
                  <w:tab w:val="right" w:leader="dot" w:pos="8494"/>
                </w:tabs>
                <w:rPr>
                  <w:rFonts w:asciiTheme="minorHAnsi" w:eastAsiaTheme="minorEastAsia"/>
                  <w:noProof/>
                  <w:sz w:val="21"/>
                </w:rPr>
              </w:pPr>
              <w:hyperlink w:anchor="_Toc99388325" w:history="1">
                <w:r w:rsidR="00AB0AB2" w:rsidRPr="00E0730D">
                  <w:rPr>
                    <w:rStyle w:val="aff0"/>
                    <w:noProof/>
                    <w:snapToGrid w:val="0"/>
                    <w:kern w:val="0"/>
                  </w:rPr>
                  <w:t>3)</w:t>
                </w:r>
                <w:r w:rsidR="00AB0AB2" w:rsidRPr="00E0730D">
                  <w:rPr>
                    <w:rStyle w:val="aff0"/>
                    <w:noProof/>
                  </w:rPr>
                  <w:t xml:space="preserve"> 既存システムにおける外字の有無の確認</w:t>
                </w:r>
                <w:r w:rsidR="00AB0AB2">
                  <w:rPr>
                    <w:noProof/>
                    <w:webHidden/>
                  </w:rPr>
                  <w:tab/>
                </w:r>
                <w:r w:rsidR="00AB0AB2">
                  <w:rPr>
                    <w:noProof/>
                    <w:webHidden/>
                  </w:rPr>
                  <w:fldChar w:fldCharType="begin"/>
                </w:r>
                <w:r w:rsidR="00AB0AB2">
                  <w:rPr>
                    <w:noProof/>
                    <w:webHidden/>
                  </w:rPr>
                  <w:instrText xml:space="preserve"> PAGEREF _Toc99388325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5A62578D" w14:textId="432904EE" w:rsidR="00AB0AB2" w:rsidRDefault="006C2A1C">
              <w:pPr>
                <w:pStyle w:val="31"/>
                <w:tabs>
                  <w:tab w:val="right" w:leader="dot" w:pos="8494"/>
                </w:tabs>
                <w:rPr>
                  <w:rFonts w:asciiTheme="minorHAnsi" w:eastAsiaTheme="minorEastAsia"/>
                  <w:noProof/>
                  <w:sz w:val="21"/>
                </w:rPr>
              </w:pPr>
              <w:hyperlink w:anchor="_Toc99388326" w:history="1">
                <w:r w:rsidR="00AB0AB2" w:rsidRPr="00E0730D">
                  <w:rPr>
                    <w:rStyle w:val="aff0"/>
                    <w:noProof/>
                    <w:snapToGrid w:val="0"/>
                    <w:kern w:val="0"/>
                  </w:rPr>
                  <w:t>4)</w:t>
                </w:r>
                <w:r w:rsidR="00AB0AB2" w:rsidRPr="00E0730D">
                  <w:rPr>
                    <w:rStyle w:val="aff0"/>
                    <w:noProof/>
                  </w:rPr>
                  <w:t xml:space="preserve"> データ連携、電子的な情報公開の有無の確認</w:t>
                </w:r>
                <w:r w:rsidR="00AB0AB2">
                  <w:rPr>
                    <w:noProof/>
                    <w:webHidden/>
                  </w:rPr>
                  <w:tab/>
                </w:r>
                <w:r w:rsidR="00AB0AB2">
                  <w:rPr>
                    <w:noProof/>
                    <w:webHidden/>
                  </w:rPr>
                  <w:fldChar w:fldCharType="begin"/>
                </w:r>
                <w:r w:rsidR="00AB0AB2">
                  <w:rPr>
                    <w:noProof/>
                    <w:webHidden/>
                  </w:rPr>
                  <w:instrText xml:space="preserve"> PAGEREF _Toc99388326 \h </w:instrText>
                </w:r>
                <w:r w:rsidR="00AB0AB2">
                  <w:rPr>
                    <w:noProof/>
                    <w:webHidden/>
                  </w:rPr>
                </w:r>
                <w:r w:rsidR="00AB0AB2">
                  <w:rPr>
                    <w:noProof/>
                    <w:webHidden/>
                  </w:rPr>
                  <w:fldChar w:fldCharType="separate"/>
                </w:r>
                <w:r w:rsidR="00AB0AB2">
                  <w:rPr>
                    <w:noProof/>
                    <w:webHidden/>
                  </w:rPr>
                  <w:t>15</w:t>
                </w:r>
                <w:r w:rsidR="00AB0AB2">
                  <w:rPr>
                    <w:noProof/>
                    <w:webHidden/>
                  </w:rPr>
                  <w:fldChar w:fldCharType="end"/>
                </w:r>
              </w:hyperlink>
            </w:p>
            <w:p w14:paraId="09C5A0A1" w14:textId="161AF35D" w:rsidR="00AB0AB2" w:rsidRDefault="006C2A1C">
              <w:pPr>
                <w:pStyle w:val="31"/>
                <w:tabs>
                  <w:tab w:val="right" w:leader="dot" w:pos="8494"/>
                </w:tabs>
                <w:rPr>
                  <w:rFonts w:asciiTheme="minorHAnsi" w:eastAsiaTheme="minorEastAsia"/>
                  <w:noProof/>
                  <w:sz w:val="21"/>
                </w:rPr>
              </w:pPr>
              <w:hyperlink w:anchor="_Toc99388327" w:history="1">
                <w:r w:rsidR="00AB0AB2" w:rsidRPr="00E0730D">
                  <w:rPr>
                    <w:rStyle w:val="aff0"/>
                    <w:noProof/>
                    <w:snapToGrid w:val="0"/>
                    <w:kern w:val="0"/>
                  </w:rPr>
                  <w:t>5)</w:t>
                </w:r>
                <w:r w:rsidR="00AB0AB2" w:rsidRPr="00E0730D">
                  <w:rPr>
                    <w:rStyle w:val="aff0"/>
                    <w:noProof/>
                  </w:rPr>
                  <w:t xml:space="preserve"> 外字の必要性の判断</w:t>
                </w:r>
                <w:r w:rsidR="00AB0AB2">
                  <w:rPr>
                    <w:noProof/>
                    <w:webHidden/>
                  </w:rPr>
                  <w:tab/>
                </w:r>
                <w:r w:rsidR="00AB0AB2">
                  <w:rPr>
                    <w:noProof/>
                    <w:webHidden/>
                  </w:rPr>
                  <w:fldChar w:fldCharType="begin"/>
                </w:r>
                <w:r w:rsidR="00AB0AB2">
                  <w:rPr>
                    <w:noProof/>
                    <w:webHidden/>
                  </w:rPr>
                  <w:instrText xml:space="preserve"> PAGEREF _Toc99388327 \h </w:instrText>
                </w:r>
                <w:r w:rsidR="00AB0AB2">
                  <w:rPr>
                    <w:noProof/>
                    <w:webHidden/>
                  </w:rPr>
                </w:r>
                <w:r w:rsidR="00AB0AB2">
                  <w:rPr>
                    <w:noProof/>
                    <w:webHidden/>
                  </w:rPr>
                  <w:fldChar w:fldCharType="separate"/>
                </w:r>
                <w:r w:rsidR="00AB0AB2">
                  <w:rPr>
                    <w:noProof/>
                    <w:webHidden/>
                  </w:rPr>
                  <w:t>16</w:t>
                </w:r>
                <w:r w:rsidR="00AB0AB2">
                  <w:rPr>
                    <w:noProof/>
                    <w:webHidden/>
                  </w:rPr>
                  <w:fldChar w:fldCharType="end"/>
                </w:r>
              </w:hyperlink>
            </w:p>
            <w:p w14:paraId="7DB0033F" w14:textId="0F29EEDC" w:rsidR="00AB0AB2" w:rsidRDefault="006C2A1C">
              <w:pPr>
                <w:pStyle w:val="11"/>
                <w:rPr>
                  <w:rFonts w:asciiTheme="minorHAnsi" w:eastAsiaTheme="minorEastAsia"/>
                  <w:noProof/>
                  <w:sz w:val="21"/>
                </w:rPr>
              </w:pPr>
              <w:hyperlink w:anchor="_Toc99388328" w:history="1">
                <w:r w:rsidR="00AB0AB2" w:rsidRPr="00E0730D">
                  <w:rPr>
                    <w:rStyle w:val="aff0"/>
                    <w:noProof/>
                  </w:rPr>
                  <w:t>別紙　参考</w:t>
                </w:r>
                <w:r w:rsidR="00AB0AB2">
                  <w:rPr>
                    <w:noProof/>
                    <w:webHidden/>
                  </w:rPr>
                  <w:tab/>
                </w:r>
                <w:r w:rsidR="00AB0AB2">
                  <w:rPr>
                    <w:noProof/>
                    <w:webHidden/>
                  </w:rPr>
                  <w:fldChar w:fldCharType="begin"/>
                </w:r>
                <w:r w:rsidR="00AB0AB2">
                  <w:rPr>
                    <w:noProof/>
                    <w:webHidden/>
                  </w:rPr>
                  <w:instrText xml:space="preserve"> PAGEREF _Toc99388328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64798205" w14:textId="6D6E1BD6" w:rsidR="00AB0AB2" w:rsidRDefault="006C2A1C">
              <w:pPr>
                <w:pStyle w:val="11"/>
                <w:rPr>
                  <w:rFonts w:asciiTheme="minorHAnsi" w:eastAsiaTheme="minorEastAsia"/>
                  <w:noProof/>
                  <w:sz w:val="21"/>
                </w:rPr>
              </w:pPr>
              <w:hyperlink w:anchor="_Toc99388329" w:history="1">
                <w:r w:rsidR="00AB0AB2" w:rsidRPr="00E0730D">
                  <w:rPr>
                    <w:rStyle w:val="aff0"/>
                    <w:noProof/>
                  </w:rPr>
                  <w:t>１ 文字</w:t>
                </w:r>
                <w:r w:rsidR="00AB0AB2">
                  <w:rPr>
                    <w:noProof/>
                    <w:webHidden/>
                  </w:rPr>
                  <w:tab/>
                </w:r>
                <w:r w:rsidR="00AB0AB2">
                  <w:rPr>
                    <w:noProof/>
                    <w:webHidden/>
                  </w:rPr>
                  <w:fldChar w:fldCharType="begin"/>
                </w:r>
                <w:r w:rsidR="00AB0AB2">
                  <w:rPr>
                    <w:noProof/>
                    <w:webHidden/>
                  </w:rPr>
                  <w:instrText xml:space="preserve"> PAGEREF _Toc99388329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247DD6A8" w14:textId="3DA7E8D3" w:rsidR="00AB0AB2" w:rsidRDefault="006C2A1C">
              <w:pPr>
                <w:pStyle w:val="21"/>
                <w:tabs>
                  <w:tab w:val="right" w:leader="dot" w:pos="8494"/>
                </w:tabs>
                <w:rPr>
                  <w:rFonts w:asciiTheme="minorHAnsi" w:eastAsiaTheme="minorEastAsia"/>
                  <w:noProof/>
                  <w:sz w:val="21"/>
                </w:rPr>
              </w:pPr>
              <w:hyperlink w:anchor="_Toc99388330" w:history="1">
                <w:r w:rsidR="00AB0AB2" w:rsidRPr="00E0730D">
                  <w:rPr>
                    <w:rStyle w:val="aff0"/>
                    <w:noProof/>
                    <w:snapToGrid w:val="0"/>
                    <w:kern w:val="0"/>
                  </w:rPr>
                  <w:t>１.１</w:t>
                </w:r>
                <w:r w:rsidR="00AB0AB2" w:rsidRPr="00E0730D">
                  <w:rPr>
                    <w:rStyle w:val="aff0"/>
                    <w:noProof/>
                  </w:rPr>
                  <w:t xml:space="preserve"> 常用漢字</w:t>
                </w:r>
                <w:r w:rsidR="00AB0AB2">
                  <w:rPr>
                    <w:noProof/>
                    <w:webHidden/>
                  </w:rPr>
                  <w:tab/>
                </w:r>
                <w:r w:rsidR="00AB0AB2">
                  <w:rPr>
                    <w:noProof/>
                    <w:webHidden/>
                  </w:rPr>
                  <w:fldChar w:fldCharType="begin"/>
                </w:r>
                <w:r w:rsidR="00AB0AB2">
                  <w:rPr>
                    <w:noProof/>
                    <w:webHidden/>
                  </w:rPr>
                  <w:instrText xml:space="preserve"> PAGEREF _Toc99388330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0AA0A089" w14:textId="098603D2" w:rsidR="00AB0AB2" w:rsidRDefault="006C2A1C">
              <w:pPr>
                <w:pStyle w:val="21"/>
                <w:tabs>
                  <w:tab w:val="right" w:leader="dot" w:pos="8494"/>
                </w:tabs>
                <w:rPr>
                  <w:rFonts w:asciiTheme="minorHAnsi" w:eastAsiaTheme="minorEastAsia"/>
                  <w:noProof/>
                  <w:sz w:val="21"/>
                </w:rPr>
              </w:pPr>
              <w:hyperlink w:anchor="_Toc99388331" w:history="1">
                <w:r w:rsidR="00AB0AB2" w:rsidRPr="00E0730D">
                  <w:rPr>
                    <w:rStyle w:val="aff0"/>
                    <w:noProof/>
                    <w:snapToGrid w:val="0"/>
                    <w:kern w:val="0"/>
                  </w:rPr>
                  <w:t>１.２</w:t>
                </w:r>
                <w:r w:rsidR="00AB0AB2" w:rsidRPr="00E0730D">
                  <w:rPr>
                    <w:rStyle w:val="aff0"/>
                    <w:noProof/>
                  </w:rPr>
                  <w:t xml:space="preserve"> 文字情報基盤</w:t>
                </w:r>
                <w:r w:rsidR="00AB0AB2">
                  <w:rPr>
                    <w:noProof/>
                    <w:webHidden/>
                  </w:rPr>
                  <w:tab/>
                </w:r>
                <w:r w:rsidR="00AB0AB2">
                  <w:rPr>
                    <w:noProof/>
                    <w:webHidden/>
                  </w:rPr>
                  <w:fldChar w:fldCharType="begin"/>
                </w:r>
                <w:r w:rsidR="00AB0AB2">
                  <w:rPr>
                    <w:noProof/>
                    <w:webHidden/>
                  </w:rPr>
                  <w:instrText xml:space="preserve"> PAGEREF _Toc99388331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4F3B4F68" w14:textId="37542FC6" w:rsidR="00AB0AB2" w:rsidRDefault="006C2A1C">
              <w:pPr>
                <w:pStyle w:val="21"/>
                <w:tabs>
                  <w:tab w:val="right" w:leader="dot" w:pos="8494"/>
                </w:tabs>
                <w:rPr>
                  <w:rFonts w:asciiTheme="minorHAnsi" w:eastAsiaTheme="minorEastAsia"/>
                  <w:noProof/>
                  <w:sz w:val="21"/>
                </w:rPr>
              </w:pPr>
              <w:hyperlink w:anchor="_Toc99388332" w:history="1">
                <w:r w:rsidR="00AB0AB2" w:rsidRPr="00E0730D">
                  <w:rPr>
                    <w:rStyle w:val="aff0"/>
                    <w:noProof/>
                    <w:snapToGrid w:val="0"/>
                    <w:kern w:val="0"/>
                  </w:rPr>
                  <w:t>１.３</w:t>
                </w:r>
                <w:r w:rsidR="00AB0AB2" w:rsidRPr="00E0730D">
                  <w:rPr>
                    <w:rStyle w:val="aff0"/>
                    <w:noProof/>
                  </w:rPr>
                  <w:t xml:space="preserve"> 代替文字</w:t>
                </w:r>
                <w:r w:rsidR="00AB0AB2">
                  <w:rPr>
                    <w:noProof/>
                    <w:webHidden/>
                  </w:rPr>
                  <w:tab/>
                </w:r>
                <w:r w:rsidR="00AB0AB2">
                  <w:rPr>
                    <w:noProof/>
                    <w:webHidden/>
                  </w:rPr>
                  <w:fldChar w:fldCharType="begin"/>
                </w:r>
                <w:r w:rsidR="00AB0AB2">
                  <w:rPr>
                    <w:noProof/>
                    <w:webHidden/>
                  </w:rPr>
                  <w:instrText xml:space="preserve"> PAGEREF _Toc99388332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316225FE" w14:textId="5C914699" w:rsidR="00AB0AB2" w:rsidRDefault="006C2A1C">
              <w:pPr>
                <w:pStyle w:val="31"/>
                <w:tabs>
                  <w:tab w:val="right" w:leader="dot" w:pos="8494"/>
                </w:tabs>
                <w:rPr>
                  <w:rFonts w:asciiTheme="minorHAnsi" w:eastAsiaTheme="minorEastAsia"/>
                  <w:noProof/>
                  <w:sz w:val="21"/>
                </w:rPr>
              </w:pPr>
              <w:hyperlink w:anchor="_Toc99388333" w:history="1">
                <w:r w:rsidR="00AB0AB2" w:rsidRPr="00E0730D">
                  <w:rPr>
                    <w:rStyle w:val="aff0"/>
                    <w:noProof/>
                    <w:snapToGrid w:val="0"/>
                    <w:kern w:val="0"/>
                  </w:rPr>
                  <w:t>1)</w:t>
                </w:r>
                <w:r w:rsidR="00AB0AB2" w:rsidRPr="00E0730D">
                  <w:rPr>
                    <w:rStyle w:val="aff0"/>
                    <w:noProof/>
                  </w:rPr>
                  <w:t xml:space="preserve"> 氏名における代替文字</w:t>
                </w:r>
                <w:r w:rsidR="00AB0AB2">
                  <w:rPr>
                    <w:noProof/>
                    <w:webHidden/>
                  </w:rPr>
                  <w:tab/>
                </w:r>
                <w:r w:rsidR="00AB0AB2">
                  <w:rPr>
                    <w:noProof/>
                    <w:webHidden/>
                  </w:rPr>
                  <w:fldChar w:fldCharType="begin"/>
                </w:r>
                <w:r w:rsidR="00AB0AB2">
                  <w:rPr>
                    <w:noProof/>
                    <w:webHidden/>
                  </w:rPr>
                  <w:instrText xml:space="preserve"> PAGEREF _Toc99388333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1D58599E" w14:textId="6193F431" w:rsidR="00AB0AB2" w:rsidRDefault="006C2A1C">
              <w:pPr>
                <w:pStyle w:val="31"/>
                <w:tabs>
                  <w:tab w:val="right" w:leader="dot" w:pos="8494"/>
                </w:tabs>
                <w:rPr>
                  <w:rFonts w:asciiTheme="minorHAnsi" w:eastAsiaTheme="minorEastAsia"/>
                  <w:noProof/>
                  <w:sz w:val="21"/>
                </w:rPr>
              </w:pPr>
              <w:hyperlink w:anchor="_Toc99388334" w:history="1">
                <w:r w:rsidR="00AB0AB2" w:rsidRPr="00E0730D">
                  <w:rPr>
                    <w:rStyle w:val="aff0"/>
                    <w:noProof/>
                    <w:snapToGrid w:val="0"/>
                    <w:kern w:val="0"/>
                  </w:rPr>
                  <w:t>2)</w:t>
                </w:r>
                <w:r w:rsidR="00AB0AB2" w:rsidRPr="00E0730D">
                  <w:rPr>
                    <w:rStyle w:val="aff0"/>
                    <w:noProof/>
                  </w:rPr>
                  <w:t xml:space="preserve"> 法人名における代替文字</w:t>
                </w:r>
                <w:r w:rsidR="00AB0AB2">
                  <w:rPr>
                    <w:noProof/>
                    <w:webHidden/>
                  </w:rPr>
                  <w:tab/>
                </w:r>
                <w:r w:rsidR="00AB0AB2">
                  <w:rPr>
                    <w:noProof/>
                    <w:webHidden/>
                  </w:rPr>
                  <w:fldChar w:fldCharType="begin"/>
                </w:r>
                <w:r w:rsidR="00AB0AB2">
                  <w:rPr>
                    <w:noProof/>
                    <w:webHidden/>
                  </w:rPr>
                  <w:instrText xml:space="preserve"> PAGEREF _Toc99388334 \h </w:instrText>
                </w:r>
                <w:r w:rsidR="00AB0AB2">
                  <w:rPr>
                    <w:noProof/>
                    <w:webHidden/>
                  </w:rPr>
                </w:r>
                <w:r w:rsidR="00AB0AB2">
                  <w:rPr>
                    <w:noProof/>
                    <w:webHidden/>
                  </w:rPr>
                  <w:fldChar w:fldCharType="separate"/>
                </w:r>
                <w:r w:rsidR="00AB0AB2">
                  <w:rPr>
                    <w:noProof/>
                    <w:webHidden/>
                  </w:rPr>
                  <w:t>17</w:t>
                </w:r>
                <w:r w:rsidR="00AB0AB2">
                  <w:rPr>
                    <w:noProof/>
                    <w:webHidden/>
                  </w:rPr>
                  <w:fldChar w:fldCharType="end"/>
                </w:r>
              </w:hyperlink>
            </w:p>
            <w:p w14:paraId="6172BBCB" w14:textId="27C9F424" w:rsidR="00AB0AB2" w:rsidRDefault="006C2A1C">
              <w:pPr>
                <w:pStyle w:val="11"/>
                <w:rPr>
                  <w:rFonts w:asciiTheme="minorHAnsi" w:eastAsiaTheme="minorEastAsia"/>
                  <w:noProof/>
                  <w:sz w:val="21"/>
                </w:rPr>
              </w:pPr>
              <w:hyperlink w:anchor="_Toc99388335" w:history="1">
                <w:r w:rsidR="00AB0AB2" w:rsidRPr="00E0730D">
                  <w:rPr>
                    <w:rStyle w:val="aff0"/>
                    <w:noProof/>
                  </w:rPr>
                  <w:t>２ デジタル・ガバメント実行計画（抄）</w:t>
                </w:r>
                <w:r w:rsidR="00AB0AB2">
                  <w:rPr>
                    <w:noProof/>
                    <w:webHidden/>
                  </w:rPr>
                  <w:tab/>
                </w:r>
                <w:r w:rsidR="00AB0AB2">
                  <w:rPr>
                    <w:noProof/>
                    <w:webHidden/>
                  </w:rPr>
                  <w:fldChar w:fldCharType="begin"/>
                </w:r>
                <w:r w:rsidR="00AB0AB2">
                  <w:rPr>
                    <w:noProof/>
                    <w:webHidden/>
                  </w:rPr>
                  <w:instrText xml:space="preserve"> PAGEREF _Toc99388335 \h </w:instrText>
                </w:r>
                <w:r w:rsidR="00AB0AB2">
                  <w:rPr>
                    <w:noProof/>
                    <w:webHidden/>
                  </w:rPr>
                </w:r>
                <w:r w:rsidR="00AB0AB2">
                  <w:rPr>
                    <w:noProof/>
                    <w:webHidden/>
                  </w:rPr>
                  <w:fldChar w:fldCharType="separate"/>
                </w:r>
                <w:r w:rsidR="00AB0AB2">
                  <w:rPr>
                    <w:noProof/>
                    <w:webHidden/>
                  </w:rPr>
                  <w:t>18</w:t>
                </w:r>
                <w:r w:rsidR="00AB0AB2">
                  <w:rPr>
                    <w:noProof/>
                    <w:webHidden/>
                  </w:rPr>
                  <w:fldChar w:fldCharType="end"/>
                </w:r>
              </w:hyperlink>
            </w:p>
            <w:p w14:paraId="0948DB8E" w14:textId="099B39D5" w:rsidR="00AB0AB2" w:rsidRDefault="00AB0AB2">
              <w:r>
                <w:rPr>
                  <w:b/>
                  <w:bCs/>
                  <w:lang w:val="ja-JP"/>
                </w:rPr>
                <w:fldChar w:fldCharType="end"/>
              </w:r>
            </w:p>
            <w:p w14:paraId="3A57DDED" w14:textId="4B9585D0" w:rsidR="00E95543" w:rsidRDefault="006C2A1C"/>
            <w:bookmarkEnd w:id="1" w:displacedByCustomXml="next"/>
          </w:sdtContent>
        </w:sdt>
      </w:sdtContent>
    </w:sdt>
    <w:p w14:paraId="36F2F6AD" w14:textId="77777777" w:rsidR="00E95543" w:rsidRDefault="00453C5F">
      <w:pPr>
        <w:pStyle w:val="1"/>
        <w:ind w:left="240" w:hanging="240"/>
      </w:pPr>
      <w:bookmarkStart w:id="2" w:name="_Ref491785072"/>
      <w:r>
        <w:rPr>
          <w:rFonts w:hint="eastAsia"/>
        </w:rPr>
        <w:t xml:space="preserve">　</w:t>
      </w:r>
      <w:bookmarkStart w:id="3" w:name="_Toc4575382"/>
      <w:bookmarkStart w:id="4" w:name="_Toc99388304"/>
      <w:r>
        <w:rPr>
          <w:rFonts w:hint="eastAsia"/>
        </w:rPr>
        <w:t>はじめに</w:t>
      </w:r>
      <w:bookmarkEnd w:id="3"/>
      <w:bookmarkEnd w:id="4"/>
    </w:p>
    <w:p w14:paraId="21EE0E36" w14:textId="77777777" w:rsidR="00E95543" w:rsidRDefault="00453C5F">
      <w:pPr>
        <w:pStyle w:val="2"/>
        <w:spacing w:before="360"/>
        <w:ind w:left="240" w:hanging="240"/>
      </w:pPr>
      <w:r>
        <w:rPr>
          <w:rFonts w:hint="eastAsia"/>
        </w:rPr>
        <w:t xml:space="preserve">　</w:t>
      </w:r>
      <w:bookmarkStart w:id="5" w:name="_Toc4575383"/>
      <w:bookmarkStart w:id="6" w:name="_Toc99388305"/>
      <w:r>
        <w:rPr>
          <w:rFonts w:hint="eastAsia"/>
        </w:rPr>
        <w:t>背景と目的</w:t>
      </w:r>
      <w:bookmarkEnd w:id="5"/>
      <w:bookmarkEnd w:id="6"/>
    </w:p>
    <w:p w14:paraId="5FB133DC" w14:textId="75414F1C" w:rsidR="00E95543" w:rsidRDefault="00453C5F">
      <w:pPr>
        <w:pStyle w:val="a1"/>
        <w:ind w:firstLine="240"/>
      </w:pPr>
      <w:r>
        <w:rPr>
          <w:rFonts w:hint="eastAsia"/>
        </w:rPr>
        <w:t>我が国においては、一般のコンピュータにおいて処理</w:t>
      </w:r>
      <w:r>
        <w:t>できるように</w:t>
      </w:r>
      <w:r w:rsidR="00325DC8">
        <w:rPr>
          <w:rFonts w:hint="eastAsia"/>
        </w:rPr>
        <w:t>日本工業規格（JIS）によって</w:t>
      </w:r>
      <w:r w:rsidR="001C09E1">
        <w:rPr>
          <w:rFonts w:hint="eastAsia"/>
        </w:rPr>
        <w:t>規格</w:t>
      </w:r>
      <w:r>
        <w:rPr>
          <w:rFonts w:hint="eastAsia"/>
        </w:rPr>
        <w:t>化された文字以外に、</w:t>
      </w:r>
      <w:r w:rsidR="004F2C58">
        <w:rPr>
          <w:rFonts w:hint="eastAsia"/>
        </w:rPr>
        <w:t>文字表現の</w:t>
      </w:r>
      <w:r w:rsidR="004F2C58">
        <w:t>違い</w:t>
      </w:r>
      <w:r w:rsidR="004F2C58">
        <w:rPr>
          <w:rFonts w:hint="eastAsia"/>
        </w:rPr>
        <w:t>等の様々な理由により、</w:t>
      </w:r>
      <w:r>
        <w:rPr>
          <w:rFonts w:hint="eastAsia"/>
        </w:rPr>
        <w:t>画像データとして管理されている</w:t>
      </w:r>
      <w:r>
        <w:t>文字</w:t>
      </w:r>
      <w:r>
        <w:rPr>
          <w:rFonts w:hint="eastAsia"/>
        </w:rPr>
        <w:t>（</w:t>
      </w:r>
      <w:r w:rsidR="004F2C58">
        <w:rPr>
          <w:rFonts w:hint="eastAsia"/>
        </w:rPr>
        <w:t>以下「</w:t>
      </w:r>
      <w:r>
        <w:rPr>
          <w:rFonts w:hint="eastAsia"/>
        </w:rPr>
        <w:t>外字</w:t>
      </w:r>
      <w:r w:rsidR="004F2C58">
        <w:rPr>
          <w:rFonts w:hint="eastAsia"/>
        </w:rPr>
        <w:t>」という。</w:t>
      </w:r>
      <w:r>
        <w:rPr>
          <w:rFonts w:hint="eastAsia"/>
        </w:rPr>
        <w:t>）</w:t>
      </w:r>
      <w:r w:rsidR="004F2C58">
        <w:rPr>
          <w:rFonts w:hint="eastAsia"/>
        </w:rPr>
        <w:t>が</w:t>
      </w:r>
      <w:r>
        <w:rPr>
          <w:rFonts w:hint="eastAsia"/>
        </w:rPr>
        <w:t>100万</w:t>
      </w:r>
      <w:r w:rsidR="003F1E8F">
        <w:rPr>
          <w:rFonts w:hint="eastAsia"/>
        </w:rPr>
        <w:t>文字</w:t>
      </w:r>
      <w:r>
        <w:rPr>
          <w:rFonts w:hint="eastAsia"/>
        </w:rPr>
        <w:t>以上あるといわれています。行政機関では、行政運営上、本人</w:t>
      </w:r>
      <w:r>
        <w:t>確認等を厳格に行う場合</w:t>
      </w:r>
      <w:r>
        <w:rPr>
          <w:rFonts w:hint="eastAsia"/>
        </w:rPr>
        <w:t>や</w:t>
      </w:r>
      <w:r>
        <w:t>個人のアイデンティティ</w:t>
      </w:r>
      <w:r>
        <w:rPr>
          <w:rFonts w:hint="eastAsia"/>
        </w:rPr>
        <w:t>に配慮</w:t>
      </w:r>
      <w:r>
        <w:t>する場合に</w:t>
      </w:r>
      <w:r w:rsidR="00724F1B">
        <w:rPr>
          <w:rFonts w:hint="eastAsia"/>
        </w:rPr>
        <w:t>、</w:t>
      </w:r>
      <w:r>
        <w:t>この</w:t>
      </w:r>
      <w:r>
        <w:rPr>
          <w:rFonts w:hint="eastAsia"/>
        </w:rPr>
        <w:t>膨大な</w:t>
      </w:r>
      <w:r>
        <w:t>文字を</w:t>
      </w:r>
      <w:r>
        <w:rPr>
          <w:rFonts w:hint="eastAsia"/>
        </w:rPr>
        <w:t>用いよう</w:t>
      </w:r>
      <w:r>
        <w:t>とする</w:t>
      </w:r>
      <w:r w:rsidR="004F673E">
        <w:rPr>
          <w:rFonts w:hint="eastAsia"/>
        </w:rPr>
        <w:t>傾向</w:t>
      </w:r>
      <w:r w:rsidR="00724F1B">
        <w:rPr>
          <w:rFonts w:hint="eastAsia"/>
        </w:rPr>
        <w:t>があります</w:t>
      </w:r>
      <w:r>
        <w:rPr>
          <w:rFonts w:hint="eastAsia"/>
        </w:rPr>
        <w:t>。</w:t>
      </w:r>
      <w:r w:rsidR="00A12923">
        <w:rPr>
          <w:rFonts w:hint="eastAsia"/>
        </w:rPr>
        <w:t>その結果、</w:t>
      </w:r>
      <w:r>
        <w:rPr>
          <w:rFonts w:hint="eastAsia"/>
        </w:rPr>
        <w:t>外字をそれぞれのコンピュータに導入する方法や</w:t>
      </w:r>
      <w:r w:rsidR="001C09E1">
        <w:rPr>
          <w:rFonts w:hint="eastAsia"/>
        </w:rPr>
        <w:t>、</w:t>
      </w:r>
      <w:r>
        <w:rPr>
          <w:rFonts w:hint="eastAsia"/>
        </w:rPr>
        <w:t>当該文字のヨミガナを別途データ</w:t>
      </w:r>
      <w:r w:rsidR="001C09E1">
        <w:rPr>
          <w:rFonts w:hint="eastAsia"/>
        </w:rPr>
        <w:t>として</w:t>
      </w:r>
      <w:r>
        <w:rPr>
          <w:rFonts w:hint="eastAsia"/>
        </w:rPr>
        <w:t>管理</w:t>
      </w:r>
      <w:r w:rsidR="00016434">
        <w:rPr>
          <w:rFonts w:hint="eastAsia"/>
        </w:rPr>
        <w:t>する方法</w:t>
      </w:r>
      <w:r>
        <w:rPr>
          <w:rFonts w:hint="eastAsia"/>
        </w:rPr>
        <w:t>が採られてきました。</w:t>
      </w:r>
    </w:p>
    <w:p w14:paraId="7765C2DF" w14:textId="35AE2DA4" w:rsidR="00A12923" w:rsidRDefault="004F2C58">
      <w:pPr>
        <w:pStyle w:val="a1"/>
        <w:ind w:firstLine="240"/>
      </w:pPr>
      <w:r>
        <w:rPr>
          <w:rFonts w:hint="eastAsia"/>
        </w:rPr>
        <w:t>しかしながら、</w:t>
      </w:r>
      <w:r w:rsidR="00453C5F">
        <w:rPr>
          <w:rFonts w:hint="eastAsia"/>
        </w:rPr>
        <w:t>使える文字数は多ければ</w:t>
      </w:r>
      <w:r w:rsidR="001215FF">
        <w:rPr>
          <w:rFonts w:hint="eastAsia"/>
        </w:rPr>
        <w:t>良い</w:t>
      </w:r>
      <w:r w:rsidR="00453C5F">
        <w:rPr>
          <w:rFonts w:hint="eastAsia"/>
        </w:rPr>
        <w:t>というものではありません。</w:t>
      </w:r>
      <w:r w:rsidR="004F673E">
        <w:rPr>
          <w:rFonts w:hint="eastAsia"/>
        </w:rPr>
        <w:t>自ら</w:t>
      </w:r>
      <w:r w:rsidR="00724F1B">
        <w:rPr>
          <w:rFonts w:hint="eastAsia"/>
        </w:rPr>
        <w:t>のコンピュータ</w:t>
      </w:r>
      <w:r w:rsidR="00B53803">
        <w:rPr>
          <w:rFonts w:hint="eastAsia"/>
        </w:rPr>
        <w:t>に</w:t>
      </w:r>
      <w:r w:rsidR="00724F1B">
        <w:rPr>
          <w:rFonts w:hint="eastAsia"/>
        </w:rPr>
        <w:t>追加した</w:t>
      </w:r>
      <w:r w:rsidR="00453C5F">
        <w:rPr>
          <w:rFonts w:hint="eastAsia"/>
        </w:rPr>
        <w:t>外字は</w:t>
      </w:r>
      <w:r w:rsidR="00724F1B">
        <w:rPr>
          <w:rFonts w:hint="eastAsia"/>
        </w:rPr>
        <w:t>、当該外字を追加していない</w:t>
      </w:r>
      <w:r w:rsidR="004F673E">
        <w:rPr>
          <w:rFonts w:hint="eastAsia"/>
        </w:rPr>
        <w:t>他の</w:t>
      </w:r>
      <w:r w:rsidR="00453C5F">
        <w:t>コンピュータでは処理でき</w:t>
      </w:r>
      <w:r w:rsidR="00724F1B">
        <w:rPr>
          <w:rFonts w:hint="eastAsia"/>
        </w:rPr>
        <w:t>ません。</w:t>
      </w:r>
      <w:r w:rsidR="00276198">
        <w:rPr>
          <w:rFonts w:hint="eastAsia"/>
        </w:rPr>
        <w:t>その場合には、</w:t>
      </w:r>
      <w:r w:rsidR="00453C5F">
        <w:t>正しく表示</w:t>
      </w:r>
      <w:r w:rsidR="001C09E1">
        <w:rPr>
          <w:rFonts w:hint="eastAsia"/>
        </w:rPr>
        <w:t>でき</w:t>
      </w:r>
      <w:r w:rsidR="00276198">
        <w:rPr>
          <w:rFonts w:hint="eastAsia"/>
        </w:rPr>
        <w:t>ないのはもちろんのこと</w:t>
      </w:r>
      <w:r w:rsidR="00453C5F">
        <w:rPr>
          <w:rFonts w:hint="eastAsia"/>
        </w:rPr>
        <w:t>、</w:t>
      </w:r>
      <w:r w:rsidR="00724F1B">
        <w:rPr>
          <w:rFonts w:hint="eastAsia"/>
        </w:rPr>
        <w:t>検索や</w:t>
      </w:r>
      <w:r w:rsidR="00453C5F">
        <w:rPr>
          <w:rFonts w:hint="eastAsia"/>
        </w:rPr>
        <w:t>データ</w:t>
      </w:r>
      <w:r w:rsidR="00453C5F">
        <w:t>連携も</w:t>
      </w:r>
      <w:r w:rsidR="00724F1B">
        <w:rPr>
          <w:rFonts w:hint="eastAsia"/>
        </w:rPr>
        <w:t>困難となります</w:t>
      </w:r>
      <w:r w:rsidR="00453C5F">
        <w:t>。</w:t>
      </w:r>
      <w:r w:rsidR="004B1F36">
        <w:rPr>
          <w:rFonts w:hint="eastAsia"/>
        </w:rPr>
        <w:t>また、</w:t>
      </w:r>
      <w:r w:rsidR="004B1F36">
        <w:rPr>
          <w:rFonts w:hint="eastAsia"/>
          <w:kern w:val="0"/>
        </w:rPr>
        <w:t>文字の数</w:t>
      </w:r>
      <w:r w:rsidR="004B1F36">
        <w:rPr>
          <w:kern w:val="0"/>
        </w:rPr>
        <w:t>が多ければ多い</w:t>
      </w:r>
      <w:r w:rsidR="004B1F36">
        <w:rPr>
          <w:rFonts w:hint="eastAsia"/>
          <w:kern w:val="0"/>
        </w:rPr>
        <w:t>ほど、</w:t>
      </w:r>
      <w:r w:rsidR="004B1F36">
        <w:rPr>
          <w:rFonts w:hint="eastAsia"/>
        </w:rPr>
        <w:t>視認性</w:t>
      </w:r>
      <w:r w:rsidR="004B1F36">
        <w:t>や</w:t>
      </w:r>
      <w:r w:rsidR="004B1F36">
        <w:rPr>
          <w:rFonts w:hint="eastAsia"/>
        </w:rPr>
        <w:t>表音性の</w:t>
      </w:r>
      <w:r w:rsidR="004B1F36">
        <w:t>難易度</w:t>
      </w:r>
      <w:r w:rsidR="004B1F36">
        <w:rPr>
          <w:rFonts w:hint="eastAsia"/>
        </w:rPr>
        <w:t>が高まり、結果</w:t>
      </w:r>
      <w:r w:rsidR="004B1F36">
        <w:t>として</w:t>
      </w:r>
      <w:r w:rsidR="004B1F36">
        <w:rPr>
          <w:rFonts w:hint="eastAsia"/>
        </w:rPr>
        <w:t>社会経済活動が円滑に行われにくくなるおそれ</w:t>
      </w:r>
      <w:r w:rsidR="004B1F36">
        <w:t>があります。</w:t>
      </w:r>
      <w:r w:rsidR="004B1F36">
        <w:rPr>
          <w:rFonts w:hint="eastAsia"/>
        </w:rPr>
        <w:t>日本語</w:t>
      </w:r>
      <w:r w:rsidR="004B1F36">
        <w:t>を母国語としない方</w:t>
      </w:r>
      <w:r w:rsidR="004B1F36">
        <w:rPr>
          <w:rFonts w:hint="eastAsia"/>
        </w:rPr>
        <w:t>にとっては、</w:t>
      </w:r>
      <w:r w:rsidR="004B1F36">
        <w:t>なおさら</w:t>
      </w:r>
      <w:r w:rsidR="004B1F36">
        <w:rPr>
          <w:rFonts w:hint="eastAsia"/>
        </w:rPr>
        <w:t>難しい問題です</w:t>
      </w:r>
      <w:r w:rsidR="004B1F36">
        <w:t>。</w:t>
      </w:r>
    </w:p>
    <w:p w14:paraId="2C1F7636" w14:textId="7425AD07" w:rsidR="00E95543" w:rsidRDefault="008F38AC">
      <w:pPr>
        <w:pStyle w:val="a1"/>
        <w:ind w:firstLine="240"/>
      </w:pPr>
      <w:r w:rsidRPr="008F38AC">
        <w:rPr>
          <w:rFonts w:hint="eastAsia"/>
        </w:rPr>
        <w:t>一般の社会生活において現代の日本語を書き表すための漢字使用の目安である常用漢字は約２千文字です。</w:t>
      </w:r>
      <w:r w:rsidR="00276198">
        <w:rPr>
          <w:rFonts w:hint="eastAsia"/>
        </w:rPr>
        <w:t>一方で、</w:t>
      </w:r>
      <w:r w:rsidR="00276198">
        <w:rPr>
          <w:rFonts w:hint="eastAsia"/>
          <w:kern w:val="0"/>
        </w:rPr>
        <w:t>約２千文字</w:t>
      </w:r>
      <w:r w:rsidR="00276198">
        <w:rPr>
          <w:rFonts w:hint="eastAsia"/>
        </w:rPr>
        <w:t>では専門的な内容を伝えにくい等の</w:t>
      </w:r>
      <w:r w:rsidR="00724F1B">
        <w:rPr>
          <w:rFonts w:hint="eastAsia"/>
        </w:rPr>
        <w:t>社会の要請</w:t>
      </w:r>
      <w:r w:rsidR="004F673E">
        <w:rPr>
          <w:rFonts w:hint="eastAsia"/>
        </w:rPr>
        <w:t>があります。そこで、これまで</w:t>
      </w:r>
      <w:r w:rsidR="00276198">
        <w:rPr>
          <w:rFonts w:hint="eastAsia"/>
        </w:rPr>
        <w:t>文字のJIS規格が整備され</w:t>
      </w:r>
      <w:r w:rsidR="004F673E">
        <w:rPr>
          <w:rFonts w:hint="eastAsia"/>
        </w:rPr>
        <w:t>てきており、</w:t>
      </w:r>
      <w:r w:rsidR="00A12923">
        <w:rPr>
          <w:rFonts w:hint="eastAsia"/>
        </w:rPr>
        <w:t>現在は、１万字程度となっています。これは、日常的に用いられるパソコン、スマートフォン、タブレット等において標準的に扱える文字</w:t>
      </w:r>
      <w:r w:rsidR="00751D4C">
        <w:rPr>
          <w:rFonts w:hint="eastAsia"/>
        </w:rPr>
        <w:t>になります</w:t>
      </w:r>
      <w:r w:rsidR="00A12923">
        <w:rPr>
          <w:rFonts w:hint="eastAsia"/>
        </w:rPr>
        <w:t>。</w:t>
      </w:r>
    </w:p>
    <w:p w14:paraId="4E06AFB0" w14:textId="5537256A" w:rsidR="00E95543" w:rsidRDefault="00453C5F">
      <w:pPr>
        <w:pStyle w:val="a1"/>
        <w:ind w:firstLine="240"/>
      </w:pPr>
      <w:r>
        <w:rPr>
          <w:rFonts w:hint="eastAsia"/>
        </w:rPr>
        <w:t>世界</w:t>
      </w:r>
      <w:r>
        <w:t>に目を向けると</w:t>
      </w:r>
      <w:r>
        <w:rPr>
          <w:rFonts w:hint="eastAsia"/>
        </w:rPr>
        <w:t>、主要言語における文字は</w:t>
      </w:r>
      <w:r>
        <w:t>標準化されて</w:t>
      </w:r>
      <w:r w:rsidR="00276198">
        <w:rPr>
          <w:rFonts w:hint="eastAsia"/>
        </w:rPr>
        <w:t>います。多くの文字を使う必要がなく、容易に</w:t>
      </w:r>
      <w:r>
        <w:t>デジタル</w:t>
      </w:r>
      <w:r>
        <w:rPr>
          <w:rFonts w:hint="eastAsia"/>
        </w:rPr>
        <w:t>環境</w:t>
      </w:r>
      <w:r>
        <w:t>へ移行</w:t>
      </w:r>
      <w:r w:rsidR="001215FF">
        <w:rPr>
          <w:rFonts w:hint="eastAsia"/>
        </w:rPr>
        <w:t>することができています</w:t>
      </w:r>
      <w:r>
        <w:t>。</w:t>
      </w:r>
    </w:p>
    <w:p w14:paraId="718EC402" w14:textId="06110B16" w:rsidR="00E95543" w:rsidRDefault="00453C5F">
      <w:pPr>
        <w:pStyle w:val="a1"/>
        <w:ind w:firstLine="240"/>
      </w:pPr>
      <w:r>
        <w:t>政府は、</w:t>
      </w:r>
      <w:r w:rsidR="00F82FF1" w:rsidRPr="00DB4987">
        <w:rPr>
          <w:rFonts w:hint="eastAsia"/>
        </w:rPr>
        <w:t>「デジタル・ガバメント実行計画」（平成30年</w:t>
      </w:r>
      <w:r w:rsidR="003F1E8F">
        <w:rPr>
          <w:rFonts w:hint="eastAsia"/>
        </w:rPr>
        <w:t>7</w:t>
      </w:r>
      <w:r w:rsidR="003F1E8F" w:rsidRPr="00DB4987">
        <w:rPr>
          <w:rFonts w:hint="eastAsia"/>
        </w:rPr>
        <w:t>月</w:t>
      </w:r>
      <w:r w:rsidR="003F1E8F">
        <w:t>20</w:t>
      </w:r>
      <w:r w:rsidR="00F82FF1" w:rsidRPr="00DB4987">
        <w:rPr>
          <w:rFonts w:hint="eastAsia"/>
        </w:rPr>
        <w:t>日</w:t>
      </w:r>
      <w:r w:rsidR="003F1E8F">
        <w:rPr>
          <w:rFonts w:hint="eastAsia"/>
        </w:rPr>
        <w:t>デジタル・</w:t>
      </w:r>
      <w:r w:rsidR="00F82FF1" w:rsidRPr="00DB4987">
        <w:rPr>
          <w:rFonts w:hint="eastAsia"/>
        </w:rPr>
        <w:t>ガバメント閣僚会議決定）</w:t>
      </w:r>
      <w:r>
        <w:rPr>
          <w:rFonts w:hint="eastAsia"/>
        </w:rPr>
        <w:t>に</w:t>
      </w:r>
      <w:r>
        <w:t>基づ</w:t>
      </w:r>
      <w:r>
        <w:rPr>
          <w:rFonts w:hint="eastAsia"/>
        </w:rPr>
        <w:t>き、行政サービスの100％デジタル化を</w:t>
      </w:r>
      <w:r w:rsidR="00A12923">
        <w:rPr>
          <w:rFonts w:hint="eastAsia"/>
        </w:rPr>
        <w:t>する方針を掲げています。情報システム間のデータ連携を容易に行えるようにし、国民がスマートフォン等で行政サービスを利用できる環境を構築するための文字環境を効率的かつ確実に</w:t>
      </w:r>
      <w:r w:rsidR="009F347A">
        <w:rPr>
          <w:rFonts w:hint="eastAsia"/>
        </w:rPr>
        <w:t>導入できる</w:t>
      </w:r>
      <w:r w:rsidR="00A12923">
        <w:rPr>
          <w:rFonts w:hint="eastAsia"/>
        </w:rPr>
        <w:t>よう、行政機関の情報システム担当者向け</w:t>
      </w:r>
      <w:r w:rsidR="003F1E8F">
        <w:rPr>
          <w:rFonts w:hint="eastAsia"/>
        </w:rPr>
        <w:t>に</w:t>
      </w:r>
      <w:r>
        <w:t>本ガイドブック</w:t>
      </w:r>
      <w:r>
        <w:rPr>
          <w:rFonts w:hint="eastAsia"/>
        </w:rPr>
        <w:t>を</w:t>
      </w:r>
      <w:r>
        <w:t>作成</w:t>
      </w:r>
      <w:r>
        <w:rPr>
          <w:rFonts w:hint="eastAsia"/>
        </w:rPr>
        <w:t>しました</w:t>
      </w:r>
      <w:r>
        <w:t>。</w:t>
      </w:r>
    </w:p>
    <w:p w14:paraId="316CDAFD" w14:textId="7B861C5E" w:rsidR="00E95543" w:rsidRDefault="00E95543" w:rsidP="00E530A3">
      <w:pPr>
        <w:pStyle w:val="aff5"/>
        <w:ind w:left="98" w:hangingChars="41" w:hanging="98"/>
      </w:pPr>
    </w:p>
    <w:p w14:paraId="3819EBA2" w14:textId="77777777" w:rsidR="00E95543" w:rsidRDefault="00453C5F">
      <w:pPr>
        <w:pStyle w:val="2"/>
        <w:spacing w:before="360"/>
        <w:ind w:left="240" w:hanging="240"/>
      </w:pPr>
      <w:bookmarkStart w:id="7" w:name="_Toc521660833"/>
      <w:bookmarkStart w:id="8" w:name="_Toc521660677"/>
      <w:bookmarkStart w:id="9" w:name="_Toc521660518"/>
      <w:bookmarkStart w:id="10" w:name="_Toc521660361"/>
      <w:bookmarkStart w:id="11" w:name="_Toc521617634"/>
      <w:bookmarkStart w:id="12" w:name="_Toc521617478"/>
      <w:bookmarkStart w:id="13" w:name="_Toc521660832"/>
      <w:bookmarkStart w:id="14" w:name="_Toc521660676"/>
      <w:bookmarkStart w:id="15" w:name="_Toc521660517"/>
      <w:bookmarkStart w:id="16" w:name="_Toc521660360"/>
      <w:bookmarkStart w:id="17" w:name="_Toc521617633"/>
      <w:bookmarkStart w:id="18" w:name="_Toc521617477"/>
      <w:bookmarkStart w:id="19" w:name="_Toc521660831"/>
      <w:bookmarkStart w:id="20" w:name="_Toc521660675"/>
      <w:bookmarkStart w:id="21" w:name="_Toc521660516"/>
      <w:bookmarkStart w:id="22" w:name="_Toc521660359"/>
      <w:bookmarkStart w:id="23" w:name="_Toc521617632"/>
      <w:bookmarkStart w:id="24" w:name="_Toc521660674"/>
      <w:bookmarkStart w:id="25" w:name="_Toc521617476"/>
      <w:bookmarkStart w:id="26" w:name="_Toc521660830"/>
      <w:bookmarkStart w:id="27" w:name="_Toc521660515"/>
      <w:bookmarkStart w:id="28" w:name="_Toc521660358"/>
      <w:bookmarkStart w:id="29" w:name="_Toc521617631"/>
      <w:bookmarkStart w:id="30" w:name="_Toc521617475"/>
      <w:bookmarkStart w:id="31" w:name="_Toc521660829"/>
      <w:bookmarkStart w:id="32" w:name="_Toc521660673"/>
      <w:bookmarkStart w:id="33" w:name="_Toc521660514"/>
      <w:bookmarkStart w:id="34" w:name="_Toc521660357"/>
      <w:bookmarkStart w:id="35" w:name="_Toc521617630"/>
      <w:bookmarkStart w:id="36" w:name="_Toc521617474"/>
      <w:bookmarkStart w:id="37" w:name="_Toc521660513"/>
      <w:bookmarkStart w:id="38" w:name="_Toc521660828"/>
      <w:bookmarkStart w:id="39" w:name="_Toc521660672"/>
      <w:bookmarkStart w:id="40" w:name="_Toc521660356"/>
      <w:bookmarkStart w:id="41" w:name="_Toc521617629"/>
      <w:bookmarkStart w:id="42" w:name="_Toc521617473"/>
      <w:bookmarkStart w:id="43" w:name="_Toc521660827"/>
      <w:bookmarkStart w:id="44" w:name="_Toc521660671"/>
      <w:bookmarkStart w:id="45" w:name="_Toc521660512"/>
      <w:bookmarkStart w:id="46" w:name="_Toc521660355"/>
      <w:bookmarkStart w:id="47" w:name="_Toc521617628"/>
      <w:bookmarkStart w:id="48" w:name="_Toc521617472"/>
      <w:bookmarkStart w:id="49" w:name="_Toc521660826"/>
      <w:bookmarkStart w:id="50" w:name="_Toc521617471"/>
      <w:bookmarkStart w:id="51" w:name="_Toc521660670"/>
      <w:bookmarkStart w:id="52" w:name="_Toc521660511"/>
      <w:bookmarkStart w:id="53" w:name="_Toc521660354"/>
      <w:bookmarkStart w:id="54" w:name="_Toc521617627"/>
      <w:bookmarkStart w:id="55" w:name="_Toc521660825"/>
      <w:bookmarkStart w:id="56" w:name="_Toc521660669"/>
      <w:bookmarkStart w:id="57" w:name="_Toc521660510"/>
      <w:bookmarkStart w:id="58" w:name="_Toc521660353"/>
      <w:bookmarkStart w:id="59" w:name="_Toc521617626"/>
      <w:bookmarkStart w:id="60" w:name="_Toc521617470"/>
      <w:bookmarkStart w:id="61" w:name="_Toc521660824"/>
      <w:bookmarkStart w:id="62" w:name="_Toc521660668"/>
      <w:bookmarkStart w:id="63" w:name="_Toc521660509"/>
      <w:bookmarkStart w:id="64" w:name="_Toc521660352"/>
      <w:bookmarkStart w:id="65" w:name="_Toc521617469"/>
      <w:bookmarkStart w:id="66" w:name="_Toc521617625"/>
      <w:bookmarkStart w:id="67" w:name="_Toc521660823"/>
      <w:bookmarkStart w:id="68" w:name="_Toc521660667"/>
      <w:bookmarkStart w:id="69" w:name="_Toc521660508"/>
      <w:bookmarkStart w:id="70" w:name="_Toc521660351"/>
      <w:bookmarkStart w:id="71" w:name="_Toc521617624"/>
      <w:bookmarkStart w:id="72" w:name="_Toc521617468"/>
      <w:bookmarkStart w:id="73" w:name="_Toc521660822"/>
      <w:bookmarkStart w:id="74" w:name="_Toc521660666"/>
      <w:bookmarkStart w:id="75" w:name="_Toc521660507"/>
      <w:bookmarkStart w:id="76" w:name="_Toc521617623"/>
      <w:bookmarkStart w:id="77" w:name="_Toc521660350"/>
      <w:bookmarkStart w:id="78" w:name="_Toc521617467"/>
      <w:bookmarkStart w:id="79" w:name="_Toc521660821"/>
      <w:bookmarkStart w:id="80" w:name="_Toc521660665"/>
      <w:bookmarkStart w:id="81" w:name="_Toc521660506"/>
      <w:bookmarkStart w:id="82" w:name="_Toc521660349"/>
      <w:bookmarkStart w:id="83" w:name="_Toc521617622"/>
      <w:bookmarkStart w:id="84" w:name="_Toc521617466"/>
      <w:bookmarkStart w:id="85" w:name="_Toc521660820"/>
      <w:bookmarkStart w:id="86" w:name="_Toc521660664"/>
      <w:bookmarkStart w:id="87" w:name="_Toc521617621"/>
      <w:bookmarkStart w:id="88" w:name="_Toc521660505"/>
      <w:bookmarkStart w:id="89" w:name="_Toc521660348"/>
      <w:bookmarkStart w:id="90" w:name="_Toc521617465"/>
      <w:bookmarkStart w:id="91" w:name="_Toc521660819"/>
      <w:bookmarkStart w:id="92" w:name="_Toc521660663"/>
      <w:bookmarkStart w:id="93" w:name="_Toc521660504"/>
      <w:bookmarkStart w:id="94" w:name="_Toc521660347"/>
      <w:bookmarkStart w:id="95" w:name="_Toc521617620"/>
      <w:bookmarkStart w:id="96" w:name="_Toc521617464"/>
      <w:bookmarkStart w:id="97" w:name="_Toc521660818"/>
      <w:bookmarkStart w:id="98" w:name="_Toc521660662"/>
      <w:bookmarkStart w:id="99" w:name="_Toc521660503"/>
      <w:bookmarkStart w:id="100" w:name="_Toc521617463"/>
      <w:bookmarkStart w:id="101" w:name="_Toc521660346"/>
      <w:bookmarkStart w:id="102" w:name="_Toc521617619"/>
      <w:bookmarkStart w:id="103" w:name="_Toc521660817"/>
      <w:bookmarkStart w:id="104" w:name="_Toc521660661"/>
      <w:bookmarkStart w:id="105" w:name="_Toc521660502"/>
      <w:bookmarkStart w:id="106" w:name="_Toc521660345"/>
      <w:bookmarkStart w:id="107" w:name="_Toc521617618"/>
      <w:bookmarkStart w:id="108" w:name="_Toc521617462"/>
      <w:bookmarkStart w:id="109" w:name="_Toc521660816"/>
      <w:bookmarkStart w:id="110" w:name="_Toc521660660"/>
      <w:bookmarkStart w:id="111" w:name="_Toc521660501"/>
      <w:bookmarkStart w:id="112" w:name="_Toc521660344"/>
      <w:bookmarkStart w:id="113" w:name="_Toc521660815"/>
      <w:bookmarkStart w:id="114" w:name="_Toc521617617"/>
      <w:bookmarkStart w:id="115" w:name="_Toc521617461"/>
      <w:bookmarkStart w:id="116" w:name="_Toc521660659"/>
      <w:bookmarkStart w:id="117" w:name="_Toc521660500"/>
      <w:bookmarkStart w:id="118" w:name="_Toc521660343"/>
      <w:bookmarkStart w:id="119" w:name="_Toc521617616"/>
      <w:bookmarkStart w:id="120" w:name="_Toc521617460"/>
      <w:bookmarkStart w:id="121" w:name="_Toc521660814"/>
      <w:bookmarkStart w:id="122" w:name="_Toc521660658"/>
      <w:bookmarkStart w:id="123" w:name="_Toc521660499"/>
      <w:bookmarkStart w:id="124" w:name="_Toc521617459"/>
      <w:bookmarkStart w:id="125" w:name="_Toc521660342"/>
      <w:bookmarkStart w:id="126" w:name="_Toc521617615"/>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r>
        <w:rPr>
          <w:rFonts w:hint="eastAsia"/>
        </w:rPr>
        <w:lastRenderedPageBreak/>
        <w:t xml:space="preserve">　</w:t>
      </w:r>
      <w:bookmarkStart w:id="127" w:name="_Toc4575384"/>
      <w:bookmarkStart w:id="128" w:name="_Toc99388306"/>
      <w:r>
        <w:rPr>
          <w:rFonts w:hint="eastAsia"/>
        </w:rPr>
        <w:t>適用対象</w:t>
      </w:r>
      <w:bookmarkEnd w:id="127"/>
      <w:bookmarkEnd w:id="128"/>
    </w:p>
    <w:p w14:paraId="557189E1" w14:textId="646BD51C" w:rsidR="00E95543" w:rsidRDefault="00453C5F">
      <w:pPr>
        <w:pStyle w:val="a1"/>
        <w:ind w:firstLine="240"/>
      </w:pPr>
      <w:r>
        <w:rPr>
          <w:rFonts w:hint="eastAsia"/>
        </w:rPr>
        <w:t>本ガイドブックの適用対象は、標準ガイドラインが適用されるサービス・業務改革並びにこれらに伴う</w:t>
      </w:r>
      <w:r w:rsidR="001215FF">
        <w:rPr>
          <w:rFonts w:hint="eastAsia"/>
        </w:rPr>
        <w:t>国の行政機関の</w:t>
      </w:r>
      <w:r>
        <w:rPr>
          <w:rFonts w:hint="eastAsia"/>
        </w:rPr>
        <w:t>情報システムの</w:t>
      </w:r>
      <w:r w:rsidR="008F38AC">
        <w:rPr>
          <w:rFonts w:hint="eastAsia"/>
        </w:rPr>
        <w:t>整備</w:t>
      </w:r>
      <w:r>
        <w:rPr>
          <w:rFonts w:hint="eastAsia"/>
        </w:rPr>
        <w:t>及び管理に関する事項</w:t>
      </w:r>
      <w:r w:rsidR="003F1E8F">
        <w:rPr>
          <w:rFonts w:hint="eastAsia"/>
        </w:rPr>
        <w:t>で</w:t>
      </w:r>
      <w:r>
        <w:rPr>
          <w:rFonts w:hint="eastAsia"/>
        </w:rPr>
        <w:t>す。なお、これらの事項以外における文字の取扱いにも応用できるほか、</w:t>
      </w:r>
      <w:r w:rsidR="001215FF">
        <w:rPr>
          <w:rFonts w:hint="eastAsia"/>
        </w:rPr>
        <w:t>国の</w:t>
      </w:r>
      <w:r>
        <w:t>行政機関以外</w:t>
      </w:r>
      <w:r>
        <w:rPr>
          <w:rFonts w:hint="eastAsia"/>
        </w:rPr>
        <w:t>においても</w:t>
      </w:r>
      <w:r w:rsidR="002F44AA">
        <w:rPr>
          <w:rFonts w:hint="eastAsia"/>
        </w:rPr>
        <w:t>参考となるように</w:t>
      </w:r>
      <w:r>
        <w:t>作成しています。</w:t>
      </w:r>
    </w:p>
    <w:p w14:paraId="7FC36961" w14:textId="77777777" w:rsidR="00E95543" w:rsidRDefault="00453C5F">
      <w:pPr>
        <w:pStyle w:val="2"/>
        <w:spacing w:before="360"/>
        <w:ind w:left="240" w:hanging="240"/>
      </w:pPr>
      <w:r>
        <w:rPr>
          <w:rFonts w:hint="eastAsia"/>
        </w:rPr>
        <w:t xml:space="preserve">　</w:t>
      </w:r>
      <w:bookmarkStart w:id="129" w:name="_Toc4575385"/>
      <w:bookmarkStart w:id="130" w:name="_Toc99388307"/>
      <w:r>
        <w:rPr>
          <w:rFonts w:hint="eastAsia"/>
        </w:rPr>
        <w:t>位置づけ</w:t>
      </w:r>
      <w:bookmarkEnd w:id="129"/>
      <w:bookmarkEnd w:id="130"/>
    </w:p>
    <w:p w14:paraId="06AEBCFB" w14:textId="3876D3E2" w:rsidR="00E95543" w:rsidRDefault="00453C5F">
      <w:pPr>
        <w:pStyle w:val="a1"/>
        <w:ind w:firstLine="240"/>
      </w:pPr>
      <w:r>
        <w:rPr>
          <w:rFonts w:hint="eastAsia"/>
        </w:rPr>
        <w:t>本</w:t>
      </w:r>
      <w:r>
        <w:t>ガイドブック</w:t>
      </w:r>
      <w:r>
        <w:rPr>
          <w:rFonts w:hint="eastAsia"/>
        </w:rPr>
        <w:t>は、標準ガイドラインに属する文書群（以下「標準ガイドライン群」という。）の一つとしてナンバリングされる実践</w:t>
      </w:r>
      <w:r>
        <w:t>ガイドブックとなります</w:t>
      </w:r>
      <w:r>
        <w:rPr>
          <w:rFonts w:hint="eastAsia"/>
        </w:rPr>
        <w:t>。</w:t>
      </w:r>
    </w:p>
    <w:p w14:paraId="78949DB5" w14:textId="77777777" w:rsidR="00E95543" w:rsidRDefault="00453C5F">
      <w:pPr>
        <w:pStyle w:val="2"/>
        <w:spacing w:before="360"/>
      </w:pPr>
      <w:r>
        <w:rPr>
          <w:rFonts w:hint="eastAsia"/>
        </w:rPr>
        <w:t xml:space="preserve">　</w:t>
      </w:r>
      <w:bookmarkStart w:id="131" w:name="_Toc4575386"/>
      <w:bookmarkStart w:id="132" w:name="_Toc99388308"/>
      <w:r>
        <w:rPr>
          <w:rFonts w:hint="eastAsia"/>
        </w:rPr>
        <w:t>用語</w:t>
      </w:r>
      <w:bookmarkEnd w:id="131"/>
      <w:bookmarkEnd w:id="132"/>
    </w:p>
    <w:p w14:paraId="78730F41" w14:textId="77777777" w:rsidR="00E95543" w:rsidRDefault="00453C5F">
      <w:pPr>
        <w:pStyle w:val="a1"/>
        <w:ind w:firstLine="240"/>
      </w:pPr>
      <w:r>
        <w:rPr>
          <w:rFonts w:hint="eastAsia"/>
        </w:rPr>
        <w:t>本ガイドブックにおいて使用する用語は、表１-1及び本ガイドブックに</w:t>
      </w:r>
      <w:r>
        <w:t>別段</w:t>
      </w:r>
      <w:r>
        <w:rPr>
          <w:rFonts w:hint="eastAsia"/>
        </w:rPr>
        <w:t>の定めがある場合を除くほか、標準ガイドライン群用語集の例によります。その他専門的な用語については、民間の用語定義を参照してください。</w:t>
      </w:r>
    </w:p>
    <w:p w14:paraId="711D1D08" w14:textId="77777777" w:rsidR="00E95543" w:rsidRDefault="00E95543">
      <w:pPr>
        <w:pStyle w:val="a1"/>
        <w:ind w:firstLine="240"/>
      </w:pPr>
    </w:p>
    <w:p w14:paraId="04EFB5D2" w14:textId="099B8E84" w:rsidR="00E95543" w:rsidRDefault="00453C5F">
      <w:pPr>
        <w:pStyle w:val="af"/>
        <w:spacing w:before="360"/>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１</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DE0325">
        <w:rPr>
          <w:noProof/>
        </w:rPr>
        <w:t>1</w:t>
      </w:r>
      <w:r>
        <w:fldChar w:fldCharType="end"/>
      </w:r>
      <w:r>
        <w:rPr>
          <w:rFonts w:hint="eastAsia"/>
        </w:rPr>
        <w:t xml:space="preserve">　用語の定義</w:t>
      </w:r>
    </w:p>
    <w:tbl>
      <w:tblPr>
        <w:tblStyle w:val="aff4"/>
        <w:tblW w:w="8215" w:type="dxa"/>
        <w:tblInd w:w="279" w:type="dxa"/>
        <w:tblLayout w:type="fixed"/>
        <w:tblLook w:val="04A0" w:firstRow="1" w:lastRow="0" w:firstColumn="1" w:lastColumn="0" w:noHBand="0" w:noVBand="1"/>
      </w:tblPr>
      <w:tblGrid>
        <w:gridCol w:w="1701"/>
        <w:gridCol w:w="6514"/>
      </w:tblGrid>
      <w:tr w:rsidR="00E95543" w14:paraId="6E21E127" w14:textId="77777777">
        <w:trPr>
          <w:tblHeader/>
        </w:trPr>
        <w:tc>
          <w:tcPr>
            <w:tcW w:w="1701" w:type="dxa"/>
            <w:shd w:val="clear" w:color="auto" w:fill="D9D9D9" w:themeFill="background1" w:themeFillShade="D9"/>
          </w:tcPr>
          <w:p w14:paraId="7B1EDAC7" w14:textId="77777777" w:rsidR="00E95543" w:rsidRDefault="00453C5F">
            <w:pPr>
              <w:pStyle w:val="a1"/>
              <w:ind w:firstLineChars="0" w:firstLine="0"/>
              <w:jc w:val="center"/>
            </w:pPr>
            <w:r>
              <w:rPr>
                <w:rFonts w:hint="eastAsia"/>
              </w:rPr>
              <w:t>用語</w:t>
            </w:r>
          </w:p>
        </w:tc>
        <w:tc>
          <w:tcPr>
            <w:tcW w:w="6514" w:type="dxa"/>
            <w:shd w:val="clear" w:color="auto" w:fill="D9D9D9" w:themeFill="background1" w:themeFillShade="D9"/>
          </w:tcPr>
          <w:p w14:paraId="69BC0BE9" w14:textId="77777777" w:rsidR="00E95543" w:rsidRDefault="00453C5F">
            <w:pPr>
              <w:pStyle w:val="a1"/>
              <w:ind w:firstLineChars="0" w:firstLine="0"/>
              <w:jc w:val="center"/>
            </w:pPr>
            <w:r>
              <w:rPr>
                <w:rFonts w:hint="eastAsia"/>
              </w:rPr>
              <w:t>意味</w:t>
            </w:r>
          </w:p>
        </w:tc>
      </w:tr>
      <w:tr w:rsidR="00E95543" w14:paraId="66D4BD0F" w14:textId="77777777">
        <w:tc>
          <w:tcPr>
            <w:tcW w:w="1701" w:type="dxa"/>
          </w:tcPr>
          <w:p w14:paraId="24C78A82" w14:textId="77777777" w:rsidR="00E95543" w:rsidRDefault="00453C5F">
            <w:pPr>
              <w:pStyle w:val="a1"/>
              <w:ind w:firstLineChars="0" w:firstLine="0"/>
              <w:jc w:val="left"/>
              <w:rPr>
                <w:sz w:val="22"/>
              </w:rPr>
            </w:pPr>
            <w:r>
              <w:rPr>
                <w:rFonts w:hint="eastAsia"/>
              </w:rPr>
              <w:t>ヨミガナ</w:t>
            </w:r>
          </w:p>
        </w:tc>
        <w:tc>
          <w:tcPr>
            <w:tcW w:w="6514" w:type="dxa"/>
          </w:tcPr>
          <w:p w14:paraId="16196217" w14:textId="7CF251EF" w:rsidR="00B53803" w:rsidRDefault="001215FF" w:rsidP="00A00A46">
            <w:pPr>
              <w:pStyle w:val="a1"/>
              <w:ind w:firstLine="240"/>
              <w:rPr>
                <w:sz w:val="22"/>
              </w:rPr>
            </w:pPr>
            <w:r>
              <w:rPr>
                <w:rFonts w:hint="eastAsia"/>
              </w:rPr>
              <w:t>漢字</w:t>
            </w:r>
            <w:r w:rsidR="00453C5F">
              <w:rPr>
                <w:rFonts w:hint="eastAsia"/>
              </w:rPr>
              <w:t>の</w:t>
            </w:r>
            <w:r w:rsidR="00453C5F">
              <w:t>読み方を</w:t>
            </w:r>
            <w:r w:rsidR="00453C5F">
              <w:rPr>
                <w:rFonts w:hint="eastAsia"/>
              </w:rPr>
              <w:t>平仮名</w:t>
            </w:r>
            <w:r w:rsidR="001638A6">
              <w:rPr>
                <w:rFonts w:hint="eastAsia"/>
              </w:rPr>
              <w:t>又は</w:t>
            </w:r>
            <w:r w:rsidR="00453C5F">
              <w:rPr>
                <w:rFonts w:hint="eastAsia"/>
              </w:rPr>
              <w:t>片仮名</w:t>
            </w:r>
            <w:r w:rsidR="00453C5F">
              <w:t>で表現したもののこと</w:t>
            </w:r>
            <w:r w:rsidR="00F72A10">
              <w:rPr>
                <w:rFonts w:hint="eastAsia"/>
              </w:rPr>
              <w:t>です</w:t>
            </w:r>
            <w:r w:rsidR="00453C5F">
              <w:t>。</w:t>
            </w:r>
            <w:r w:rsidR="00276198">
              <w:rPr>
                <w:rFonts w:hint="eastAsia"/>
              </w:rPr>
              <w:t>漢字の上や横につけたヨミガナを</w:t>
            </w:r>
            <w:r w:rsidR="00FB2C01">
              <w:rPr>
                <w:rFonts w:hint="eastAsia"/>
              </w:rPr>
              <w:t>フリガナ</w:t>
            </w:r>
            <w:r w:rsidR="00A00A46">
              <w:rPr>
                <w:rFonts w:hint="eastAsia"/>
              </w:rPr>
              <w:t>やカナ表記</w:t>
            </w:r>
            <w:r w:rsidR="00453C5F">
              <w:rPr>
                <w:rFonts w:hint="eastAsia"/>
              </w:rPr>
              <w:t>と表現</w:t>
            </w:r>
            <w:r w:rsidR="00276198">
              <w:rPr>
                <w:rFonts w:hint="eastAsia"/>
              </w:rPr>
              <w:t>す</w:t>
            </w:r>
            <w:r w:rsidR="00453C5F">
              <w:t>る場合も</w:t>
            </w:r>
            <w:r w:rsidR="00453C5F">
              <w:rPr>
                <w:rFonts w:hint="eastAsia"/>
              </w:rPr>
              <w:t>あります</w:t>
            </w:r>
            <w:r w:rsidR="00453C5F">
              <w:t>。</w:t>
            </w:r>
          </w:p>
        </w:tc>
      </w:tr>
      <w:tr w:rsidR="00E95543" w14:paraId="2CBACB42" w14:textId="77777777">
        <w:tc>
          <w:tcPr>
            <w:tcW w:w="1701" w:type="dxa"/>
          </w:tcPr>
          <w:p w14:paraId="0A65C4D7" w14:textId="77777777" w:rsidR="00E95543" w:rsidRDefault="00453C5F">
            <w:pPr>
              <w:pStyle w:val="a1"/>
              <w:ind w:firstLineChars="0" w:firstLine="0"/>
              <w:jc w:val="left"/>
            </w:pPr>
            <w:r>
              <w:rPr>
                <w:rFonts w:hint="eastAsia"/>
              </w:rPr>
              <w:t>文字情報基盤</w:t>
            </w:r>
          </w:p>
        </w:tc>
        <w:tc>
          <w:tcPr>
            <w:tcW w:w="6514" w:type="dxa"/>
          </w:tcPr>
          <w:p w14:paraId="7D3D1E27" w14:textId="3157B3EC" w:rsidR="00E95543" w:rsidRPr="00E530A3" w:rsidRDefault="00276198">
            <w:pPr>
              <w:pStyle w:val="a1"/>
              <w:ind w:firstLine="240"/>
            </w:pPr>
            <w:r>
              <w:rPr>
                <w:rFonts w:hint="eastAsia"/>
              </w:rPr>
              <w:t>日本の</w:t>
            </w:r>
            <w:r w:rsidR="00453C5F">
              <w:t>行政業務で用いられる漢字約6万文字を整備し</w:t>
            </w:r>
            <w:r w:rsidR="00DA175B">
              <w:rPr>
                <w:rFonts w:hint="eastAsia"/>
              </w:rPr>
              <w:t>たものです。</w:t>
            </w:r>
            <w:r w:rsidR="00DA175B">
              <w:t>国際標準化</w:t>
            </w:r>
            <w:r w:rsidR="00DA175B">
              <w:rPr>
                <w:rFonts w:hint="eastAsia"/>
              </w:rPr>
              <w:t>されており、用途によって少ない文字数で運用できる仕組みも用意しています</w:t>
            </w:r>
            <w:r w:rsidR="00453C5F">
              <w:rPr>
                <w:rFonts w:hint="eastAsia"/>
              </w:rPr>
              <w:t>。</w:t>
            </w:r>
          </w:p>
        </w:tc>
      </w:tr>
      <w:tr w:rsidR="00F72A10" w14:paraId="323F86B9" w14:textId="77777777">
        <w:tc>
          <w:tcPr>
            <w:tcW w:w="1701" w:type="dxa"/>
          </w:tcPr>
          <w:p w14:paraId="42B5909C" w14:textId="4B254964" w:rsidR="00F72A10" w:rsidRDefault="00F72A10">
            <w:pPr>
              <w:pStyle w:val="a1"/>
              <w:ind w:firstLineChars="0" w:firstLine="0"/>
              <w:jc w:val="left"/>
            </w:pPr>
            <w:r>
              <w:rPr>
                <w:rFonts w:hint="eastAsia"/>
              </w:rPr>
              <w:t>文字コード</w:t>
            </w:r>
          </w:p>
        </w:tc>
        <w:tc>
          <w:tcPr>
            <w:tcW w:w="6514" w:type="dxa"/>
          </w:tcPr>
          <w:p w14:paraId="4A798065" w14:textId="2AE7420F" w:rsidR="00F72A10" w:rsidRDefault="00F72A10" w:rsidP="00FB2C01">
            <w:pPr>
              <w:pStyle w:val="a1"/>
              <w:ind w:firstLine="240"/>
            </w:pPr>
            <w:r>
              <w:rPr>
                <w:rFonts w:hint="eastAsia"/>
              </w:rPr>
              <w:t>コンピュータ</w:t>
            </w:r>
            <w:r w:rsidR="00DA175B">
              <w:rPr>
                <w:rFonts w:hint="eastAsia"/>
              </w:rPr>
              <w:t>で文字を扱う場合に、各</w:t>
            </w:r>
            <w:r>
              <w:rPr>
                <w:rFonts w:hint="eastAsia"/>
              </w:rPr>
              <w:t>文字</w:t>
            </w:r>
            <w:r w:rsidR="00DA175B">
              <w:rPr>
                <w:rFonts w:hint="eastAsia"/>
              </w:rPr>
              <w:t>の字形を扱うのではなく英数字による</w:t>
            </w:r>
            <w:r w:rsidR="00AE048C">
              <w:rPr>
                <w:rFonts w:hint="eastAsia"/>
              </w:rPr>
              <w:t>番号（</w:t>
            </w:r>
            <w:r w:rsidR="00DA175B">
              <w:rPr>
                <w:rFonts w:hint="eastAsia"/>
              </w:rPr>
              <w:t>コード</w:t>
            </w:r>
            <w:r w:rsidR="00AE048C">
              <w:rPr>
                <w:rFonts w:hint="eastAsia"/>
              </w:rPr>
              <w:t>）</w:t>
            </w:r>
            <w:r w:rsidR="00DA175B">
              <w:rPr>
                <w:rFonts w:hint="eastAsia"/>
              </w:rPr>
              <w:t>で扱います。文字コードとは</w:t>
            </w:r>
            <w:r>
              <w:rPr>
                <w:rFonts w:hint="eastAsia"/>
              </w:rPr>
              <w:t>、各文字</w:t>
            </w:r>
            <w:r w:rsidR="009C0A97">
              <w:rPr>
                <w:rFonts w:hint="eastAsia"/>
              </w:rPr>
              <w:t>それぞれ</w:t>
            </w:r>
            <w:r>
              <w:rPr>
                <w:rFonts w:hint="eastAsia"/>
              </w:rPr>
              <w:t>に割り当てられる</w:t>
            </w:r>
            <w:r w:rsidR="00AE048C">
              <w:rPr>
                <w:rFonts w:hint="eastAsia"/>
              </w:rPr>
              <w:t>番号（</w:t>
            </w:r>
            <w:r w:rsidR="00DA175B">
              <w:rPr>
                <w:rFonts w:hint="eastAsia"/>
              </w:rPr>
              <w:t>コード</w:t>
            </w:r>
            <w:r w:rsidR="00AE048C">
              <w:rPr>
                <w:rFonts w:hint="eastAsia"/>
              </w:rPr>
              <w:t>）</w:t>
            </w:r>
            <w:r>
              <w:rPr>
                <w:rFonts w:hint="eastAsia"/>
              </w:rPr>
              <w:t>のことです。</w:t>
            </w:r>
          </w:p>
        </w:tc>
      </w:tr>
      <w:tr w:rsidR="00AE048C" w14:paraId="4F68AC72" w14:textId="77777777">
        <w:tc>
          <w:tcPr>
            <w:tcW w:w="1701" w:type="dxa"/>
          </w:tcPr>
          <w:p w14:paraId="56E2BE73" w14:textId="6263FD8B" w:rsidR="00AE048C" w:rsidRDefault="00AE048C">
            <w:pPr>
              <w:pStyle w:val="a1"/>
              <w:ind w:firstLineChars="0" w:firstLine="0"/>
              <w:jc w:val="left"/>
            </w:pPr>
            <w:r>
              <w:rPr>
                <w:rFonts w:hint="eastAsia"/>
              </w:rPr>
              <w:t>符号化形式</w:t>
            </w:r>
          </w:p>
        </w:tc>
        <w:tc>
          <w:tcPr>
            <w:tcW w:w="6514" w:type="dxa"/>
          </w:tcPr>
          <w:p w14:paraId="53B12F19" w14:textId="4A00C2CD" w:rsidR="00AE048C" w:rsidRDefault="00AE048C">
            <w:pPr>
              <w:pStyle w:val="a1"/>
              <w:ind w:firstLine="240"/>
            </w:pPr>
            <w:r>
              <w:rPr>
                <w:rFonts w:hint="eastAsia"/>
              </w:rPr>
              <w:t>文字コードを文書ファイル</w:t>
            </w:r>
            <w:r w:rsidR="00166C0A">
              <w:rPr>
                <w:rFonts w:hint="eastAsia"/>
              </w:rPr>
              <w:t>の保存</w:t>
            </w:r>
            <w:r>
              <w:rPr>
                <w:rFonts w:hint="eastAsia"/>
              </w:rPr>
              <w:t>や</w:t>
            </w:r>
            <w:r w:rsidR="00166C0A">
              <w:rPr>
                <w:rFonts w:hint="eastAsia"/>
              </w:rPr>
              <w:t>交換の際に</w:t>
            </w:r>
            <w:r>
              <w:rPr>
                <w:rFonts w:hint="eastAsia"/>
              </w:rPr>
              <w:t>どのように表現するかを指定する形式のことです。</w:t>
            </w:r>
          </w:p>
        </w:tc>
      </w:tr>
      <w:tr w:rsidR="006D11EB" w14:paraId="17E872A4" w14:textId="77777777">
        <w:tc>
          <w:tcPr>
            <w:tcW w:w="1701" w:type="dxa"/>
          </w:tcPr>
          <w:p w14:paraId="7D4BB729" w14:textId="3D1661EF" w:rsidR="006D11EB" w:rsidRDefault="00E2462B">
            <w:pPr>
              <w:pStyle w:val="a1"/>
              <w:ind w:firstLineChars="0" w:firstLine="0"/>
              <w:jc w:val="left"/>
            </w:pPr>
            <w:r>
              <w:rPr>
                <w:rFonts w:hint="eastAsia"/>
              </w:rPr>
              <w:t>JIS X 0213</w:t>
            </w:r>
          </w:p>
        </w:tc>
        <w:tc>
          <w:tcPr>
            <w:tcW w:w="6514" w:type="dxa"/>
          </w:tcPr>
          <w:p w14:paraId="50F51778" w14:textId="41AB64B6" w:rsidR="006D11EB" w:rsidRDefault="00DA175B">
            <w:pPr>
              <w:pStyle w:val="a1"/>
              <w:ind w:firstLine="240"/>
            </w:pPr>
            <w:r>
              <w:rPr>
                <w:rFonts w:hint="eastAsia"/>
              </w:rPr>
              <w:t>一般的なパソコンやスマートフォン等で標準的に搭載されている文字の範囲のことです。</w:t>
            </w:r>
            <w:r w:rsidR="00A22223">
              <w:rPr>
                <w:rFonts w:hint="eastAsia"/>
              </w:rPr>
              <w:t>漢字などの文字コードに関する日本工業規格。</w:t>
            </w:r>
            <w:r w:rsidR="00563C4F">
              <w:rPr>
                <w:rFonts w:hint="eastAsia"/>
              </w:rPr>
              <w:t>第１水準～第４水準の漢字と非漢字</w:t>
            </w:r>
            <w:r w:rsidR="00140871">
              <w:rPr>
                <w:rFonts w:hint="eastAsia"/>
              </w:rPr>
              <w:t>の約</w:t>
            </w:r>
            <w:r w:rsidR="003F1E8F">
              <w:rPr>
                <w:rFonts w:hint="eastAsia"/>
              </w:rPr>
              <w:t>1万</w:t>
            </w:r>
            <w:r w:rsidR="00F72A10">
              <w:rPr>
                <w:rFonts w:hint="eastAsia"/>
              </w:rPr>
              <w:t>文字</w:t>
            </w:r>
            <w:r w:rsidR="00563C4F">
              <w:rPr>
                <w:rFonts w:hint="eastAsia"/>
              </w:rPr>
              <w:t>についてコード化</w:t>
            </w:r>
            <w:r>
              <w:rPr>
                <w:rFonts w:hint="eastAsia"/>
              </w:rPr>
              <w:t>し</w:t>
            </w:r>
            <w:r w:rsidR="00563C4F">
              <w:rPr>
                <w:rFonts w:hint="eastAsia"/>
              </w:rPr>
              <w:t>ています。</w:t>
            </w:r>
            <w:r w:rsidR="002A7387">
              <w:rPr>
                <w:rFonts w:hint="eastAsia"/>
              </w:rPr>
              <w:t>2012年に最新の改正がされています。</w:t>
            </w:r>
          </w:p>
          <w:p w14:paraId="5CBE9F0C" w14:textId="38F3AF9F" w:rsidR="00C63ED3" w:rsidRPr="00B31A38" w:rsidRDefault="002A7387" w:rsidP="007A5D89">
            <w:pPr>
              <w:pStyle w:val="a1"/>
              <w:ind w:firstLine="240"/>
            </w:pPr>
            <w:r>
              <w:rPr>
                <w:rFonts w:hint="eastAsia"/>
              </w:rPr>
              <w:lastRenderedPageBreak/>
              <w:t>関連</w:t>
            </w:r>
            <w:r w:rsidR="00C63ED3">
              <w:rPr>
                <w:rFonts w:hint="eastAsia"/>
              </w:rPr>
              <w:t>規格として、JI</w:t>
            </w:r>
            <w:r w:rsidR="00C63ED3">
              <w:t>S</w:t>
            </w:r>
            <w:r w:rsidR="007A5D89">
              <w:rPr>
                <w:rFonts w:hint="eastAsia"/>
              </w:rPr>
              <w:t xml:space="preserve"> </w:t>
            </w:r>
            <w:r w:rsidR="00C63ED3">
              <w:t>X 0208</w:t>
            </w:r>
            <w:r w:rsidR="00B31A38">
              <w:rPr>
                <w:rFonts w:hint="eastAsia"/>
              </w:rPr>
              <w:t>（非漢字、</w:t>
            </w:r>
            <w:r w:rsidR="003F1E8F">
              <w:rPr>
                <w:rFonts w:hint="eastAsia"/>
              </w:rPr>
              <w:t>第1</w:t>
            </w:r>
            <w:r w:rsidR="00B31A38">
              <w:rPr>
                <w:rFonts w:hint="eastAsia"/>
              </w:rPr>
              <w:t>水準～</w:t>
            </w:r>
            <w:r w:rsidR="003F1E8F">
              <w:rPr>
                <w:rFonts w:hint="eastAsia"/>
              </w:rPr>
              <w:t>第2</w:t>
            </w:r>
            <w:r w:rsidR="00B31A38">
              <w:rPr>
                <w:rFonts w:hint="eastAsia"/>
              </w:rPr>
              <w:t>水準）等があります。</w:t>
            </w:r>
          </w:p>
        </w:tc>
      </w:tr>
      <w:tr w:rsidR="00312929" w14:paraId="620191EB" w14:textId="77777777">
        <w:tc>
          <w:tcPr>
            <w:tcW w:w="1701" w:type="dxa"/>
          </w:tcPr>
          <w:p w14:paraId="2F0AEFA6" w14:textId="7F65B8CD" w:rsidR="00312929" w:rsidRDefault="00312929">
            <w:pPr>
              <w:pStyle w:val="a1"/>
              <w:ind w:firstLineChars="0" w:firstLine="0"/>
              <w:jc w:val="left"/>
            </w:pPr>
            <w:r>
              <w:rPr>
                <w:rFonts w:hint="eastAsia"/>
              </w:rPr>
              <w:lastRenderedPageBreak/>
              <w:t>外字</w:t>
            </w:r>
          </w:p>
        </w:tc>
        <w:tc>
          <w:tcPr>
            <w:tcW w:w="6514" w:type="dxa"/>
          </w:tcPr>
          <w:p w14:paraId="51987D09" w14:textId="1EB7F4B4" w:rsidR="00312929" w:rsidRDefault="00EC618C">
            <w:pPr>
              <w:pStyle w:val="a1"/>
              <w:ind w:firstLine="240"/>
            </w:pPr>
            <w:r>
              <w:rPr>
                <w:rFonts w:hint="eastAsia"/>
              </w:rPr>
              <w:t>使用する機器に標準で搭載されず、特別に追加で作られた文字です。ユーザが独自に設定するため一般に機器間での交換はできません。一般の機器では</w:t>
            </w:r>
            <w:r w:rsidR="00E2462B">
              <w:rPr>
                <w:rFonts w:hint="eastAsia"/>
              </w:rPr>
              <w:t>JIS X 0213</w:t>
            </w:r>
            <w:r>
              <w:rPr>
                <w:rFonts w:hint="eastAsia"/>
              </w:rPr>
              <w:t>が搭載されることから、本書では、そこ</w:t>
            </w:r>
            <w:r w:rsidR="00312929">
              <w:rPr>
                <w:rFonts w:hint="eastAsia"/>
              </w:rPr>
              <w:t>に含まれない文字</w:t>
            </w:r>
            <w:r w:rsidR="00FB2C01">
              <w:rPr>
                <w:rFonts w:hint="eastAsia"/>
              </w:rPr>
              <w:t>のことを指します</w:t>
            </w:r>
            <w:r w:rsidR="00312929">
              <w:rPr>
                <w:rFonts w:hint="eastAsia"/>
              </w:rPr>
              <w:t>。</w:t>
            </w:r>
          </w:p>
        </w:tc>
      </w:tr>
      <w:tr w:rsidR="00312929" w14:paraId="119B9351" w14:textId="77777777">
        <w:tc>
          <w:tcPr>
            <w:tcW w:w="1701" w:type="dxa"/>
          </w:tcPr>
          <w:p w14:paraId="7A1AD2EF" w14:textId="415FD062" w:rsidR="00312929" w:rsidRDefault="00312929">
            <w:pPr>
              <w:pStyle w:val="a1"/>
              <w:ind w:firstLineChars="0" w:firstLine="0"/>
              <w:jc w:val="left"/>
            </w:pPr>
            <w:r>
              <w:rPr>
                <w:rFonts w:hint="eastAsia"/>
              </w:rPr>
              <w:t>代替文字</w:t>
            </w:r>
          </w:p>
        </w:tc>
        <w:tc>
          <w:tcPr>
            <w:tcW w:w="6514" w:type="dxa"/>
          </w:tcPr>
          <w:p w14:paraId="721B04FF" w14:textId="1D708FDE" w:rsidR="00312929" w:rsidRDefault="00EC618C" w:rsidP="003F1E8F">
            <w:pPr>
              <w:pStyle w:val="a1"/>
              <w:ind w:firstLine="240"/>
            </w:pPr>
            <w:r>
              <w:rPr>
                <w:rFonts w:hint="eastAsia"/>
              </w:rPr>
              <w:t>外字はデータの処理や交換ができないため、外字をコンピュータで使用できる文字に代替した文字を代替文字と言います。</w:t>
            </w:r>
            <w:r w:rsidR="003F1E8F">
              <w:rPr>
                <w:rFonts w:hint="eastAsia"/>
              </w:rPr>
              <w:t>本ガイドブック</w:t>
            </w:r>
            <w:r w:rsidR="006D11EB">
              <w:rPr>
                <w:rFonts w:hint="eastAsia"/>
              </w:rPr>
              <w:t>では、外字を</w:t>
            </w:r>
            <w:r w:rsidR="00E2462B">
              <w:rPr>
                <w:rFonts w:hint="eastAsia"/>
              </w:rPr>
              <w:t>JIS X 0213</w:t>
            </w:r>
            <w:r w:rsidR="00140871">
              <w:rPr>
                <w:rFonts w:hint="eastAsia"/>
              </w:rPr>
              <w:t>の文字</w:t>
            </w:r>
            <w:r w:rsidR="006D11EB">
              <w:rPr>
                <w:rFonts w:hint="eastAsia"/>
              </w:rPr>
              <w:t>に置き換えた</w:t>
            </w:r>
            <w:r w:rsidR="00140871">
              <w:rPr>
                <w:rFonts w:hint="eastAsia"/>
              </w:rPr>
              <w:t>文字</w:t>
            </w:r>
            <w:r w:rsidR="00D8200E">
              <w:rPr>
                <w:rFonts w:hint="eastAsia"/>
              </w:rPr>
              <w:t>のこと</w:t>
            </w:r>
            <w:r w:rsidR="006D11EB">
              <w:rPr>
                <w:rFonts w:hint="eastAsia"/>
              </w:rPr>
              <w:t>を</w:t>
            </w:r>
            <w:r w:rsidR="00FB2C01">
              <w:rPr>
                <w:rFonts w:hint="eastAsia"/>
              </w:rPr>
              <w:t>指します</w:t>
            </w:r>
            <w:r w:rsidR="006D11EB">
              <w:rPr>
                <w:rFonts w:hint="eastAsia"/>
              </w:rPr>
              <w:t>。</w:t>
            </w:r>
          </w:p>
        </w:tc>
      </w:tr>
    </w:tbl>
    <w:p w14:paraId="15147E04" w14:textId="02A82009" w:rsidR="005D1B61" w:rsidRDefault="005D1B61">
      <w:pPr>
        <w:pStyle w:val="a1"/>
        <w:ind w:firstLine="240"/>
      </w:pPr>
    </w:p>
    <w:p w14:paraId="714BC3EC" w14:textId="350EE718" w:rsidR="00E95543" w:rsidRDefault="005D1B61" w:rsidP="00377ED9">
      <w:pPr>
        <w:widowControl/>
        <w:jc w:val="left"/>
      </w:pPr>
      <w:r>
        <w:br w:type="page"/>
      </w:r>
    </w:p>
    <w:p w14:paraId="4E332D87" w14:textId="466E6917" w:rsidR="00E95543" w:rsidRDefault="00453C5F">
      <w:pPr>
        <w:pStyle w:val="1"/>
        <w:ind w:left="240" w:hanging="240"/>
      </w:pPr>
      <w:bookmarkStart w:id="133" w:name="_Toc521617644"/>
      <w:bookmarkStart w:id="134" w:name="_Toc521617488"/>
      <w:bookmarkStart w:id="135" w:name="_Toc521660371"/>
      <w:bookmarkStart w:id="136" w:name="_Toc521660688"/>
      <w:bookmarkStart w:id="137" w:name="_Toc521660844"/>
      <w:bookmarkStart w:id="138" w:name="_Toc521660529"/>
      <w:bookmarkStart w:id="139" w:name="_Toc521660372"/>
      <w:bookmarkStart w:id="140" w:name="_Toc521617645"/>
      <w:bookmarkStart w:id="141" w:name="_Toc521617489"/>
      <w:bookmarkStart w:id="142" w:name="_Toc521660843"/>
      <w:bookmarkStart w:id="143" w:name="_Toc521660687"/>
      <w:bookmarkStart w:id="144" w:name="_Toc521660528"/>
      <w:bookmarkEnd w:id="133"/>
      <w:bookmarkEnd w:id="134"/>
      <w:bookmarkEnd w:id="135"/>
      <w:bookmarkEnd w:id="136"/>
      <w:bookmarkEnd w:id="137"/>
      <w:bookmarkEnd w:id="138"/>
      <w:bookmarkEnd w:id="139"/>
      <w:bookmarkEnd w:id="140"/>
      <w:bookmarkEnd w:id="141"/>
      <w:bookmarkEnd w:id="142"/>
      <w:bookmarkEnd w:id="143"/>
      <w:bookmarkEnd w:id="144"/>
      <w:r>
        <w:rPr>
          <w:rFonts w:hint="eastAsia"/>
        </w:rPr>
        <w:lastRenderedPageBreak/>
        <w:t xml:space="preserve">　</w:t>
      </w:r>
      <w:bookmarkStart w:id="145" w:name="_Toc4575387"/>
      <w:bookmarkStart w:id="146" w:name="_Toc99388309"/>
      <w:r w:rsidR="005D1B61">
        <w:rPr>
          <w:rFonts w:hint="eastAsia"/>
        </w:rPr>
        <w:t>文字に関する標準的な取扱い</w:t>
      </w:r>
      <w:bookmarkEnd w:id="145"/>
      <w:bookmarkEnd w:id="146"/>
    </w:p>
    <w:p w14:paraId="4D39DFB4" w14:textId="375C5D83" w:rsidR="003D5C4C" w:rsidRDefault="00453C5F" w:rsidP="003D5C4C">
      <w:pPr>
        <w:pStyle w:val="2"/>
        <w:spacing w:before="360"/>
      </w:pPr>
      <w:bookmarkStart w:id="147" w:name="_Toc536025344"/>
      <w:bookmarkStart w:id="148" w:name="_Toc536025840"/>
      <w:bookmarkStart w:id="149" w:name="_Toc536025886"/>
      <w:bookmarkStart w:id="150" w:name="_Toc536025345"/>
      <w:bookmarkStart w:id="151" w:name="_Toc536025841"/>
      <w:bookmarkStart w:id="152" w:name="_Toc536025887"/>
      <w:bookmarkStart w:id="153" w:name="_Toc536025346"/>
      <w:bookmarkStart w:id="154" w:name="_Toc536025842"/>
      <w:bookmarkStart w:id="155" w:name="_Toc536025888"/>
      <w:bookmarkStart w:id="156" w:name="_Toc536025347"/>
      <w:bookmarkStart w:id="157" w:name="_Toc536025843"/>
      <w:bookmarkStart w:id="158" w:name="_Toc536025889"/>
      <w:bookmarkStart w:id="159" w:name="_Toc536025348"/>
      <w:bookmarkStart w:id="160" w:name="_Toc536025844"/>
      <w:bookmarkStart w:id="161" w:name="_Toc536025890"/>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r>
        <w:rPr>
          <w:rFonts w:hint="eastAsia"/>
        </w:rPr>
        <w:t xml:space="preserve">　</w:t>
      </w:r>
      <w:bookmarkStart w:id="162" w:name="_Toc4575388"/>
      <w:bookmarkStart w:id="163" w:name="_Toc99388310"/>
      <w:r w:rsidR="003D5C4C">
        <w:rPr>
          <w:rFonts w:hint="eastAsia"/>
        </w:rPr>
        <w:t>総論</w:t>
      </w:r>
      <w:bookmarkEnd w:id="162"/>
      <w:bookmarkEnd w:id="163"/>
    </w:p>
    <w:p w14:paraId="1F347564" w14:textId="6D1C856E" w:rsidR="005D1B61" w:rsidRDefault="003D5C4C" w:rsidP="00016434">
      <w:pPr>
        <w:pStyle w:val="3"/>
        <w:spacing w:before="360"/>
      </w:pPr>
      <w:r>
        <w:rPr>
          <w:rFonts w:hint="eastAsia"/>
        </w:rPr>
        <w:t xml:space="preserve">　</w:t>
      </w:r>
      <w:bookmarkStart w:id="164" w:name="_Toc4575389"/>
      <w:bookmarkStart w:id="165" w:name="_Toc99388311"/>
      <w:r w:rsidR="005D1B61">
        <w:rPr>
          <w:rFonts w:hint="eastAsia"/>
        </w:rPr>
        <w:t>文字の範囲</w:t>
      </w:r>
      <w:r w:rsidR="005D1B61">
        <w:t>に関する標準的</w:t>
      </w:r>
      <w:r w:rsidR="005D1B61">
        <w:rPr>
          <w:rFonts w:hint="eastAsia"/>
        </w:rPr>
        <w:t>な取扱い</w:t>
      </w:r>
      <w:bookmarkEnd w:id="164"/>
      <w:bookmarkEnd w:id="165"/>
    </w:p>
    <w:p w14:paraId="6FEA2CD0" w14:textId="187AFA12" w:rsidR="00142B18" w:rsidRDefault="00142B18" w:rsidP="00016434">
      <w:pPr>
        <w:pStyle w:val="4"/>
        <w:spacing w:before="360"/>
      </w:pPr>
      <w:r>
        <w:rPr>
          <w:rFonts w:hint="eastAsia"/>
        </w:rPr>
        <w:t xml:space="preserve">　</w:t>
      </w:r>
      <w:r w:rsidR="00E2462B">
        <w:t>JIS X 0213</w:t>
      </w:r>
      <w:r>
        <w:rPr>
          <w:rFonts w:hint="eastAsia"/>
        </w:rPr>
        <w:t>の文字</w:t>
      </w:r>
    </w:p>
    <w:p w14:paraId="6AD54F87" w14:textId="471A019F" w:rsidR="00E95543" w:rsidRDefault="00453C5F">
      <w:pPr>
        <w:pStyle w:val="a2"/>
        <w:ind w:left="120" w:firstLine="240"/>
      </w:pPr>
      <w:bookmarkStart w:id="166" w:name="_Toc521660533"/>
      <w:bookmarkStart w:id="167" w:name="_Toc521660376"/>
      <w:bookmarkStart w:id="168" w:name="_Toc521617649"/>
      <w:bookmarkStart w:id="169" w:name="_Toc521617493"/>
      <w:bookmarkStart w:id="170" w:name="_Toc521660848"/>
      <w:bookmarkStart w:id="171" w:name="_Toc521660692"/>
      <w:bookmarkEnd w:id="166"/>
      <w:bookmarkEnd w:id="167"/>
      <w:bookmarkEnd w:id="168"/>
      <w:bookmarkEnd w:id="169"/>
      <w:bookmarkEnd w:id="170"/>
      <w:bookmarkEnd w:id="171"/>
      <w:r>
        <w:rPr>
          <w:rFonts w:hint="eastAsia"/>
        </w:rPr>
        <w:t>氏名</w:t>
      </w:r>
      <w:r>
        <w:t>、法人名、地名等</w:t>
      </w:r>
      <w:r>
        <w:rPr>
          <w:rFonts w:hint="eastAsia"/>
        </w:rPr>
        <w:t>の</w:t>
      </w:r>
      <w:r>
        <w:t>名称</w:t>
      </w:r>
      <w:r>
        <w:rPr>
          <w:rFonts w:hint="eastAsia"/>
        </w:rPr>
        <w:t>に</w:t>
      </w:r>
      <w:r>
        <w:t>おける</w:t>
      </w:r>
      <w:r>
        <w:rPr>
          <w:rFonts w:hint="eastAsia"/>
        </w:rPr>
        <w:t>文字</w:t>
      </w:r>
      <w:r>
        <w:t>は</w:t>
      </w:r>
      <w:r>
        <w:rPr>
          <w:rFonts w:hint="eastAsia"/>
        </w:rPr>
        <w:t>、その個別性、同一</w:t>
      </w:r>
      <w:r>
        <w:t>性を</w:t>
      </w:r>
      <w:r w:rsidR="00D050DF">
        <w:rPr>
          <w:rFonts w:hint="eastAsia"/>
        </w:rPr>
        <w:t>確認</w:t>
      </w:r>
      <w:r>
        <w:t>する</w:t>
      </w:r>
      <w:r>
        <w:rPr>
          <w:rFonts w:hint="eastAsia"/>
        </w:rPr>
        <w:t>上で</w:t>
      </w:r>
      <w:r>
        <w:t>、</w:t>
      </w:r>
      <w:r>
        <w:rPr>
          <w:rFonts w:hint="eastAsia"/>
        </w:rPr>
        <w:t>非常に</w:t>
      </w:r>
      <w:r>
        <w:t>重要な要素です。</w:t>
      </w:r>
      <w:r>
        <w:rPr>
          <w:rFonts w:hint="eastAsia"/>
        </w:rPr>
        <w:t>一方</w:t>
      </w:r>
      <w:r>
        <w:t>、</w:t>
      </w:r>
      <w:r>
        <w:rPr>
          <w:rFonts w:hint="eastAsia"/>
        </w:rPr>
        <w:t>前述のとおり、文字の</w:t>
      </w:r>
      <w:r>
        <w:t>表現</w:t>
      </w:r>
      <w:r>
        <w:rPr>
          <w:rFonts w:hint="eastAsia"/>
        </w:rPr>
        <w:t>の</w:t>
      </w:r>
      <w:r>
        <w:t>正確性を重視して、</w:t>
      </w:r>
      <w:r>
        <w:rPr>
          <w:rFonts w:hint="eastAsia"/>
        </w:rPr>
        <w:t>取り扱える</w:t>
      </w:r>
      <w:r>
        <w:t>文字</w:t>
      </w:r>
      <w:r>
        <w:rPr>
          <w:rFonts w:hint="eastAsia"/>
        </w:rPr>
        <w:t>の数量</w:t>
      </w:r>
      <w:r>
        <w:t>を</w:t>
      </w:r>
      <w:r>
        <w:rPr>
          <w:rFonts w:hint="eastAsia"/>
        </w:rPr>
        <w:t>増加</w:t>
      </w:r>
      <w:r>
        <w:t>させ、</w:t>
      </w:r>
      <w:r>
        <w:rPr>
          <w:rFonts w:hint="eastAsia"/>
        </w:rPr>
        <w:t>複雑化</w:t>
      </w:r>
      <w:r>
        <w:t>させることは、人間</w:t>
      </w:r>
      <w:r>
        <w:rPr>
          <w:rFonts w:hint="eastAsia"/>
        </w:rPr>
        <w:t>の</w:t>
      </w:r>
      <w:r>
        <w:t>能力の制約上</w:t>
      </w:r>
      <w:r>
        <w:rPr>
          <w:rFonts w:hint="eastAsia"/>
        </w:rPr>
        <w:t>、同一</w:t>
      </w:r>
      <w:r w:rsidR="00D050DF">
        <w:rPr>
          <w:rFonts w:hint="eastAsia"/>
        </w:rPr>
        <w:t>の</w:t>
      </w:r>
      <w:r w:rsidR="004F673E">
        <w:rPr>
          <w:rFonts w:hint="eastAsia"/>
        </w:rPr>
        <w:t>文字</w:t>
      </w:r>
      <w:r w:rsidR="00D050DF">
        <w:rPr>
          <w:rFonts w:hint="eastAsia"/>
        </w:rPr>
        <w:t>であることを確認する</w:t>
      </w:r>
      <w:r w:rsidR="004F673E">
        <w:rPr>
          <w:rFonts w:hint="eastAsia"/>
        </w:rPr>
        <w:t>こと</w:t>
      </w:r>
      <w:r w:rsidR="00D050DF">
        <w:rPr>
          <w:rFonts w:hint="eastAsia"/>
        </w:rPr>
        <w:t>に</w:t>
      </w:r>
      <w:r>
        <w:t>時間を要し、</w:t>
      </w:r>
      <w:r>
        <w:rPr>
          <w:rFonts w:hint="eastAsia"/>
        </w:rPr>
        <w:t>誤認</w:t>
      </w:r>
      <w:r>
        <w:t>することに繋が</w:t>
      </w:r>
      <w:r>
        <w:rPr>
          <w:rFonts w:hint="eastAsia"/>
        </w:rPr>
        <w:t>って</w:t>
      </w:r>
      <w:r>
        <w:t>しまい</w:t>
      </w:r>
      <w:r>
        <w:rPr>
          <w:rFonts w:hint="eastAsia"/>
        </w:rPr>
        <w:t>、結果</w:t>
      </w:r>
      <w:r>
        <w:t>的に、</w:t>
      </w:r>
      <w:r>
        <w:rPr>
          <w:rFonts w:hint="eastAsia"/>
        </w:rPr>
        <w:t>混乱</w:t>
      </w:r>
      <w:r>
        <w:t>の要因とな</w:t>
      </w:r>
      <w:r w:rsidR="00EC618C">
        <w:rPr>
          <w:rFonts w:hint="eastAsia"/>
        </w:rPr>
        <w:t>る場合があります</w:t>
      </w:r>
      <w:r>
        <w:t>。</w:t>
      </w:r>
    </w:p>
    <w:p w14:paraId="1458CF87" w14:textId="11C772E8" w:rsidR="00E95543" w:rsidRPr="00D050DF" w:rsidRDefault="00E95543">
      <w:pPr>
        <w:pStyle w:val="a2"/>
        <w:ind w:left="120" w:firstLine="240"/>
      </w:pPr>
    </w:p>
    <w:p w14:paraId="1D7F3859" w14:textId="17DB7ED9" w:rsidR="001C7327" w:rsidRDefault="00195315">
      <w:pPr>
        <w:pStyle w:val="a2"/>
        <w:ind w:left="120" w:firstLine="240"/>
      </w:pPr>
      <w:r>
        <w:rPr>
          <w:noProof/>
        </w:rPr>
        <w:drawing>
          <wp:anchor distT="0" distB="0" distL="114300" distR="114300" simplePos="0" relativeHeight="251661312" behindDoc="0" locked="0" layoutInCell="1" allowOverlap="1" wp14:anchorId="41DABEDE" wp14:editId="1FF379CE">
            <wp:simplePos x="0" y="0"/>
            <wp:positionH relativeFrom="column">
              <wp:posOffset>226695</wp:posOffset>
            </wp:positionH>
            <wp:positionV relativeFrom="paragraph">
              <wp:posOffset>67945</wp:posOffset>
            </wp:positionV>
            <wp:extent cx="1589405" cy="1435735"/>
            <wp:effectExtent l="0" t="0" r="0" b="0"/>
            <wp:wrapSquare wrapText="bothSides"/>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589405" cy="1435735"/>
                    </a:xfrm>
                    <a:prstGeom prst="rect">
                      <a:avLst/>
                    </a:prstGeom>
                    <a:noFill/>
                    <a:ln>
                      <a:noFill/>
                    </a:ln>
                  </pic:spPr>
                </pic:pic>
              </a:graphicData>
            </a:graphic>
            <wp14:sizeRelH relativeFrom="page">
              <wp14:pctWidth>0</wp14:pctWidth>
            </wp14:sizeRelH>
            <wp14:sizeRelV relativeFrom="page">
              <wp14:pctHeight>0</wp14:pctHeight>
            </wp14:sizeRelV>
          </wp:anchor>
        </w:drawing>
      </w:r>
      <w:r w:rsidR="00453C5F">
        <w:rPr>
          <w:rFonts w:hint="eastAsia"/>
        </w:rPr>
        <w:t>例えば、</w:t>
      </w:r>
      <w:r w:rsidR="00453C5F">
        <w:t>左の</w:t>
      </w:r>
      <w:r w:rsidR="00453C5F">
        <w:rPr>
          <w:rFonts w:hint="eastAsia"/>
        </w:rPr>
        <w:t>文字群</w:t>
      </w:r>
      <w:r w:rsidR="00453C5F">
        <w:t>は、</w:t>
      </w:r>
      <w:r w:rsidR="00453C5F">
        <w:rPr>
          <w:rFonts w:hint="eastAsia"/>
        </w:rPr>
        <w:t>「</w:t>
      </w:r>
      <w:r w:rsidR="00453C5F">
        <w:t>ベ」と</w:t>
      </w:r>
      <w:r w:rsidR="00453C5F">
        <w:rPr>
          <w:rFonts w:hint="eastAsia"/>
        </w:rPr>
        <w:t>表音</w:t>
      </w:r>
      <w:r w:rsidR="00453C5F">
        <w:t>する</w:t>
      </w:r>
      <w:r w:rsidR="00453C5F">
        <w:rPr>
          <w:rFonts w:hint="eastAsia"/>
        </w:rPr>
        <w:t>「</w:t>
      </w:r>
      <w:r w:rsidR="00453C5F">
        <w:t>邊」</w:t>
      </w:r>
      <w:r w:rsidR="00453C5F">
        <w:rPr>
          <w:rFonts w:hint="eastAsia"/>
        </w:rPr>
        <w:t>の</w:t>
      </w:r>
      <w:r w:rsidR="00453C5F">
        <w:t>異字</w:t>
      </w:r>
      <w:r w:rsidR="00453C5F">
        <w:rPr>
          <w:rFonts w:hint="eastAsia"/>
        </w:rPr>
        <w:t>体</w:t>
      </w:r>
      <w:r w:rsidR="00453C5F">
        <w:t>とされています。</w:t>
      </w:r>
      <w:r w:rsidR="00453C5F">
        <w:rPr>
          <w:rFonts w:hint="eastAsia"/>
        </w:rPr>
        <w:t>常用漢字では「辺</w:t>
      </w:r>
      <w:r w:rsidR="00453C5F">
        <w:t>」</w:t>
      </w:r>
      <w:r w:rsidR="00453C5F">
        <w:rPr>
          <w:rFonts w:hint="eastAsia"/>
        </w:rPr>
        <w:t>と</w:t>
      </w:r>
      <w:r w:rsidR="00453C5F">
        <w:t>表記</w:t>
      </w:r>
      <w:r w:rsidR="00453C5F">
        <w:rPr>
          <w:rFonts w:hint="eastAsia"/>
        </w:rPr>
        <w:t>されています</w:t>
      </w:r>
      <w:r w:rsidR="00453C5F">
        <w:t>。</w:t>
      </w:r>
      <w:r w:rsidR="00453C5F">
        <w:rPr>
          <w:rFonts w:hint="eastAsia"/>
        </w:rPr>
        <w:t>これらの</w:t>
      </w:r>
      <w:r w:rsidR="00453C5F">
        <w:t>文字は</w:t>
      </w:r>
      <w:r w:rsidR="00453C5F">
        <w:rPr>
          <w:rFonts w:hint="eastAsia"/>
        </w:rPr>
        <w:t>似ていますが</w:t>
      </w:r>
      <w:r w:rsidR="00453C5F">
        <w:t>、全て</w:t>
      </w:r>
      <w:r w:rsidR="00453C5F">
        <w:rPr>
          <w:rFonts w:hint="eastAsia"/>
        </w:rPr>
        <w:t>異なる文字</w:t>
      </w:r>
      <w:r w:rsidR="00453C5F">
        <w:t>です。これらの文字</w:t>
      </w:r>
      <w:r w:rsidR="00453C5F">
        <w:rPr>
          <w:rFonts w:hint="eastAsia"/>
        </w:rPr>
        <w:t>を、</w:t>
      </w:r>
      <w:r w:rsidR="00453C5F">
        <w:t>瞬時に</w:t>
      </w:r>
      <w:r w:rsidR="00453C5F">
        <w:rPr>
          <w:rFonts w:hint="eastAsia"/>
        </w:rPr>
        <w:t>、異なる</w:t>
      </w:r>
      <w:r w:rsidR="00453C5F">
        <w:t>文字と認識し、同一性</w:t>
      </w:r>
      <w:r w:rsidR="00453C5F">
        <w:rPr>
          <w:rFonts w:hint="eastAsia"/>
        </w:rPr>
        <w:t>の</w:t>
      </w:r>
      <w:r w:rsidR="00453C5F">
        <w:t>確認を行い、</w:t>
      </w:r>
      <w:r w:rsidR="00453C5F">
        <w:rPr>
          <w:rFonts w:hint="eastAsia"/>
        </w:rPr>
        <w:t>特定</w:t>
      </w:r>
      <w:r w:rsidR="00453C5F">
        <w:t>することは</w:t>
      </w:r>
      <w:r w:rsidR="009C0A97">
        <w:rPr>
          <w:rFonts w:hint="eastAsia"/>
        </w:rPr>
        <w:t>一般に</w:t>
      </w:r>
      <w:r w:rsidR="00453C5F">
        <w:t>困難だと</w:t>
      </w:r>
      <w:r w:rsidR="00453C5F">
        <w:rPr>
          <w:rFonts w:hint="eastAsia"/>
        </w:rPr>
        <w:t>考えられます</w:t>
      </w:r>
      <w:r w:rsidR="00453C5F">
        <w:t>。</w:t>
      </w:r>
    </w:p>
    <w:p w14:paraId="2E1E2DA9" w14:textId="794D172E" w:rsidR="00E95543" w:rsidRDefault="00453C5F">
      <w:pPr>
        <w:pStyle w:val="a2"/>
        <w:ind w:left="120" w:firstLine="240"/>
      </w:pPr>
      <w:r>
        <w:rPr>
          <w:rFonts w:hint="eastAsia"/>
        </w:rPr>
        <w:t>また、</w:t>
      </w:r>
      <w:r>
        <w:t>検索する場合に</w:t>
      </w:r>
      <w:r w:rsidR="00FE071E">
        <w:rPr>
          <w:rFonts w:hint="eastAsia"/>
        </w:rPr>
        <w:t>おいて</w:t>
      </w:r>
      <w:r>
        <w:t>正しく入力しない</w:t>
      </w:r>
      <w:r w:rsidR="00FE071E">
        <w:rPr>
          <w:rFonts w:hint="eastAsia"/>
        </w:rPr>
        <w:t>とき</w:t>
      </w:r>
      <w:r>
        <w:t>には</w:t>
      </w:r>
      <w:r>
        <w:rPr>
          <w:rFonts w:hint="eastAsia"/>
        </w:rPr>
        <w:t>誤った</w:t>
      </w:r>
      <w:r>
        <w:t>検索結果</w:t>
      </w:r>
      <w:r>
        <w:rPr>
          <w:rFonts w:hint="eastAsia"/>
        </w:rPr>
        <w:t>が</w:t>
      </w:r>
      <w:r>
        <w:t>得られる</w:t>
      </w:r>
      <w:r>
        <w:rPr>
          <w:rFonts w:hint="eastAsia"/>
        </w:rPr>
        <w:t>おそれも</w:t>
      </w:r>
      <w:r>
        <w:t>あります。</w:t>
      </w:r>
      <w:r w:rsidR="00FE071E">
        <w:rPr>
          <w:rFonts w:hint="eastAsia"/>
        </w:rPr>
        <w:t>さらに、</w:t>
      </w:r>
      <w:r>
        <w:rPr>
          <w:rFonts w:hint="eastAsia"/>
        </w:rPr>
        <w:t>筆記された</w:t>
      </w:r>
      <w:r>
        <w:t>文字の場合には</w:t>
      </w:r>
      <w:r>
        <w:rPr>
          <w:rFonts w:hint="eastAsia"/>
        </w:rPr>
        <w:t>、略字</w:t>
      </w:r>
      <w:r>
        <w:t>を用いる可能性</w:t>
      </w:r>
      <w:r>
        <w:rPr>
          <w:rFonts w:hint="eastAsia"/>
        </w:rPr>
        <w:t>等が</w:t>
      </w:r>
      <w:r>
        <w:t>加わり</w:t>
      </w:r>
      <w:r>
        <w:rPr>
          <w:rFonts w:hint="eastAsia"/>
        </w:rPr>
        <w:t>、</w:t>
      </w:r>
      <w:r w:rsidR="00D050DF">
        <w:rPr>
          <w:rFonts w:hint="eastAsia"/>
        </w:rPr>
        <w:t>同一性の確認</w:t>
      </w:r>
      <w:r w:rsidR="0086281F">
        <w:rPr>
          <w:rFonts w:hint="eastAsia"/>
        </w:rPr>
        <w:t>が</w:t>
      </w:r>
      <w:r>
        <w:rPr>
          <w:rFonts w:hint="eastAsia"/>
        </w:rPr>
        <w:t>一層難しくなります</w:t>
      </w:r>
      <w:r>
        <w:t>。</w:t>
      </w:r>
    </w:p>
    <w:p w14:paraId="56CA6809" w14:textId="77777777" w:rsidR="00E95543" w:rsidRPr="0086281F" w:rsidRDefault="00E95543">
      <w:pPr>
        <w:pStyle w:val="a2"/>
        <w:ind w:left="120" w:firstLine="240"/>
      </w:pPr>
    </w:p>
    <w:p w14:paraId="2E061197" w14:textId="273B4BB7" w:rsidR="00E95543" w:rsidRDefault="009C0A97">
      <w:pPr>
        <w:pStyle w:val="a2"/>
        <w:ind w:left="120" w:firstLine="240"/>
      </w:pPr>
      <w:r>
        <w:rPr>
          <w:rFonts w:hint="eastAsia"/>
        </w:rPr>
        <w:t>また、</w:t>
      </w:r>
      <w:r w:rsidR="00453C5F">
        <w:rPr>
          <w:rFonts w:hint="eastAsia"/>
        </w:rPr>
        <w:t>情報</w:t>
      </w:r>
      <w:r w:rsidR="00453C5F">
        <w:t>システム</w:t>
      </w:r>
      <w:r w:rsidR="00FE071E">
        <w:rPr>
          <w:rFonts w:hint="eastAsia"/>
        </w:rPr>
        <w:t>の</w:t>
      </w:r>
      <w:r w:rsidR="001215FF">
        <w:rPr>
          <w:rFonts w:hint="eastAsia"/>
        </w:rPr>
        <w:t>構築及び</w:t>
      </w:r>
      <w:r w:rsidR="00FE071E">
        <w:rPr>
          <w:rFonts w:hint="eastAsia"/>
        </w:rPr>
        <w:t>管理の観点からは</w:t>
      </w:r>
      <w:r w:rsidR="00453C5F">
        <w:rPr>
          <w:rFonts w:hint="eastAsia"/>
        </w:rPr>
        <w:t>、一般に普及</w:t>
      </w:r>
      <w:r w:rsidR="00453C5F">
        <w:t>している</w:t>
      </w:r>
      <w:r w:rsidR="00453C5F">
        <w:rPr>
          <w:rFonts w:hint="eastAsia"/>
        </w:rPr>
        <w:t>パソコン</w:t>
      </w:r>
      <w:r w:rsidR="00453C5F">
        <w:t>、スマートフォン、</w:t>
      </w:r>
      <w:r w:rsidR="00453C5F">
        <w:rPr>
          <w:rFonts w:hint="eastAsia"/>
        </w:rPr>
        <w:t>タブレット</w:t>
      </w:r>
      <w:r w:rsidR="00453C5F">
        <w:t>といった</w:t>
      </w:r>
      <w:r w:rsidR="00453C5F">
        <w:rPr>
          <w:rFonts w:hint="eastAsia"/>
        </w:rPr>
        <w:t>コンピュータ</w:t>
      </w:r>
      <w:r w:rsidR="0086281F">
        <w:rPr>
          <w:rFonts w:hint="eastAsia"/>
        </w:rPr>
        <w:t>で</w:t>
      </w:r>
      <w:r>
        <w:rPr>
          <w:rFonts w:hint="eastAsia"/>
        </w:rPr>
        <w:t>外字</w:t>
      </w:r>
      <w:r w:rsidR="00453C5F">
        <w:t>を取扱</w:t>
      </w:r>
      <w:r w:rsidR="00453C5F">
        <w:rPr>
          <w:rFonts w:hint="eastAsia"/>
        </w:rPr>
        <w:t>う</w:t>
      </w:r>
      <w:r w:rsidR="00453C5F">
        <w:t>場合には、個別に</w:t>
      </w:r>
      <w:r w:rsidR="00453C5F">
        <w:rPr>
          <w:rFonts w:hint="eastAsia"/>
        </w:rPr>
        <w:t>コンピュータ</w:t>
      </w:r>
      <w:r w:rsidR="00453C5F">
        <w:t>に</w:t>
      </w:r>
      <w:r w:rsidR="00157A87">
        <w:rPr>
          <w:rFonts w:hint="eastAsia"/>
        </w:rPr>
        <w:t>当該</w:t>
      </w:r>
      <w:r>
        <w:rPr>
          <w:rFonts w:hint="eastAsia"/>
        </w:rPr>
        <w:t>外字</w:t>
      </w:r>
      <w:r w:rsidR="00157A87">
        <w:rPr>
          <w:rFonts w:hint="eastAsia"/>
        </w:rPr>
        <w:t>を</w:t>
      </w:r>
      <w:r w:rsidR="00453C5F">
        <w:rPr>
          <w:rFonts w:hint="eastAsia"/>
        </w:rPr>
        <w:t>導入</w:t>
      </w:r>
      <w:r w:rsidR="00453C5F">
        <w:t>し</w:t>
      </w:r>
      <w:r w:rsidR="00453C5F">
        <w:rPr>
          <w:rFonts w:hint="eastAsia"/>
        </w:rPr>
        <w:t>なければ</w:t>
      </w:r>
      <w:r w:rsidR="0086281F">
        <w:rPr>
          <w:rFonts w:hint="eastAsia"/>
        </w:rPr>
        <w:t>いけません。また、</w:t>
      </w:r>
      <w:r>
        <w:rPr>
          <w:rFonts w:hint="eastAsia"/>
        </w:rPr>
        <w:t>外字</w:t>
      </w:r>
      <w:r w:rsidR="00453C5F">
        <w:t>を扱う情報システム</w:t>
      </w:r>
      <w:r w:rsidR="00453C5F">
        <w:rPr>
          <w:rFonts w:hint="eastAsia"/>
        </w:rPr>
        <w:t>との</w:t>
      </w:r>
      <w:r w:rsidR="00453C5F">
        <w:t>間</w:t>
      </w:r>
      <w:r w:rsidR="00453C5F">
        <w:rPr>
          <w:rFonts w:hint="eastAsia"/>
        </w:rPr>
        <w:t>においてデータ</w:t>
      </w:r>
      <w:r w:rsidR="00453C5F">
        <w:t>連携</w:t>
      </w:r>
      <w:r w:rsidR="00453C5F">
        <w:rPr>
          <w:rFonts w:hint="eastAsia"/>
        </w:rPr>
        <w:t>を</w:t>
      </w:r>
      <w:r w:rsidR="00453C5F">
        <w:t>する場合には</w:t>
      </w:r>
      <w:r w:rsidR="00453C5F">
        <w:rPr>
          <w:rFonts w:hint="eastAsia"/>
        </w:rPr>
        <w:t>、同じ</w:t>
      </w:r>
      <w:r>
        <w:rPr>
          <w:rFonts w:hint="eastAsia"/>
        </w:rPr>
        <w:t>外字</w:t>
      </w:r>
      <w:r w:rsidR="00453C5F">
        <w:rPr>
          <w:rFonts w:hint="eastAsia"/>
        </w:rPr>
        <w:t>を導入するか、利用可能な文字に</w:t>
      </w:r>
      <w:r w:rsidR="00453C5F">
        <w:t>変換し</w:t>
      </w:r>
      <w:r w:rsidR="00453C5F">
        <w:rPr>
          <w:rFonts w:hint="eastAsia"/>
        </w:rPr>
        <w:t>なければならず、</w:t>
      </w:r>
      <w:r w:rsidR="00453C5F">
        <w:t>効率的で</w:t>
      </w:r>
      <w:r w:rsidR="00453C5F">
        <w:rPr>
          <w:rFonts w:hint="eastAsia"/>
        </w:rPr>
        <w:t>は</w:t>
      </w:r>
      <w:r w:rsidR="00453C5F">
        <w:t>ありません。</w:t>
      </w:r>
    </w:p>
    <w:p w14:paraId="35AE5E11" w14:textId="5A6256E5" w:rsidR="008E0750" w:rsidRDefault="00453C5F">
      <w:pPr>
        <w:pStyle w:val="a2"/>
        <w:ind w:left="120" w:firstLine="240"/>
      </w:pPr>
      <w:r>
        <w:rPr>
          <w:rFonts w:hint="eastAsia"/>
        </w:rPr>
        <w:t>以上</w:t>
      </w:r>
      <w:r>
        <w:t>を踏まえ、</w:t>
      </w:r>
      <w:r>
        <w:rPr>
          <w:rFonts w:hint="eastAsia"/>
        </w:rPr>
        <w:t>サービス</w:t>
      </w:r>
      <w:r>
        <w:t>・業務</w:t>
      </w:r>
      <w:r w:rsidR="008E0750">
        <w:rPr>
          <w:rFonts w:hint="eastAsia"/>
        </w:rPr>
        <w:t>を設計し、</w:t>
      </w:r>
      <w:r>
        <w:t>情報システムを</w:t>
      </w:r>
      <w:r w:rsidR="008E0750">
        <w:rPr>
          <w:rFonts w:hint="eastAsia"/>
        </w:rPr>
        <w:t>構築及び管理</w:t>
      </w:r>
      <w:r>
        <w:t>していく</w:t>
      </w:r>
      <w:r>
        <w:rPr>
          <w:rFonts w:hint="eastAsia"/>
        </w:rPr>
        <w:t>上で、文字の取扱いは、日本工業規格</w:t>
      </w:r>
      <w:r w:rsidR="00E2462B">
        <w:t>JIS X 0213</w:t>
      </w:r>
      <w:r w:rsidR="001E394C">
        <w:rPr>
          <w:rFonts w:hint="eastAsia"/>
        </w:rPr>
        <w:t>の文字</w:t>
      </w:r>
      <w:r w:rsidR="00157A87">
        <w:rPr>
          <w:rFonts w:hint="eastAsia"/>
        </w:rPr>
        <w:t>（約</w:t>
      </w:r>
      <w:r w:rsidR="0086281F">
        <w:rPr>
          <w:rFonts w:hint="eastAsia"/>
        </w:rPr>
        <w:t>1万文</w:t>
      </w:r>
      <w:r w:rsidR="00157A87">
        <w:rPr>
          <w:rFonts w:hint="eastAsia"/>
        </w:rPr>
        <w:t>字）</w:t>
      </w:r>
      <w:r>
        <w:rPr>
          <w:rFonts w:hint="eastAsia"/>
        </w:rPr>
        <w:t>に限定して使用することを強く推奨します。</w:t>
      </w:r>
      <w:r w:rsidR="007A5D89">
        <w:t xml:space="preserve">JIS </w:t>
      </w:r>
      <w:r w:rsidR="00E2462B">
        <w:t>X 0213</w:t>
      </w:r>
      <w:r w:rsidR="00FE071E">
        <w:rPr>
          <w:rFonts w:hint="eastAsia"/>
        </w:rPr>
        <w:t>は、一般的なパソコンやスマートフォン等に標準搭載されており、当該文字を利用すれば、上述の問題</w:t>
      </w:r>
      <w:r w:rsidR="00DC4F82">
        <w:rPr>
          <w:rFonts w:hint="eastAsia"/>
        </w:rPr>
        <w:t>の発生を防ぐことができるからで</w:t>
      </w:r>
      <w:r w:rsidR="00FE071E">
        <w:rPr>
          <w:rFonts w:hint="eastAsia"/>
        </w:rPr>
        <w:t>す。</w:t>
      </w:r>
    </w:p>
    <w:p w14:paraId="0B0CF1CC" w14:textId="77777777" w:rsidR="00377ED9" w:rsidRPr="007A5D89" w:rsidRDefault="00377ED9">
      <w:pPr>
        <w:pStyle w:val="a2"/>
        <w:ind w:left="120" w:firstLine="240"/>
      </w:pPr>
    </w:p>
    <w:p w14:paraId="644411DA" w14:textId="5E1531C5" w:rsidR="003D5C4C" w:rsidRDefault="00DB4987">
      <w:pPr>
        <w:pStyle w:val="a2"/>
        <w:ind w:left="120" w:firstLine="240"/>
      </w:pPr>
      <w:r>
        <w:rPr>
          <w:rFonts w:hint="eastAsia"/>
        </w:rPr>
        <w:lastRenderedPageBreak/>
        <w:t>なお</w:t>
      </w:r>
      <w:r w:rsidR="00FE071E">
        <w:rPr>
          <w:rFonts w:hint="eastAsia"/>
        </w:rPr>
        <w:t>、</w:t>
      </w:r>
      <w:r w:rsidR="009C0A97">
        <w:rPr>
          <w:rFonts w:hint="eastAsia"/>
        </w:rPr>
        <w:t>JIS X 0213</w:t>
      </w:r>
      <w:r w:rsidR="00DC4F82">
        <w:rPr>
          <w:rFonts w:hint="eastAsia"/>
        </w:rPr>
        <w:t>の</w:t>
      </w:r>
      <w:r>
        <w:rPr>
          <w:rFonts w:hint="eastAsia"/>
        </w:rPr>
        <w:t>利用は、</w:t>
      </w:r>
      <w:r w:rsidR="00F82FF1">
        <w:rPr>
          <w:rFonts w:hint="eastAsia"/>
        </w:rPr>
        <w:t>デ</w:t>
      </w:r>
      <w:r w:rsidRPr="00DB4987">
        <w:rPr>
          <w:rFonts w:hint="eastAsia"/>
        </w:rPr>
        <w:t>ジタル・ガバメント実行計画</w:t>
      </w:r>
      <w:r>
        <w:rPr>
          <w:rFonts w:hint="eastAsia"/>
        </w:rPr>
        <w:t>に</w:t>
      </w:r>
      <w:r w:rsidR="00911B7C">
        <w:rPr>
          <w:rFonts w:hint="eastAsia"/>
        </w:rPr>
        <w:t>明記</w:t>
      </w:r>
      <w:r>
        <w:rPr>
          <w:rFonts w:hint="eastAsia"/>
        </w:rPr>
        <w:t>されてい</w:t>
      </w:r>
      <w:r w:rsidR="00DC4F82">
        <w:rPr>
          <w:rFonts w:hint="eastAsia"/>
        </w:rPr>
        <w:t>ます</w:t>
      </w:r>
      <w:r>
        <w:rPr>
          <w:rFonts w:hint="eastAsia"/>
        </w:rPr>
        <w:t>。</w:t>
      </w:r>
    </w:p>
    <w:p w14:paraId="71242B4D" w14:textId="1FC8EBD7" w:rsidR="00142B18" w:rsidRDefault="00142B18" w:rsidP="00142B18">
      <w:pPr>
        <w:pStyle w:val="4"/>
        <w:spacing w:before="360"/>
      </w:pPr>
      <w:r>
        <w:rPr>
          <w:rFonts w:hint="eastAsia"/>
        </w:rPr>
        <w:t xml:space="preserve">　外字</w:t>
      </w:r>
    </w:p>
    <w:p w14:paraId="396672B0" w14:textId="77777777" w:rsidR="00142B18" w:rsidRDefault="00142B18" w:rsidP="00016434">
      <w:pPr>
        <w:pStyle w:val="5"/>
        <w:spacing w:before="360"/>
      </w:pPr>
      <w:r>
        <w:rPr>
          <w:rFonts w:hint="eastAsia"/>
        </w:rPr>
        <w:t xml:space="preserve">　外字</w:t>
      </w:r>
    </w:p>
    <w:p w14:paraId="39DD8C0C" w14:textId="5FD7DF1F" w:rsidR="00E95543" w:rsidRDefault="00751D4C" w:rsidP="00721068">
      <w:pPr>
        <w:pStyle w:val="a2"/>
        <w:ind w:leftChars="236" w:left="566" w:firstLine="240"/>
      </w:pPr>
      <w:r>
        <w:rPr>
          <w:rFonts w:hint="eastAsia"/>
        </w:rPr>
        <w:t>戸籍謄抄本や</w:t>
      </w:r>
      <w:r w:rsidR="0045041E">
        <w:rPr>
          <w:rFonts w:hint="eastAsia"/>
        </w:rPr>
        <w:t>法人登記の全部事項証明書</w:t>
      </w:r>
      <w:r>
        <w:rPr>
          <w:rFonts w:hint="eastAsia"/>
        </w:rPr>
        <w:t>等、文字を正確に扱う必要があ</w:t>
      </w:r>
      <w:r w:rsidR="0045041E">
        <w:rPr>
          <w:rFonts w:hint="eastAsia"/>
        </w:rPr>
        <w:t>り</w:t>
      </w:r>
      <w:r w:rsidR="001E394C">
        <w:rPr>
          <w:rFonts w:hint="eastAsia"/>
        </w:rPr>
        <w:t>外字</w:t>
      </w:r>
      <w:r w:rsidR="00453C5F">
        <w:rPr>
          <w:rFonts w:hint="eastAsia"/>
        </w:rPr>
        <w:t>を使用せざるを得ない場合</w:t>
      </w:r>
      <w:r w:rsidR="0045041E">
        <w:rPr>
          <w:rFonts w:hint="eastAsia"/>
        </w:rPr>
        <w:t>以外</w:t>
      </w:r>
      <w:r w:rsidR="00453C5F">
        <w:rPr>
          <w:rFonts w:hint="eastAsia"/>
        </w:rPr>
        <w:t>は、その用途に応じて、代替文字を利用することを推奨します。</w:t>
      </w:r>
    </w:p>
    <w:p w14:paraId="361B9B18" w14:textId="7797A251" w:rsidR="00142B18" w:rsidRDefault="00142B18" w:rsidP="00142B18">
      <w:pPr>
        <w:pStyle w:val="5"/>
        <w:spacing w:before="360"/>
      </w:pPr>
      <w:r>
        <w:rPr>
          <w:rFonts w:hint="eastAsia"/>
        </w:rPr>
        <w:t xml:space="preserve">　環境依存文字の取扱い</w:t>
      </w:r>
    </w:p>
    <w:p w14:paraId="45F73BC7" w14:textId="663C01B6" w:rsidR="007544E6" w:rsidRDefault="008F38AC" w:rsidP="00721068">
      <w:pPr>
        <w:pStyle w:val="a2"/>
        <w:ind w:leftChars="236" w:left="566" w:firstLine="240"/>
      </w:pPr>
      <w:r w:rsidRPr="008F38AC">
        <w:rPr>
          <w:rFonts w:hint="eastAsia"/>
        </w:rPr>
        <w:t>最新のJIS X 0213では規格化されている文字もありますが、丸数字や半角カタカナ等、システム環境によっては扱えない文字があり、環境依存文字と呼ばれます。利用者の環境によっては正しく表示できず、データ交換に支障をきたすため、環境依存文字の使用は避ける必要があります</w:t>
      </w:r>
      <w:r w:rsidR="007544E6">
        <w:rPr>
          <w:rFonts w:hint="eastAsia"/>
        </w:rPr>
        <w:t>。</w:t>
      </w:r>
    </w:p>
    <w:p w14:paraId="759A0CE5" w14:textId="7E6EC0A5" w:rsidR="00142B18" w:rsidRDefault="007544E6" w:rsidP="00721068">
      <w:pPr>
        <w:pStyle w:val="a2"/>
        <w:ind w:leftChars="236" w:left="566" w:firstLine="240"/>
      </w:pPr>
      <w:r w:rsidRPr="007544E6">
        <w:rPr>
          <w:rFonts w:hint="eastAsia"/>
        </w:rPr>
        <w:t>特に、英字文書や英語に機械翻訳する予定がある文書は、正しく翻訳されないことがあるため、環境依存文字の使用を避けるべきです。</w:t>
      </w:r>
    </w:p>
    <w:p w14:paraId="79E17B0A" w14:textId="77777777" w:rsidR="00C15427" w:rsidRDefault="00C15427" w:rsidP="00721068">
      <w:pPr>
        <w:pStyle w:val="a2"/>
        <w:ind w:leftChars="236" w:left="566" w:firstLine="240"/>
      </w:pPr>
    </w:p>
    <w:p w14:paraId="485E0DF8" w14:textId="432861A8" w:rsidR="003D5C4C" w:rsidRDefault="003D5C4C" w:rsidP="00016434">
      <w:pPr>
        <w:pStyle w:val="3"/>
        <w:spacing w:before="360"/>
      </w:pPr>
      <w:r>
        <w:rPr>
          <w:rFonts w:hint="eastAsia"/>
        </w:rPr>
        <w:t xml:space="preserve">　</w:t>
      </w:r>
      <w:bookmarkStart w:id="172" w:name="_Toc4575390"/>
      <w:bookmarkStart w:id="173" w:name="_Toc99388312"/>
      <w:r>
        <w:rPr>
          <w:rFonts w:hint="eastAsia"/>
        </w:rPr>
        <w:t>文字コード</w:t>
      </w:r>
      <w:r w:rsidR="00AE048C">
        <w:rPr>
          <w:rFonts w:hint="eastAsia"/>
        </w:rPr>
        <w:t>及び文字の符号化形式</w:t>
      </w:r>
      <w:r>
        <w:rPr>
          <w:rFonts w:hint="eastAsia"/>
        </w:rPr>
        <w:t>に</w:t>
      </w:r>
      <w:r>
        <w:t>関する標準的な取扱い</w:t>
      </w:r>
      <w:bookmarkEnd w:id="172"/>
      <w:bookmarkEnd w:id="173"/>
    </w:p>
    <w:p w14:paraId="0A22E3DC" w14:textId="1815E713" w:rsidR="005D17B7" w:rsidRDefault="00453C5F">
      <w:pPr>
        <w:pStyle w:val="a3"/>
        <w:ind w:left="240" w:firstLine="240"/>
      </w:pPr>
      <w:r>
        <w:rPr>
          <w:rFonts w:hint="eastAsia"/>
        </w:rPr>
        <w:t>コンピュータ</w:t>
      </w:r>
      <w:r>
        <w:t>で</w:t>
      </w:r>
      <w:r>
        <w:rPr>
          <w:rFonts w:hint="eastAsia"/>
        </w:rPr>
        <w:t>文字</w:t>
      </w:r>
      <w:r>
        <w:t>を扱</w:t>
      </w:r>
      <w:r>
        <w:rPr>
          <w:rFonts w:hint="eastAsia"/>
        </w:rPr>
        <w:t>う</w:t>
      </w:r>
      <w:r>
        <w:t>ためには、</w:t>
      </w:r>
      <w:r w:rsidR="005D17B7">
        <w:rPr>
          <w:rFonts w:hint="eastAsia"/>
        </w:rPr>
        <w:t>取り扱う文字の範囲を</w:t>
      </w:r>
      <w:r w:rsidR="005D17B7">
        <w:t>定める</w:t>
      </w:r>
      <w:r w:rsidR="005D17B7">
        <w:rPr>
          <w:rFonts w:hint="eastAsia"/>
        </w:rPr>
        <w:t>だけでなく、文字を</w:t>
      </w:r>
      <w:r>
        <w:rPr>
          <w:rFonts w:hint="eastAsia"/>
        </w:rPr>
        <w:t>コンピュータが</w:t>
      </w:r>
      <w:r>
        <w:t>理解できる</w:t>
      </w:r>
      <w:r>
        <w:rPr>
          <w:rFonts w:hint="eastAsia"/>
        </w:rPr>
        <w:t>形</w:t>
      </w:r>
      <w:r w:rsidR="00F1022F">
        <w:rPr>
          <w:rFonts w:hint="eastAsia"/>
        </w:rPr>
        <w:t>式</w:t>
      </w:r>
      <w:r>
        <w:t>に</w:t>
      </w:r>
      <w:r w:rsidR="00F1022F">
        <w:rPr>
          <w:rFonts w:hint="eastAsia"/>
        </w:rPr>
        <w:t>符号化する</w:t>
      </w:r>
      <w:r>
        <w:t>必要があり</w:t>
      </w:r>
      <w:r w:rsidR="00817254">
        <w:rPr>
          <w:rFonts w:hint="eastAsia"/>
        </w:rPr>
        <w:t>ます。</w:t>
      </w:r>
    </w:p>
    <w:p w14:paraId="713AF741" w14:textId="0B18379C" w:rsidR="00E95543" w:rsidRDefault="00817254">
      <w:pPr>
        <w:pStyle w:val="a3"/>
        <w:ind w:left="240" w:firstLine="240"/>
      </w:pPr>
      <w:r>
        <w:rPr>
          <w:rFonts w:hint="eastAsia"/>
        </w:rPr>
        <w:t>符号化に当たっては、文字に与える番号</w:t>
      </w:r>
      <w:r w:rsidR="007664A4">
        <w:rPr>
          <w:rFonts w:hint="eastAsia"/>
        </w:rPr>
        <w:t>である</w:t>
      </w:r>
      <w:r>
        <w:rPr>
          <w:rFonts w:hint="eastAsia"/>
        </w:rPr>
        <w:t>「文字コード」</w:t>
      </w:r>
      <w:r w:rsidR="006A18BF">
        <w:rPr>
          <w:rFonts w:hint="eastAsia"/>
        </w:rPr>
        <w:t>及び</w:t>
      </w:r>
      <w:r>
        <w:rPr>
          <w:rFonts w:hint="eastAsia"/>
        </w:rPr>
        <w:t>この番号を文書ファイル</w:t>
      </w:r>
      <w:r w:rsidR="00166C0A">
        <w:rPr>
          <w:rFonts w:hint="eastAsia"/>
        </w:rPr>
        <w:t>の保存</w:t>
      </w:r>
      <w:r>
        <w:rPr>
          <w:rFonts w:hint="eastAsia"/>
        </w:rPr>
        <w:t>や</w:t>
      </w:r>
      <w:r w:rsidR="00166C0A">
        <w:rPr>
          <w:rFonts w:hint="eastAsia"/>
        </w:rPr>
        <w:t>交換の際に</w:t>
      </w:r>
      <w:r>
        <w:rPr>
          <w:rFonts w:hint="eastAsia"/>
        </w:rPr>
        <w:t>どのように表現するかを指定する「符号化形式」が</w:t>
      </w:r>
      <w:r w:rsidR="005D17B7">
        <w:rPr>
          <w:rFonts w:hint="eastAsia"/>
        </w:rPr>
        <w:t>必要です</w:t>
      </w:r>
      <w:r>
        <w:rPr>
          <w:rFonts w:hint="eastAsia"/>
        </w:rPr>
        <w:t>。</w:t>
      </w:r>
      <w:r w:rsidR="00453C5F">
        <w:t>文字コード</w:t>
      </w:r>
      <w:r w:rsidR="005D17B7">
        <w:rPr>
          <w:rFonts w:hint="eastAsia"/>
        </w:rPr>
        <w:t>及び</w:t>
      </w:r>
      <w:r>
        <w:rPr>
          <w:rFonts w:hint="eastAsia"/>
        </w:rPr>
        <w:t>符号化形式</w:t>
      </w:r>
      <w:r w:rsidR="005D17B7">
        <w:rPr>
          <w:rFonts w:hint="eastAsia"/>
        </w:rPr>
        <w:t>には</w:t>
      </w:r>
      <w:r w:rsidR="00453C5F">
        <w:t>、</w:t>
      </w:r>
      <w:r w:rsidR="005D17B7">
        <w:rPr>
          <w:rFonts w:hint="eastAsia"/>
        </w:rPr>
        <w:t>それぞれ</w:t>
      </w:r>
      <w:r w:rsidR="00453C5F">
        <w:rPr>
          <w:rFonts w:hint="eastAsia"/>
        </w:rPr>
        <w:t>複数の種類があるため</w:t>
      </w:r>
      <w:r w:rsidR="00453C5F">
        <w:t>、</w:t>
      </w:r>
      <w:r w:rsidR="00453C5F">
        <w:rPr>
          <w:rFonts w:hint="eastAsia"/>
        </w:rPr>
        <w:t>情報</w:t>
      </w:r>
      <w:r w:rsidR="00453C5F">
        <w:t>システムを</w:t>
      </w:r>
      <w:r w:rsidR="00453C5F">
        <w:rPr>
          <w:rFonts w:hint="eastAsia"/>
        </w:rPr>
        <w:t>設計</w:t>
      </w:r>
      <w:r w:rsidR="00453C5F">
        <w:t>・開発していく上</w:t>
      </w:r>
      <w:r w:rsidR="00453C5F">
        <w:rPr>
          <w:rFonts w:hint="eastAsia"/>
        </w:rPr>
        <w:t>で、</w:t>
      </w:r>
      <w:r>
        <w:rPr>
          <w:rFonts w:hint="eastAsia"/>
        </w:rPr>
        <w:t>これらの</w:t>
      </w:r>
      <w:r w:rsidR="00453C5F">
        <w:rPr>
          <w:rFonts w:hint="eastAsia"/>
        </w:rPr>
        <w:t>仕様</w:t>
      </w:r>
      <w:r w:rsidR="00453C5F">
        <w:t>を</w:t>
      </w:r>
      <w:r w:rsidR="00453C5F">
        <w:rPr>
          <w:rFonts w:hint="eastAsia"/>
        </w:rPr>
        <w:t>示さないと</w:t>
      </w:r>
      <w:r w:rsidR="00453C5F">
        <w:t>、</w:t>
      </w:r>
      <w:r w:rsidR="00453C5F">
        <w:rPr>
          <w:rFonts w:hint="eastAsia"/>
        </w:rPr>
        <w:t>設計</w:t>
      </w:r>
      <w:r w:rsidR="00453C5F">
        <w:t>・開発事業者が</w:t>
      </w:r>
      <w:r w:rsidR="00453C5F">
        <w:rPr>
          <w:rFonts w:hint="eastAsia"/>
        </w:rPr>
        <w:t>独自の判断で</w:t>
      </w:r>
      <w:r w:rsidR="00453C5F">
        <w:t>決めてしまう</w:t>
      </w:r>
      <w:r w:rsidR="00453C5F">
        <w:rPr>
          <w:rFonts w:hint="eastAsia"/>
        </w:rPr>
        <w:t>可能性</w:t>
      </w:r>
      <w:r w:rsidR="00453C5F">
        <w:t>があります。</w:t>
      </w:r>
      <w:r w:rsidR="00453C5F">
        <w:rPr>
          <w:rFonts w:hint="eastAsia"/>
        </w:rPr>
        <w:t>このような</w:t>
      </w:r>
      <w:r w:rsidR="00453C5F">
        <w:t>場合には、</w:t>
      </w:r>
      <w:r w:rsidR="00453C5F">
        <w:rPr>
          <w:rFonts w:hint="eastAsia"/>
        </w:rPr>
        <w:t>情報</w:t>
      </w:r>
      <w:r w:rsidR="00453C5F">
        <w:t>システムの</w:t>
      </w:r>
      <w:r w:rsidR="00453C5F">
        <w:rPr>
          <w:rFonts w:hint="eastAsia"/>
        </w:rPr>
        <w:t>更新時の</w:t>
      </w:r>
      <w:r w:rsidR="00453C5F">
        <w:t>データ移行</w:t>
      </w:r>
      <w:r w:rsidR="00453C5F">
        <w:rPr>
          <w:rFonts w:hint="eastAsia"/>
        </w:rPr>
        <w:t>や他の</w:t>
      </w:r>
      <w:r w:rsidR="00453C5F">
        <w:t>情報システムとの</w:t>
      </w:r>
      <w:r w:rsidR="00453C5F">
        <w:rPr>
          <w:rFonts w:hint="eastAsia"/>
        </w:rPr>
        <w:t>データ</w:t>
      </w:r>
      <w:r w:rsidR="00453C5F">
        <w:t>連携</w:t>
      </w:r>
      <w:r w:rsidR="005D17B7">
        <w:rPr>
          <w:rFonts w:hint="eastAsia"/>
        </w:rPr>
        <w:t>を行う</w:t>
      </w:r>
      <w:r w:rsidR="005D17B7">
        <w:t>際</w:t>
      </w:r>
      <w:r w:rsidR="00453C5F">
        <w:t>に</w:t>
      </w:r>
      <w:r w:rsidR="00453C5F">
        <w:rPr>
          <w:rFonts w:hint="eastAsia"/>
        </w:rPr>
        <w:t>、文字コード</w:t>
      </w:r>
      <w:r>
        <w:rPr>
          <w:rFonts w:hint="eastAsia"/>
        </w:rPr>
        <w:t>や符号化形式</w:t>
      </w:r>
      <w:r w:rsidR="00453C5F">
        <w:rPr>
          <w:rFonts w:hint="eastAsia"/>
        </w:rPr>
        <w:t>の差異により、問題</w:t>
      </w:r>
      <w:r w:rsidR="00453C5F">
        <w:t>が発生する</w:t>
      </w:r>
      <w:r w:rsidR="00453C5F">
        <w:rPr>
          <w:rFonts w:hint="eastAsia"/>
        </w:rPr>
        <w:t>おそれが</w:t>
      </w:r>
      <w:r w:rsidR="00453C5F">
        <w:t>あります。</w:t>
      </w:r>
    </w:p>
    <w:p w14:paraId="7E2C7CDC" w14:textId="20AFE361" w:rsidR="00E95543" w:rsidRDefault="00453C5F">
      <w:pPr>
        <w:pStyle w:val="a3"/>
        <w:ind w:left="240" w:firstLine="240"/>
      </w:pPr>
      <w:r>
        <w:rPr>
          <w:rFonts w:hint="eastAsia"/>
        </w:rPr>
        <w:t>このため、情報</w:t>
      </w:r>
      <w:r>
        <w:t>システム</w:t>
      </w:r>
      <w:r>
        <w:rPr>
          <w:rFonts w:hint="eastAsia"/>
        </w:rPr>
        <w:t>の</w:t>
      </w:r>
      <w:r>
        <w:t>設計・開発</w:t>
      </w:r>
      <w:r>
        <w:rPr>
          <w:rFonts w:hint="eastAsia"/>
        </w:rPr>
        <w:t>に</w:t>
      </w:r>
      <w:r>
        <w:t>係る調達</w:t>
      </w:r>
      <w:r w:rsidR="00CA4047">
        <w:rPr>
          <w:rFonts w:hint="eastAsia"/>
        </w:rPr>
        <w:t>に</w:t>
      </w:r>
      <w:r>
        <w:rPr>
          <w:rFonts w:hint="eastAsia"/>
        </w:rPr>
        <w:t>おいて</w:t>
      </w:r>
      <w:r>
        <w:t>は、</w:t>
      </w:r>
      <w:r w:rsidR="00817254">
        <w:rPr>
          <w:rFonts w:hint="eastAsia"/>
        </w:rPr>
        <w:t>文字コードとしては</w:t>
      </w:r>
      <w:r w:rsidR="005625F4">
        <w:rPr>
          <w:rFonts w:hint="eastAsia"/>
        </w:rPr>
        <w:t>JIS X 0221</w:t>
      </w:r>
      <w:r w:rsidR="00817254">
        <w:rPr>
          <w:rFonts w:hint="eastAsia"/>
        </w:rPr>
        <w:t xml:space="preserve"> を、符号化形式としては</w:t>
      </w:r>
      <w:r w:rsidR="009F347A">
        <w:rPr>
          <w:rFonts w:hint="eastAsia"/>
        </w:rPr>
        <w:t>UTF-8</w:t>
      </w:r>
      <w:r>
        <w:t>を指定</w:t>
      </w:r>
      <w:r>
        <w:rPr>
          <w:rFonts w:hint="eastAsia"/>
        </w:rPr>
        <w:t>して使用することを推奨します</w:t>
      </w:r>
      <w:r>
        <w:t>。</w:t>
      </w:r>
      <w:r w:rsidR="009F347A">
        <w:rPr>
          <w:rFonts w:hint="eastAsia"/>
        </w:rPr>
        <w:t>UTF-8</w:t>
      </w:r>
      <w:r w:rsidR="00734CFE">
        <w:rPr>
          <w:rFonts w:hint="eastAsia"/>
        </w:rPr>
        <w:t>と指定するだけで、</w:t>
      </w:r>
      <w:r w:rsidR="005625F4">
        <w:rPr>
          <w:rFonts w:hint="eastAsia"/>
        </w:rPr>
        <w:t>JIS X 0221</w:t>
      </w:r>
      <w:r w:rsidR="00734CFE">
        <w:rPr>
          <w:rFonts w:hint="eastAsia"/>
        </w:rPr>
        <w:t>を文字コードとして使用することを併せて意味すると解釈されることもありますが、</w:t>
      </w:r>
      <w:r w:rsidR="005D17B7">
        <w:rPr>
          <w:rFonts w:hint="eastAsia"/>
        </w:rPr>
        <w:t>明確化のため</w:t>
      </w:r>
      <w:r w:rsidR="005D17B7">
        <w:t>、文字コード及び符号化形式の</w:t>
      </w:r>
      <w:r w:rsidR="00734CFE">
        <w:rPr>
          <w:rFonts w:hint="eastAsia"/>
        </w:rPr>
        <w:t>両方とも指定することが安全です。</w:t>
      </w:r>
      <w:r w:rsidR="005625F4">
        <w:rPr>
          <w:rFonts w:hint="eastAsia"/>
        </w:rPr>
        <w:t>JIS X 0221</w:t>
      </w:r>
      <w:r w:rsidR="00734CFE">
        <w:rPr>
          <w:rFonts w:hint="eastAsia"/>
        </w:rPr>
        <w:t>文字コードを</w:t>
      </w:r>
      <w:r w:rsidR="009F347A">
        <w:rPr>
          <w:rFonts w:hint="eastAsia"/>
        </w:rPr>
        <w:t>UTF-8</w:t>
      </w:r>
      <w:r w:rsidR="00734CFE">
        <w:rPr>
          <w:rFonts w:hint="eastAsia"/>
        </w:rPr>
        <w:t>の符号化形式で表現したもの</w:t>
      </w:r>
      <w:r w:rsidR="006B567F">
        <w:rPr>
          <w:rFonts w:hint="eastAsia"/>
        </w:rPr>
        <w:t>は世界中の文字を加え</w:t>
      </w:r>
      <w:r w:rsidR="006B567F">
        <w:rPr>
          <w:rFonts w:hint="eastAsia"/>
        </w:rPr>
        <w:lastRenderedPageBreak/>
        <w:t>た国際規格のコードで、</w:t>
      </w:r>
      <w:r w:rsidR="00804C93">
        <w:rPr>
          <w:rFonts w:hint="eastAsia"/>
        </w:rPr>
        <w:t>コンピュータの基礎的な符号化形式であるASCII</w:t>
      </w:r>
      <w:r w:rsidR="006B567F">
        <w:rPr>
          <w:rFonts w:hint="eastAsia"/>
        </w:rPr>
        <w:t>と互換性が</w:t>
      </w:r>
      <w:r w:rsidR="00804C93">
        <w:rPr>
          <w:rFonts w:hint="eastAsia"/>
        </w:rPr>
        <w:t>あり、</w:t>
      </w:r>
      <w:r w:rsidR="006B567F">
        <w:rPr>
          <w:rFonts w:hint="eastAsia"/>
        </w:rPr>
        <w:t>世界の多くのソフトウェアが</w:t>
      </w:r>
      <w:r w:rsidR="00734CFE">
        <w:rPr>
          <w:rFonts w:hint="eastAsia"/>
        </w:rPr>
        <w:t>これ</w:t>
      </w:r>
      <w:r w:rsidR="006B567F">
        <w:rPr>
          <w:rFonts w:hint="eastAsia"/>
        </w:rPr>
        <w:t>に対応して</w:t>
      </w:r>
      <w:r w:rsidR="00DC4F82">
        <w:rPr>
          <w:rFonts w:hint="eastAsia"/>
        </w:rPr>
        <w:t>います。</w:t>
      </w:r>
      <w:r w:rsidR="005625F4">
        <w:rPr>
          <w:rFonts w:hint="eastAsia"/>
        </w:rPr>
        <w:t>JIS X 0221</w:t>
      </w:r>
      <w:r w:rsidR="00734CFE">
        <w:rPr>
          <w:rFonts w:hint="eastAsia"/>
        </w:rPr>
        <w:t xml:space="preserve"> と</w:t>
      </w:r>
      <w:r w:rsidR="009F347A">
        <w:rPr>
          <w:rFonts w:hint="eastAsia"/>
        </w:rPr>
        <w:t>UTF-8</w:t>
      </w:r>
      <w:r w:rsidR="006B567F">
        <w:rPr>
          <w:rFonts w:hint="eastAsia"/>
        </w:rPr>
        <w:t>を利用することで、効率的に情報システムを</w:t>
      </w:r>
      <w:r w:rsidR="001215FF">
        <w:rPr>
          <w:rFonts w:hint="eastAsia"/>
        </w:rPr>
        <w:t>構築及び管理</w:t>
      </w:r>
      <w:r w:rsidR="006B567F">
        <w:rPr>
          <w:rFonts w:hint="eastAsia"/>
        </w:rPr>
        <w:t>することができます。</w:t>
      </w:r>
    </w:p>
    <w:p w14:paraId="0BBEF4B1" w14:textId="5EBA0476" w:rsidR="00E95543" w:rsidRDefault="00E95543">
      <w:pPr>
        <w:pStyle w:val="a0"/>
        <w:ind w:firstLine="240"/>
      </w:pPr>
    </w:p>
    <w:p w14:paraId="1A9CA7F1" w14:textId="576372B4" w:rsidR="00726D68" w:rsidRDefault="00911B7C" w:rsidP="00036C62">
      <w:pPr>
        <w:pStyle w:val="a0"/>
        <w:ind w:leftChars="100" w:left="240" w:firstLine="240"/>
      </w:pPr>
      <w:r>
        <w:rPr>
          <w:rFonts w:hint="eastAsia"/>
        </w:rPr>
        <w:t>調達仕様書では、以下のように記載することで、漢字の仕様を明確にすることができます。</w:t>
      </w:r>
    </w:p>
    <w:tbl>
      <w:tblPr>
        <w:tblStyle w:val="aff4"/>
        <w:tblpPr w:leftFromText="142" w:rightFromText="142" w:vertAnchor="text" w:horzAnchor="margin" w:tblpXSpec="right" w:tblpY="97"/>
        <w:tblW w:w="8254" w:type="dxa"/>
        <w:tblLayout w:type="fixed"/>
        <w:tblLook w:val="04A0" w:firstRow="1" w:lastRow="0" w:firstColumn="1" w:lastColumn="0" w:noHBand="0" w:noVBand="1"/>
      </w:tblPr>
      <w:tblGrid>
        <w:gridCol w:w="8254"/>
      </w:tblGrid>
      <w:tr w:rsidR="00726D68" w14:paraId="139A46EA" w14:textId="77777777" w:rsidTr="00036C62">
        <w:tc>
          <w:tcPr>
            <w:tcW w:w="8254" w:type="dxa"/>
          </w:tcPr>
          <w:p w14:paraId="6D5578D6" w14:textId="77777777" w:rsidR="00726D68" w:rsidRDefault="00726D68" w:rsidP="00726D68">
            <w:pPr>
              <w:pStyle w:val="a0"/>
              <w:ind w:left="240" w:hangingChars="100" w:hanging="240"/>
            </w:pPr>
            <w:r>
              <w:rPr>
                <w:rFonts w:hint="eastAsia"/>
              </w:rPr>
              <w:t>・取り扱う日本語文字集合の範囲：JIS X 0213</w:t>
            </w:r>
          </w:p>
          <w:p w14:paraId="0309ABE6" w14:textId="16B2B6A4" w:rsidR="00726D68" w:rsidRDefault="00726D68" w:rsidP="00726D68">
            <w:pPr>
              <w:pStyle w:val="a0"/>
              <w:ind w:left="240" w:hangingChars="100" w:hanging="240"/>
            </w:pPr>
            <w:r>
              <w:rPr>
                <w:rFonts w:hint="eastAsia"/>
              </w:rPr>
              <w:t>・文字コード：</w:t>
            </w:r>
            <w:r w:rsidR="005625F4">
              <w:rPr>
                <w:rFonts w:hint="eastAsia"/>
              </w:rPr>
              <w:t>JIS X 0221</w:t>
            </w:r>
          </w:p>
          <w:p w14:paraId="2514374D" w14:textId="77777777" w:rsidR="00726D68" w:rsidRDefault="00726D68" w:rsidP="00726D68">
            <w:pPr>
              <w:pStyle w:val="a0"/>
              <w:ind w:left="240" w:hangingChars="100" w:hanging="240"/>
            </w:pPr>
            <w:r>
              <w:rPr>
                <w:rFonts w:hint="eastAsia"/>
              </w:rPr>
              <w:t>・文字の符号化形式：UTF-8</w:t>
            </w:r>
          </w:p>
        </w:tc>
      </w:tr>
    </w:tbl>
    <w:p w14:paraId="125C59D5" w14:textId="70C4649C" w:rsidR="00726D68" w:rsidRDefault="00726D68" w:rsidP="002801B8">
      <w:pPr>
        <w:pStyle w:val="a0"/>
        <w:ind w:leftChars="100" w:left="240" w:firstLineChars="0" w:firstLine="0"/>
      </w:pPr>
      <w:r>
        <w:rPr>
          <w:rFonts w:hint="eastAsia"/>
        </w:rPr>
        <w:t xml:space="preserve">　なお、</w:t>
      </w:r>
      <w:r w:rsidR="005B16EE" w:rsidRPr="005B16EE">
        <w:rPr>
          <w:rFonts w:hint="eastAsia"/>
        </w:rPr>
        <w:t>UTF-8では、漢字等を１文字当たり</w:t>
      </w:r>
      <w:r w:rsidR="002801B8">
        <w:rPr>
          <w:rFonts w:hint="eastAsia"/>
        </w:rPr>
        <w:t>１～４</w:t>
      </w:r>
      <w:r w:rsidR="005B16EE" w:rsidRPr="005B16EE">
        <w:rPr>
          <w:rFonts w:hint="eastAsia"/>
        </w:rPr>
        <w:t>バイト</w:t>
      </w:r>
      <w:r w:rsidR="002801B8">
        <w:rPr>
          <w:rFonts w:hint="eastAsia"/>
        </w:rPr>
        <w:t>の可変長</w:t>
      </w:r>
      <w:r w:rsidR="005B16EE" w:rsidRPr="005B16EE">
        <w:rPr>
          <w:rFonts w:hint="eastAsia"/>
        </w:rPr>
        <w:t>で表現します。既存システムにおいて漢字等を２バイトで表現する符号化方式（Shift-JIS等）を使用している場合、UTF-8に符号化方式を移行する際には２バイトから</w:t>
      </w:r>
      <w:r w:rsidR="002801B8">
        <w:rPr>
          <w:rFonts w:hint="eastAsia"/>
        </w:rPr>
        <w:t>１～４</w:t>
      </w:r>
      <w:r w:rsidR="005B16EE" w:rsidRPr="005B16EE">
        <w:rPr>
          <w:rFonts w:hint="eastAsia"/>
        </w:rPr>
        <w:t>バイトになることを想定した設計が必要になります。</w:t>
      </w:r>
    </w:p>
    <w:p w14:paraId="0A719853" w14:textId="77777777" w:rsidR="00C15427" w:rsidRDefault="00C15427" w:rsidP="00377ED9">
      <w:pPr>
        <w:pStyle w:val="a0"/>
        <w:ind w:leftChars="100" w:left="240" w:firstLineChars="0" w:firstLine="0"/>
      </w:pPr>
    </w:p>
    <w:p w14:paraId="331142D2" w14:textId="5BAE956D" w:rsidR="00666327" w:rsidRDefault="00DC4F82" w:rsidP="00666327">
      <w:pPr>
        <w:pStyle w:val="3"/>
        <w:spacing w:before="360"/>
      </w:pPr>
      <w:bookmarkStart w:id="174" w:name="_Toc4575391"/>
      <w:bookmarkStart w:id="175" w:name="_Toc536025352"/>
      <w:bookmarkStart w:id="176" w:name="_Toc536025848"/>
      <w:bookmarkStart w:id="177" w:name="_Toc536025894"/>
      <w:bookmarkStart w:id="178" w:name="_Toc536025353"/>
      <w:bookmarkStart w:id="179" w:name="_Toc536025849"/>
      <w:bookmarkStart w:id="180" w:name="_Toc536025895"/>
      <w:bookmarkStart w:id="181" w:name="_Toc536025354"/>
      <w:bookmarkStart w:id="182" w:name="_Toc536025850"/>
      <w:bookmarkStart w:id="183" w:name="_Toc536025896"/>
      <w:bookmarkStart w:id="184" w:name="_Ref519629499"/>
      <w:bookmarkEnd w:id="174"/>
      <w:bookmarkEnd w:id="175"/>
      <w:bookmarkEnd w:id="176"/>
      <w:bookmarkEnd w:id="177"/>
      <w:bookmarkEnd w:id="178"/>
      <w:bookmarkEnd w:id="179"/>
      <w:bookmarkEnd w:id="180"/>
      <w:bookmarkEnd w:id="181"/>
      <w:bookmarkEnd w:id="182"/>
      <w:bookmarkEnd w:id="183"/>
      <w:r>
        <w:rPr>
          <w:rFonts w:hint="eastAsia"/>
        </w:rPr>
        <w:t xml:space="preserve">　</w:t>
      </w:r>
      <w:bookmarkStart w:id="185" w:name="_Toc4575396"/>
      <w:bookmarkStart w:id="186" w:name="_Toc99388313"/>
      <w:bookmarkEnd w:id="2"/>
      <w:bookmarkEnd w:id="184"/>
      <w:r w:rsidR="00666327">
        <w:rPr>
          <w:rFonts w:hint="eastAsia"/>
        </w:rPr>
        <w:t>ヨミガナに関する標準的な取扱い</w:t>
      </w:r>
      <w:bookmarkEnd w:id="185"/>
      <w:bookmarkEnd w:id="186"/>
    </w:p>
    <w:p w14:paraId="383D4F0D" w14:textId="08B50A60" w:rsidR="00666327" w:rsidRDefault="0047550E" w:rsidP="00666327">
      <w:pPr>
        <w:pStyle w:val="a2"/>
        <w:ind w:left="120" w:firstLine="240"/>
      </w:pPr>
      <w:r>
        <w:rPr>
          <w:rFonts w:hint="eastAsia"/>
        </w:rPr>
        <w:t>２.１</w:t>
      </w:r>
      <w:r w:rsidR="00666327">
        <w:rPr>
          <w:rFonts w:hint="eastAsia"/>
        </w:rPr>
        <w:t>の</w:t>
      </w:r>
      <w:r w:rsidR="00666327">
        <w:t>とおり、</w:t>
      </w:r>
      <w:r w:rsidR="00666327">
        <w:rPr>
          <w:rFonts w:hint="eastAsia"/>
        </w:rPr>
        <w:t>標準的な</w:t>
      </w:r>
      <w:r w:rsidR="00666327">
        <w:t>文字の取扱いにしても、</w:t>
      </w:r>
      <w:r w:rsidR="00666327">
        <w:rPr>
          <w:rFonts w:hint="eastAsia"/>
        </w:rPr>
        <w:t>約</w:t>
      </w:r>
      <w:r w:rsidR="00666327">
        <w:t>1万</w:t>
      </w:r>
      <w:r w:rsidR="00666327">
        <w:rPr>
          <w:rFonts w:hint="eastAsia"/>
        </w:rPr>
        <w:t>文字もあり</w:t>
      </w:r>
      <w:r w:rsidR="00666327">
        <w:t>、</w:t>
      </w:r>
      <w:r w:rsidR="00666327">
        <w:rPr>
          <w:rFonts w:hint="eastAsia"/>
        </w:rPr>
        <w:t>文字自体</w:t>
      </w:r>
      <w:r w:rsidR="00666327">
        <w:t>の読み方が</w:t>
      </w:r>
      <w:r w:rsidR="00666327">
        <w:rPr>
          <w:rFonts w:hint="eastAsia"/>
        </w:rPr>
        <w:t>分かりにくく</w:t>
      </w:r>
      <w:r w:rsidR="00666327">
        <w:t>、複数</w:t>
      </w:r>
      <w:r w:rsidR="00666327">
        <w:rPr>
          <w:rFonts w:hint="eastAsia"/>
        </w:rPr>
        <w:t>の</w:t>
      </w:r>
      <w:r w:rsidR="00666327">
        <w:t>文字</w:t>
      </w:r>
      <w:r w:rsidR="00666327">
        <w:rPr>
          <w:rFonts w:hint="eastAsia"/>
        </w:rPr>
        <w:t>の組み合わせ</w:t>
      </w:r>
      <w:r w:rsidR="00666327">
        <w:t>によって読み方が特殊</w:t>
      </w:r>
      <w:r w:rsidR="00666327">
        <w:rPr>
          <w:rFonts w:hint="eastAsia"/>
        </w:rPr>
        <w:t>、難読又は</w:t>
      </w:r>
      <w:r w:rsidR="00666327">
        <w:t>複数になる場合</w:t>
      </w:r>
      <w:r w:rsidR="00666327">
        <w:rPr>
          <w:rFonts w:hint="eastAsia"/>
        </w:rPr>
        <w:t>が</w:t>
      </w:r>
      <w:r w:rsidR="00666327">
        <w:t>あ</w:t>
      </w:r>
      <w:r w:rsidR="00666327">
        <w:rPr>
          <w:rFonts w:hint="eastAsia"/>
        </w:rPr>
        <w:t>ります</w:t>
      </w:r>
      <w:r w:rsidR="00666327">
        <w:t>。</w:t>
      </w:r>
    </w:p>
    <w:p w14:paraId="230E7A9E" w14:textId="643EC20D" w:rsidR="00666327" w:rsidRDefault="00666327" w:rsidP="00666327">
      <w:pPr>
        <w:pStyle w:val="a2"/>
        <w:ind w:left="120" w:firstLine="240"/>
      </w:pPr>
      <w:r>
        <w:rPr>
          <w:rFonts w:hint="eastAsia"/>
        </w:rPr>
        <w:t>また、例えば氏名の並べ替え（ソート）をする</w:t>
      </w:r>
      <w:r>
        <w:t>場合、</w:t>
      </w:r>
      <w:r>
        <w:rPr>
          <w:rFonts w:hint="eastAsia"/>
        </w:rPr>
        <w:t>システムでは</w:t>
      </w:r>
      <w:r>
        <w:t>文字コード</w:t>
      </w:r>
      <w:r>
        <w:rPr>
          <w:rFonts w:hint="eastAsia"/>
        </w:rPr>
        <w:t>でソートされるため、</w:t>
      </w:r>
      <w:r>
        <w:fldChar w:fldCharType="begin"/>
      </w:r>
      <w:r>
        <w:instrText xml:space="preserve"> REF _Ref514336739 \h </w:instrText>
      </w:r>
      <w:r>
        <w:fldChar w:fldCharType="separate"/>
      </w:r>
      <w:r w:rsidR="00DE0325">
        <w:rPr>
          <w:rFonts w:hint="eastAsia"/>
        </w:rPr>
        <w:t xml:space="preserve">表 </w:t>
      </w:r>
      <w:r w:rsidR="00DE0325">
        <w:rPr>
          <w:rFonts w:hint="eastAsia"/>
          <w:noProof/>
        </w:rPr>
        <w:t>２</w:t>
      </w:r>
      <w:r w:rsidR="00DE0325">
        <w:noBreakHyphen/>
      </w:r>
      <w:r w:rsidR="00DE0325">
        <w:rPr>
          <w:noProof/>
        </w:rPr>
        <w:t>1</w:t>
      </w:r>
      <w:r>
        <w:fldChar w:fldCharType="end"/>
      </w:r>
      <w:r>
        <w:rPr>
          <w:rFonts w:hint="eastAsia"/>
        </w:rPr>
        <w:t>の</w:t>
      </w:r>
      <w:r>
        <w:t>ように</w:t>
      </w:r>
      <w:r>
        <w:rPr>
          <w:rFonts w:hint="eastAsia"/>
        </w:rPr>
        <w:t>、漢字により</w:t>
      </w:r>
      <w:r>
        <w:t>ソートした場合には</w:t>
      </w:r>
      <w:r>
        <w:rPr>
          <w:rFonts w:hint="eastAsia"/>
        </w:rPr>
        <w:t>人間が</w:t>
      </w:r>
      <w:r>
        <w:t>認識しにくい順番</w:t>
      </w:r>
      <w:r>
        <w:rPr>
          <w:rFonts w:hint="eastAsia"/>
        </w:rPr>
        <w:t>で並びますが、ヨミガナによりソートした場合には五十音順に並びますので、人間が認識しやすくなります</w:t>
      </w:r>
      <w:r>
        <w:t>。</w:t>
      </w:r>
    </w:p>
    <w:p w14:paraId="7D82D184" w14:textId="421993EE" w:rsidR="00666327" w:rsidRDefault="00666327" w:rsidP="00666327">
      <w:pPr>
        <w:pStyle w:val="a2"/>
        <w:ind w:left="120" w:firstLine="240"/>
      </w:pPr>
      <w:r>
        <w:rPr>
          <w:rFonts w:hint="eastAsia"/>
        </w:rPr>
        <w:t>したがって、サービス</w:t>
      </w:r>
      <w:r>
        <w:t>・業務</w:t>
      </w:r>
      <w:r>
        <w:rPr>
          <w:rFonts w:hint="eastAsia"/>
        </w:rPr>
        <w:t>及び</w:t>
      </w:r>
      <w:r>
        <w:t>情報システムを</w:t>
      </w:r>
      <w:r>
        <w:rPr>
          <w:rFonts w:hint="eastAsia"/>
        </w:rPr>
        <w:t>設計</w:t>
      </w:r>
      <w:r>
        <w:t>していく</w:t>
      </w:r>
      <w:r>
        <w:rPr>
          <w:rFonts w:hint="eastAsia"/>
        </w:rPr>
        <w:t>上では、漢字と併せてヨミガナを取り扱う</w:t>
      </w:r>
      <w:r>
        <w:t>ことができるようにすること</w:t>
      </w:r>
      <w:r>
        <w:rPr>
          <w:rFonts w:hint="eastAsia"/>
        </w:rPr>
        <w:t>を強く推奨します。</w:t>
      </w:r>
    </w:p>
    <w:p w14:paraId="1EACB828" w14:textId="77777777" w:rsidR="00666327" w:rsidRDefault="00666327" w:rsidP="00036C62">
      <w:pPr>
        <w:pStyle w:val="a3"/>
        <w:ind w:leftChars="59" w:left="142" w:firstLineChars="90" w:firstLine="216"/>
      </w:pPr>
      <w:r>
        <w:rPr>
          <w:rFonts w:hint="eastAsia"/>
        </w:rPr>
        <w:t>なお、ヨミガナの表記及び記録については、全角カタカナを使うことを推奨します。半角カタカナの使用はデータ交換に支障を生じ得るためです。</w:t>
      </w:r>
    </w:p>
    <w:p w14:paraId="594550C8" w14:textId="5EC24E5D" w:rsidR="00E132E0" w:rsidRDefault="00666327" w:rsidP="001E2313">
      <w:pPr>
        <w:pStyle w:val="a2"/>
        <w:ind w:left="120" w:firstLine="240"/>
      </w:pPr>
      <w:r>
        <w:rPr>
          <w:rFonts w:hint="eastAsia"/>
        </w:rPr>
        <w:t>また、濁音・半濁音について</w:t>
      </w:r>
      <w:r w:rsidR="001E2313" w:rsidRPr="001E2313">
        <w:rPr>
          <w:rFonts w:hint="eastAsia"/>
        </w:rPr>
        <w:t>は、濁点・半濁点を別の1文字として表記せず（例：「ス」「“」）、濁音・半濁音で1文字として表記（例：「ズ」）するべきです。</w:t>
      </w:r>
    </w:p>
    <w:p w14:paraId="3EAF4B54" w14:textId="6293E2FF" w:rsidR="001E2313" w:rsidRDefault="001E2313" w:rsidP="001E2313">
      <w:pPr>
        <w:pStyle w:val="a2"/>
        <w:ind w:left="120" w:firstLine="240"/>
      </w:pPr>
    </w:p>
    <w:p w14:paraId="5E7841C7" w14:textId="5CCEBCFF" w:rsidR="00377ED9" w:rsidRDefault="00377ED9" w:rsidP="001E2313">
      <w:pPr>
        <w:pStyle w:val="a2"/>
        <w:ind w:left="120" w:firstLine="240"/>
      </w:pPr>
    </w:p>
    <w:p w14:paraId="02357BCD" w14:textId="65D1C078" w:rsidR="00377ED9" w:rsidRDefault="00377ED9" w:rsidP="001E2313">
      <w:pPr>
        <w:pStyle w:val="a2"/>
        <w:ind w:left="120" w:firstLine="240"/>
      </w:pPr>
    </w:p>
    <w:p w14:paraId="25AED82B" w14:textId="172B901F" w:rsidR="00721068" w:rsidRDefault="00721068" w:rsidP="001E2313">
      <w:pPr>
        <w:pStyle w:val="a2"/>
        <w:ind w:left="120" w:firstLine="240"/>
      </w:pPr>
    </w:p>
    <w:p w14:paraId="7F3EF761" w14:textId="430C52AB" w:rsidR="00666327" w:rsidRPr="00377ED9" w:rsidRDefault="00666327" w:rsidP="00377ED9">
      <w:pPr>
        <w:pStyle w:val="af"/>
        <w:spacing w:before="360"/>
      </w:pPr>
      <w:bookmarkStart w:id="187" w:name="_Ref514336739"/>
      <w:r>
        <w:rPr>
          <w:rFonts w:hint="eastAsia"/>
        </w:rPr>
        <w:lastRenderedPageBreak/>
        <w:t xml:space="preserve">表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２</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DE0325">
        <w:rPr>
          <w:noProof/>
        </w:rPr>
        <w:t>1</w:t>
      </w:r>
      <w:r>
        <w:fldChar w:fldCharType="end"/>
      </w:r>
      <w:bookmarkEnd w:id="187"/>
      <w:r>
        <w:rPr>
          <w:rFonts w:hint="eastAsia"/>
        </w:rPr>
        <w:t xml:space="preserve">　文字の</w:t>
      </w:r>
      <w:r>
        <w:t>ソート順</w:t>
      </w:r>
      <w:r>
        <w:rPr>
          <w:rFonts w:hint="eastAsia"/>
        </w:rPr>
        <w:t>の</w:t>
      </w:r>
      <w:r>
        <w:t>比較</w:t>
      </w:r>
    </w:p>
    <w:p w14:paraId="2DA54351" w14:textId="77777777" w:rsidR="00666327" w:rsidRDefault="00666327" w:rsidP="00666327">
      <w:pPr>
        <w:pStyle w:val="a2"/>
        <w:ind w:left="120" w:firstLine="240"/>
      </w:pPr>
      <w:r>
        <w:rPr>
          <w:rFonts w:hint="eastAsia"/>
        </w:rPr>
        <w:t>(1)</w:t>
      </w:r>
      <w:r>
        <w:t xml:space="preserve"> </w:t>
      </w:r>
      <w:r>
        <w:rPr>
          <w:rFonts w:hint="eastAsia"/>
        </w:rPr>
        <w:t>漢字</w:t>
      </w:r>
      <w:r>
        <w:t>によるソート順</w:t>
      </w:r>
      <w:r>
        <w:rPr>
          <w:rFonts w:hint="eastAsia"/>
        </w:rPr>
        <w:t>（</w:t>
      </w:r>
      <w:r>
        <w:t xml:space="preserve">昇順）　</w:t>
      </w:r>
      <w:r>
        <w:rPr>
          <w:rFonts w:hint="eastAsia"/>
        </w:rPr>
        <w:t xml:space="preserve"> </w:t>
      </w:r>
      <w:r>
        <w:t xml:space="preserve">(2) </w:t>
      </w:r>
      <w:r>
        <w:rPr>
          <w:rFonts w:hint="eastAsia"/>
        </w:rPr>
        <w:t>ヨミガナ</w:t>
      </w:r>
      <w:r>
        <w:t>によるソート順</w:t>
      </w:r>
      <w:r>
        <w:rPr>
          <w:rFonts w:hint="eastAsia"/>
        </w:rPr>
        <w:t>（</w:t>
      </w:r>
      <w:r>
        <w:t>昇順）</w:t>
      </w:r>
    </w:p>
    <w:p w14:paraId="7F4D823C" w14:textId="02CC82C4" w:rsidR="00666327" w:rsidRDefault="00666327" w:rsidP="00377ED9">
      <w:pPr>
        <w:pStyle w:val="a2"/>
        <w:ind w:left="120" w:firstLine="240"/>
      </w:pPr>
      <w:r>
        <w:rPr>
          <w:rFonts w:hint="eastAsia"/>
        </w:rPr>
        <w:t xml:space="preserve">　</w:t>
      </w:r>
      <w:r w:rsidRPr="0089206B">
        <w:rPr>
          <w:rFonts w:hint="eastAsia"/>
          <w:noProof/>
        </w:rPr>
        <w:drawing>
          <wp:inline distT="0" distB="0" distL="0" distR="0" wp14:anchorId="36CB413D" wp14:editId="2E929801">
            <wp:extent cx="2333625" cy="1514809"/>
            <wp:effectExtent l="0" t="0" r="0" b="952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56365" cy="1529570"/>
                    </a:xfrm>
                    <a:prstGeom prst="rect">
                      <a:avLst/>
                    </a:prstGeom>
                    <a:noFill/>
                    <a:ln>
                      <a:noFill/>
                    </a:ln>
                  </pic:spPr>
                </pic:pic>
              </a:graphicData>
            </a:graphic>
          </wp:inline>
        </w:drawing>
      </w:r>
      <w:r>
        <w:rPr>
          <w:rFonts w:hint="eastAsia"/>
        </w:rPr>
        <w:t xml:space="preserve">　　</w:t>
      </w:r>
      <w:r w:rsidRPr="0089206B">
        <w:rPr>
          <w:rFonts w:hint="eastAsia"/>
          <w:noProof/>
        </w:rPr>
        <w:drawing>
          <wp:inline distT="0" distB="0" distL="0" distR="0" wp14:anchorId="48DE25D8" wp14:editId="0D5EB440">
            <wp:extent cx="2352040" cy="1526764"/>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57487" cy="1530300"/>
                    </a:xfrm>
                    <a:prstGeom prst="rect">
                      <a:avLst/>
                    </a:prstGeom>
                    <a:noFill/>
                    <a:ln>
                      <a:noFill/>
                    </a:ln>
                  </pic:spPr>
                </pic:pic>
              </a:graphicData>
            </a:graphic>
          </wp:inline>
        </w:drawing>
      </w:r>
    </w:p>
    <w:p w14:paraId="5B8A26C4" w14:textId="77777777" w:rsidR="00666327" w:rsidRDefault="00666327" w:rsidP="00666327">
      <w:pPr>
        <w:pStyle w:val="3"/>
        <w:spacing w:before="360"/>
      </w:pPr>
      <w:r>
        <w:rPr>
          <w:rFonts w:hint="eastAsia"/>
        </w:rPr>
        <w:t xml:space="preserve">　</w:t>
      </w:r>
      <w:bookmarkStart w:id="188" w:name="_Toc4575397"/>
      <w:bookmarkStart w:id="189" w:name="_Toc99388314"/>
      <w:r>
        <w:rPr>
          <w:rFonts w:hint="eastAsia"/>
        </w:rPr>
        <w:t>ローマ字表記</w:t>
      </w:r>
      <w:r>
        <w:t>に関する</w:t>
      </w:r>
      <w:r>
        <w:rPr>
          <w:rFonts w:hint="eastAsia"/>
        </w:rPr>
        <w:t>標準的な</w:t>
      </w:r>
      <w:r>
        <w:t>取扱い</w:t>
      </w:r>
      <w:bookmarkEnd w:id="188"/>
      <w:bookmarkEnd w:id="189"/>
    </w:p>
    <w:p w14:paraId="757241E4" w14:textId="43BF03CE" w:rsidR="00666327" w:rsidRPr="00E2462B" w:rsidRDefault="00666327" w:rsidP="00666327">
      <w:pPr>
        <w:pStyle w:val="a2"/>
        <w:ind w:left="120" w:firstLine="240"/>
        <w:rPr>
          <w:color w:val="FF0000"/>
        </w:rPr>
      </w:pPr>
      <w:r>
        <w:t>国際</w:t>
      </w:r>
      <w:r>
        <w:rPr>
          <w:rFonts w:hint="eastAsia"/>
        </w:rPr>
        <w:t>化が進み</w:t>
      </w:r>
      <w:r>
        <w:t>、</w:t>
      </w:r>
      <w:r>
        <w:rPr>
          <w:rFonts w:hint="eastAsia"/>
        </w:rPr>
        <w:t>行政サービスを提供する場合においても、日本語で表記できない氏名を扱うことが必要となる場合や、法人情報等を海外に向けて公開することが必要となる場合があります。このように、日本語を主要言語としない人や組織への配慮が求められる状況においては、ローマ字表記の重要性が増してきており、サービス・業務及び情報システムを設計していく上で、漢字・ヨミガナに併せてローマ字表記を取り扱うことができるようにすることを推奨します。</w:t>
      </w:r>
    </w:p>
    <w:p w14:paraId="3B56AEDB" w14:textId="77777777" w:rsidR="00666327" w:rsidRPr="00EE09E0" w:rsidRDefault="00666327" w:rsidP="00666327">
      <w:pPr>
        <w:pStyle w:val="a2"/>
        <w:ind w:left="120" w:firstLine="240"/>
        <w:rPr>
          <w:i/>
          <w:color w:val="FF0000"/>
        </w:rPr>
      </w:pPr>
    </w:p>
    <w:p w14:paraId="077ED81C" w14:textId="77777777" w:rsidR="00666327" w:rsidRDefault="00666327" w:rsidP="00666327">
      <w:pPr>
        <w:pStyle w:val="2"/>
        <w:spacing w:before="360"/>
      </w:pPr>
      <w:r>
        <w:rPr>
          <w:rFonts w:hint="eastAsia"/>
        </w:rPr>
        <w:t xml:space="preserve">　</w:t>
      </w:r>
      <w:bookmarkStart w:id="190" w:name="_Toc4575398"/>
      <w:bookmarkStart w:id="191" w:name="_Toc99388315"/>
      <w:r>
        <w:rPr>
          <w:rFonts w:hint="eastAsia"/>
        </w:rPr>
        <w:t>各論</w:t>
      </w:r>
      <w:bookmarkEnd w:id="190"/>
      <w:bookmarkEnd w:id="191"/>
    </w:p>
    <w:p w14:paraId="283567C4" w14:textId="44A910FB" w:rsidR="00666327" w:rsidRDefault="00666327" w:rsidP="00666327">
      <w:pPr>
        <w:pStyle w:val="a0"/>
        <w:ind w:firstLine="240"/>
      </w:pPr>
      <w:r>
        <w:t>標準的な文字等の取扱いについては、</w:t>
      </w:r>
      <w:r w:rsidR="0047550E">
        <w:rPr>
          <w:rFonts w:hint="eastAsia"/>
        </w:rPr>
        <w:t>２.１</w:t>
      </w:r>
      <w:r>
        <w:rPr>
          <w:rFonts w:hint="eastAsia"/>
        </w:rPr>
        <w:t>の</w:t>
      </w:r>
      <w:r>
        <w:t>記述のとおり</w:t>
      </w:r>
      <w:r>
        <w:rPr>
          <w:rFonts w:hint="eastAsia"/>
        </w:rPr>
        <w:t>ですが、次に掲げる事項</w:t>
      </w:r>
      <w:r>
        <w:t>については、</w:t>
      </w:r>
      <w:r>
        <w:rPr>
          <w:rFonts w:hint="eastAsia"/>
        </w:rPr>
        <w:t>それぞれ記載のとおりに</w:t>
      </w:r>
      <w:r>
        <w:t>取り扱うこと</w:t>
      </w:r>
      <w:r>
        <w:rPr>
          <w:rFonts w:hint="eastAsia"/>
        </w:rPr>
        <w:t>を推奨します</w:t>
      </w:r>
      <w:r>
        <w:t>。</w:t>
      </w:r>
    </w:p>
    <w:p w14:paraId="23DA8985" w14:textId="77777777" w:rsidR="00666327" w:rsidRDefault="00666327" w:rsidP="00666327">
      <w:pPr>
        <w:pStyle w:val="3"/>
        <w:spacing w:before="360"/>
      </w:pPr>
      <w:r>
        <w:rPr>
          <w:rFonts w:hint="eastAsia"/>
        </w:rPr>
        <w:t xml:space="preserve">　</w:t>
      </w:r>
      <w:bookmarkStart w:id="192" w:name="_Toc4575399"/>
      <w:bookmarkStart w:id="193" w:name="_Toc99388316"/>
      <w:r>
        <w:t>氏名</w:t>
      </w:r>
      <w:r>
        <w:rPr>
          <w:rFonts w:hint="eastAsia"/>
        </w:rPr>
        <w:t>における文字の取扱い</w:t>
      </w:r>
      <w:bookmarkEnd w:id="192"/>
      <w:bookmarkEnd w:id="193"/>
    </w:p>
    <w:p w14:paraId="11DA7974" w14:textId="77777777" w:rsidR="00666327" w:rsidRDefault="00666327" w:rsidP="00666327">
      <w:pPr>
        <w:pStyle w:val="4"/>
        <w:spacing w:before="360"/>
      </w:pPr>
      <w:r>
        <w:rPr>
          <w:rFonts w:hint="eastAsia"/>
        </w:rPr>
        <w:t xml:space="preserve">　文字の範囲</w:t>
      </w:r>
      <w:r>
        <w:t>に関する標準的</w:t>
      </w:r>
      <w:r>
        <w:rPr>
          <w:rFonts w:hint="eastAsia"/>
        </w:rPr>
        <w:t>な取扱い</w:t>
      </w:r>
    </w:p>
    <w:p w14:paraId="0325200A" w14:textId="2FC368C7" w:rsidR="00666327" w:rsidRPr="0045041E" w:rsidRDefault="00666327" w:rsidP="007A5D89">
      <w:pPr>
        <w:pStyle w:val="a2"/>
        <w:ind w:leftChars="118" w:left="283" w:firstLine="240"/>
      </w:pPr>
      <w:r>
        <w:t>JIS X 0213の使用が前提ですが、外字を使用せざるを得ない場合には、外字とJIS X 0213の関連付け（マッピング表の作成）を行います。データ連携時には相互にマッピング表から外字をJIS X 0213の文字に代替してデータを提供します。外字については、文字情報基盤が提供する縮退マッピング表を活用することを推奨します。外字を使用せざるを得ない場合とは、個人のアイデンティティに関わり戸籍上の文字を使う必要がある場合です。</w:t>
      </w:r>
    </w:p>
    <w:p w14:paraId="424AD80E" w14:textId="77777777" w:rsidR="00666327" w:rsidRDefault="00666327" w:rsidP="00666327">
      <w:pPr>
        <w:pStyle w:val="4"/>
        <w:spacing w:before="360"/>
      </w:pPr>
      <w:r>
        <w:rPr>
          <w:rFonts w:hint="eastAsia"/>
        </w:rPr>
        <w:t xml:space="preserve">　文字コード及び文字の符号化形式に</w:t>
      </w:r>
      <w:r>
        <w:t>関する標準的な取扱い</w:t>
      </w:r>
    </w:p>
    <w:p w14:paraId="1C7B5DA6" w14:textId="07878B25" w:rsidR="00666327" w:rsidRDefault="00666327" w:rsidP="00377ED9">
      <w:pPr>
        <w:pStyle w:val="a3"/>
        <w:ind w:left="240" w:firstLine="240"/>
      </w:pPr>
      <w:r>
        <w:rPr>
          <w:rFonts w:hint="eastAsia"/>
        </w:rPr>
        <w:t>総論で記載したとおり、文字コードは</w:t>
      </w:r>
      <w:r w:rsidR="005625F4">
        <w:rPr>
          <w:rFonts w:hint="eastAsia"/>
        </w:rPr>
        <w:t>JIS X 0221</w:t>
      </w:r>
      <w:r>
        <w:rPr>
          <w:rFonts w:hint="eastAsia"/>
        </w:rPr>
        <w:t>、文字の符号化形式は</w:t>
      </w:r>
      <w:r>
        <w:rPr>
          <w:rFonts w:hint="eastAsia"/>
        </w:rPr>
        <w:lastRenderedPageBreak/>
        <w:t>UTF-8を指定することを推奨します。</w:t>
      </w:r>
    </w:p>
    <w:p w14:paraId="47447176" w14:textId="77777777" w:rsidR="00377ED9" w:rsidRPr="002A5AC6" w:rsidRDefault="00377ED9" w:rsidP="00377ED9">
      <w:pPr>
        <w:pStyle w:val="a3"/>
        <w:ind w:left="240" w:firstLine="240"/>
      </w:pPr>
    </w:p>
    <w:p w14:paraId="43C460D4" w14:textId="77777777" w:rsidR="00666327" w:rsidRDefault="00666327" w:rsidP="00666327">
      <w:pPr>
        <w:pStyle w:val="4"/>
        <w:spacing w:before="360"/>
      </w:pPr>
      <w:r>
        <w:rPr>
          <w:rFonts w:hint="eastAsia"/>
        </w:rPr>
        <w:t xml:space="preserve">　ヨミガナに関する標準的な取扱い</w:t>
      </w:r>
    </w:p>
    <w:p w14:paraId="5FC36F58" w14:textId="242DEEB3" w:rsidR="00666327" w:rsidRDefault="00666327" w:rsidP="00666327">
      <w:pPr>
        <w:pStyle w:val="a3"/>
        <w:ind w:left="240" w:firstLine="240"/>
      </w:pPr>
      <w:r w:rsidRPr="00B601F2">
        <w:rPr>
          <w:rFonts w:hint="eastAsia"/>
        </w:rPr>
        <w:t>行政サービスを提供する上で氏名を</w:t>
      </w:r>
      <w:r>
        <w:rPr>
          <w:rFonts w:hint="eastAsia"/>
        </w:rPr>
        <w:t>扱う</w:t>
      </w:r>
      <w:r w:rsidRPr="00B601F2">
        <w:rPr>
          <w:rFonts w:hint="eastAsia"/>
        </w:rPr>
        <w:t>必要がある場合においては、その氏名は漢字氏名（戸籍上、</w:t>
      </w:r>
      <w:r w:rsidR="00386090">
        <w:rPr>
          <w:rFonts w:hint="eastAsia"/>
        </w:rPr>
        <w:t>氏</w:t>
      </w:r>
      <w:r w:rsidRPr="00B601F2">
        <w:rPr>
          <w:rFonts w:hint="eastAsia"/>
        </w:rPr>
        <w:t>名が平仮名又は</w:t>
      </w:r>
      <w:r w:rsidR="00031602">
        <w:rPr>
          <w:rFonts w:hint="eastAsia"/>
        </w:rPr>
        <w:t>カタカナ</w:t>
      </w:r>
      <w:r>
        <w:rPr>
          <w:rFonts w:hint="eastAsia"/>
        </w:rPr>
        <w:t>で表記されたものを含む。）が基本となります</w:t>
      </w:r>
      <w:r w:rsidRPr="00B601F2">
        <w:rPr>
          <w:rFonts w:hint="eastAsia"/>
        </w:rPr>
        <w:t>が、漢字氏名を有さない外国人は</w:t>
      </w:r>
      <w:r>
        <w:rPr>
          <w:rFonts w:hint="eastAsia"/>
        </w:rPr>
        <w:t>パスポートや在留カード等に記載されているローマ字氏名となります</w:t>
      </w:r>
      <w:r w:rsidRPr="00B601F2">
        <w:rPr>
          <w:rFonts w:hint="eastAsia"/>
        </w:rPr>
        <w:t>。</w:t>
      </w:r>
    </w:p>
    <w:p w14:paraId="67936400" w14:textId="77777777" w:rsidR="00666327" w:rsidRDefault="00666327" w:rsidP="00666327">
      <w:pPr>
        <w:pStyle w:val="a3"/>
        <w:ind w:left="240" w:firstLine="240"/>
      </w:pPr>
      <w:r>
        <w:rPr>
          <w:rFonts w:hint="eastAsia"/>
        </w:rPr>
        <w:t>日本人にあっても外国人にあっても、同じ氏名であれば、複数のヨミガナを持つ可能性があり、近年は氏名からでは容易にわからないヨミガナも存在します。しかしながら、我が国の現行制度においては、氏名のヨミガナ</w:t>
      </w:r>
      <w:r w:rsidRPr="009D1251">
        <w:rPr>
          <w:rFonts w:hint="eastAsia"/>
        </w:rPr>
        <w:t>を規定する法令は</w:t>
      </w:r>
      <w:r>
        <w:rPr>
          <w:rFonts w:hint="eastAsia"/>
        </w:rPr>
        <w:t>明確でなく、ヨミガナは氏名の一部とされていないという課題があります。</w:t>
      </w:r>
    </w:p>
    <w:p w14:paraId="1C703675" w14:textId="77777777" w:rsidR="00666327" w:rsidRDefault="00666327" w:rsidP="00666327">
      <w:pPr>
        <w:pStyle w:val="a3"/>
        <w:ind w:left="240" w:firstLine="240"/>
      </w:pPr>
      <w:r>
        <w:rPr>
          <w:rFonts w:hint="eastAsia"/>
        </w:rPr>
        <w:t>一方、氏名のヨミガナは、氏名と同様に、</w:t>
      </w:r>
      <w:r w:rsidRPr="009D1251">
        <w:rPr>
          <w:rFonts w:hint="eastAsia"/>
        </w:rPr>
        <w:t>本人の人格を形</w:t>
      </w:r>
      <w:r>
        <w:rPr>
          <w:rFonts w:hint="eastAsia"/>
        </w:rPr>
        <w:t>成する要素の一部であって、他者と区別し本人を特定するものの一つとなっている実態があります。</w:t>
      </w:r>
    </w:p>
    <w:p w14:paraId="17E5F3E8" w14:textId="112B13BC" w:rsidR="00666327" w:rsidRDefault="00666327" w:rsidP="00666327">
      <w:pPr>
        <w:pStyle w:val="a3"/>
        <w:ind w:left="240" w:firstLine="240"/>
      </w:pPr>
      <w:r>
        <w:rPr>
          <w:rFonts w:hint="eastAsia"/>
        </w:rPr>
        <w:t>さらに、情報システムの構築及び管理においては、氏名のヨミガナがデータの検索キーや外部キーの重要な要素の一つとなっています。情報システムにおいては、清音と濁音のような小さな違いであっても、同一人物が異なる人物と特定されてしまう場合があり</w:t>
      </w:r>
      <w:r w:rsidR="00572211">
        <w:rPr>
          <w:rFonts w:hint="eastAsia"/>
        </w:rPr>
        <w:t>（「山崎」</w:t>
      </w:r>
      <w:r w:rsidR="00E10065">
        <w:rPr>
          <w:rFonts w:hint="eastAsia"/>
        </w:rPr>
        <w:t>のヨミガナを「ヤマサキ」とデータベースに登録していた場合、</w:t>
      </w:r>
      <w:r w:rsidR="00572211">
        <w:rPr>
          <w:rFonts w:hint="eastAsia"/>
        </w:rPr>
        <w:t>「ヤマザキ」</w:t>
      </w:r>
      <w:r w:rsidR="00E10065">
        <w:rPr>
          <w:rFonts w:hint="eastAsia"/>
        </w:rPr>
        <w:t>で検索しても特定できない</w:t>
      </w:r>
      <w:r w:rsidR="00572211">
        <w:rPr>
          <w:rFonts w:hint="eastAsia"/>
        </w:rPr>
        <w:t>等）</w:t>
      </w:r>
      <w:r>
        <w:rPr>
          <w:rFonts w:hint="eastAsia"/>
        </w:rPr>
        <w:t>、デジタル技術を活用して適切に行政サービスを提供する上で問題が発生する</w:t>
      </w:r>
      <w:r>
        <w:t>おそれが</w:t>
      </w:r>
      <w:r>
        <w:rPr>
          <w:rFonts w:hint="eastAsia"/>
        </w:rPr>
        <w:t>あります。</w:t>
      </w:r>
    </w:p>
    <w:p w14:paraId="6BCAD71B" w14:textId="77777777" w:rsidR="00666327" w:rsidRDefault="00666327" w:rsidP="00666327">
      <w:pPr>
        <w:pStyle w:val="a3"/>
        <w:ind w:left="240" w:firstLine="240"/>
      </w:pPr>
      <w:r>
        <w:rPr>
          <w:rFonts w:hint="eastAsia"/>
        </w:rPr>
        <w:t>したがって、窓口等において本人から氏名の情報を取得し、データベースに記録する場合には、併せて氏名のヨミガナも正確に取得し、データベースに記録する必要があります。</w:t>
      </w:r>
    </w:p>
    <w:p w14:paraId="5FAB201E" w14:textId="77777777" w:rsidR="00666327" w:rsidRDefault="00666327" w:rsidP="00666327">
      <w:pPr>
        <w:pStyle w:val="a3"/>
        <w:ind w:left="240" w:firstLine="240"/>
      </w:pPr>
      <w:r>
        <w:rPr>
          <w:rFonts w:hint="eastAsia"/>
        </w:rPr>
        <w:t>具体的には、窓口等において本人から氏名の情報を新たに取得する際は、窓口の職員が本人の氏名を見てそのヨミガナを類推してデータベースに記録するのではなく、本人が記入した氏名のヨミガナをデータベースに記録し、記録された内容に間違いがないことを本人に確認することを強く推奨します。</w:t>
      </w:r>
    </w:p>
    <w:p w14:paraId="2CA3088F" w14:textId="1CCB4027" w:rsidR="00721068" w:rsidRDefault="00666327" w:rsidP="00C15427">
      <w:pPr>
        <w:pStyle w:val="a3"/>
        <w:ind w:left="240" w:firstLine="240"/>
      </w:pPr>
      <w:r>
        <w:rPr>
          <w:rFonts w:hint="eastAsia"/>
        </w:rPr>
        <w:t>また、既にあるデータベースにおいて、氏名のヨミガナが正確に記録されていない場合（窓口の職員が本人の氏名を見て類推してヨミガナを記録している場合等）には、本人が来庁するときや、業務上本人に何らかの通知をするとき等において、データベースに記録されている氏名のヨミガナを本人に確認し、了承の上、データベースに記録されたヨミガナを修正することを推奨します。</w:t>
      </w:r>
    </w:p>
    <w:p w14:paraId="57F53728" w14:textId="77777777" w:rsidR="00666327" w:rsidRDefault="00666327" w:rsidP="00666327">
      <w:pPr>
        <w:pStyle w:val="a3"/>
        <w:ind w:left="240" w:firstLine="240"/>
      </w:pPr>
      <w:r>
        <w:rPr>
          <w:rFonts w:hint="eastAsia"/>
        </w:rPr>
        <w:lastRenderedPageBreak/>
        <w:t>本人に氏名のヨミガナを確認するときは、清音と濁音の違いにも留意するとともに、外国人のローマ字氏名のヨミガナについては窓口の職員が聞き取ったヨミガナを本人に対してゆっくりと明確に発音して、本人の意思と表記に齟齬が生じないよう配慮することが必要です。</w:t>
      </w:r>
    </w:p>
    <w:p w14:paraId="7551EDE4" w14:textId="77777777" w:rsidR="00666327" w:rsidRPr="00142B18" w:rsidRDefault="00666327" w:rsidP="00666327">
      <w:pPr>
        <w:pStyle w:val="a3"/>
        <w:ind w:left="240" w:firstLine="240"/>
      </w:pPr>
    </w:p>
    <w:p w14:paraId="63204766" w14:textId="77777777" w:rsidR="00666327" w:rsidRDefault="00666327" w:rsidP="00666327">
      <w:pPr>
        <w:pStyle w:val="4"/>
        <w:spacing w:before="360"/>
      </w:pPr>
      <w:r>
        <w:rPr>
          <w:rFonts w:hint="eastAsia"/>
        </w:rPr>
        <w:t xml:space="preserve">　ローマ字表記に関する標準的な取扱い</w:t>
      </w:r>
    </w:p>
    <w:p w14:paraId="686012C2" w14:textId="3CA0CA72" w:rsidR="00666327" w:rsidRDefault="00666327" w:rsidP="007A5D89">
      <w:pPr>
        <w:pStyle w:val="a2"/>
        <w:ind w:leftChars="118" w:left="283" w:firstLine="240"/>
      </w:pPr>
      <w:r>
        <w:rPr>
          <w:rFonts w:hint="eastAsia"/>
        </w:rPr>
        <w:t>行政サービスを提供する上で、漢字氏名ではなく、ローマ字氏名</w:t>
      </w:r>
      <w:r w:rsidRPr="00C20323">
        <w:rPr>
          <w:rFonts w:hint="eastAsia"/>
        </w:rPr>
        <w:t>を扱うこと</w:t>
      </w:r>
      <w:r>
        <w:rPr>
          <w:rFonts w:hint="eastAsia"/>
        </w:rPr>
        <w:t>が必要となる場合</w:t>
      </w:r>
      <w:r w:rsidRPr="00B601F2">
        <w:rPr>
          <w:rFonts w:hint="eastAsia"/>
        </w:rPr>
        <w:t>（外国政府との</w:t>
      </w:r>
      <w:r>
        <w:rPr>
          <w:rFonts w:hint="eastAsia"/>
        </w:rPr>
        <w:t>データ</w:t>
      </w:r>
      <w:r w:rsidRPr="00B601F2">
        <w:rPr>
          <w:rFonts w:hint="eastAsia"/>
        </w:rPr>
        <w:t>連携が必要な場合等）においては、</w:t>
      </w:r>
      <w:r>
        <w:rPr>
          <w:rFonts w:hint="eastAsia"/>
        </w:rPr>
        <w:t>氏名とは別に</w:t>
      </w:r>
      <w:r w:rsidRPr="00B601F2">
        <w:rPr>
          <w:rFonts w:hint="eastAsia"/>
        </w:rPr>
        <w:t>、</w:t>
      </w:r>
      <w:r>
        <w:rPr>
          <w:rFonts w:hint="eastAsia"/>
        </w:rPr>
        <w:t>ローマ字</w:t>
      </w:r>
      <w:r w:rsidRPr="00B601F2">
        <w:rPr>
          <w:rFonts w:hint="eastAsia"/>
        </w:rPr>
        <w:t>氏名を</w:t>
      </w:r>
      <w:r>
        <w:rPr>
          <w:rFonts w:hint="eastAsia"/>
        </w:rPr>
        <w:t>求めることになります。</w:t>
      </w:r>
    </w:p>
    <w:p w14:paraId="48BC7C3C" w14:textId="77777777" w:rsidR="00666327" w:rsidRPr="00E80971" w:rsidRDefault="00666327" w:rsidP="007A5D89">
      <w:pPr>
        <w:pStyle w:val="a2"/>
        <w:ind w:leftChars="118" w:left="283" w:firstLine="240"/>
      </w:pPr>
      <w:r>
        <w:rPr>
          <w:rFonts w:hint="eastAsia"/>
        </w:rPr>
        <w:t>この場合、日本人のローマ字氏名については、本人のヨミガナを原則ヘボン式によりローマ字に変換したものであって、パスポートに記載されるもの又は記載されたものとすることを推奨します。</w:t>
      </w:r>
    </w:p>
    <w:p w14:paraId="01F6E8E3" w14:textId="77777777" w:rsidR="00666327" w:rsidRDefault="00666327" w:rsidP="007A5D89">
      <w:pPr>
        <w:pStyle w:val="a2"/>
        <w:ind w:leftChars="118" w:left="283" w:firstLine="240"/>
      </w:pPr>
      <w:r>
        <w:rPr>
          <w:rFonts w:hint="eastAsia"/>
        </w:rPr>
        <w:t>また、外国人のローマ字氏名については、パスポートや在留カード等に記載されているものとなりますので、本人のヨミガナをローマ字に変換したものを使う必要はありません（なお、漢字氏名のみ有する外国人のローマ字氏名については、本人のヨミガナをローマ字に変換したものを使うか、空欄とするかは、当該行政サービスの必要性に応じて対応する必要があります。）。</w:t>
      </w:r>
    </w:p>
    <w:p w14:paraId="7850ECD5" w14:textId="77777777" w:rsidR="00666327" w:rsidRDefault="00666327" w:rsidP="007A5D89">
      <w:pPr>
        <w:pStyle w:val="a2"/>
        <w:ind w:leftChars="118" w:left="283" w:firstLine="240"/>
      </w:pPr>
      <w:r w:rsidRPr="00B601F2">
        <w:rPr>
          <w:rFonts w:hint="eastAsia"/>
        </w:rPr>
        <w:t>ただし、行政サービスを提供する上で</w:t>
      </w:r>
      <w:r>
        <w:rPr>
          <w:rFonts w:hint="eastAsia"/>
        </w:rPr>
        <w:t>ローマ字</w:t>
      </w:r>
      <w:r w:rsidRPr="00B601F2">
        <w:rPr>
          <w:rFonts w:hint="eastAsia"/>
        </w:rPr>
        <w:t>氏名</w:t>
      </w:r>
      <w:r>
        <w:rPr>
          <w:rFonts w:hint="eastAsia"/>
        </w:rPr>
        <w:t>を扱うことが</w:t>
      </w:r>
      <w:r w:rsidRPr="00B601F2">
        <w:rPr>
          <w:rFonts w:hint="eastAsia"/>
        </w:rPr>
        <w:t>必要となる場合のうち、外国政府との情報連携を必要としない場合（クレジットカードの名義人の氏名が必要な場合等）においては、実態に合わせた対応をする必要があります。</w:t>
      </w:r>
    </w:p>
    <w:p w14:paraId="539A9334" w14:textId="77777777" w:rsidR="00666327" w:rsidRDefault="00666327" w:rsidP="007A5D89">
      <w:pPr>
        <w:pStyle w:val="a2"/>
        <w:ind w:leftChars="118" w:left="283" w:firstLine="240"/>
      </w:pPr>
      <w:r>
        <w:rPr>
          <w:rFonts w:hint="eastAsia"/>
        </w:rPr>
        <w:t>なお、ローマ字氏名</w:t>
      </w:r>
      <w:r w:rsidRPr="00E80971">
        <w:rPr>
          <w:rFonts w:hint="eastAsia"/>
        </w:rPr>
        <w:t>の表記及び記録について、パスポート</w:t>
      </w:r>
      <w:r>
        <w:rPr>
          <w:rFonts w:hint="eastAsia"/>
        </w:rPr>
        <w:t>等</w:t>
      </w:r>
      <w:r w:rsidRPr="00E80971">
        <w:rPr>
          <w:rFonts w:hint="eastAsia"/>
        </w:rPr>
        <w:t>の表記と同様に、大文字の半角英字を使うことを推奨します。</w:t>
      </w:r>
    </w:p>
    <w:p w14:paraId="6C0E0AFA" w14:textId="77777777" w:rsidR="00666327" w:rsidRDefault="00666327" w:rsidP="00666327">
      <w:pPr>
        <w:pStyle w:val="a2"/>
        <w:ind w:leftChars="100" w:left="240" w:firstLine="240"/>
      </w:pPr>
    </w:p>
    <w:p w14:paraId="315A49DB" w14:textId="0956C8D3" w:rsidR="00114206" w:rsidRDefault="00666327" w:rsidP="002E5F05">
      <w:pPr>
        <w:pStyle w:val="af"/>
        <w:spacing w:before="360"/>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２</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DE0325">
        <w:rPr>
          <w:noProof/>
        </w:rPr>
        <w:t>2</w:t>
      </w:r>
      <w:r>
        <w:fldChar w:fldCharType="end"/>
      </w:r>
      <w:r>
        <w:rPr>
          <w:rFonts w:hint="eastAsia"/>
        </w:rPr>
        <w:t xml:space="preserve">　氏名のヨミガナ表記の原則</w:t>
      </w:r>
    </w:p>
    <w:tbl>
      <w:tblPr>
        <w:tblStyle w:val="aff4"/>
        <w:tblW w:w="0" w:type="auto"/>
        <w:tblLook w:val="04A0" w:firstRow="1" w:lastRow="0" w:firstColumn="1" w:lastColumn="0" w:noHBand="0" w:noVBand="1"/>
      </w:tblPr>
      <w:tblGrid>
        <w:gridCol w:w="1555"/>
        <w:gridCol w:w="2268"/>
        <w:gridCol w:w="2268"/>
        <w:gridCol w:w="2403"/>
      </w:tblGrid>
      <w:tr w:rsidR="00114206" w14:paraId="517DCA99" w14:textId="77777777" w:rsidTr="00DB751E">
        <w:tc>
          <w:tcPr>
            <w:tcW w:w="1555" w:type="dxa"/>
            <w:shd w:val="clear" w:color="auto" w:fill="auto"/>
          </w:tcPr>
          <w:p w14:paraId="5ADBB13A" w14:textId="77777777" w:rsidR="00114206" w:rsidRPr="00DB751E" w:rsidRDefault="00114206" w:rsidP="002E5F05">
            <w:pPr>
              <w:jc w:val="center"/>
              <w:rPr>
                <w:rFonts w:ascii="ＭＳ ゴシック" w:eastAsia="ＭＳ ゴシック" w:hAnsi="ＭＳ ゴシック"/>
                <w:sz w:val="20"/>
              </w:rPr>
            </w:pPr>
          </w:p>
        </w:tc>
        <w:tc>
          <w:tcPr>
            <w:tcW w:w="2268" w:type="dxa"/>
            <w:shd w:val="clear" w:color="auto" w:fill="auto"/>
          </w:tcPr>
          <w:p w14:paraId="392AE971" w14:textId="6F0EA4C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氏名</w:t>
            </w:r>
          </w:p>
        </w:tc>
        <w:tc>
          <w:tcPr>
            <w:tcW w:w="2268" w:type="dxa"/>
            <w:shd w:val="clear" w:color="auto" w:fill="auto"/>
          </w:tcPr>
          <w:p w14:paraId="3E4A790E" w14:textId="28CC6A31" w:rsidR="00114206" w:rsidRPr="00DB751E" w:rsidRDefault="00770F2E"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ヨミガナ</w:t>
            </w:r>
          </w:p>
        </w:tc>
        <w:tc>
          <w:tcPr>
            <w:tcW w:w="2403" w:type="dxa"/>
            <w:shd w:val="clear" w:color="auto" w:fill="auto"/>
          </w:tcPr>
          <w:p w14:paraId="4A12E23B" w14:textId="13CC41D8"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ローマ字氏名</w:t>
            </w:r>
          </w:p>
        </w:tc>
      </w:tr>
      <w:tr w:rsidR="00114206" w14:paraId="141432A8" w14:textId="77777777" w:rsidTr="00DB751E">
        <w:tc>
          <w:tcPr>
            <w:tcW w:w="1555" w:type="dxa"/>
            <w:vMerge w:val="restart"/>
            <w:shd w:val="clear" w:color="auto" w:fill="auto"/>
          </w:tcPr>
          <w:p w14:paraId="418E4A57" w14:textId="77777777"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日本人</w:t>
            </w:r>
          </w:p>
          <w:p w14:paraId="4674C2FA" w14:textId="77777777" w:rsidR="00770F2E" w:rsidRPr="00DB751E" w:rsidRDefault="00770F2E" w:rsidP="002E5F05">
            <w:pPr>
              <w:jc w:val="center"/>
              <w:rPr>
                <w:rFonts w:ascii="ＭＳ ゴシック" w:eastAsia="ＭＳ ゴシック" w:hAnsi="ＭＳ ゴシック"/>
                <w:sz w:val="20"/>
              </w:rPr>
            </w:pPr>
          </w:p>
          <w:p w14:paraId="61D22F44" w14:textId="38970624" w:rsidR="00770F2E" w:rsidRPr="00DB751E" w:rsidRDefault="00770F2E" w:rsidP="002E5F05">
            <w:pPr>
              <w:jc w:val="right"/>
              <w:rPr>
                <w:rFonts w:ascii="ＭＳ ゴシック" w:eastAsia="ＭＳ ゴシック" w:hAnsi="ＭＳ ゴシック"/>
                <w:sz w:val="20"/>
              </w:rPr>
            </w:pPr>
            <w:r w:rsidRPr="00DB751E">
              <w:rPr>
                <w:rFonts w:ascii="ＭＳ ゴシック" w:eastAsia="ＭＳ ゴシック" w:hAnsi="ＭＳ ゴシック" w:hint="eastAsia"/>
                <w:sz w:val="20"/>
              </w:rPr>
              <w:t>（例）</w:t>
            </w:r>
          </w:p>
        </w:tc>
        <w:tc>
          <w:tcPr>
            <w:tcW w:w="2268" w:type="dxa"/>
            <w:shd w:val="clear" w:color="auto" w:fill="auto"/>
          </w:tcPr>
          <w:p w14:paraId="576C1BD1" w14:textId="5236C0E6"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全角・漢字</w:t>
            </w:r>
          </w:p>
        </w:tc>
        <w:tc>
          <w:tcPr>
            <w:tcW w:w="2268" w:type="dxa"/>
            <w:shd w:val="clear" w:color="auto" w:fill="auto"/>
          </w:tcPr>
          <w:p w14:paraId="69741224" w14:textId="4D415EE7"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全角・</w:t>
            </w:r>
            <w:r w:rsidR="00DB751E" w:rsidRPr="00DB751E">
              <w:rPr>
                <w:rFonts w:ascii="ＭＳ ゴシック" w:eastAsia="ＭＳ ゴシック" w:hAnsi="ＭＳ ゴシック" w:hint="eastAsia"/>
                <w:sz w:val="20"/>
              </w:rPr>
              <w:t>カタカナ</w:t>
            </w:r>
          </w:p>
        </w:tc>
        <w:tc>
          <w:tcPr>
            <w:tcW w:w="2403" w:type="dxa"/>
            <w:shd w:val="clear" w:color="auto" w:fill="auto"/>
          </w:tcPr>
          <w:p w14:paraId="2F53632F" w14:textId="60DC10F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半角・</w:t>
            </w:r>
            <w:r w:rsidR="00DB751E" w:rsidRPr="00DB751E">
              <w:rPr>
                <w:rFonts w:ascii="ＭＳ ゴシック" w:eastAsia="ＭＳ ゴシック" w:hAnsi="ＭＳ ゴシック" w:hint="eastAsia"/>
                <w:sz w:val="20"/>
              </w:rPr>
              <w:t>アルファベット</w:t>
            </w:r>
          </w:p>
          <w:p w14:paraId="24E8DA87" w14:textId="773B4B04"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w:t>
            </w:r>
            <w:r w:rsidR="00DB751E" w:rsidRPr="00DB751E">
              <w:rPr>
                <w:rFonts w:ascii="ＭＳ ゴシック" w:eastAsia="ＭＳ ゴシック" w:hAnsi="ＭＳ ゴシック" w:hint="eastAsia"/>
                <w:sz w:val="20"/>
              </w:rPr>
              <w:t>ヘボン</w:t>
            </w:r>
            <w:r w:rsidRPr="00DB751E">
              <w:rPr>
                <w:rFonts w:ascii="ＭＳ ゴシック" w:eastAsia="ＭＳ ゴシック" w:hAnsi="ＭＳ ゴシック" w:hint="eastAsia"/>
                <w:sz w:val="20"/>
              </w:rPr>
              <w:t>式）</w:t>
            </w:r>
          </w:p>
        </w:tc>
      </w:tr>
      <w:tr w:rsidR="00114206" w14:paraId="0BF0FB7F" w14:textId="77777777" w:rsidTr="00DB751E">
        <w:tc>
          <w:tcPr>
            <w:tcW w:w="1555" w:type="dxa"/>
            <w:vMerge/>
            <w:shd w:val="clear" w:color="auto" w:fill="auto"/>
          </w:tcPr>
          <w:p w14:paraId="65E800B0" w14:textId="77777777" w:rsidR="00114206" w:rsidRPr="00DB751E" w:rsidRDefault="00114206" w:rsidP="002E5F05">
            <w:pPr>
              <w:jc w:val="center"/>
              <w:rPr>
                <w:rFonts w:ascii="ＭＳ ゴシック" w:eastAsia="ＭＳ ゴシック" w:hAnsi="ＭＳ ゴシック"/>
                <w:sz w:val="20"/>
              </w:rPr>
            </w:pPr>
          </w:p>
        </w:tc>
        <w:tc>
          <w:tcPr>
            <w:tcW w:w="2268" w:type="dxa"/>
            <w:shd w:val="clear" w:color="auto" w:fill="auto"/>
          </w:tcPr>
          <w:p w14:paraId="106F5FD8" w14:textId="15009B5B"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内閣　太郎</w:t>
            </w:r>
          </w:p>
        </w:tc>
        <w:tc>
          <w:tcPr>
            <w:tcW w:w="2268" w:type="dxa"/>
            <w:shd w:val="clear" w:color="auto" w:fill="auto"/>
          </w:tcPr>
          <w:p w14:paraId="1BBC9745" w14:textId="43F26894" w:rsidR="00114206" w:rsidRPr="00DB751E" w:rsidRDefault="00DB751E"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ナイカク　タロウ</w:t>
            </w:r>
          </w:p>
        </w:tc>
        <w:tc>
          <w:tcPr>
            <w:tcW w:w="2403" w:type="dxa"/>
            <w:shd w:val="clear" w:color="auto" w:fill="auto"/>
          </w:tcPr>
          <w:p w14:paraId="2D03F594" w14:textId="3FA6997C"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sz w:val="20"/>
              </w:rPr>
              <w:t>NAIKAKU TARO</w:t>
            </w:r>
          </w:p>
        </w:tc>
      </w:tr>
      <w:tr w:rsidR="00114206" w14:paraId="244503E0" w14:textId="77777777" w:rsidTr="00DB751E">
        <w:tc>
          <w:tcPr>
            <w:tcW w:w="1555" w:type="dxa"/>
            <w:vMerge w:val="restart"/>
            <w:shd w:val="clear" w:color="auto" w:fill="auto"/>
          </w:tcPr>
          <w:p w14:paraId="17B1B721" w14:textId="77777777"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外国人</w:t>
            </w:r>
          </w:p>
          <w:p w14:paraId="30D310AC" w14:textId="77777777" w:rsidR="00770F2E" w:rsidRPr="00DB751E" w:rsidRDefault="00770F2E" w:rsidP="002E5F05">
            <w:pPr>
              <w:jc w:val="center"/>
              <w:rPr>
                <w:rFonts w:ascii="ＭＳ ゴシック" w:eastAsia="ＭＳ ゴシック" w:hAnsi="ＭＳ ゴシック"/>
                <w:sz w:val="20"/>
              </w:rPr>
            </w:pPr>
          </w:p>
          <w:p w14:paraId="36ECEA9D" w14:textId="29121E91" w:rsidR="00770F2E" w:rsidRPr="00DB751E" w:rsidRDefault="00770F2E" w:rsidP="002E5F05">
            <w:pPr>
              <w:jc w:val="right"/>
              <w:rPr>
                <w:rFonts w:ascii="ＭＳ ゴシック" w:eastAsia="ＭＳ ゴシック" w:hAnsi="ＭＳ ゴシック"/>
                <w:sz w:val="20"/>
              </w:rPr>
            </w:pPr>
            <w:r w:rsidRPr="00DB751E">
              <w:rPr>
                <w:rFonts w:ascii="ＭＳ ゴシック" w:eastAsia="ＭＳ ゴシック" w:hAnsi="ＭＳ ゴシック" w:hint="eastAsia"/>
                <w:sz w:val="20"/>
              </w:rPr>
              <w:t>（例）</w:t>
            </w:r>
          </w:p>
        </w:tc>
        <w:tc>
          <w:tcPr>
            <w:tcW w:w="2268" w:type="dxa"/>
            <w:shd w:val="clear" w:color="auto" w:fill="auto"/>
          </w:tcPr>
          <w:p w14:paraId="4F38FD94" w14:textId="0AE2E876"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半角・</w:t>
            </w:r>
            <w:r w:rsidR="00DB751E" w:rsidRPr="00DB751E">
              <w:rPr>
                <w:rFonts w:ascii="ＭＳ ゴシック" w:eastAsia="ＭＳ ゴシック" w:hAnsi="ＭＳ ゴシック" w:hint="eastAsia"/>
                <w:sz w:val="20"/>
              </w:rPr>
              <w:t>アルファベット</w:t>
            </w:r>
          </w:p>
          <w:p w14:paraId="39F15AB5" w14:textId="3339D40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w:t>
            </w:r>
          </w:p>
        </w:tc>
        <w:tc>
          <w:tcPr>
            <w:tcW w:w="2268" w:type="dxa"/>
            <w:shd w:val="clear" w:color="auto" w:fill="auto"/>
          </w:tcPr>
          <w:p w14:paraId="7B31AB24" w14:textId="5FC47252"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全角・</w:t>
            </w:r>
            <w:r w:rsidR="00DB751E" w:rsidRPr="00DB751E">
              <w:rPr>
                <w:rFonts w:ascii="ＭＳ ゴシック" w:eastAsia="ＭＳ ゴシック" w:hAnsi="ＭＳ ゴシック" w:hint="eastAsia"/>
                <w:sz w:val="20"/>
              </w:rPr>
              <w:t>カタカナ</w:t>
            </w:r>
          </w:p>
        </w:tc>
        <w:tc>
          <w:tcPr>
            <w:tcW w:w="2403" w:type="dxa"/>
            <w:shd w:val="clear" w:color="auto" w:fill="auto"/>
          </w:tcPr>
          <w:p w14:paraId="3B7F78AB" w14:textId="53EACC38"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半角・</w:t>
            </w:r>
            <w:r w:rsidR="00DB751E" w:rsidRPr="00DB751E">
              <w:rPr>
                <w:rFonts w:ascii="ＭＳ ゴシック" w:eastAsia="ＭＳ ゴシック" w:hAnsi="ＭＳ ゴシック" w:hint="eastAsia"/>
                <w:sz w:val="20"/>
              </w:rPr>
              <w:t>アルファベット</w:t>
            </w:r>
          </w:p>
        </w:tc>
      </w:tr>
      <w:tr w:rsidR="00114206" w14:paraId="2A991B6A" w14:textId="77777777" w:rsidTr="00DB751E">
        <w:tc>
          <w:tcPr>
            <w:tcW w:w="1555" w:type="dxa"/>
            <w:vMerge/>
            <w:shd w:val="clear" w:color="auto" w:fill="auto"/>
          </w:tcPr>
          <w:p w14:paraId="06B2745B" w14:textId="77777777" w:rsidR="00114206" w:rsidRPr="00DB751E" w:rsidRDefault="00114206" w:rsidP="002E5F05">
            <w:pPr>
              <w:jc w:val="center"/>
              <w:rPr>
                <w:rFonts w:ascii="ＭＳ ゴシック" w:eastAsia="ＭＳ ゴシック" w:hAnsi="ＭＳ ゴシック"/>
                <w:sz w:val="20"/>
              </w:rPr>
            </w:pPr>
          </w:p>
        </w:tc>
        <w:tc>
          <w:tcPr>
            <w:tcW w:w="2268" w:type="dxa"/>
            <w:shd w:val="clear" w:color="auto" w:fill="auto"/>
          </w:tcPr>
          <w:p w14:paraId="07268195" w14:textId="08FC5296"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MICHAEL CHANG</w:t>
            </w:r>
          </w:p>
        </w:tc>
        <w:tc>
          <w:tcPr>
            <w:tcW w:w="2268" w:type="dxa"/>
            <w:shd w:val="clear" w:color="auto" w:fill="auto"/>
          </w:tcPr>
          <w:p w14:paraId="6B45DF48" w14:textId="63780E8C" w:rsidR="00114206" w:rsidRPr="00DB751E" w:rsidRDefault="00DB751E"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マイケル　チャン</w:t>
            </w:r>
          </w:p>
        </w:tc>
        <w:tc>
          <w:tcPr>
            <w:tcW w:w="2403" w:type="dxa"/>
            <w:shd w:val="clear" w:color="auto" w:fill="auto"/>
          </w:tcPr>
          <w:p w14:paraId="7293C929" w14:textId="776B4269" w:rsidR="00114206" w:rsidRPr="00DB751E" w:rsidRDefault="00114206" w:rsidP="002E5F05">
            <w:pPr>
              <w:jc w:val="center"/>
              <w:rPr>
                <w:rFonts w:ascii="ＭＳ ゴシック" w:eastAsia="ＭＳ ゴシック" w:hAnsi="ＭＳ ゴシック"/>
                <w:sz w:val="20"/>
              </w:rPr>
            </w:pPr>
            <w:r w:rsidRPr="00DB751E">
              <w:rPr>
                <w:rFonts w:ascii="ＭＳ ゴシック" w:eastAsia="ＭＳ ゴシック" w:hAnsi="ＭＳ ゴシック" w:hint="eastAsia"/>
                <w:sz w:val="20"/>
              </w:rPr>
              <w:t>MI</w:t>
            </w:r>
            <w:r w:rsidR="00770F2E" w:rsidRPr="00DB751E">
              <w:rPr>
                <w:rFonts w:ascii="ＭＳ ゴシック" w:eastAsia="ＭＳ ゴシック" w:hAnsi="ＭＳ ゴシック" w:hint="eastAsia"/>
                <w:sz w:val="20"/>
              </w:rPr>
              <w:t>CHAEL CHANG</w:t>
            </w:r>
          </w:p>
        </w:tc>
      </w:tr>
    </w:tbl>
    <w:p w14:paraId="60A6E99C" w14:textId="1D539AA8" w:rsidR="00114206" w:rsidRPr="002E5F05" w:rsidRDefault="00770F2E" w:rsidP="002E5F05">
      <w:pPr>
        <w:ind w:firstLineChars="100" w:firstLine="220"/>
        <w:rPr>
          <w:rFonts w:ascii="ＭＳ ゴシック" w:eastAsia="ＭＳ ゴシック" w:hAnsi="ＭＳ ゴシック"/>
          <w:sz w:val="22"/>
        </w:rPr>
      </w:pPr>
      <w:r w:rsidRPr="002E5F05">
        <w:rPr>
          <w:rFonts w:ascii="ＭＳ ゴシック" w:eastAsia="ＭＳ ゴシック" w:hAnsi="ＭＳ ゴシック" w:hint="eastAsia"/>
          <w:sz w:val="22"/>
        </w:rPr>
        <w:t>※漢字氏名を有している外国人は、全角・漢字</w:t>
      </w:r>
    </w:p>
    <w:p w14:paraId="39C36C4D" w14:textId="749EFD34" w:rsidR="00666327" w:rsidRPr="00DB751E" w:rsidRDefault="00666327" w:rsidP="002E5F05">
      <w:pPr>
        <w:pStyle w:val="a2"/>
        <w:ind w:leftChars="0" w:left="0" w:firstLineChars="0" w:firstLine="0"/>
        <w:rPr>
          <w:sz w:val="21"/>
          <w:szCs w:val="21"/>
        </w:rPr>
      </w:pPr>
    </w:p>
    <w:p w14:paraId="191E958D" w14:textId="77777777" w:rsidR="00666327" w:rsidRDefault="00666327" w:rsidP="00666327">
      <w:pPr>
        <w:pStyle w:val="3"/>
        <w:spacing w:before="360"/>
      </w:pPr>
      <w:r>
        <w:rPr>
          <w:rFonts w:hint="eastAsia"/>
        </w:rPr>
        <w:lastRenderedPageBreak/>
        <w:t xml:space="preserve">　</w:t>
      </w:r>
      <w:bookmarkStart w:id="194" w:name="_Toc4575400"/>
      <w:bookmarkStart w:id="195" w:name="_Toc99388317"/>
      <w:r>
        <w:rPr>
          <w:rFonts w:hint="eastAsia"/>
        </w:rPr>
        <w:t>法人名における文字の取扱い</w:t>
      </w:r>
      <w:bookmarkEnd w:id="194"/>
      <w:bookmarkEnd w:id="195"/>
    </w:p>
    <w:p w14:paraId="455BF1F4" w14:textId="77777777" w:rsidR="00666327" w:rsidRDefault="00666327" w:rsidP="00666327">
      <w:pPr>
        <w:pStyle w:val="4"/>
        <w:spacing w:before="360"/>
      </w:pPr>
      <w:r>
        <w:rPr>
          <w:rFonts w:hint="eastAsia"/>
        </w:rPr>
        <w:t xml:space="preserve">　文字の範囲</w:t>
      </w:r>
      <w:r>
        <w:t>に関する標準的</w:t>
      </w:r>
      <w:r>
        <w:rPr>
          <w:rFonts w:hint="eastAsia"/>
        </w:rPr>
        <w:t>な取扱い</w:t>
      </w:r>
    </w:p>
    <w:p w14:paraId="735DEC2A" w14:textId="07ADE0AC" w:rsidR="00666327" w:rsidRDefault="00666327" w:rsidP="00D35DC2">
      <w:pPr>
        <w:pStyle w:val="a2"/>
        <w:ind w:leftChars="118" w:left="283" w:firstLineChars="81" w:firstLine="194"/>
        <w:rPr>
          <w:kern w:val="0"/>
        </w:rPr>
      </w:pPr>
      <w:r>
        <w:rPr>
          <w:rFonts w:hint="eastAsia"/>
        </w:rPr>
        <w:t>JIS X 0213の使用が前提ですが、商業登記</w:t>
      </w:r>
      <w:r w:rsidR="00E0561B">
        <w:rPr>
          <w:rFonts w:hint="eastAsia"/>
        </w:rPr>
        <w:t>簿</w:t>
      </w:r>
      <w:r>
        <w:rPr>
          <w:rFonts w:hint="eastAsia"/>
        </w:rPr>
        <w:t>及び法人登記</w:t>
      </w:r>
      <w:r w:rsidR="00E0561B">
        <w:rPr>
          <w:rFonts w:hint="eastAsia"/>
        </w:rPr>
        <w:t>簿</w:t>
      </w:r>
      <w:r>
        <w:rPr>
          <w:rFonts w:hint="eastAsia"/>
        </w:rPr>
        <w:t>に記載</w:t>
      </w:r>
      <w:r>
        <w:t>された</w:t>
      </w:r>
      <w:r>
        <w:rPr>
          <w:rFonts w:hint="eastAsia"/>
        </w:rPr>
        <w:t>外字の</w:t>
      </w:r>
      <w:r>
        <w:t>取扱いについては、</w:t>
      </w:r>
      <w:r>
        <w:rPr>
          <w:rFonts w:hint="eastAsia"/>
          <w:kern w:val="0"/>
        </w:rPr>
        <w:t>外字による表記が必要不可欠な</w:t>
      </w:r>
      <w:r>
        <w:rPr>
          <w:kern w:val="0"/>
        </w:rPr>
        <w:t>ものなのか</w:t>
      </w:r>
      <w:r>
        <w:rPr>
          <w:rFonts w:hint="eastAsia"/>
          <w:kern w:val="0"/>
        </w:rPr>
        <w:t>、代替文字で問題ないものなのか、制度や慣習の</w:t>
      </w:r>
      <w:r>
        <w:rPr>
          <w:kern w:val="0"/>
        </w:rPr>
        <w:t>見直しも視野に</w:t>
      </w:r>
      <w:r>
        <w:rPr>
          <w:rFonts w:hint="eastAsia"/>
          <w:kern w:val="0"/>
        </w:rPr>
        <w:t>入れ</w:t>
      </w:r>
      <w:r>
        <w:rPr>
          <w:kern w:val="0"/>
        </w:rPr>
        <w:t>、</w:t>
      </w:r>
      <w:r>
        <w:rPr>
          <w:rFonts w:hint="eastAsia"/>
          <w:kern w:val="0"/>
        </w:rPr>
        <w:t>業務目的の観点から検討することが必要です。</w:t>
      </w:r>
    </w:p>
    <w:p w14:paraId="7539EEE1" w14:textId="0E8B65EA" w:rsidR="00666327" w:rsidRDefault="00666327" w:rsidP="00D35DC2">
      <w:pPr>
        <w:pStyle w:val="a2"/>
        <w:ind w:leftChars="118" w:left="283" w:firstLineChars="81" w:firstLine="194"/>
        <w:rPr>
          <w:kern w:val="0"/>
        </w:rPr>
      </w:pPr>
      <w:r>
        <w:rPr>
          <w:rFonts w:hint="eastAsia"/>
          <w:kern w:val="0"/>
        </w:rPr>
        <w:t>代替文字で問題ない</w:t>
      </w:r>
      <w:r>
        <w:rPr>
          <w:rFonts w:hint="eastAsia"/>
        </w:rPr>
        <w:t>サービスで扱う法人名については、</w:t>
      </w:r>
      <w:r>
        <w:rPr>
          <w:rFonts w:hint="eastAsia"/>
          <w:kern w:val="0"/>
        </w:rPr>
        <w:t>法人番号公表サイト</w:t>
      </w:r>
      <w:r>
        <w:rPr>
          <w:rFonts w:hint="eastAsia"/>
          <w:kern w:val="0"/>
          <w:vertAlign w:val="superscript"/>
        </w:rPr>
        <w:t>注記）</w:t>
      </w:r>
      <w:r>
        <w:rPr>
          <w:rFonts w:hint="eastAsia"/>
          <w:kern w:val="0"/>
        </w:rPr>
        <w:t>で</w:t>
      </w:r>
      <w:r w:rsidR="008D3AF9" w:rsidRPr="008D3AF9">
        <w:rPr>
          <w:rFonts w:hint="eastAsia"/>
          <w:kern w:val="0"/>
        </w:rPr>
        <w:t>提供しているWeb-API及びダウンロード機能で使用されている代替文字を利用することを強く推奨します。</w:t>
      </w:r>
    </w:p>
    <w:p w14:paraId="4A8E3608" w14:textId="5B76B98E" w:rsidR="00666327" w:rsidRDefault="00666327" w:rsidP="00D35DC2">
      <w:pPr>
        <w:pStyle w:val="a2"/>
        <w:ind w:leftChars="118" w:left="283" w:firstLineChars="81" w:firstLine="194"/>
      </w:pPr>
      <w:r>
        <w:rPr>
          <w:rFonts w:hint="eastAsia"/>
        </w:rPr>
        <w:t>運用にあたっては、受付時に</w:t>
      </w:r>
      <w:r w:rsidR="00027E3E">
        <w:rPr>
          <w:rFonts w:hint="eastAsia"/>
        </w:rPr>
        <w:t>外字が含まれる法人名が提出された場合は、</w:t>
      </w:r>
      <w:r>
        <w:rPr>
          <w:rFonts w:hint="eastAsia"/>
        </w:rPr>
        <w:t>外字と代替文字の両方の提出を求めることにより、システム間連携においては代替文字を使用し、外字表記が必要な場合は外字を使用することで、表記の正確性とデータ活用の効率性の双方を確保することが可能となります。</w:t>
      </w:r>
    </w:p>
    <w:p w14:paraId="4CBBBA54" w14:textId="77777777" w:rsidR="00666327" w:rsidRDefault="00666327" w:rsidP="00D35DC2">
      <w:pPr>
        <w:pStyle w:val="a2"/>
        <w:ind w:leftChars="0" w:left="0" w:firstLine="240"/>
      </w:pPr>
    </w:p>
    <w:p w14:paraId="58E81828" w14:textId="1C4179F8" w:rsidR="00666327" w:rsidRDefault="00666327" w:rsidP="00C15427">
      <w:pPr>
        <w:pStyle w:val="aff9"/>
        <w:ind w:leftChars="100" w:left="240" w:firstLineChars="118" w:firstLine="283"/>
      </w:pPr>
      <w:r>
        <w:rPr>
          <w:rFonts w:hint="eastAsia"/>
        </w:rPr>
        <w:t>注記）法人番号公表サイト（</w:t>
      </w:r>
      <w:r>
        <w:t>http</w:t>
      </w:r>
      <w:r w:rsidR="008D3AF9">
        <w:rPr>
          <w:rFonts w:hint="eastAsia"/>
        </w:rPr>
        <w:t>s</w:t>
      </w:r>
      <w:r>
        <w:t>://www.houjin-bangou.nta.go.jp/</w:t>
      </w:r>
      <w:r>
        <w:rPr>
          <w:rFonts w:hint="eastAsia"/>
        </w:rPr>
        <w:t>）</w:t>
      </w:r>
    </w:p>
    <w:p w14:paraId="5AF3A918" w14:textId="77777777" w:rsidR="00666327" w:rsidRDefault="00666327" w:rsidP="00666327">
      <w:pPr>
        <w:pStyle w:val="4"/>
        <w:spacing w:before="360"/>
      </w:pPr>
      <w:r>
        <w:rPr>
          <w:rFonts w:hint="eastAsia"/>
        </w:rPr>
        <w:t xml:space="preserve">　文字コード及び文字の符号化形式に</w:t>
      </w:r>
      <w:r>
        <w:t>関する標準的な取扱い</w:t>
      </w:r>
    </w:p>
    <w:p w14:paraId="494C8A62" w14:textId="75F1BC6A" w:rsidR="00666327" w:rsidRPr="002A5AC6" w:rsidRDefault="00666327" w:rsidP="00377ED9">
      <w:pPr>
        <w:pStyle w:val="a3"/>
        <w:ind w:left="240" w:firstLine="240"/>
      </w:pPr>
      <w:r>
        <w:rPr>
          <w:rFonts w:hint="eastAsia"/>
        </w:rPr>
        <w:t>総論で記載したとおり、文字コードは</w:t>
      </w:r>
      <w:r w:rsidR="005625F4">
        <w:rPr>
          <w:rFonts w:hint="eastAsia"/>
        </w:rPr>
        <w:t>JIS X 0221</w:t>
      </w:r>
      <w:r>
        <w:rPr>
          <w:rFonts w:hint="eastAsia"/>
        </w:rPr>
        <w:t>、文字の符号化形式はUTF-8を指定することを推奨します。</w:t>
      </w:r>
    </w:p>
    <w:p w14:paraId="1865A85F" w14:textId="77777777" w:rsidR="00666327" w:rsidRDefault="00666327" w:rsidP="00666327">
      <w:pPr>
        <w:pStyle w:val="4"/>
        <w:spacing w:before="360"/>
      </w:pPr>
      <w:r>
        <w:rPr>
          <w:rFonts w:hint="eastAsia"/>
        </w:rPr>
        <w:t xml:space="preserve">　ヨミガナに関する留意事項</w:t>
      </w:r>
    </w:p>
    <w:p w14:paraId="0EF90507" w14:textId="0252A992" w:rsidR="00666327" w:rsidRPr="00EE09E0" w:rsidRDefault="00D21A48" w:rsidP="00666327">
      <w:pPr>
        <w:pStyle w:val="a1"/>
        <w:ind w:leftChars="100" w:left="240" w:firstLine="240"/>
      </w:pPr>
      <w:r w:rsidRPr="00D21A48">
        <w:rPr>
          <w:rFonts w:hint="eastAsia"/>
        </w:rPr>
        <w:t>2018年３月12日以降、法人登記等の申請書において、法人名のヨミガナの記載を開始するとともに、2018年４月２日以降、法人番号公表サイトにおいて、ヨミガナが公表されています。</w:t>
      </w:r>
      <w:r w:rsidR="00666327">
        <w:rPr>
          <w:rFonts w:hint="eastAsia"/>
        </w:rPr>
        <w:t>これにより、法人名のヨミガナは法人番号とともに流通することから、法人登記等の申請書に記載したヨミガナが、法人名のヨミガナとして事実上公用されることとなります。</w:t>
      </w:r>
    </w:p>
    <w:p w14:paraId="5104047E" w14:textId="632F699F" w:rsidR="00666327" w:rsidRDefault="00666327" w:rsidP="00377ED9">
      <w:pPr>
        <w:pStyle w:val="a1"/>
        <w:ind w:leftChars="100" w:left="240" w:firstLine="240"/>
      </w:pPr>
      <w:r>
        <w:rPr>
          <w:rFonts w:hint="eastAsia"/>
        </w:rPr>
        <w:t>このため、情報システムを構築及び管理するときは、法人番号公表サイトにおいて公開されたヨミガナを利用します。ただし、</w:t>
      </w:r>
      <w:r w:rsidR="00D21A48" w:rsidRPr="00D21A48">
        <w:rPr>
          <w:rFonts w:hint="eastAsia"/>
        </w:rPr>
        <w:t>ヨミガナは法人登記等の申請に基づき登録されるため、登録されるまでの間、ヨミガナは存在しません。</w:t>
      </w:r>
    </w:p>
    <w:p w14:paraId="222D3ED4" w14:textId="77777777" w:rsidR="00666327" w:rsidRDefault="00666327" w:rsidP="00666327">
      <w:pPr>
        <w:pStyle w:val="4"/>
        <w:spacing w:before="360"/>
      </w:pPr>
      <w:r>
        <w:rPr>
          <w:rFonts w:hint="eastAsia"/>
        </w:rPr>
        <w:t xml:space="preserve">　ローマ字表記に関する標準的な取扱い</w:t>
      </w:r>
    </w:p>
    <w:p w14:paraId="3CD00875" w14:textId="3BC14A1A" w:rsidR="00666327" w:rsidRDefault="00666327" w:rsidP="00D35DC2">
      <w:pPr>
        <w:pStyle w:val="a2"/>
        <w:ind w:leftChars="0" w:left="0" w:firstLineChars="200" w:firstLine="480"/>
      </w:pPr>
      <w:r>
        <w:rPr>
          <w:rFonts w:hint="eastAsia"/>
        </w:rPr>
        <w:t>2017年4月以降、国税庁が法人</w:t>
      </w:r>
      <w:r w:rsidR="008E74C0">
        <w:rPr>
          <w:rFonts w:hint="eastAsia"/>
        </w:rPr>
        <w:t>名の</w:t>
      </w:r>
      <w:r>
        <w:rPr>
          <w:rFonts w:hint="eastAsia"/>
        </w:rPr>
        <w:t>英語</w:t>
      </w:r>
      <w:r w:rsidR="008E74C0">
        <w:rPr>
          <w:rFonts w:hint="eastAsia"/>
        </w:rPr>
        <w:t>表記</w:t>
      </w:r>
      <w:r>
        <w:rPr>
          <w:rFonts w:hint="eastAsia"/>
        </w:rPr>
        <w:t>の登録を実施しています</w:t>
      </w:r>
      <w:r>
        <w:rPr>
          <w:rFonts w:hint="eastAsia"/>
          <w:vertAlign w:val="superscript"/>
        </w:rPr>
        <w:t>注記</w:t>
      </w:r>
      <w:r>
        <w:rPr>
          <w:rFonts w:hint="eastAsia"/>
        </w:rPr>
        <w:t>。</w:t>
      </w:r>
    </w:p>
    <w:p w14:paraId="13E1483F" w14:textId="3DA20516" w:rsidR="00666327" w:rsidRDefault="00666327" w:rsidP="00D35DC2">
      <w:pPr>
        <w:pStyle w:val="a2"/>
        <w:ind w:leftChars="118" w:left="283" w:firstLineChars="81" w:firstLine="194"/>
      </w:pPr>
      <w:r>
        <w:rPr>
          <w:rFonts w:hint="eastAsia"/>
        </w:rPr>
        <w:t>このため、情報システムを構築及び管理するときは、法人番号公表サイトにおいて公開された法人名の英語</w:t>
      </w:r>
      <w:r w:rsidR="008E74C0">
        <w:rPr>
          <w:rFonts w:hint="eastAsia"/>
        </w:rPr>
        <w:t>表記</w:t>
      </w:r>
      <w:r>
        <w:rPr>
          <w:rFonts w:hint="eastAsia"/>
        </w:rPr>
        <w:t>を利用します。ただし、</w:t>
      </w:r>
      <w:r w:rsidR="00D21A48" w:rsidRPr="00D21A48">
        <w:rPr>
          <w:rFonts w:hint="eastAsia"/>
        </w:rPr>
        <w:t>英語</w:t>
      </w:r>
      <w:r w:rsidR="008E74C0">
        <w:rPr>
          <w:rFonts w:hint="eastAsia"/>
        </w:rPr>
        <w:t>表記の</w:t>
      </w:r>
      <w:r w:rsidR="00D21A48" w:rsidRPr="00D21A48">
        <w:rPr>
          <w:rFonts w:hint="eastAsia"/>
        </w:rPr>
        <w:t>公</w:t>
      </w:r>
      <w:r w:rsidR="00D21A48" w:rsidRPr="00D21A48">
        <w:rPr>
          <w:rFonts w:hint="eastAsia"/>
        </w:rPr>
        <w:lastRenderedPageBreak/>
        <w:t>表を希望する法人からの申込みに基づき公開されるため、申込みがない場合、英語</w:t>
      </w:r>
      <w:r w:rsidR="008E74C0">
        <w:rPr>
          <w:rFonts w:hint="eastAsia"/>
        </w:rPr>
        <w:t>表記</w:t>
      </w:r>
      <w:r w:rsidR="00D21A48" w:rsidRPr="00D21A48">
        <w:rPr>
          <w:rFonts w:hint="eastAsia"/>
        </w:rPr>
        <w:t>は存在しません。</w:t>
      </w:r>
    </w:p>
    <w:p w14:paraId="449D6743" w14:textId="5781A764" w:rsidR="00666327" w:rsidRDefault="00666327" w:rsidP="00D35DC2">
      <w:pPr>
        <w:pStyle w:val="a2"/>
        <w:ind w:leftChars="118" w:left="283" w:firstLineChars="81" w:firstLine="194"/>
      </w:pPr>
      <w:r>
        <w:rPr>
          <w:rFonts w:hint="eastAsia"/>
        </w:rPr>
        <w:t>また、海外とのデータ連携や、外国人が読み上げる等、必要性がある場合には、</w:t>
      </w:r>
      <w:r w:rsidR="008E74C0">
        <w:rPr>
          <w:rFonts w:hint="eastAsia"/>
        </w:rPr>
        <w:t>法人名の</w:t>
      </w:r>
      <w:r w:rsidR="008D3AF9">
        <w:rPr>
          <w:rFonts w:hint="eastAsia"/>
        </w:rPr>
        <w:t>英語表記</w:t>
      </w:r>
      <w:r>
        <w:rPr>
          <w:rFonts w:hint="eastAsia"/>
        </w:rPr>
        <w:t>を併用する場合もあります。</w:t>
      </w:r>
    </w:p>
    <w:p w14:paraId="658F4F07" w14:textId="77777777" w:rsidR="00666327" w:rsidRPr="00E80971" w:rsidRDefault="00666327" w:rsidP="00D35DC2">
      <w:pPr>
        <w:pStyle w:val="a2"/>
        <w:ind w:leftChars="118" w:left="283" w:firstLineChars="81" w:firstLine="194"/>
      </w:pPr>
    </w:p>
    <w:p w14:paraId="2C271718" w14:textId="14122AB3" w:rsidR="00666327" w:rsidRDefault="00666327" w:rsidP="00C15427">
      <w:pPr>
        <w:pStyle w:val="aff9"/>
        <w:wordWrap w:val="0"/>
        <w:ind w:leftChars="218" w:left="849" w:hangingChars="136" w:hanging="326"/>
      </w:pPr>
      <w:r>
        <w:rPr>
          <w:rFonts w:hint="eastAsia"/>
        </w:rPr>
        <w:t>注記）海外の取引先は、法人名の英語名を法人番号公表サイトから、登録され次第、確認できるようになります。</w:t>
      </w:r>
      <w:r w:rsidR="00351227">
        <w:rPr>
          <w:rFonts w:hint="eastAsia"/>
        </w:rPr>
        <w:t>（</w:t>
      </w:r>
      <w:hyperlink r:id="rId15" w:history="1">
        <w:r w:rsidR="00351227" w:rsidRPr="00926AC5">
          <w:rPr>
            <w:rStyle w:val="aff0"/>
          </w:rPr>
          <w:t>https://www.houjin-bangou.nta.go.jp/</w:t>
        </w:r>
      </w:hyperlink>
      <w:r w:rsidR="00351227">
        <w:rPr>
          <w:rFonts w:hint="eastAsia"/>
        </w:rPr>
        <w:t>）</w:t>
      </w:r>
    </w:p>
    <w:p w14:paraId="17FCDE63" w14:textId="77777777" w:rsidR="00C15427" w:rsidRDefault="00C15427" w:rsidP="00C15427">
      <w:pPr>
        <w:pStyle w:val="aff9"/>
        <w:wordWrap w:val="0"/>
        <w:ind w:leftChars="218" w:left="849" w:hangingChars="136" w:hanging="326"/>
      </w:pPr>
    </w:p>
    <w:p w14:paraId="72ADC6A9" w14:textId="77777777" w:rsidR="00666327" w:rsidRDefault="00666327" w:rsidP="00666327">
      <w:pPr>
        <w:pStyle w:val="3"/>
        <w:spacing w:before="360"/>
      </w:pPr>
      <w:r>
        <w:rPr>
          <w:rFonts w:hint="eastAsia"/>
        </w:rPr>
        <w:t xml:space="preserve">　</w:t>
      </w:r>
      <w:bookmarkStart w:id="196" w:name="_Toc4575401"/>
      <w:bookmarkStart w:id="197" w:name="_Toc99388318"/>
      <w:r>
        <w:rPr>
          <w:rFonts w:hint="eastAsia"/>
        </w:rPr>
        <w:t>地名における文字の取扱い</w:t>
      </w:r>
      <w:bookmarkEnd w:id="196"/>
      <w:bookmarkEnd w:id="197"/>
    </w:p>
    <w:p w14:paraId="0FAB4486" w14:textId="77777777" w:rsidR="00666327" w:rsidRDefault="00666327" w:rsidP="00666327">
      <w:pPr>
        <w:pStyle w:val="4"/>
        <w:spacing w:before="360"/>
      </w:pPr>
      <w:r>
        <w:rPr>
          <w:rFonts w:hint="eastAsia"/>
        </w:rPr>
        <w:t xml:space="preserve">　文字の範囲</w:t>
      </w:r>
      <w:r>
        <w:t>に関する標準的</w:t>
      </w:r>
      <w:r>
        <w:rPr>
          <w:rFonts w:hint="eastAsia"/>
        </w:rPr>
        <w:t>な取扱い</w:t>
      </w:r>
    </w:p>
    <w:p w14:paraId="3870775C" w14:textId="77777777" w:rsidR="00666327" w:rsidRDefault="00666327" w:rsidP="00D35DC2">
      <w:pPr>
        <w:pStyle w:val="a2"/>
        <w:ind w:leftChars="118" w:left="283" w:firstLine="240"/>
      </w:pPr>
      <w:r>
        <w:rPr>
          <w:rFonts w:hint="eastAsia"/>
        </w:rPr>
        <w:t>JIS X 0213の使用が前提ですが、歴史的地名等、特殊な要因のため、外字を使用せざるを得ない場合には、外字と</w:t>
      </w:r>
      <w:r>
        <w:t>JIS X 0213</w:t>
      </w:r>
      <w:r>
        <w:rPr>
          <w:rFonts w:hint="eastAsia"/>
        </w:rPr>
        <w:t>の関連付け（マッピング表の作成）を行います。データ連携の際にマッピング表から外字を</w:t>
      </w:r>
      <w:r>
        <w:t>JIS X 0213</w:t>
      </w:r>
      <w:r>
        <w:rPr>
          <w:rFonts w:hint="eastAsia"/>
        </w:rPr>
        <w:t>の文字にデータ提供者が変換してデータを提供します。</w:t>
      </w:r>
    </w:p>
    <w:p w14:paraId="4D9FE47B" w14:textId="77777777" w:rsidR="00666327" w:rsidRDefault="00666327" w:rsidP="00666327">
      <w:pPr>
        <w:pStyle w:val="4"/>
        <w:spacing w:before="360"/>
      </w:pPr>
      <w:r>
        <w:rPr>
          <w:rFonts w:hint="eastAsia"/>
        </w:rPr>
        <w:t xml:space="preserve">　文字コード及び文字の符号化形式に</w:t>
      </w:r>
      <w:r>
        <w:t>関する標準的な取扱い</w:t>
      </w:r>
    </w:p>
    <w:p w14:paraId="3342DB68" w14:textId="55D634A1" w:rsidR="00666327" w:rsidRPr="002A5AC6" w:rsidRDefault="00666327" w:rsidP="00377ED9">
      <w:pPr>
        <w:pStyle w:val="a3"/>
        <w:ind w:left="240" w:firstLine="240"/>
      </w:pPr>
      <w:r>
        <w:rPr>
          <w:rFonts w:hint="eastAsia"/>
        </w:rPr>
        <w:t>総論で記載したとおり、文字コードは</w:t>
      </w:r>
      <w:r w:rsidR="005625F4">
        <w:rPr>
          <w:rFonts w:hint="eastAsia"/>
        </w:rPr>
        <w:t>JIS X 0221</w:t>
      </w:r>
      <w:r>
        <w:rPr>
          <w:rFonts w:hint="eastAsia"/>
        </w:rPr>
        <w:t>、文字の符号化形式はUTF-8を指定することを推奨します。</w:t>
      </w:r>
    </w:p>
    <w:p w14:paraId="26E7EBBD" w14:textId="77777777" w:rsidR="00666327" w:rsidRDefault="00666327" w:rsidP="00666327">
      <w:pPr>
        <w:pStyle w:val="4"/>
        <w:spacing w:before="360"/>
      </w:pPr>
      <w:r>
        <w:rPr>
          <w:rFonts w:hint="eastAsia"/>
        </w:rPr>
        <w:t xml:space="preserve">　ヨミガナに関する留意事項</w:t>
      </w:r>
    </w:p>
    <w:p w14:paraId="2A4B8C06" w14:textId="77777777" w:rsidR="00666327" w:rsidRDefault="00666327" w:rsidP="00666327">
      <w:pPr>
        <w:pStyle w:val="a3"/>
        <w:ind w:left="240" w:firstLine="240"/>
      </w:pPr>
      <w:r>
        <w:t>訪日外国人旅行者</w:t>
      </w:r>
      <w:r>
        <w:rPr>
          <w:rFonts w:hint="eastAsia"/>
        </w:rPr>
        <w:t>向けた観光情報の提供等、地名のヨミガナの取扱いが必要な場合には、都道府県名及び市区町村名については、総務省が作成している「全国地方公共団体コード」</w:t>
      </w:r>
      <w:r>
        <w:rPr>
          <w:rFonts w:hint="eastAsia"/>
          <w:vertAlign w:val="superscript"/>
        </w:rPr>
        <w:t>注記）</w:t>
      </w:r>
      <w:r>
        <w:rPr>
          <w:rFonts w:hint="eastAsia"/>
        </w:rPr>
        <w:t>に記載されている「カナ」を使用します。</w:t>
      </w:r>
    </w:p>
    <w:p w14:paraId="0D14A817" w14:textId="77777777" w:rsidR="007544E6" w:rsidRDefault="007544E6" w:rsidP="00666327">
      <w:pPr>
        <w:pStyle w:val="a2"/>
        <w:ind w:leftChars="150" w:left="360" w:firstLine="240"/>
      </w:pPr>
    </w:p>
    <w:p w14:paraId="698F799B" w14:textId="5C7EDD40" w:rsidR="00666327" w:rsidRDefault="00666327" w:rsidP="00C15427">
      <w:pPr>
        <w:pStyle w:val="aff9"/>
        <w:wordWrap w:val="0"/>
        <w:ind w:leftChars="218" w:left="849" w:hangingChars="136" w:hanging="326"/>
      </w:pPr>
      <w:r>
        <w:rPr>
          <w:rFonts w:hint="eastAsia"/>
        </w:rPr>
        <w:t>注記）全国地方公共団体コード（</w:t>
      </w:r>
      <w:hyperlink r:id="rId16" w:history="1">
        <w:r>
          <w:rPr>
            <w:rStyle w:val="aff0"/>
          </w:rPr>
          <w:t>http://www.soumu.go.jp/denshijiti/code.html</w:t>
        </w:r>
      </w:hyperlink>
      <w:r>
        <w:rPr>
          <w:rFonts w:hint="eastAsia"/>
        </w:rPr>
        <w:t>）</w:t>
      </w:r>
    </w:p>
    <w:p w14:paraId="40392685" w14:textId="77777777" w:rsidR="00666327" w:rsidRDefault="00666327" w:rsidP="00666327">
      <w:pPr>
        <w:pStyle w:val="4"/>
        <w:spacing w:before="360"/>
      </w:pPr>
      <w:r>
        <w:rPr>
          <w:rFonts w:hint="eastAsia"/>
        </w:rPr>
        <w:t xml:space="preserve">　ローマ字表記に関する標準的な取扱い</w:t>
      </w:r>
    </w:p>
    <w:p w14:paraId="6B8795C7" w14:textId="79EEEBFE" w:rsidR="00666327" w:rsidRDefault="00666327" w:rsidP="00D35DC2">
      <w:pPr>
        <w:pStyle w:val="a2"/>
        <w:ind w:leftChars="118" w:left="283" w:firstLineChars="158" w:firstLine="379"/>
      </w:pPr>
      <w:r>
        <w:rPr>
          <w:rFonts w:hint="eastAsia"/>
        </w:rPr>
        <w:t>地図で用いる地名のローマ字については、国土交通省が作成している「地名等の英語表記規程」</w:t>
      </w:r>
      <w:r>
        <w:rPr>
          <w:rFonts w:hint="eastAsia"/>
          <w:vertAlign w:val="superscript"/>
        </w:rPr>
        <w:t>注記）</w:t>
      </w:r>
      <w:r w:rsidR="00A00A46">
        <w:rPr>
          <w:rFonts w:hint="eastAsia"/>
        </w:rPr>
        <w:t>の</w:t>
      </w:r>
      <w:r w:rsidR="00EA4CC5">
        <w:rPr>
          <w:rFonts w:hint="eastAsia"/>
        </w:rPr>
        <w:t>ローマ字表記</w:t>
      </w:r>
      <w:r>
        <w:rPr>
          <w:rFonts w:hint="eastAsia"/>
        </w:rPr>
        <w:t>に基づき、決定します。</w:t>
      </w:r>
    </w:p>
    <w:p w14:paraId="4B89EED9" w14:textId="1424D7E2" w:rsidR="00666327" w:rsidRDefault="00666327" w:rsidP="00D35DC2">
      <w:pPr>
        <w:pStyle w:val="a2"/>
        <w:ind w:leftChars="118" w:left="283" w:firstLineChars="158" w:firstLine="379"/>
      </w:pPr>
      <w:r>
        <w:rPr>
          <w:rFonts w:hint="eastAsia"/>
        </w:rPr>
        <w:t>住所表記で用いる地名のローマ字については、行政機関が住所表記する場合には、「市」を「shi」のようにローマ字表記をすることが多いことから、一般</w:t>
      </w:r>
      <w:r w:rsidR="003C7E4E">
        <w:rPr>
          <w:rFonts w:hint="eastAsia"/>
        </w:rPr>
        <w:t>的な</w:t>
      </w:r>
      <w:r>
        <w:rPr>
          <w:rFonts w:hint="eastAsia"/>
        </w:rPr>
        <w:t>行政文書では、地方公共団体のローマ字名であるshi等のローマ字</w:t>
      </w:r>
      <w:r>
        <w:rPr>
          <w:rFonts w:hint="eastAsia"/>
        </w:rPr>
        <w:lastRenderedPageBreak/>
        <w:t>表記を使用します。</w:t>
      </w:r>
    </w:p>
    <w:p w14:paraId="059CE8E8" w14:textId="77777777" w:rsidR="00666327" w:rsidRDefault="00666327" w:rsidP="00D35DC2">
      <w:pPr>
        <w:pStyle w:val="a2"/>
        <w:ind w:leftChars="118" w:left="283" w:firstLineChars="58" w:firstLine="139"/>
      </w:pPr>
    </w:p>
    <w:p w14:paraId="6F9FB93C" w14:textId="77777777" w:rsidR="00666327" w:rsidRDefault="00666327" w:rsidP="00D35DC2">
      <w:pPr>
        <w:pStyle w:val="aff9"/>
        <w:ind w:leftChars="118" w:left="283" w:firstLineChars="58" w:firstLine="139"/>
      </w:pPr>
      <w:r>
        <w:rPr>
          <w:rFonts w:hint="eastAsia"/>
        </w:rPr>
        <w:t>注記）</w:t>
      </w:r>
      <w:r>
        <w:t>地名等の英語表記規程</w:t>
      </w:r>
    </w:p>
    <w:p w14:paraId="5D923266" w14:textId="757E3336" w:rsidR="00666327" w:rsidRDefault="00666327" w:rsidP="00C15427">
      <w:pPr>
        <w:pStyle w:val="aff9"/>
        <w:ind w:leftChars="118" w:left="283" w:firstLineChars="158" w:firstLine="379"/>
      </w:pPr>
      <w:r>
        <w:rPr>
          <w:rFonts w:hint="eastAsia"/>
        </w:rPr>
        <w:t>（</w:t>
      </w:r>
      <w:hyperlink r:id="rId17" w:history="1">
        <w:r>
          <w:rPr>
            <w:rStyle w:val="aff0"/>
          </w:rPr>
          <w:t>http://www.gsi.go.jp/common/000138865.pdf</w:t>
        </w:r>
      </w:hyperlink>
      <w:r>
        <w:rPr>
          <w:rFonts w:hint="eastAsia"/>
        </w:rPr>
        <w:t>）</w:t>
      </w:r>
    </w:p>
    <w:p w14:paraId="057F929C" w14:textId="77777777" w:rsidR="00C15427" w:rsidRDefault="00C15427" w:rsidP="00C15427">
      <w:pPr>
        <w:pStyle w:val="aff9"/>
        <w:ind w:leftChars="118" w:left="283" w:firstLineChars="158" w:firstLine="379"/>
      </w:pPr>
    </w:p>
    <w:p w14:paraId="4CA459C8" w14:textId="77777777" w:rsidR="00666327" w:rsidRDefault="00666327" w:rsidP="00666327">
      <w:pPr>
        <w:pStyle w:val="3"/>
        <w:spacing w:before="360"/>
      </w:pPr>
      <w:r>
        <w:rPr>
          <w:rFonts w:hint="eastAsia"/>
        </w:rPr>
        <w:t xml:space="preserve">　</w:t>
      </w:r>
      <w:bookmarkStart w:id="198" w:name="_Toc4575402"/>
      <w:bookmarkStart w:id="199" w:name="_Toc99388319"/>
      <w:r>
        <w:rPr>
          <w:rFonts w:hint="eastAsia"/>
        </w:rPr>
        <w:t>Webサイト、通知、掲示物における文字の取扱い</w:t>
      </w:r>
      <w:bookmarkEnd w:id="198"/>
      <w:bookmarkEnd w:id="199"/>
    </w:p>
    <w:p w14:paraId="5815289E" w14:textId="7DCBE6EF" w:rsidR="00666327" w:rsidRDefault="00666327" w:rsidP="00D35DC2">
      <w:pPr>
        <w:pStyle w:val="a1"/>
        <w:ind w:leftChars="59" w:left="142" w:firstLineChars="140" w:firstLine="336"/>
      </w:pPr>
      <w:r>
        <w:rPr>
          <w:rFonts w:hint="eastAsia"/>
        </w:rPr>
        <w:t>Webサイト、通知、掲示物を通して外部に情報を提供する場合であって、テキスト形式等により行うときは、一般的なパソコンやスマートフォン等で扱えるJIS X 0213の範囲の文字を使用します。</w:t>
      </w:r>
    </w:p>
    <w:p w14:paraId="3EC422DE" w14:textId="77777777" w:rsidR="00666327" w:rsidRDefault="00666327" w:rsidP="00D35DC2">
      <w:pPr>
        <w:pStyle w:val="a1"/>
        <w:ind w:leftChars="59" w:left="142" w:firstLineChars="140" w:firstLine="336"/>
      </w:pPr>
      <w:r>
        <w:rPr>
          <w:rFonts w:hint="eastAsia"/>
        </w:rPr>
        <w:t>氏名や法人名、地名に限らず、漢字を使用する場合には、常用漢字を使用し、それ以外の漢字を使う場合にはヨミガナをつけ、読み手に配慮することが必要です。</w:t>
      </w:r>
    </w:p>
    <w:p w14:paraId="057A86F4" w14:textId="77777777" w:rsidR="00666327" w:rsidRDefault="00666327" w:rsidP="00666327">
      <w:pPr>
        <w:widowControl/>
        <w:jc w:val="left"/>
      </w:pPr>
      <w:r>
        <w:br w:type="page"/>
      </w:r>
    </w:p>
    <w:p w14:paraId="4897EC1F" w14:textId="77777777" w:rsidR="00666327" w:rsidRDefault="00666327" w:rsidP="00666327">
      <w:pPr>
        <w:pStyle w:val="1"/>
        <w:ind w:left="240" w:hanging="240"/>
      </w:pPr>
      <w:bookmarkStart w:id="200" w:name="_Toc536025361"/>
      <w:bookmarkStart w:id="201" w:name="_Toc536025857"/>
      <w:bookmarkStart w:id="202" w:name="_Toc536025903"/>
      <w:bookmarkStart w:id="203" w:name="_Toc536025362"/>
      <w:bookmarkStart w:id="204" w:name="_Toc536025858"/>
      <w:bookmarkStart w:id="205" w:name="_Toc536025904"/>
      <w:bookmarkStart w:id="206" w:name="_Toc536025363"/>
      <w:bookmarkStart w:id="207" w:name="_Toc536025859"/>
      <w:bookmarkStart w:id="208" w:name="_Toc536025905"/>
      <w:bookmarkStart w:id="209" w:name="_Toc536025364"/>
      <w:bookmarkStart w:id="210" w:name="_Toc536025860"/>
      <w:bookmarkStart w:id="211" w:name="_Toc536025906"/>
      <w:bookmarkStart w:id="212" w:name="_Toc536025365"/>
      <w:bookmarkStart w:id="213" w:name="_Toc536025861"/>
      <w:bookmarkStart w:id="214" w:name="_Toc536025907"/>
      <w:bookmarkStart w:id="215" w:name="_Toc536025366"/>
      <w:bookmarkStart w:id="216" w:name="_Toc536025862"/>
      <w:bookmarkStart w:id="217" w:name="_Toc536025908"/>
      <w:bookmarkStart w:id="218" w:name="_Toc521617501"/>
      <w:bookmarkStart w:id="219" w:name="_Toc521617657"/>
      <w:bookmarkStart w:id="220" w:name="_Toc521660384"/>
      <w:bookmarkStart w:id="221" w:name="_Toc521660541"/>
      <w:bookmarkStart w:id="222" w:name="_Toc521660700"/>
      <w:bookmarkStart w:id="223" w:name="_Toc521660856"/>
      <w:bookmarkStart w:id="224" w:name="_Toc521617502"/>
      <w:bookmarkStart w:id="225" w:name="_Toc521617658"/>
      <w:bookmarkStart w:id="226" w:name="_Toc521660385"/>
      <w:bookmarkStart w:id="227" w:name="_Toc521660542"/>
      <w:bookmarkStart w:id="228" w:name="_Toc521660701"/>
      <w:bookmarkStart w:id="229" w:name="_Toc521660857"/>
      <w:bookmarkStart w:id="230" w:name="_Toc536025367"/>
      <w:bookmarkStart w:id="231" w:name="_Toc536025863"/>
      <w:bookmarkStart w:id="232" w:name="_Toc536025909"/>
      <w:bookmarkStart w:id="233" w:name="_Toc536025368"/>
      <w:bookmarkStart w:id="234" w:name="_Toc536025864"/>
      <w:bookmarkStart w:id="235" w:name="_Toc536025910"/>
      <w:bookmarkStart w:id="236" w:name="_Toc536025369"/>
      <w:bookmarkStart w:id="237" w:name="_Toc536025865"/>
      <w:bookmarkStart w:id="238" w:name="_Toc536025911"/>
      <w:bookmarkStart w:id="239" w:name="_Toc536025370"/>
      <w:bookmarkStart w:id="240" w:name="_Toc536025866"/>
      <w:bookmarkStart w:id="241" w:name="_Toc536025912"/>
      <w:bookmarkStart w:id="242" w:name="_Toc521617504"/>
      <w:bookmarkStart w:id="243" w:name="_Toc521617660"/>
      <w:bookmarkStart w:id="244" w:name="_Toc521660387"/>
      <w:bookmarkStart w:id="245" w:name="_Toc521660544"/>
      <w:bookmarkStart w:id="246" w:name="_Toc521660703"/>
      <w:bookmarkStart w:id="247" w:name="_Toc52166085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r>
        <w:rPr>
          <w:rFonts w:hint="eastAsia"/>
        </w:rPr>
        <w:lastRenderedPageBreak/>
        <w:t xml:space="preserve">　</w:t>
      </w:r>
      <w:bookmarkStart w:id="248" w:name="_Toc4575403"/>
      <w:bookmarkStart w:id="249" w:name="_Toc99388320"/>
      <w:bookmarkStart w:id="250" w:name="_Toc509272643"/>
      <w:r>
        <w:rPr>
          <w:rFonts w:hint="eastAsia"/>
        </w:rPr>
        <w:t>文字環境導入のためのステップ</w:t>
      </w:r>
      <w:bookmarkEnd w:id="248"/>
      <w:bookmarkEnd w:id="249"/>
    </w:p>
    <w:p w14:paraId="074A44EC" w14:textId="77777777" w:rsidR="00666327" w:rsidRPr="009A36CC" w:rsidRDefault="00666327" w:rsidP="00666327">
      <w:pPr>
        <w:pStyle w:val="a2"/>
        <w:ind w:left="120" w:firstLine="240"/>
        <w:rPr>
          <w:color w:val="FF0000"/>
        </w:rPr>
      </w:pPr>
    </w:p>
    <w:p w14:paraId="4742B52D" w14:textId="77777777" w:rsidR="00666327" w:rsidRDefault="00666327" w:rsidP="00666327">
      <w:pPr>
        <w:pStyle w:val="2"/>
        <w:spacing w:before="360"/>
      </w:pPr>
      <w:r>
        <w:rPr>
          <w:rFonts w:hint="eastAsia"/>
        </w:rPr>
        <w:t xml:space="preserve">　</w:t>
      </w:r>
      <w:bookmarkStart w:id="251" w:name="_Toc4575404"/>
      <w:bookmarkStart w:id="252" w:name="_Toc99388321"/>
      <w:r>
        <w:rPr>
          <w:rFonts w:hint="eastAsia"/>
        </w:rPr>
        <w:t>文字環境の導入の全体の流れ</w:t>
      </w:r>
      <w:bookmarkEnd w:id="251"/>
      <w:bookmarkEnd w:id="252"/>
    </w:p>
    <w:p w14:paraId="652D55F6" w14:textId="77777777" w:rsidR="00666327" w:rsidRPr="00DC4CA1" w:rsidRDefault="00666327" w:rsidP="00666327">
      <w:pPr>
        <w:pStyle w:val="a2"/>
        <w:ind w:left="120" w:firstLine="240"/>
      </w:pPr>
      <w:r w:rsidRPr="00DC4CA1">
        <w:rPr>
          <w:rFonts w:hint="eastAsia"/>
        </w:rPr>
        <w:t>文字環境の導入は、システムの新規構築や更新等の際に、下図のような流れで進めます。システム担当者は主に判断（菱形部分）を行います。</w:t>
      </w:r>
    </w:p>
    <w:p w14:paraId="1747BDAC" w14:textId="586BBA40" w:rsidR="00666327" w:rsidRPr="00DC4CA1" w:rsidRDefault="00666327" w:rsidP="00666327">
      <w:pPr>
        <w:pStyle w:val="a2"/>
        <w:ind w:left="120" w:firstLine="240"/>
      </w:pPr>
      <w:r w:rsidRPr="00DC4CA1">
        <w:rPr>
          <w:rFonts w:hint="eastAsia"/>
        </w:rPr>
        <w:t>適宜、</w:t>
      </w:r>
      <w:r w:rsidR="002A34C2">
        <w:rPr>
          <w:rFonts w:hint="eastAsia"/>
        </w:rPr>
        <w:t>アドバイザー</w:t>
      </w:r>
      <w:r w:rsidRPr="00DC4CA1">
        <w:rPr>
          <w:rFonts w:hint="eastAsia"/>
        </w:rPr>
        <w:t>やシステム担当業者等、専門知識を有する方と連携しつつ進めてください。</w:t>
      </w:r>
    </w:p>
    <w:p w14:paraId="36443A44" w14:textId="6E3EC5B6" w:rsidR="00666327" w:rsidRPr="00283CAF" w:rsidRDefault="00666327" w:rsidP="00666327">
      <w:pPr>
        <w:pStyle w:val="af"/>
        <w:spacing w:before="360"/>
        <w:rPr>
          <w:color w:val="FF0000"/>
        </w:rPr>
      </w:pPr>
      <w:r>
        <w:rPr>
          <w:rFonts w:hint="eastAsia"/>
        </w:rPr>
        <w:t xml:space="preserve">図 </w:t>
      </w:r>
      <w:r>
        <w:fldChar w:fldCharType="begin"/>
      </w:r>
      <w:r>
        <w:instrText xml:space="preserve"> </w:instrText>
      </w:r>
      <w:r>
        <w:rPr>
          <w:rFonts w:hint="eastAsia"/>
        </w:rPr>
        <w:instrText>STYLEREF 1 \s</w:instrText>
      </w:r>
      <w:r>
        <w:instrText xml:space="preserve"> </w:instrText>
      </w:r>
      <w:r>
        <w:fldChar w:fldCharType="separate"/>
      </w:r>
      <w:r w:rsidR="00DE0325">
        <w:rPr>
          <w:rFonts w:hint="eastAsia"/>
          <w:noProof/>
        </w:rPr>
        <w:t>３</w:t>
      </w:r>
      <w:r>
        <w:fldChar w:fldCharType="end"/>
      </w:r>
      <w:r>
        <w:noBreakHyphen/>
      </w:r>
      <w:r>
        <w:fldChar w:fldCharType="begin"/>
      </w:r>
      <w:r>
        <w:instrText xml:space="preserve"> </w:instrText>
      </w:r>
      <w:r>
        <w:rPr>
          <w:rFonts w:hint="eastAsia"/>
        </w:rPr>
        <w:instrText>SEQ 図 \* ARABIC \s 1</w:instrText>
      </w:r>
      <w:r>
        <w:instrText xml:space="preserve"> </w:instrText>
      </w:r>
      <w:r>
        <w:fldChar w:fldCharType="separate"/>
      </w:r>
      <w:r w:rsidR="00DE0325">
        <w:rPr>
          <w:noProof/>
        </w:rPr>
        <w:t>1</w:t>
      </w:r>
      <w:r>
        <w:fldChar w:fldCharType="end"/>
      </w:r>
      <w:r>
        <w:rPr>
          <w:rFonts w:hint="eastAsia"/>
        </w:rPr>
        <w:t xml:space="preserve">　文字環境導入の流れ</w:t>
      </w:r>
    </w:p>
    <w:p w14:paraId="727C00D1" w14:textId="25D6891E" w:rsidR="00666327" w:rsidRDefault="008919A5" w:rsidP="00666327">
      <w:pPr>
        <w:pStyle w:val="a2"/>
        <w:keepNext/>
        <w:ind w:left="120" w:firstLine="240"/>
      </w:pPr>
      <w:r w:rsidRPr="008919A5">
        <w:rPr>
          <w:noProof/>
        </w:rPr>
        <w:drawing>
          <wp:inline distT="0" distB="0" distL="0" distR="0" wp14:anchorId="4D93435D" wp14:editId="6416D881">
            <wp:extent cx="5400040" cy="5368479"/>
            <wp:effectExtent l="0" t="0" r="0" b="381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00040" cy="5368479"/>
                    </a:xfrm>
                    <a:prstGeom prst="rect">
                      <a:avLst/>
                    </a:prstGeom>
                    <a:noFill/>
                    <a:ln>
                      <a:noFill/>
                    </a:ln>
                  </pic:spPr>
                </pic:pic>
              </a:graphicData>
            </a:graphic>
          </wp:inline>
        </w:drawing>
      </w:r>
    </w:p>
    <w:p w14:paraId="1A384205" w14:textId="77777777" w:rsidR="00666327" w:rsidRDefault="00666327" w:rsidP="00666327">
      <w:pPr>
        <w:pStyle w:val="a2"/>
        <w:ind w:left="120" w:firstLine="240"/>
        <w:rPr>
          <w:color w:val="FF0000"/>
        </w:rPr>
      </w:pPr>
    </w:p>
    <w:p w14:paraId="4F2B774A" w14:textId="0C33D5A9" w:rsidR="00666327" w:rsidRPr="00377ED9" w:rsidRDefault="00666327" w:rsidP="00377ED9">
      <w:pPr>
        <w:pStyle w:val="2"/>
        <w:spacing w:before="360"/>
      </w:pPr>
      <w:r>
        <w:rPr>
          <w:rFonts w:hint="eastAsia"/>
        </w:rPr>
        <w:lastRenderedPageBreak/>
        <w:t xml:space="preserve">　</w:t>
      </w:r>
      <w:bookmarkStart w:id="253" w:name="_Toc4575405"/>
      <w:bookmarkStart w:id="254" w:name="_Toc99388322"/>
      <w:r>
        <w:rPr>
          <w:rFonts w:hint="eastAsia"/>
        </w:rPr>
        <w:t>文字環境の導入の個別の流れ</w:t>
      </w:r>
      <w:bookmarkEnd w:id="253"/>
      <w:bookmarkEnd w:id="254"/>
    </w:p>
    <w:p w14:paraId="518C42CD" w14:textId="77777777" w:rsidR="00666327" w:rsidRDefault="00666327" w:rsidP="00666327">
      <w:pPr>
        <w:pStyle w:val="3"/>
        <w:spacing w:before="360"/>
      </w:pPr>
      <w:r>
        <w:rPr>
          <w:rFonts w:hint="eastAsia"/>
        </w:rPr>
        <w:t xml:space="preserve">　</w:t>
      </w:r>
      <w:bookmarkStart w:id="255" w:name="_Toc4575406"/>
      <w:bookmarkStart w:id="256" w:name="_Toc99388323"/>
      <w:r>
        <w:rPr>
          <w:rFonts w:hint="eastAsia"/>
        </w:rPr>
        <w:t>システム構築種別の確認</w:t>
      </w:r>
      <w:bookmarkEnd w:id="255"/>
      <w:bookmarkEnd w:id="256"/>
    </w:p>
    <w:p w14:paraId="0CEB820D" w14:textId="55761F07" w:rsidR="00666327" w:rsidRDefault="00666327" w:rsidP="00666327">
      <w:pPr>
        <w:pStyle w:val="a2"/>
        <w:ind w:left="120" w:firstLine="240"/>
      </w:pPr>
      <w:r>
        <w:rPr>
          <w:rFonts w:hint="eastAsia"/>
        </w:rPr>
        <w:t>当該システムが新規開発なのか、既存システムの更新なのかを確認し、</w:t>
      </w:r>
      <w:r w:rsidR="00ED5F0D">
        <w:rPr>
          <w:rFonts w:hint="eastAsia"/>
        </w:rPr>
        <w:t>新規の場合は</w:t>
      </w:r>
      <w:r w:rsidR="008919A5">
        <w:t>2)</w:t>
      </w:r>
      <w:r w:rsidR="00ED5F0D">
        <w:rPr>
          <w:rFonts w:hint="eastAsia"/>
        </w:rPr>
        <w:t>、既存の場合は3)に進みます。</w:t>
      </w:r>
    </w:p>
    <w:p w14:paraId="41E8DC74" w14:textId="5DD14698" w:rsidR="00666327" w:rsidRDefault="00E94EB2" w:rsidP="00EA099E">
      <w:pPr>
        <w:pStyle w:val="3"/>
        <w:spacing w:before="360"/>
      </w:pPr>
      <w:r>
        <w:rPr>
          <w:rFonts w:hint="eastAsia"/>
        </w:rPr>
        <w:t xml:space="preserve">　</w:t>
      </w:r>
      <w:bookmarkStart w:id="257" w:name="_Toc4575407"/>
      <w:bookmarkStart w:id="258" w:name="_Toc99388324"/>
      <w:r w:rsidR="00ED5F0D">
        <w:rPr>
          <w:rFonts w:hint="eastAsia"/>
        </w:rPr>
        <w:t>新規システムにおける外字の必要性の判断</w:t>
      </w:r>
      <w:bookmarkEnd w:id="257"/>
      <w:bookmarkEnd w:id="258"/>
    </w:p>
    <w:p w14:paraId="6B3B3167" w14:textId="77777777" w:rsidR="00312E28" w:rsidRDefault="00F54303" w:rsidP="00ED5F0D">
      <w:pPr>
        <w:pStyle w:val="a2"/>
        <w:ind w:left="120" w:firstLine="240"/>
      </w:pPr>
      <w:r>
        <w:rPr>
          <w:rFonts w:hint="eastAsia"/>
        </w:rPr>
        <w:t>戸籍に記載される文字のように、個人のアイデンティティに関わり、文字を正確に表記することを求められるような業務であるか検討し、外字の必要性を判断します。</w:t>
      </w:r>
    </w:p>
    <w:p w14:paraId="2D2ACC6C" w14:textId="1F5717DD" w:rsidR="00ED5F0D" w:rsidRDefault="00ED5F0D" w:rsidP="00ED5F0D">
      <w:pPr>
        <w:pStyle w:val="a2"/>
        <w:ind w:left="120" w:firstLine="240"/>
      </w:pPr>
      <w:r>
        <w:rPr>
          <w:rFonts w:hint="eastAsia"/>
        </w:rPr>
        <w:t>外字が必要である場合、外字及び外字をJIS X 0213の文字に変換した代替文字の両方を運用し、用途に応じて使い分けます（印字は外字、データ連携は代替文字で運用</w:t>
      </w:r>
      <w:r w:rsidR="00F54303">
        <w:rPr>
          <w:rFonts w:hint="eastAsia"/>
        </w:rPr>
        <w:t>する</w:t>
      </w:r>
      <w:r>
        <w:rPr>
          <w:rFonts w:hint="eastAsia"/>
        </w:rPr>
        <w:t>等）</w:t>
      </w:r>
      <w:r w:rsidR="00F54303">
        <w:rPr>
          <w:rFonts w:hint="eastAsia"/>
        </w:rPr>
        <w:t>。</w:t>
      </w:r>
    </w:p>
    <w:p w14:paraId="77F18219" w14:textId="0F9AD885" w:rsidR="00ED5F0D" w:rsidRPr="00EA099E" w:rsidRDefault="00ED5F0D" w:rsidP="00ED5F0D">
      <w:pPr>
        <w:pStyle w:val="a2"/>
        <w:ind w:left="120" w:firstLine="240"/>
      </w:pPr>
      <w:r>
        <w:rPr>
          <w:rFonts w:hint="eastAsia"/>
        </w:rPr>
        <w:t>外字が必要でない場合、</w:t>
      </w:r>
      <w:r>
        <w:t>JIS X 0213</w:t>
      </w:r>
      <w:r>
        <w:rPr>
          <w:rFonts w:hint="eastAsia"/>
        </w:rPr>
        <w:t>の文字でシステムを構築します。</w:t>
      </w:r>
    </w:p>
    <w:p w14:paraId="1D5E1CAB" w14:textId="286173B9" w:rsidR="00666327" w:rsidRDefault="00666327" w:rsidP="00666327">
      <w:pPr>
        <w:pStyle w:val="3"/>
        <w:spacing w:before="360"/>
      </w:pPr>
      <w:r>
        <w:rPr>
          <w:rFonts w:hint="eastAsia"/>
        </w:rPr>
        <w:t xml:space="preserve">　</w:t>
      </w:r>
      <w:bookmarkStart w:id="259" w:name="_Ref2090522"/>
      <w:bookmarkStart w:id="260" w:name="_Toc4575408"/>
      <w:bookmarkStart w:id="261" w:name="_Toc99388325"/>
      <w:r w:rsidR="00ED5F0D">
        <w:rPr>
          <w:rFonts w:hint="eastAsia"/>
        </w:rPr>
        <w:t>既存システムにおける</w:t>
      </w:r>
      <w:r>
        <w:rPr>
          <w:rFonts w:hint="eastAsia"/>
        </w:rPr>
        <w:t>外字の有無の確認</w:t>
      </w:r>
      <w:bookmarkEnd w:id="259"/>
      <w:bookmarkEnd w:id="260"/>
      <w:bookmarkEnd w:id="261"/>
    </w:p>
    <w:p w14:paraId="3E7E8D62" w14:textId="51575EE3" w:rsidR="00666327" w:rsidRDefault="00666327" w:rsidP="00666327">
      <w:pPr>
        <w:pStyle w:val="a2"/>
        <w:ind w:left="120" w:firstLine="240"/>
      </w:pPr>
      <w:r>
        <w:rPr>
          <w:rFonts w:hint="eastAsia"/>
        </w:rPr>
        <w:t>当該システムにおいて、外字を保有しているか確認します。外字を保有している場合、</w:t>
      </w:r>
      <w:r>
        <w:fldChar w:fldCharType="begin"/>
      </w:r>
      <w:r>
        <w:instrText xml:space="preserve"> </w:instrText>
      </w:r>
      <w:r>
        <w:rPr>
          <w:rFonts w:hint="eastAsia"/>
        </w:rPr>
        <w:instrText>REF _Ref2090531 \r \h</w:instrText>
      </w:r>
      <w:r>
        <w:instrText xml:space="preserve"> </w:instrText>
      </w:r>
      <w:r>
        <w:fldChar w:fldCharType="separate"/>
      </w:r>
      <w:r w:rsidR="00DE0325">
        <w:t>4)</w:t>
      </w:r>
      <w:r>
        <w:fldChar w:fldCharType="end"/>
      </w:r>
      <w:r>
        <w:rPr>
          <w:rFonts w:hint="eastAsia"/>
        </w:rPr>
        <w:t>に進みます。</w:t>
      </w:r>
    </w:p>
    <w:p w14:paraId="1802CA76" w14:textId="11D06361" w:rsidR="00666327" w:rsidRDefault="00666327" w:rsidP="00666327">
      <w:pPr>
        <w:pStyle w:val="a2"/>
        <w:ind w:left="120" w:firstLine="240"/>
      </w:pPr>
      <w:r>
        <w:rPr>
          <w:rFonts w:hint="eastAsia"/>
        </w:rPr>
        <w:t>外字を保有しておらず、JIS X 0208等の規格の文字で運用している場合、</w:t>
      </w:r>
      <w:r>
        <w:t>JIS X 2013</w:t>
      </w:r>
      <w:r>
        <w:rPr>
          <w:rFonts w:hint="eastAsia"/>
        </w:rPr>
        <w:t>の文字への移行を推奨します。</w:t>
      </w:r>
    </w:p>
    <w:p w14:paraId="3E1DCCE3" w14:textId="77777777" w:rsidR="00666327" w:rsidRDefault="00666327" w:rsidP="00666327">
      <w:pPr>
        <w:pStyle w:val="3"/>
        <w:spacing w:before="360"/>
      </w:pPr>
      <w:r>
        <w:rPr>
          <w:rFonts w:hint="eastAsia"/>
        </w:rPr>
        <w:t xml:space="preserve">　</w:t>
      </w:r>
      <w:bookmarkStart w:id="262" w:name="_Ref2090531"/>
      <w:bookmarkStart w:id="263" w:name="_Ref2090779"/>
      <w:bookmarkStart w:id="264" w:name="_Toc4575409"/>
      <w:bookmarkStart w:id="265" w:name="_Toc99388326"/>
      <w:r>
        <w:rPr>
          <w:rFonts w:hint="eastAsia"/>
        </w:rPr>
        <w:t>データ連携、電子的な情報公開の有無の確認</w:t>
      </w:r>
      <w:bookmarkEnd w:id="262"/>
      <w:bookmarkEnd w:id="263"/>
      <w:bookmarkEnd w:id="264"/>
      <w:bookmarkEnd w:id="265"/>
    </w:p>
    <w:p w14:paraId="1849E6E6" w14:textId="02814374" w:rsidR="00666327" w:rsidRDefault="00666327" w:rsidP="00666327">
      <w:pPr>
        <w:pStyle w:val="a2"/>
        <w:ind w:left="120" w:firstLine="240"/>
      </w:pPr>
      <w:r>
        <w:rPr>
          <w:rFonts w:hint="eastAsia"/>
        </w:rPr>
        <w:t>当該システムが他システムとのデータ連携若しくはWebサイト等を通じて電子的な情報公開をするか確認します。</w:t>
      </w:r>
    </w:p>
    <w:p w14:paraId="662BD580" w14:textId="6E460AB3" w:rsidR="00666327" w:rsidRDefault="00666327" w:rsidP="00666327">
      <w:pPr>
        <w:pStyle w:val="a2"/>
        <w:ind w:left="120" w:firstLine="240"/>
      </w:pPr>
      <w:r>
        <w:rPr>
          <w:rFonts w:hint="eastAsia"/>
        </w:rPr>
        <w:t>データ連携や電子的な情報提供をする場合、</w:t>
      </w:r>
      <w:r>
        <w:fldChar w:fldCharType="begin"/>
      </w:r>
      <w:r>
        <w:instrText xml:space="preserve"> </w:instrText>
      </w:r>
      <w:r>
        <w:rPr>
          <w:rFonts w:hint="eastAsia"/>
        </w:rPr>
        <w:instrText>REF _Ref2090545 \r \h</w:instrText>
      </w:r>
      <w:r>
        <w:instrText xml:space="preserve"> </w:instrText>
      </w:r>
      <w:r>
        <w:fldChar w:fldCharType="separate"/>
      </w:r>
      <w:r w:rsidR="00DE0325">
        <w:t>5)</w:t>
      </w:r>
      <w:r>
        <w:fldChar w:fldCharType="end"/>
      </w:r>
      <w:r>
        <w:rPr>
          <w:rFonts w:hint="eastAsia"/>
        </w:rPr>
        <w:t>に進みます。</w:t>
      </w:r>
    </w:p>
    <w:p w14:paraId="3AAA886F" w14:textId="2B8F1708" w:rsidR="00666327" w:rsidRDefault="00666327" w:rsidP="00666327">
      <w:pPr>
        <w:pStyle w:val="a2"/>
        <w:ind w:left="120" w:firstLine="240"/>
      </w:pPr>
      <w:r>
        <w:rPr>
          <w:rFonts w:hint="eastAsia"/>
        </w:rPr>
        <w:t>データ連携や電子的な情報提供をしない場合、必須ではありませんが、外字をJIS X 0213の文字に代替することを推奨します。</w:t>
      </w:r>
    </w:p>
    <w:p w14:paraId="230EAA2E" w14:textId="783DEDA0" w:rsidR="005D2F09" w:rsidRDefault="007F6031" w:rsidP="00666327">
      <w:pPr>
        <w:pStyle w:val="a2"/>
        <w:ind w:left="120" w:firstLine="240"/>
      </w:pPr>
      <w:r>
        <w:rPr>
          <w:noProof/>
        </w:rPr>
        <mc:AlternateContent>
          <mc:Choice Requires="wps">
            <w:drawing>
              <wp:anchor distT="45720" distB="45720" distL="114300" distR="114300" simplePos="0" relativeHeight="251660288" behindDoc="0" locked="0" layoutInCell="1" allowOverlap="1" wp14:anchorId="57B9B13A" wp14:editId="0C9DB34B">
                <wp:simplePos x="0" y="0"/>
                <wp:positionH relativeFrom="margin">
                  <wp:posOffset>70485</wp:posOffset>
                </wp:positionH>
                <wp:positionV relativeFrom="paragraph">
                  <wp:posOffset>286385</wp:posOffset>
                </wp:positionV>
                <wp:extent cx="5208905" cy="1242060"/>
                <wp:effectExtent l="0" t="0" r="10795" b="15240"/>
                <wp:wrapSquare wrapText="bothSides"/>
                <wp:docPr id="217"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08905" cy="1242060"/>
                        </a:xfrm>
                        <a:prstGeom prst="rect">
                          <a:avLst/>
                        </a:prstGeom>
                        <a:solidFill>
                          <a:srgbClr val="FFFFFF"/>
                        </a:solidFill>
                        <a:ln w="9525">
                          <a:solidFill>
                            <a:srgbClr val="000000"/>
                          </a:solidFill>
                          <a:miter lim="800000"/>
                          <a:headEnd/>
                          <a:tailEnd/>
                        </a:ln>
                      </wps:spPr>
                      <wps:txbx>
                        <w:txbxContent>
                          <w:p w14:paraId="45B838BE" w14:textId="614EFB7B" w:rsidR="002453D2" w:rsidRPr="005D2F09" w:rsidRDefault="002453D2" w:rsidP="007F6031">
                            <w:pPr>
                              <w:pStyle w:val="a2"/>
                              <w:ind w:left="120" w:firstLineChars="0" w:firstLine="0"/>
                            </w:pPr>
                            <w:r>
                              <w:rPr>
                                <w:rFonts w:hint="eastAsia"/>
                              </w:rPr>
                              <w:t>（外字→JIS</w:t>
                            </w:r>
                            <w:r>
                              <w:t xml:space="preserve"> X 0213</w:t>
                            </w:r>
                            <w:r>
                              <w:rPr>
                                <w:rFonts w:hint="eastAsia"/>
                              </w:rPr>
                              <w:t>への変換）</w:t>
                            </w:r>
                            <w:r>
                              <w:br/>
                            </w:r>
                            <w:r>
                              <w:rPr>
                                <w:rFonts w:hint="eastAsia"/>
                              </w:rPr>
                              <w:t>①当該システムで使用している外字を洗出し、一覧表を作成</w:t>
                            </w:r>
                            <w:r>
                              <w:br/>
                            </w:r>
                            <w:r>
                              <w:rPr>
                                <w:rFonts w:hint="eastAsia"/>
                              </w:rPr>
                              <w:t>②洗出した外字とJIS X 2013の文字の関連付け、マッピング表を作成</w:t>
                            </w:r>
                            <w:r>
                              <w:br/>
                            </w:r>
                            <w:r>
                              <w:rPr>
                                <w:rFonts w:hint="eastAsia"/>
                              </w:rPr>
                              <w:t>③マッピング表を元に外字をJIS X 2013の文字に代替</w:t>
                            </w:r>
                            <w:r>
                              <w:br/>
                            </w:r>
                            <w:r w:rsidR="007F6031">
                              <w:rPr>
                                <w:rFonts w:hint="eastAsia"/>
                                <w:sz w:val="18"/>
                                <w:szCs w:val="16"/>
                              </w:rPr>
                              <w:t xml:space="preserve">　</w:t>
                            </w:r>
                            <w:r w:rsidRPr="009A15AB">
                              <w:rPr>
                                <w:rFonts w:hint="eastAsia"/>
                                <w:sz w:val="18"/>
                                <w:szCs w:val="16"/>
                              </w:rPr>
                              <w:t>※文字情報基盤に収容されている外字を使用している場合、①、②の作業は省略できます</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B9B13A" id="_x0000_t202" coordsize="21600,21600" o:spt="202" path="m,l,21600r21600,l21600,xe">
                <v:stroke joinstyle="miter"/>
                <v:path gradientshapeok="t" o:connecttype="rect"/>
              </v:shapetype>
              <v:shape id="テキスト ボックス 2" o:spid="_x0000_s1026" type="#_x0000_t202" style="position:absolute;left:0;text-align:left;margin-left:5.55pt;margin-top:22.55pt;width:410.15pt;height:97.8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">
                <v:textbox>
                  <w:txbxContent>
                    <w:p w14:paraId="45B838BE" w14:textId="614EFB7B" w:rsidR="002453D2" w:rsidRPr="005D2F09" w:rsidRDefault="002453D2" w:rsidP="007F6031">
                      <w:pPr>
                        <w:pStyle w:val="a2"/>
                        <w:ind w:left="120" w:firstLineChars="0" w:firstLine="0"/>
                      </w:pPr>
                      <w:r>
                        <w:rPr>
                          <w:rFonts w:hint="eastAsia"/>
                        </w:rPr>
                        <w:t>（外字→JIS</w:t>
                      </w:r>
                      <w:r>
                        <w:t xml:space="preserve"> X 0213</w:t>
                      </w:r>
                      <w:r>
                        <w:rPr>
                          <w:rFonts w:hint="eastAsia"/>
                        </w:rPr>
                        <w:t>への変換）</w:t>
                      </w:r>
                      <w:r>
                        <w:br/>
                      </w:r>
                      <w:r>
                        <w:rPr>
                          <w:rFonts w:hint="eastAsia"/>
                        </w:rPr>
                        <w:t>①当該システムで使用している外字を洗出し、一覧表を作成</w:t>
                      </w:r>
                      <w:r>
                        <w:br/>
                      </w:r>
                      <w:r>
                        <w:rPr>
                          <w:rFonts w:hint="eastAsia"/>
                        </w:rPr>
                        <w:t>②洗出した外字とJIS X 2013の文字の関連付け、マッピング表を作成</w:t>
                      </w:r>
                      <w:r>
                        <w:br/>
                      </w:r>
                      <w:r>
                        <w:rPr>
                          <w:rFonts w:hint="eastAsia"/>
                        </w:rPr>
                        <w:t>③マッピング表を元に外字をJIS X 2013の文字に代替</w:t>
                      </w:r>
                      <w:r>
                        <w:br/>
                      </w:r>
                      <w:r w:rsidR="007F6031">
                        <w:rPr>
                          <w:rFonts w:hint="eastAsia"/>
                          <w:sz w:val="18"/>
                          <w:szCs w:val="16"/>
                        </w:rPr>
                        <w:t xml:space="preserve">　</w:t>
                      </w:r>
                      <w:r w:rsidRPr="009A15AB">
                        <w:rPr>
                          <w:rFonts w:hint="eastAsia"/>
                          <w:sz w:val="18"/>
                          <w:szCs w:val="16"/>
                        </w:rPr>
                        <w:t>※文字情報基盤に収容されている外字を使用している場合、①、②の作業は省略できます</w:t>
                      </w:r>
                    </w:p>
                  </w:txbxContent>
                </v:textbox>
                <w10:wrap type="square" anchorx="margin"/>
              </v:shape>
            </w:pict>
          </mc:Fallback>
        </mc:AlternateContent>
      </w:r>
    </w:p>
    <w:p w14:paraId="3B40EA9C" w14:textId="36EB3430" w:rsidR="00666327" w:rsidRDefault="00666327" w:rsidP="00666327">
      <w:pPr>
        <w:pStyle w:val="a2"/>
        <w:ind w:left="120" w:firstLine="240"/>
      </w:pPr>
    </w:p>
    <w:p w14:paraId="4C501F2E" w14:textId="60CF3A1C" w:rsidR="005D2F09" w:rsidRPr="001326AC" w:rsidRDefault="005D2F09" w:rsidP="007F6031">
      <w:pPr>
        <w:pStyle w:val="a2"/>
        <w:ind w:leftChars="0" w:left="0" w:firstLineChars="0" w:firstLine="0"/>
      </w:pPr>
    </w:p>
    <w:p w14:paraId="5D384672" w14:textId="77777777" w:rsidR="00666327" w:rsidRDefault="00666327" w:rsidP="00666327">
      <w:pPr>
        <w:pStyle w:val="3"/>
        <w:spacing w:before="360"/>
      </w:pPr>
      <w:r>
        <w:rPr>
          <w:rFonts w:hint="eastAsia"/>
        </w:rPr>
        <w:lastRenderedPageBreak/>
        <w:t xml:space="preserve">　</w:t>
      </w:r>
      <w:bookmarkStart w:id="266" w:name="_Ref2090545"/>
      <w:bookmarkStart w:id="267" w:name="_Toc4575410"/>
      <w:bookmarkStart w:id="268" w:name="_Toc99388327"/>
      <w:r>
        <w:rPr>
          <w:rFonts w:hint="eastAsia"/>
        </w:rPr>
        <w:t>外字の必要性の判断</w:t>
      </w:r>
      <w:bookmarkEnd w:id="266"/>
      <w:bookmarkEnd w:id="267"/>
      <w:bookmarkEnd w:id="268"/>
    </w:p>
    <w:p w14:paraId="52F371DC" w14:textId="102DD5C9" w:rsidR="00666327" w:rsidRDefault="00F54303" w:rsidP="00EA099E">
      <w:pPr>
        <w:pStyle w:val="a2"/>
        <w:ind w:leftChars="100" w:left="240" w:firstLineChars="50" w:firstLine="120"/>
      </w:pPr>
      <w:r>
        <w:t>2)</w:t>
      </w:r>
      <w:r w:rsidR="002940A7">
        <w:rPr>
          <w:rFonts w:hint="eastAsia"/>
        </w:rPr>
        <w:t>の</w:t>
      </w:r>
      <w:r w:rsidR="003372CD">
        <w:rPr>
          <w:rFonts w:hint="eastAsia"/>
        </w:rPr>
        <w:t>ように</w:t>
      </w:r>
      <w:r w:rsidR="00666327">
        <w:rPr>
          <w:rFonts w:hint="eastAsia"/>
        </w:rPr>
        <w:t>、外字の必要性を判断します。</w:t>
      </w:r>
    </w:p>
    <w:p w14:paraId="6063D4B8" w14:textId="0E234E95" w:rsidR="00666327" w:rsidRDefault="00666327" w:rsidP="00666327">
      <w:pPr>
        <w:pStyle w:val="a2"/>
        <w:ind w:left="120" w:firstLine="240"/>
      </w:pPr>
      <w:r>
        <w:rPr>
          <w:rFonts w:hint="eastAsia"/>
        </w:rPr>
        <w:t>外字が必要</w:t>
      </w:r>
      <w:r w:rsidR="00312E28">
        <w:rPr>
          <w:rFonts w:hint="eastAsia"/>
        </w:rPr>
        <w:t>である</w:t>
      </w:r>
      <w:r>
        <w:rPr>
          <w:rFonts w:hint="eastAsia"/>
        </w:rPr>
        <w:t>場合、</w:t>
      </w:r>
      <w:r w:rsidR="00312E28">
        <w:rPr>
          <w:rFonts w:hint="eastAsia"/>
        </w:rPr>
        <w:t>2)</w:t>
      </w:r>
      <w:r w:rsidR="003372CD">
        <w:rPr>
          <w:rFonts w:hint="eastAsia"/>
        </w:rPr>
        <w:t>の</w:t>
      </w:r>
      <w:r w:rsidR="00312E28">
        <w:rPr>
          <w:rFonts w:hint="eastAsia"/>
        </w:rPr>
        <w:t>ように</w:t>
      </w:r>
      <w:r>
        <w:rPr>
          <w:rFonts w:hint="eastAsia"/>
        </w:rPr>
        <w:t>外字と代替文字の両方を使い分けます。</w:t>
      </w:r>
    </w:p>
    <w:p w14:paraId="70E481D7" w14:textId="1D8220C2" w:rsidR="00666327" w:rsidRDefault="00666327" w:rsidP="00666327">
      <w:pPr>
        <w:pStyle w:val="a2"/>
        <w:ind w:left="120" w:firstLine="240"/>
      </w:pPr>
      <w:r>
        <w:rPr>
          <w:rFonts w:hint="eastAsia"/>
        </w:rPr>
        <w:t>外字が必要でない場合、</w:t>
      </w:r>
      <w:r>
        <w:fldChar w:fldCharType="begin"/>
      </w:r>
      <w:r>
        <w:instrText xml:space="preserve"> </w:instrText>
      </w:r>
      <w:r>
        <w:rPr>
          <w:rFonts w:hint="eastAsia"/>
        </w:rPr>
        <w:instrText>REF _Ref2090779 \r \h</w:instrText>
      </w:r>
      <w:r>
        <w:instrText xml:space="preserve"> </w:instrText>
      </w:r>
      <w:r>
        <w:fldChar w:fldCharType="separate"/>
      </w:r>
      <w:r w:rsidR="00DE0325">
        <w:t>4)</w:t>
      </w:r>
      <w:r>
        <w:fldChar w:fldCharType="end"/>
      </w:r>
      <w:r w:rsidR="003372CD">
        <w:rPr>
          <w:rFonts w:hint="eastAsia"/>
        </w:rPr>
        <w:t>の</w:t>
      </w:r>
      <w:r>
        <w:rPr>
          <w:rFonts w:hint="eastAsia"/>
        </w:rPr>
        <w:t>ように外字をJIS X 2013の文字に代替します。</w:t>
      </w:r>
    </w:p>
    <w:p w14:paraId="0955FDA2" w14:textId="77777777" w:rsidR="00666327" w:rsidRDefault="00666327" w:rsidP="00666327">
      <w:pPr>
        <w:widowControl/>
        <w:jc w:val="left"/>
      </w:pPr>
      <w:r>
        <w:br w:type="page"/>
      </w:r>
    </w:p>
    <w:p w14:paraId="42EFF250" w14:textId="77777777" w:rsidR="00666327" w:rsidRDefault="00666327" w:rsidP="00666327">
      <w:pPr>
        <w:pStyle w:val="afff9"/>
      </w:pPr>
      <w:bookmarkStart w:id="269" w:name="_Toc4575411"/>
      <w:bookmarkStart w:id="270" w:name="_Toc99388328"/>
      <w:bookmarkEnd w:id="250"/>
      <w:r>
        <w:rPr>
          <w:rFonts w:hint="eastAsia"/>
        </w:rPr>
        <w:lastRenderedPageBreak/>
        <w:t>別紙</w:t>
      </w:r>
      <w:r>
        <w:t xml:space="preserve">　参考</w:t>
      </w:r>
      <w:bookmarkEnd w:id="269"/>
      <w:bookmarkEnd w:id="270"/>
    </w:p>
    <w:p w14:paraId="0A2FC553" w14:textId="77777777" w:rsidR="00666327" w:rsidRDefault="00666327" w:rsidP="00666327">
      <w:pPr>
        <w:pStyle w:val="a0"/>
        <w:ind w:firstLine="240"/>
      </w:pPr>
    </w:p>
    <w:p w14:paraId="65B1C7F5" w14:textId="77777777" w:rsidR="00666327" w:rsidRDefault="00666327" w:rsidP="00666327">
      <w:pPr>
        <w:pStyle w:val="1"/>
        <w:numPr>
          <w:ilvl w:val="0"/>
          <w:numId w:val="2"/>
        </w:numPr>
      </w:pPr>
      <w:bookmarkStart w:id="271" w:name="_Toc509272668"/>
      <w:r>
        <w:rPr>
          <w:rFonts w:hint="eastAsia"/>
        </w:rPr>
        <w:t xml:space="preserve">　</w:t>
      </w:r>
      <w:bookmarkStart w:id="272" w:name="_Toc4575412"/>
      <w:bookmarkStart w:id="273" w:name="_Toc99388329"/>
      <w:r>
        <w:rPr>
          <w:rFonts w:hint="eastAsia"/>
        </w:rPr>
        <w:t>文字</w:t>
      </w:r>
      <w:bookmarkEnd w:id="271"/>
      <w:bookmarkEnd w:id="272"/>
      <w:bookmarkEnd w:id="273"/>
    </w:p>
    <w:p w14:paraId="7050F4CB" w14:textId="77777777" w:rsidR="00666327" w:rsidRDefault="00666327" w:rsidP="00666327">
      <w:pPr>
        <w:pStyle w:val="2"/>
        <w:spacing w:before="360"/>
      </w:pPr>
      <w:bookmarkStart w:id="274" w:name="_Toc509272669"/>
      <w:r>
        <w:rPr>
          <w:rFonts w:hint="eastAsia"/>
        </w:rPr>
        <w:t xml:space="preserve">　</w:t>
      </w:r>
      <w:bookmarkStart w:id="275" w:name="_Toc4575413"/>
      <w:bookmarkStart w:id="276" w:name="_Toc99388330"/>
      <w:r>
        <w:rPr>
          <w:rFonts w:hint="eastAsia"/>
        </w:rPr>
        <w:t>常用漢字</w:t>
      </w:r>
      <w:bookmarkEnd w:id="274"/>
      <w:bookmarkEnd w:id="275"/>
      <w:bookmarkEnd w:id="276"/>
    </w:p>
    <w:p w14:paraId="6CCBF413" w14:textId="77777777" w:rsidR="00666327" w:rsidRDefault="00666327" w:rsidP="00666327">
      <w:pPr>
        <w:pStyle w:val="a1"/>
        <w:ind w:firstLine="240"/>
      </w:pPr>
      <w:r>
        <w:rPr>
          <w:rFonts w:hint="eastAsia"/>
        </w:rPr>
        <w:t>常用漢字</w:t>
      </w:r>
      <w:r>
        <w:rPr>
          <w:rFonts w:hint="eastAsia"/>
          <w:vertAlign w:val="superscript"/>
        </w:rPr>
        <w:t>注記）</w:t>
      </w:r>
      <w:r>
        <w:rPr>
          <w:rFonts w:hint="eastAsia"/>
        </w:rPr>
        <w:t>とは、一般の社会生活において現代の国語を書き表すための漢字使用の目安です。</w:t>
      </w:r>
    </w:p>
    <w:p w14:paraId="675F5F22" w14:textId="77777777" w:rsidR="00666327" w:rsidRDefault="00666327" w:rsidP="00666327">
      <w:pPr>
        <w:pStyle w:val="aff5"/>
        <w:wordWrap w:val="0"/>
        <w:ind w:left="240" w:hanging="240"/>
      </w:pPr>
    </w:p>
    <w:p w14:paraId="0F4D21AF" w14:textId="44283603" w:rsidR="00666327" w:rsidRDefault="00666327" w:rsidP="00721068">
      <w:pPr>
        <w:pStyle w:val="aff5"/>
        <w:wordWrap w:val="0"/>
        <w:ind w:leftChars="100" w:left="566" w:hangingChars="136" w:hanging="326"/>
      </w:pPr>
      <w:r>
        <w:rPr>
          <w:rFonts w:hint="eastAsia"/>
        </w:rPr>
        <w:t>注記）常用漢字表（平成22年内閣告示第2号）（</w:t>
      </w:r>
      <w:r>
        <w:t>www.bunka.go.jp/kokugo_nihongo/sisaku/joho/joho/kijun/naikaku/kanji/index.html</w:t>
      </w:r>
      <w:r>
        <w:rPr>
          <w:rFonts w:hint="eastAsia"/>
        </w:rPr>
        <w:t>）</w:t>
      </w:r>
      <w:bookmarkStart w:id="277" w:name="_Toc509272672"/>
    </w:p>
    <w:p w14:paraId="1D11DDEA" w14:textId="77777777" w:rsidR="00666327" w:rsidRDefault="00666327" w:rsidP="00666327">
      <w:pPr>
        <w:pStyle w:val="2"/>
        <w:spacing w:before="360"/>
      </w:pPr>
      <w:r>
        <w:rPr>
          <w:rFonts w:hint="eastAsia"/>
        </w:rPr>
        <w:t xml:space="preserve">　</w:t>
      </w:r>
      <w:bookmarkStart w:id="278" w:name="_Toc4575414"/>
      <w:bookmarkStart w:id="279" w:name="_Toc99388331"/>
      <w:r>
        <w:rPr>
          <w:rFonts w:hint="eastAsia"/>
        </w:rPr>
        <w:t>文字情報基盤</w:t>
      </w:r>
      <w:bookmarkEnd w:id="277"/>
      <w:bookmarkEnd w:id="278"/>
      <w:bookmarkEnd w:id="279"/>
    </w:p>
    <w:p w14:paraId="517B1B58" w14:textId="456BC2F5" w:rsidR="00666327" w:rsidRDefault="00666327" w:rsidP="00666327">
      <w:pPr>
        <w:pStyle w:val="a1"/>
        <w:ind w:firstLine="240"/>
      </w:pPr>
      <w:r>
        <w:rPr>
          <w:rFonts w:hint="eastAsia"/>
        </w:rPr>
        <w:t>文字情報基盤</w:t>
      </w:r>
      <w:r>
        <w:rPr>
          <w:rFonts w:hint="eastAsia"/>
          <w:vertAlign w:val="superscript"/>
        </w:rPr>
        <w:t>注記）</w:t>
      </w:r>
      <w:r>
        <w:rPr>
          <w:rFonts w:hint="eastAsia"/>
        </w:rPr>
        <w:t>は、戸籍統一文字、住民基本台帳ネットワークシステム統一文字を含む行政機関で使用する文字約6万文字から構成されています。また、文字情報基盤は、</w:t>
      </w:r>
      <w:r w:rsidR="005625F4">
        <w:rPr>
          <w:rFonts w:hint="eastAsia"/>
        </w:rPr>
        <w:t>J</w:t>
      </w:r>
      <w:r w:rsidR="005625F4">
        <w:t>IS X 0221:2020(</w:t>
      </w:r>
      <w:r>
        <w:rPr>
          <w:rFonts w:hint="eastAsia"/>
        </w:rPr>
        <w:t xml:space="preserve">国際標準規格 </w:t>
      </w:r>
      <w:r>
        <w:t>ISO</w:t>
      </w:r>
      <w:r>
        <w:rPr>
          <w:rFonts w:hint="eastAsia"/>
        </w:rPr>
        <w:t>/</w:t>
      </w:r>
      <w:r>
        <w:t>IEC</w:t>
      </w:r>
      <w:r>
        <w:rPr>
          <w:rFonts w:hint="eastAsia"/>
        </w:rPr>
        <w:t xml:space="preserve"> </w:t>
      </w:r>
      <w:r>
        <w:t>10646:2017</w:t>
      </w:r>
      <w:r w:rsidR="005625F4">
        <w:t>)</w:t>
      </w:r>
      <w:r>
        <w:rPr>
          <w:rFonts w:hint="eastAsia"/>
        </w:rPr>
        <w:t>として規格化されています。戸籍統一文字、住民基本台帳ネットワークシステム統一文字とのコードの対応表を提供するとともに、文字をJIS</w:t>
      </w:r>
      <w:r>
        <w:t xml:space="preserve"> X 0213</w:t>
      </w:r>
      <w:r>
        <w:rPr>
          <w:rFonts w:hint="eastAsia"/>
        </w:rPr>
        <w:t>の範囲に代替するための縮退マップを提供しています。</w:t>
      </w:r>
    </w:p>
    <w:p w14:paraId="7AD4E7CA" w14:textId="77777777" w:rsidR="00666327" w:rsidRDefault="00666327" w:rsidP="00666327">
      <w:pPr>
        <w:pStyle w:val="a2"/>
        <w:ind w:left="120" w:firstLine="240"/>
      </w:pPr>
    </w:p>
    <w:p w14:paraId="55A164F8" w14:textId="27356730" w:rsidR="005625F4" w:rsidRPr="005625F4" w:rsidRDefault="00666327" w:rsidP="0054400B">
      <w:pPr>
        <w:pStyle w:val="aff5"/>
        <w:ind w:leftChars="100" w:left="240" w:firstLineChars="0" w:firstLine="0"/>
      </w:pPr>
      <w:r>
        <w:rPr>
          <w:rFonts w:hint="eastAsia"/>
        </w:rPr>
        <w:t>注記）文字情報基盤（</w:t>
      </w:r>
      <w:r>
        <w:t>http://mojikiban.ipa.go.jp/</w:t>
      </w:r>
      <w:r>
        <w:rPr>
          <w:rFonts w:hint="eastAsia"/>
        </w:rPr>
        <w:t>）</w:t>
      </w:r>
      <w:r w:rsidR="005625F4">
        <w:rPr>
          <w:rFonts w:hint="eastAsia"/>
        </w:rPr>
        <w:t>は</w:t>
      </w:r>
      <w:r w:rsidR="0054400B">
        <w:rPr>
          <w:rFonts w:hint="eastAsia"/>
        </w:rPr>
        <w:t>、</w:t>
      </w:r>
      <w:r w:rsidR="005625F4">
        <w:rPr>
          <w:rFonts w:hint="eastAsia"/>
        </w:rPr>
        <w:t>独立行政法人情報処理推進機構で開発運営されてきましたが、20</w:t>
      </w:r>
      <w:r w:rsidR="0054400B">
        <w:rPr>
          <w:rFonts w:hint="eastAsia"/>
        </w:rPr>
        <w:t>20</w:t>
      </w:r>
      <w:r w:rsidR="005625F4">
        <w:rPr>
          <w:rFonts w:hint="eastAsia"/>
        </w:rPr>
        <w:t>年に</w:t>
      </w:r>
      <w:r w:rsidR="0054400B">
        <w:rPr>
          <w:rFonts w:hint="eastAsia"/>
        </w:rPr>
        <w:t>一般社団法人</w:t>
      </w:r>
      <w:r w:rsidR="0054400B" w:rsidRPr="0054400B">
        <w:rPr>
          <w:rFonts w:hint="eastAsia"/>
        </w:rPr>
        <w:t>文字情報技術促進協議会</w:t>
      </w:r>
      <w:r w:rsidR="0054400B">
        <w:rPr>
          <w:rFonts w:hint="eastAsia"/>
        </w:rPr>
        <w:t>（</w:t>
      </w:r>
      <w:r w:rsidR="0054400B" w:rsidRPr="0054400B">
        <w:t>https://moji.or.jp/</w:t>
      </w:r>
      <w:r w:rsidR="0054400B">
        <w:rPr>
          <w:rFonts w:hint="eastAsia"/>
        </w:rPr>
        <w:t>）に民間移管し運営されています。</w:t>
      </w:r>
    </w:p>
    <w:p w14:paraId="5F7754AF" w14:textId="77777777" w:rsidR="00666327" w:rsidRDefault="00666327" w:rsidP="00666327">
      <w:pPr>
        <w:pStyle w:val="2"/>
        <w:spacing w:before="360"/>
      </w:pPr>
      <w:bookmarkStart w:id="280" w:name="_Toc509272673"/>
      <w:r>
        <w:rPr>
          <w:rFonts w:hint="eastAsia"/>
        </w:rPr>
        <w:t xml:space="preserve">　</w:t>
      </w:r>
      <w:bookmarkStart w:id="281" w:name="_Toc4575415"/>
      <w:bookmarkStart w:id="282" w:name="_Toc99388332"/>
      <w:r>
        <w:rPr>
          <w:rFonts w:hint="eastAsia"/>
        </w:rPr>
        <w:t>代替文字</w:t>
      </w:r>
      <w:bookmarkStart w:id="283" w:name="_Toc534893996"/>
      <w:bookmarkStart w:id="284" w:name="_Toc534909603"/>
      <w:bookmarkStart w:id="285" w:name="_Toc534893997"/>
      <w:bookmarkStart w:id="286" w:name="_Toc534909604"/>
      <w:bookmarkStart w:id="287" w:name="_Toc534893998"/>
      <w:bookmarkStart w:id="288" w:name="_Toc534909605"/>
      <w:bookmarkStart w:id="289" w:name="_Toc534893999"/>
      <w:bookmarkStart w:id="290" w:name="_Toc534909606"/>
      <w:bookmarkStart w:id="291" w:name="_Toc534894000"/>
      <w:bookmarkStart w:id="292" w:name="_Toc534909607"/>
      <w:bookmarkEnd w:id="280"/>
      <w:bookmarkEnd w:id="281"/>
      <w:bookmarkEnd w:id="282"/>
      <w:bookmarkEnd w:id="283"/>
      <w:bookmarkEnd w:id="284"/>
      <w:bookmarkEnd w:id="285"/>
      <w:bookmarkEnd w:id="286"/>
      <w:bookmarkEnd w:id="287"/>
      <w:bookmarkEnd w:id="288"/>
      <w:bookmarkEnd w:id="289"/>
      <w:bookmarkEnd w:id="290"/>
      <w:bookmarkEnd w:id="291"/>
      <w:bookmarkEnd w:id="292"/>
    </w:p>
    <w:p w14:paraId="7FF897EF" w14:textId="77777777" w:rsidR="00666327" w:rsidRDefault="00666327" w:rsidP="00666327">
      <w:pPr>
        <w:pStyle w:val="3"/>
        <w:spacing w:before="360"/>
      </w:pPr>
      <w:r>
        <w:rPr>
          <w:rFonts w:hint="eastAsia"/>
        </w:rPr>
        <w:t xml:space="preserve">　</w:t>
      </w:r>
      <w:bookmarkStart w:id="293" w:name="_Toc4575416"/>
      <w:bookmarkStart w:id="294" w:name="_Toc99388333"/>
      <w:r>
        <w:rPr>
          <w:rFonts w:hint="eastAsia"/>
        </w:rPr>
        <w:t>氏名における代替文字</w:t>
      </w:r>
      <w:bookmarkEnd w:id="293"/>
      <w:bookmarkEnd w:id="294"/>
    </w:p>
    <w:p w14:paraId="7EE9AE45" w14:textId="77777777" w:rsidR="00666327" w:rsidRPr="00F63860" w:rsidRDefault="00666327" w:rsidP="00666327">
      <w:pPr>
        <w:pStyle w:val="a2"/>
        <w:ind w:left="120" w:firstLine="240"/>
      </w:pPr>
      <w:r>
        <w:rPr>
          <w:rFonts w:hint="eastAsia"/>
        </w:rPr>
        <w:t>氏名における代替文字は、制度化されたものはありませんが、公的個人認証制度における署名用電子証明書に、発行の際に本人が選択した代替文字が記録されマイナンバーカードに電子的情報として格納されています。</w:t>
      </w:r>
    </w:p>
    <w:p w14:paraId="67CA1209" w14:textId="44A89992" w:rsidR="00666327" w:rsidRPr="00F63860" w:rsidRDefault="00666327" w:rsidP="00E72B37">
      <w:pPr>
        <w:pStyle w:val="3"/>
        <w:spacing w:before="360"/>
        <w:ind w:left="360" w:hanging="240"/>
      </w:pPr>
      <w:r>
        <w:rPr>
          <w:rFonts w:hint="eastAsia"/>
        </w:rPr>
        <w:t xml:space="preserve">　</w:t>
      </w:r>
      <w:bookmarkStart w:id="295" w:name="_Toc4575417"/>
      <w:bookmarkStart w:id="296" w:name="_Toc99388334"/>
      <w:r>
        <w:rPr>
          <w:rFonts w:hint="eastAsia"/>
        </w:rPr>
        <w:t>法人名における代替文字</w:t>
      </w:r>
      <w:bookmarkEnd w:id="295"/>
      <w:bookmarkEnd w:id="296"/>
    </w:p>
    <w:p w14:paraId="4E22BF95" w14:textId="5F5BF5B9" w:rsidR="00666327" w:rsidRDefault="00666327" w:rsidP="00666327">
      <w:pPr>
        <w:pStyle w:val="a2"/>
        <w:ind w:left="120" w:firstLine="240"/>
      </w:pPr>
      <w:r>
        <w:rPr>
          <w:rFonts w:hint="eastAsia"/>
        </w:rPr>
        <w:t>法人における代替文字とは、商業登記及び法人登記において使用されている独自文字を、一般のコンピュータやスマートフォン等で使用できるように、文字情報基盤の縮退マップを用いてJIS X 0213に含まれる文字に置き換えた文字です。当該代替文字は、法人番号公表サイトで</w:t>
      </w:r>
      <w:bookmarkStart w:id="297" w:name="_Toc521617600"/>
      <w:bookmarkStart w:id="298" w:name="_Toc521617756"/>
      <w:bookmarkStart w:id="299" w:name="_Toc521660483"/>
      <w:bookmarkStart w:id="300" w:name="_Toc521660640"/>
      <w:bookmarkStart w:id="301" w:name="_Toc521660798"/>
      <w:bookmarkStart w:id="302" w:name="_Toc521660954"/>
      <w:bookmarkStart w:id="303" w:name="_Toc521617601"/>
      <w:bookmarkStart w:id="304" w:name="_Toc521617757"/>
      <w:bookmarkStart w:id="305" w:name="_Toc521660484"/>
      <w:bookmarkStart w:id="306" w:name="_Toc521660641"/>
      <w:bookmarkStart w:id="307" w:name="_Toc521660799"/>
      <w:bookmarkStart w:id="308" w:name="_Toc521660955"/>
      <w:bookmarkStart w:id="309" w:name="_Toc521617602"/>
      <w:bookmarkStart w:id="310" w:name="_Toc521617758"/>
      <w:bookmarkStart w:id="311" w:name="_Toc521660485"/>
      <w:bookmarkStart w:id="312" w:name="_Toc521660642"/>
      <w:bookmarkStart w:id="313" w:name="_Toc521660800"/>
      <w:bookmarkStart w:id="314" w:name="_Toc521660956"/>
      <w:bookmarkStart w:id="315" w:name="_Toc521617603"/>
      <w:bookmarkStart w:id="316" w:name="_Toc521617759"/>
      <w:bookmarkStart w:id="317" w:name="_Toc521660486"/>
      <w:bookmarkStart w:id="318" w:name="_Toc521660643"/>
      <w:bookmarkStart w:id="319" w:name="_Toc521660801"/>
      <w:bookmarkStart w:id="320" w:name="_Toc521660957"/>
      <w:bookmarkStart w:id="321" w:name="_Toc521617604"/>
      <w:bookmarkStart w:id="322" w:name="_Toc521617760"/>
      <w:bookmarkStart w:id="323" w:name="_Toc521660487"/>
      <w:bookmarkStart w:id="324" w:name="_Toc521660644"/>
      <w:bookmarkStart w:id="325" w:name="_Toc521660802"/>
      <w:bookmarkStart w:id="326" w:name="_Toc521660958"/>
      <w:bookmarkStart w:id="327" w:name="_Toc521617605"/>
      <w:bookmarkStart w:id="328" w:name="_Toc521617761"/>
      <w:bookmarkStart w:id="329" w:name="_Toc521660488"/>
      <w:bookmarkStart w:id="330" w:name="_Toc521660645"/>
      <w:bookmarkStart w:id="331" w:name="_Toc521660803"/>
      <w:bookmarkStart w:id="332" w:name="_Toc521660959"/>
      <w:bookmarkStart w:id="333" w:name="_Toc521660490"/>
      <w:bookmarkStart w:id="334" w:name="_Toc521617607"/>
      <w:bookmarkStart w:id="335" w:name="_Toc521660805"/>
      <w:bookmarkStart w:id="336" w:name="_Toc521617763"/>
      <w:bookmarkStart w:id="337" w:name="_Toc521660961"/>
      <w:bookmarkStart w:id="338" w:name="_Toc521660647"/>
      <w:bookmarkStart w:id="339" w:name="_Toc521660493"/>
      <w:bookmarkStart w:id="340" w:name="_Toc521660650"/>
      <w:bookmarkStart w:id="341" w:name="_Toc521660808"/>
      <w:bookmarkStart w:id="342" w:name="_Toc521660964"/>
      <w:bookmarkStart w:id="343" w:name="_Toc521660494"/>
      <w:bookmarkStart w:id="344" w:name="_Toc521660651"/>
      <w:bookmarkStart w:id="345" w:name="_Toc521660809"/>
      <w:bookmarkStart w:id="346" w:name="_Toc521660965"/>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r w:rsidR="00EA4CC5" w:rsidRPr="00EA4CC5">
        <w:rPr>
          <w:rFonts w:hint="eastAsia"/>
        </w:rPr>
        <w:t>提供しているWeb-API及びダウンロード機能で使用されています。</w:t>
      </w:r>
    </w:p>
    <w:p w14:paraId="65EE95C4" w14:textId="77777777" w:rsidR="00E72B37" w:rsidRDefault="00E72B37" w:rsidP="00666327">
      <w:pPr>
        <w:pStyle w:val="a2"/>
        <w:ind w:left="120" w:firstLine="240"/>
      </w:pPr>
    </w:p>
    <w:p w14:paraId="261C8894" w14:textId="77777777" w:rsidR="00666327" w:rsidRDefault="00666327" w:rsidP="00666327">
      <w:pPr>
        <w:pStyle w:val="1"/>
      </w:pPr>
      <w:r>
        <w:rPr>
          <w:rFonts w:hint="eastAsia"/>
        </w:rPr>
        <w:t xml:space="preserve">　</w:t>
      </w:r>
      <w:bookmarkStart w:id="347" w:name="_Toc4575418"/>
      <w:bookmarkStart w:id="348" w:name="_Toc99388335"/>
      <w:r>
        <w:rPr>
          <w:rFonts w:hint="eastAsia"/>
        </w:rPr>
        <w:t>デジタル・ガバメント実行計画（抄）</w:t>
      </w:r>
      <w:bookmarkEnd w:id="347"/>
      <w:bookmarkEnd w:id="348"/>
    </w:p>
    <w:p w14:paraId="69FE41BB" w14:textId="77777777" w:rsidR="00D35DC2" w:rsidRDefault="00D35DC2" w:rsidP="00D35DC2">
      <w:pPr>
        <w:pStyle w:val="a2"/>
        <w:ind w:leftChars="0" w:left="0" w:firstLineChars="0" w:firstLine="0"/>
        <w:rPr>
          <w:rFonts w:ascii="ＭＳ ゴシック" w:eastAsia="ＭＳ ゴシック" w:cs="ＭＳ ゴシック"/>
          <w:color w:val="000000"/>
          <w:kern w:val="0"/>
          <w:szCs w:val="24"/>
        </w:rPr>
      </w:pPr>
    </w:p>
    <w:p w14:paraId="1102B9BD" w14:textId="38E37BAE" w:rsidR="00666327" w:rsidRPr="00CE1A0A" w:rsidRDefault="00D35DC2" w:rsidP="00D35DC2">
      <w:pPr>
        <w:pStyle w:val="a2"/>
        <w:ind w:leftChars="0" w:left="283" w:hangingChars="118" w:hanging="283"/>
        <w:rPr>
          <w:rFonts w:asciiTheme="majorEastAsia" w:eastAsiaTheme="majorEastAsia" w:hAnsiTheme="majorEastAsia"/>
          <w:szCs w:val="24"/>
        </w:rPr>
      </w:pPr>
      <w:r>
        <w:rPr>
          <w:rFonts w:ascii="ＭＳ ゴシック" w:eastAsia="ＭＳ ゴシック" w:cs="ＭＳ ゴシック" w:hint="eastAsia"/>
          <w:color w:val="000000"/>
          <w:kern w:val="0"/>
          <w:szCs w:val="24"/>
        </w:rPr>
        <w:t>イ．</w:t>
      </w:r>
      <w:r w:rsidR="00666327" w:rsidRPr="00CE1A0A">
        <w:rPr>
          <w:rFonts w:asciiTheme="majorEastAsia" w:eastAsiaTheme="majorEastAsia" w:hAnsiTheme="majorEastAsia" w:hint="eastAsia"/>
          <w:szCs w:val="24"/>
        </w:rPr>
        <w:t>文字情報基盤の活用等による文字環境の整備（◎内閣官房、◎経済産業省、法務省、財務省、全府省）</w:t>
      </w:r>
    </w:p>
    <w:p w14:paraId="309C37D7" w14:textId="77777777" w:rsidR="00666327" w:rsidRPr="00CE1A0A" w:rsidRDefault="00666327" w:rsidP="00666327">
      <w:pPr>
        <w:pStyle w:val="a2"/>
        <w:ind w:leftChars="0" w:left="284" w:firstLineChars="0" w:hanging="284"/>
        <w:rPr>
          <w:rFonts w:asciiTheme="minorEastAsia" w:eastAsiaTheme="minorEastAsia" w:hAnsiTheme="minorEastAsia"/>
          <w:szCs w:val="24"/>
        </w:rPr>
      </w:pPr>
    </w:p>
    <w:p w14:paraId="74170513" w14:textId="77777777" w:rsidR="00666327" w:rsidRDefault="00666327" w:rsidP="00666327">
      <w:pPr>
        <w:autoSpaceDE w:val="0"/>
        <w:autoSpaceDN w:val="0"/>
        <w:adjustRightInd w:val="0"/>
        <w:ind w:firstLineChars="100" w:firstLine="240"/>
        <w:jc w:val="left"/>
        <w:rPr>
          <w:rFonts w:asciiTheme="minorEastAsia" w:eastAsiaTheme="minorEastAsia" w:hAnsiTheme="minorEastAsia" w:cs="ＭＳ 明朝"/>
          <w:color w:val="000000"/>
          <w:kern w:val="0"/>
          <w:szCs w:val="24"/>
        </w:rPr>
      </w:pPr>
      <w:r w:rsidRPr="00CE1A0A">
        <w:rPr>
          <w:rFonts w:asciiTheme="minorEastAsia" w:eastAsiaTheme="minorEastAsia" w:hAnsiTheme="minorEastAsia" w:cs="ＭＳ 明朝" w:hint="eastAsia"/>
          <w:color w:val="000000"/>
          <w:kern w:val="0"/>
          <w:szCs w:val="24"/>
        </w:rPr>
        <w:t>文字情報基盤については、</w:t>
      </w:r>
      <w:r w:rsidRPr="00CE1A0A">
        <w:rPr>
          <w:rFonts w:asciiTheme="minorEastAsia" w:eastAsiaTheme="minorEastAsia" w:hAnsiTheme="minorEastAsia" w:cs="ＭＳ 明朝"/>
          <w:color w:val="000000"/>
          <w:kern w:val="0"/>
          <w:szCs w:val="24"/>
        </w:rPr>
        <w:t>2017</w:t>
      </w:r>
      <w:r w:rsidRPr="00CE1A0A">
        <w:rPr>
          <w:rFonts w:asciiTheme="minorEastAsia" w:eastAsiaTheme="minorEastAsia" w:hAnsiTheme="minorEastAsia" w:cs="ＭＳ 明朝" w:hint="eastAsia"/>
          <w:color w:val="000000"/>
          <w:kern w:val="0"/>
          <w:szCs w:val="24"/>
        </w:rPr>
        <w:t>年（平成</w:t>
      </w:r>
      <w:r w:rsidRPr="00CE1A0A">
        <w:rPr>
          <w:rFonts w:asciiTheme="minorEastAsia" w:eastAsiaTheme="minorEastAsia" w:hAnsiTheme="minorEastAsia" w:cs="ＭＳ 明朝"/>
          <w:color w:val="000000"/>
          <w:kern w:val="0"/>
          <w:szCs w:val="24"/>
        </w:rPr>
        <w:t>29</w:t>
      </w:r>
      <w:r w:rsidRPr="00CE1A0A">
        <w:rPr>
          <w:rFonts w:asciiTheme="minorEastAsia" w:eastAsiaTheme="minorEastAsia" w:hAnsiTheme="minorEastAsia" w:cs="ＭＳ 明朝" w:hint="eastAsia"/>
          <w:color w:val="000000"/>
          <w:kern w:val="0"/>
          <w:szCs w:val="24"/>
        </w:rPr>
        <w:t>年）に国際標準（</w:t>
      </w:r>
      <w:r w:rsidRPr="00CE1A0A">
        <w:rPr>
          <w:rFonts w:asciiTheme="minorEastAsia" w:eastAsiaTheme="minorEastAsia" w:hAnsiTheme="minorEastAsia" w:cs="ＭＳ 明朝"/>
          <w:color w:val="000000"/>
          <w:kern w:val="0"/>
          <w:szCs w:val="24"/>
        </w:rPr>
        <w:t>ISO/IEC 10646</w:t>
      </w:r>
      <w:r w:rsidRPr="00CE1A0A">
        <w:rPr>
          <w:rFonts w:asciiTheme="minorEastAsia" w:eastAsiaTheme="minorEastAsia" w:hAnsiTheme="minorEastAsia" w:cs="ＭＳ 明朝" w:hint="eastAsia"/>
          <w:color w:val="000000"/>
          <w:kern w:val="0"/>
          <w:szCs w:val="24"/>
        </w:rPr>
        <w:t>第</w:t>
      </w:r>
      <w:r w:rsidRPr="00CE1A0A">
        <w:rPr>
          <w:rFonts w:asciiTheme="minorEastAsia" w:eastAsiaTheme="minorEastAsia" w:hAnsiTheme="minorEastAsia" w:cs="ＭＳ 明朝"/>
          <w:color w:val="000000"/>
          <w:kern w:val="0"/>
          <w:szCs w:val="24"/>
        </w:rPr>
        <w:t>5</w:t>
      </w:r>
      <w:r w:rsidRPr="00CE1A0A">
        <w:rPr>
          <w:rFonts w:asciiTheme="minorEastAsia" w:eastAsiaTheme="minorEastAsia" w:hAnsiTheme="minorEastAsia" w:cs="ＭＳ 明朝" w:hint="eastAsia"/>
          <w:color w:val="000000"/>
          <w:kern w:val="0"/>
          <w:szCs w:val="24"/>
        </w:rPr>
        <w:t>版）が完了したところである。本基盤の活用を推進するとともに、更なる環境の整備を実施し、文字情報に関する相互運用性を確保する。</w:t>
      </w:r>
    </w:p>
    <w:p w14:paraId="322A9F2B" w14:textId="77777777" w:rsidR="00666327" w:rsidRPr="00CE1A0A" w:rsidRDefault="00666327" w:rsidP="00666327">
      <w:pPr>
        <w:autoSpaceDE w:val="0"/>
        <w:autoSpaceDN w:val="0"/>
        <w:adjustRightInd w:val="0"/>
        <w:ind w:firstLineChars="100" w:firstLine="240"/>
        <w:jc w:val="left"/>
        <w:rPr>
          <w:rFonts w:asciiTheme="minorEastAsia" w:eastAsiaTheme="minorEastAsia" w:hAnsiTheme="minorEastAsia" w:cs="ＭＳ 明朝"/>
          <w:color w:val="000000"/>
          <w:kern w:val="0"/>
          <w:szCs w:val="24"/>
        </w:rPr>
      </w:pPr>
      <w:r w:rsidRPr="00CE1A0A">
        <w:rPr>
          <w:rFonts w:asciiTheme="minorEastAsia" w:eastAsiaTheme="minorEastAsia" w:hAnsiTheme="minorEastAsia" w:cs="ＭＳ 明朝" w:hint="eastAsia"/>
          <w:color w:val="000000"/>
          <w:kern w:val="0"/>
          <w:szCs w:val="24"/>
        </w:rPr>
        <w:t>各府省は、今後情報システムを整備する際、一般的業務に係る行政システムにおいては使用する文字の範囲は</w:t>
      </w:r>
      <w:r w:rsidRPr="00CE1A0A">
        <w:rPr>
          <w:rFonts w:asciiTheme="minorEastAsia" w:eastAsiaTheme="minorEastAsia" w:hAnsiTheme="minorEastAsia" w:cs="ＭＳ 明朝"/>
          <w:color w:val="000000"/>
          <w:kern w:val="0"/>
          <w:szCs w:val="24"/>
        </w:rPr>
        <w:t>JIS X 0213</w:t>
      </w:r>
      <w:r w:rsidRPr="00CE1A0A">
        <w:rPr>
          <w:rFonts w:asciiTheme="minorEastAsia" w:eastAsiaTheme="minorEastAsia" w:hAnsiTheme="minorEastAsia" w:cs="ＭＳ 明朝" w:hint="eastAsia"/>
          <w:color w:val="000000"/>
          <w:kern w:val="0"/>
          <w:szCs w:val="24"/>
        </w:rPr>
        <w:t>を原則とし、</w:t>
      </w:r>
      <w:r w:rsidRPr="00CE1A0A">
        <w:rPr>
          <w:rFonts w:asciiTheme="minorEastAsia" w:eastAsiaTheme="minorEastAsia" w:hAnsiTheme="minorEastAsia" w:cs="ＭＳ 明朝"/>
          <w:color w:val="000000"/>
          <w:kern w:val="0"/>
          <w:szCs w:val="24"/>
        </w:rPr>
        <w:t>UCS5</w:t>
      </w:r>
      <w:r w:rsidRPr="00CE1A0A">
        <w:rPr>
          <w:rFonts w:asciiTheme="minorEastAsia" w:eastAsiaTheme="minorEastAsia" w:hAnsiTheme="minorEastAsia" w:cs="ＭＳ 明朝" w:hint="eastAsia"/>
          <w:color w:val="000000"/>
          <w:kern w:val="0"/>
          <w:szCs w:val="24"/>
        </w:rPr>
        <w:t>に従った表現（符号化及び記述法）でシステムの設計・構築を行う。加えて、現在個別に外字を使用している情報システムは更改時にその必要性を見直す。この際、戸籍氏名文字を表すことが必要な場合には、情報システムの現状を把握しつつ、文字情報基盤を通じたデータ連携を可能とする。</w:t>
      </w:r>
    </w:p>
    <w:p w14:paraId="2828F270" w14:textId="001C6EA9" w:rsidR="00666327" w:rsidRDefault="00666327" w:rsidP="00666327">
      <w:pPr>
        <w:pStyle w:val="Default"/>
        <w:ind w:firstLine="240"/>
        <w:rPr>
          <w:rFonts w:asciiTheme="minorEastAsia" w:eastAsiaTheme="minorEastAsia" w:hAnsiTheme="minorEastAsia" w:cs="ＭＳ 明朝"/>
          <w:szCs w:val="23"/>
        </w:rPr>
      </w:pPr>
      <w:r w:rsidRPr="00CE1A0A">
        <w:rPr>
          <w:rFonts w:asciiTheme="minorEastAsia" w:eastAsiaTheme="minorEastAsia" w:hAnsiTheme="minorEastAsia" w:cs="ＭＳ 明朝" w:hint="eastAsia"/>
          <w:szCs w:val="23"/>
        </w:rPr>
        <w:t>内閣官房は関係府省の協力の下、漢字、代替文字、フリガナ及びローマ字等を含む文字情報の現状や導入方法に関するガイドを</w:t>
      </w:r>
      <w:r w:rsidRPr="00CE1A0A">
        <w:rPr>
          <w:rFonts w:asciiTheme="minorEastAsia" w:eastAsiaTheme="minorEastAsia" w:hAnsiTheme="minorEastAsia" w:cs="ＭＳ 明朝"/>
          <w:szCs w:val="23"/>
        </w:rPr>
        <w:t>2018</w:t>
      </w:r>
      <w:r w:rsidRPr="00CE1A0A">
        <w:rPr>
          <w:rFonts w:asciiTheme="minorEastAsia" w:eastAsiaTheme="minorEastAsia" w:hAnsiTheme="minorEastAsia" w:cs="ＭＳ 明朝" w:hint="eastAsia"/>
          <w:szCs w:val="23"/>
        </w:rPr>
        <w:t>年度（平成</w:t>
      </w:r>
      <w:r w:rsidRPr="00CE1A0A">
        <w:rPr>
          <w:rFonts w:asciiTheme="minorEastAsia" w:eastAsiaTheme="minorEastAsia" w:hAnsiTheme="minorEastAsia" w:cs="ＭＳ 明朝"/>
          <w:szCs w:val="23"/>
        </w:rPr>
        <w:t>30</w:t>
      </w:r>
      <w:r w:rsidRPr="00CE1A0A">
        <w:rPr>
          <w:rFonts w:asciiTheme="minorEastAsia" w:eastAsiaTheme="minorEastAsia" w:hAnsiTheme="minorEastAsia" w:cs="ＭＳ 明朝" w:hint="eastAsia"/>
          <w:szCs w:val="23"/>
        </w:rPr>
        <w:t>年度）末までに整備する。</w:t>
      </w:r>
    </w:p>
    <w:p w14:paraId="45E986E8" w14:textId="65BF399F" w:rsidR="00666327" w:rsidRDefault="00666327" w:rsidP="00666327">
      <w:pPr>
        <w:pStyle w:val="Default"/>
        <w:ind w:firstLine="240"/>
        <w:rPr>
          <w:rFonts w:asciiTheme="minorEastAsia" w:eastAsiaTheme="minorEastAsia" w:hAnsiTheme="minorEastAsia" w:cs="ＭＳ 明朝"/>
          <w:szCs w:val="23"/>
        </w:rPr>
      </w:pPr>
      <w:r w:rsidRPr="00CE1A0A">
        <w:rPr>
          <w:rFonts w:asciiTheme="minorEastAsia" w:eastAsiaTheme="minorEastAsia" w:hAnsiTheme="minorEastAsia" w:cs="ＭＳ 明朝" w:hint="eastAsia"/>
          <w:szCs w:val="23"/>
        </w:rPr>
        <w:t>法人名に関しては、内閣官房は関係府省と協力し、法人名のフリガナ及び英語表記の普及を図る。</w:t>
      </w:r>
    </w:p>
    <w:p w14:paraId="74127C13" w14:textId="77777777" w:rsidR="000411D7" w:rsidRPr="00CE1A0A" w:rsidRDefault="000411D7" w:rsidP="00666327">
      <w:pPr>
        <w:pStyle w:val="Default"/>
        <w:ind w:firstLine="240"/>
        <w:rPr>
          <w:rFonts w:asciiTheme="minorEastAsia" w:eastAsiaTheme="minorEastAsia" w:hAnsiTheme="minorEastAsia" w:cs="ＭＳ 明朝"/>
          <w:szCs w:val="23"/>
        </w:rPr>
      </w:pPr>
    </w:p>
    <w:p w14:paraId="2AE9526A" w14:textId="77777777" w:rsidR="00666327" w:rsidRPr="00CE1A0A" w:rsidRDefault="00666327" w:rsidP="00666327">
      <w:pPr>
        <w:autoSpaceDE w:val="0"/>
        <w:autoSpaceDN w:val="0"/>
        <w:adjustRightInd w:val="0"/>
        <w:ind w:firstLineChars="100" w:firstLine="240"/>
        <w:jc w:val="left"/>
        <w:rPr>
          <w:rFonts w:asciiTheme="minorEastAsia" w:eastAsiaTheme="minorEastAsia" w:hAnsiTheme="minorEastAsia" w:cs="ＭＳ 明朝"/>
          <w:color w:val="000000"/>
          <w:kern w:val="0"/>
          <w:szCs w:val="23"/>
        </w:rPr>
      </w:pPr>
      <w:r w:rsidRPr="00CE1A0A">
        <w:rPr>
          <w:rFonts w:asciiTheme="minorEastAsia" w:eastAsiaTheme="minorEastAsia" w:hAnsiTheme="minorEastAsia" w:cs="ＭＳ 明朝"/>
          <w:color w:val="000000"/>
          <w:kern w:val="0"/>
          <w:szCs w:val="23"/>
        </w:rPr>
        <w:t>KPI</w:t>
      </w:r>
      <w:r w:rsidRPr="00CE1A0A">
        <w:rPr>
          <w:rFonts w:asciiTheme="minorEastAsia" w:eastAsiaTheme="minorEastAsia" w:hAnsiTheme="minorEastAsia" w:cs="ＭＳ 明朝" w:hint="eastAsia"/>
          <w:color w:val="000000"/>
          <w:kern w:val="0"/>
          <w:szCs w:val="23"/>
        </w:rPr>
        <w:t>：文字情報の導入方法に関するガイドの策定</w:t>
      </w:r>
      <w:r>
        <w:rPr>
          <w:rFonts w:asciiTheme="minorEastAsia" w:eastAsiaTheme="minorEastAsia" w:hAnsiTheme="minorEastAsia" w:cs="ＭＳ 明朝" w:hint="eastAsia"/>
          <w:color w:val="000000"/>
          <w:kern w:val="0"/>
          <w:szCs w:val="23"/>
        </w:rPr>
        <w:t xml:space="preserve">　</w:t>
      </w:r>
    </w:p>
    <w:p w14:paraId="02D30A6C" w14:textId="1F34C51F" w:rsidR="002B0332" w:rsidRPr="00E72B37" w:rsidRDefault="00666327" w:rsidP="00E72B37">
      <w:pPr>
        <w:autoSpaceDE w:val="0"/>
        <w:autoSpaceDN w:val="0"/>
        <w:adjustRightInd w:val="0"/>
        <w:ind w:firstLineChars="100" w:firstLine="240"/>
        <w:jc w:val="left"/>
        <w:rPr>
          <w:rFonts w:asciiTheme="minorEastAsia" w:eastAsiaTheme="minorEastAsia" w:hAnsiTheme="minorEastAsia" w:cs="ＭＳ 明朝"/>
          <w:color w:val="000000"/>
          <w:kern w:val="0"/>
          <w:szCs w:val="23"/>
        </w:rPr>
      </w:pPr>
      <w:r w:rsidRPr="00CE1A0A">
        <w:rPr>
          <w:rFonts w:asciiTheme="minorEastAsia" w:eastAsiaTheme="minorEastAsia" w:hAnsiTheme="minorEastAsia" w:cs="ＭＳ 明朝"/>
          <w:color w:val="000000"/>
          <w:kern w:val="0"/>
          <w:szCs w:val="23"/>
        </w:rPr>
        <w:t>KPI</w:t>
      </w:r>
      <w:r w:rsidRPr="00CE1A0A">
        <w:rPr>
          <w:rFonts w:asciiTheme="minorEastAsia" w:eastAsiaTheme="minorEastAsia" w:hAnsiTheme="minorEastAsia" w:cs="ＭＳ 明朝" w:hint="eastAsia"/>
          <w:color w:val="000000"/>
          <w:kern w:val="0"/>
          <w:szCs w:val="23"/>
        </w:rPr>
        <w:t>：地方公共団体の調達における文字情報基盤参照割合</w:t>
      </w:r>
    </w:p>
    <w:sectPr w:rsidR="002B0332" w:rsidRPr="00E72B37" w:rsidSect="009D68C5">
      <w:footerReference w:type="default" r:id="rId19"/>
      <w:pgSz w:w="11906" w:h="16838"/>
      <w:pgMar w:top="1985" w:right="1701" w:bottom="1701"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5333B" w14:textId="77777777" w:rsidR="008A6748" w:rsidRDefault="008A6748">
      <w:r>
        <w:separator/>
      </w:r>
    </w:p>
  </w:endnote>
  <w:endnote w:type="continuationSeparator" w:id="0">
    <w:p w14:paraId="1FB76BF6" w14:textId="77777777" w:rsidR="008A6748" w:rsidRDefault="008A67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4261182"/>
    </w:sdtPr>
    <w:sdtEndPr/>
    <w:sdtContent>
      <w:p w14:paraId="5F9DE8FF" w14:textId="59F28C18" w:rsidR="002453D2" w:rsidRDefault="002453D2">
        <w:pPr>
          <w:pStyle w:val="af2"/>
          <w:ind w:left="480" w:firstLine="240"/>
          <w:jc w:val="center"/>
        </w:pPr>
        <w:r>
          <w:fldChar w:fldCharType="begin"/>
        </w:r>
        <w:r>
          <w:instrText>PAGE   \* MERGEFORMAT</w:instrText>
        </w:r>
        <w:r>
          <w:fldChar w:fldCharType="separate"/>
        </w:r>
        <w:r w:rsidR="00B73AE6" w:rsidRPr="00B73AE6">
          <w:rPr>
            <w:noProof/>
            <w:lang w:val="ja-JP"/>
          </w:rPr>
          <w:t>18</w:t>
        </w:r>
        <w:r>
          <w:fldChar w:fldCharType="end"/>
        </w:r>
      </w:p>
    </w:sdtContent>
  </w:sdt>
  <w:p w14:paraId="48005B8C" w14:textId="522D46FB" w:rsidR="002453D2" w:rsidRDefault="002453D2" w:rsidP="009D68C5">
    <w:pPr>
      <w:pStyle w:val="af2"/>
      <w:tabs>
        <w:tab w:val="clear" w:pos="4252"/>
        <w:tab w:val="clear" w:pos="8504"/>
        <w:tab w:val="left" w:pos="36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00202D" w14:textId="77777777" w:rsidR="008A6748" w:rsidRDefault="008A6748">
      <w:r>
        <w:separator/>
      </w:r>
    </w:p>
  </w:footnote>
  <w:footnote w:type="continuationSeparator" w:id="0">
    <w:p w14:paraId="37FAAEF8" w14:textId="77777777" w:rsidR="008A6748" w:rsidRDefault="008A67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A167FDB"/>
    <w:multiLevelType w:val="hybridMultilevel"/>
    <w:tmpl w:val="B98CD932"/>
    <w:lvl w:ilvl="0" w:tplc="2EF4B83E">
      <w:start w:val="1"/>
      <w:numFmt w:val="decimalFullWidth"/>
      <w:lvlText w:val="%1．"/>
      <w:lvlJc w:val="left"/>
      <w:pPr>
        <w:ind w:left="1190" w:hanging="480"/>
      </w:pPr>
      <w:rPr>
        <w:rFonts w:hint="default"/>
      </w:rPr>
    </w:lvl>
    <w:lvl w:ilvl="1" w:tplc="04090017" w:tentative="1">
      <w:start w:val="1"/>
      <w:numFmt w:val="aiueoFullWidth"/>
      <w:lvlText w:val="(%2)"/>
      <w:lvlJc w:val="left"/>
      <w:pPr>
        <w:ind w:left="1550" w:hanging="420"/>
      </w:pPr>
    </w:lvl>
    <w:lvl w:ilvl="2" w:tplc="04090011" w:tentative="1">
      <w:start w:val="1"/>
      <w:numFmt w:val="decimalEnclosedCircle"/>
      <w:lvlText w:val="%3"/>
      <w:lvlJc w:val="left"/>
      <w:pPr>
        <w:ind w:left="1970" w:hanging="420"/>
      </w:pPr>
    </w:lvl>
    <w:lvl w:ilvl="3" w:tplc="0409000F">
      <w:start w:val="1"/>
      <w:numFmt w:val="decimal"/>
      <w:lvlText w:val="%4."/>
      <w:lvlJc w:val="left"/>
      <w:pPr>
        <w:ind w:left="2390" w:hanging="420"/>
      </w:pPr>
    </w:lvl>
    <w:lvl w:ilvl="4" w:tplc="04090017" w:tentative="1">
      <w:start w:val="1"/>
      <w:numFmt w:val="aiueoFullWidth"/>
      <w:lvlText w:val="(%5)"/>
      <w:lvlJc w:val="left"/>
      <w:pPr>
        <w:ind w:left="2810" w:hanging="420"/>
      </w:pPr>
    </w:lvl>
    <w:lvl w:ilvl="5" w:tplc="04090011" w:tentative="1">
      <w:start w:val="1"/>
      <w:numFmt w:val="decimalEnclosedCircle"/>
      <w:lvlText w:val="%6"/>
      <w:lvlJc w:val="left"/>
      <w:pPr>
        <w:ind w:left="3230" w:hanging="420"/>
      </w:pPr>
    </w:lvl>
    <w:lvl w:ilvl="6" w:tplc="0409000F" w:tentative="1">
      <w:start w:val="1"/>
      <w:numFmt w:val="decimal"/>
      <w:lvlText w:val="%7."/>
      <w:lvlJc w:val="left"/>
      <w:pPr>
        <w:ind w:left="3650" w:hanging="420"/>
      </w:pPr>
    </w:lvl>
    <w:lvl w:ilvl="7" w:tplc="04090017" w:tentative="1">
      <w:start w:val="1"/>
      <w:numFmt w:val="aiueoFullWidth"/>
      <w:lvlText w:val="(%8)"/>
      <w:lvlJc w:val="left"/>
      <w:pPr>
        <w:ind w:left="4070" w:hanging="420"/>
      </w:pPr>
    </w:lvl>
    <w:lvl w:ilvl="8" w:tplc="04090011" w:tentative="1">
      <w:start w:val="1"/>
      <w:numFmt w:val="decimalEnclosedCircle"/>
      <w:lvlText w:val="%9"/>
      <w:lvlJc w:val="left"/>
      <w:pPr>
        <w:ind w:left="4490" w:hanging="420"/>
      </w:pPr>
    </w:lvl>
  </w:abstractNum>
  <w:abstractNum w:abstractNumId="1" w15:restartNumberingAfterBreak="0">
    <w:nsid w:val="559F6B2A"/>
    <w:multiLevelType w:val="hybridMultilevel"/>
    <w:tmpl w:val="CAB6389C"/>
    <w:lvl w:ilvl="0" w:tplc="C50AB1FE">
      <w:start w:val="1"/>
      <w:numFmt w:val="irohaFullWidth"/>
      <w:lvlText w:val="%1．"/>
      <w:lvlJc w:val="left"/>
      <w:pPr>
        <w:ind w:left="960" w:hanging="480"/>
      </w:pPr>
      <w:rPr>
        <w:rFonts w:hint="default"/>
      </w:rPr>
    </w:lvl>
    <w:lvl w:ilvl="1" w:tplc="04090017" w:tentative="1">
      <w:start w:val="1"/>
      <w:numFmt w:val="aiueoFullWidth"/>
      <w:lvlText w:val="(%2)"/>
      <w:lvlJc w:val="left"/>
      <w:pPr>
        <w:ind w:left="1320" w:hanging="420"/>
      </w:pPr>
    </w:lvl>
    <w:lvl w:ilvl="2" w:tplc="04090011" w:tentative="1">
      <w:start w:val="1"/>
      <w:numFmt w:val="decimalEnclosedCircle"/>
      <w:lvlText w:val="%3"/>
      <w:lvlJc w:val="left"/>
      <w:pPr>
        <w:ind w:left="1740" w:hanging="420"/>
      </w:pPr>
    </w:lvl>
    <w:lvl w:ilvl="3" w:tplc="0409000F" w:tentative="1">
      <w:start w:val="1"/>
      <w:numFmt w:val="decimal"/>
      <w:lvlText w:val="%4."/>
      <w:lvlJc w:val="left"/>
      <w:pPr>
        <w:ind w:left="2160" w:hanging="420"/>
      </w:pPr>
    </w:lvl>
    <w:lvl w:ilvl="4" w:tplc="04090017" w:tentative="1">
      <w:start w:val="1"/>
      <w:numFmt w:val="aiueoFullWidth"/>
      <w:lvlText w:val="(%5)"/>
      <w:lvlJc w:val="left"/>
      <w:pPr>
        <w:ind w:left="2580" w:hanging="420"/>
      </w:pPr>
    </w:lvl>
    <w:lvl w:ilvl="5" w:tplc="04090011" w:tentative="1">
      <w:start w:val="1"/>
      <w:numFmt w:val="decimalEnclosedCircle"/>
      <w:lvlText w:val="%6"/>
      <w:lvlJc w:val="left"/>
      <w:pPr>
        <w:ind w:left="3000" w:hanging="420"/>
      </w:pPr>
    </w:lvl>
    <w:lvl w:ilvl="6" w:tplc="0409000F" w:tentative="1">
      <w:start w:val="1"/>
      <w:numFmt w:val="decimal"/>
      <w:lvlText w:val="%7."/>
      <w:lvlJc w:val="left"/>
      <w:pPr>
        <w:ind w:left="3420" w:hanging="420"/>
      </w:pPr>
    </w:lvl>
    <w:lvl w:ilvl="7" w:tplc="04090017" w:tentative="1">
      <w:start w:val="1"/>
      <w:numFmt w:val="aiueoFullWidth"/>
      <w:lvlText w:val="(%8)"/>
      <w:lvlJc w:val="left"/>
      <w:pPr>
        <w:ind w:left="3840" w:hanging="420"/>
      </w:pPr>
    </w:lvl>
    <w:lvl w:ilvl="8" w:tplc="04090011" w:tentative="1">
      <w:start w:val="1"/>
      <w:numFmt w:val="decimalEnclosedCircle"/>
      <w:lvlText w:val="%9"/>
      <w:lvlJc w:val="left"/>
      <w:pPr>
        <w:ind w:left="4260" w:hanging="420"/>
      </w:pPr>
    </w:lvl>
  </w:abstractNum>
  <w:abstractNum w:abstractNumId="2" w15:restartNumberingAfterBreak="0">
    <w:nsid w:val="613B5205"/>
    <w:multiLevelType w:val="multilevel"/>
    <w:tmpl w:val="5940539C"/>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vertAlign w:val="baseline"/>
        <w14:ligatures w14:val="none"/>
        <w14:numForm w14:val="default"/>
        <w14:numSpacing w14:val="default"/>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num w:numId="1" w16cid:durableId="662316619">
    <w:abstractNumId w:val="2"/>
  </w:num>
  <w:num w:numId="2" w16cid:durableId="2259182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355283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0852208">
    <w:abstractNumId w:val="0"/>
  </w:num>
  <w:num w:numId="5" w16cid:durableId="20170323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bordersDoNotSurroundHeader/>
  <w:bordersDoNotSurroundFooter/>
  <w:activeWritingStyle w:appName="MSWord" w:lang="en-US" w:vendorID="64" w:dllVersion="0" w:nlCheck="1" w:checkStyle="0"/>
  <w:activeWritingStyle w:appName="MSWord" w:lang="ja-JP" w:vendorID="64" w:dllVersion="0" w:nlCheck="1" w:checkStyle="1"/>
  <w:revisionView w:inkAnnotations="0"/>
  <w:defaultTabStop w:val="840"/>
  <w:displayHorizontalDrawingGridEvery w:val="0"/>
  <w:displayVerticalDrawingGridEvery w:val="2"/>
  <w:characterSpacingControl w:val="doNotCompress"/>
  <w:hdrShapeDefaults>
    <o:shapedefaults v:ext="edit" spidmax="2050" fillcolor="white">
      <v:fill color="white"/>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KwsLQwMjAGAjNTMyUdpeDU4uLM/DyQAsNaAEA0T4wsAAAA"/>
  </w:docVars>
  <w:rsids>
    <w:rsidRoot w:val="00447A26"/>
    <w:rsid w:val="000005BB"/>
    <w:rsid w:val="00003A4B"/>
    <w:rsid w:val="00005757"/>
    <w:rsid w:val="00007C68"/>
    <w:rsid w:val="000103B7"/>
    <w:rsid w:val="00016434"/>
    <w:rsid w:val="000169DB"/>
    <w:rsid w:val="00016A2A"/>
    <w:rsid w:val="00026207"/>
    <w:rsid w:val="00027E3E"/>
    <w:rsid w:val="00031602"/>
    <w:rsid w:val="00036860"/>
    <w:rsid w:val="00036C62"/>
    <w:rsid w:val="00037FD8"/>
    <w:rsid w:val="000411D7"/>
    <w:rsid w:val="00063CF4"/>
    <w:rsid w:val="00070C7A"/>
    <w:rsid w:val="00081346"/>
    <w:rsid w:val="0008387E"/>
    <w:rsid w:val="00092441"/>
    <w:rsid w:val="0009405D"/>
    <w:rsid w:val="00096BA9"/>
    <w:rsid w:val="00096FED"/>
    <w:rsid w:val="0009748F"/>
    <w:rsid w:val="000A01C8"/>
    <w:rsid w:val="000A3869"/>
    <w:rsid w:val="000B156B"/>
    <w:rsid w:val="000C5CB2"/>
    <w:rsid w:val="000D3621"/>
    <w:rsid w:val="000D3A36"/>
    <w:rsid w:val="000D43A5"/>
    <w:rsid w:val="000D497F"/>
    <w:rsid w:val="000E1DD1"/>
    <w:rsid w:val="000E2ECA"/>
    <w:rsid w:val="000E384E"/>
    <w:rsid w:val="000E45FE"/>
    <w:rsid w:val="000E4EB7"/>
    <w:rsid w:val="000F170B"/>
    <w:rsid w:val="000F7894"/>
    <w:rsid w:val="001071E1"/>
    <w:rsid w:val="00112491"/>
    <w:rsid w:val="00114206"/>
    <w:rsid w:val="0011698F"/>
    <w:rsid w:val="001215FF"/>
    <w:rsid w:val="001220A5"/>
    <w:rsid w:val="001263AF"/>
    <w:rsid w:val="0013167E"/>
    <w:rsid w:val="001326AC"/>
    <w:rsid w:val="00132CE2"/>
    <w:rsid w:val="00136282"/>
    <w:rsid w:val="00136BAE"/>
    <w:rsid w:val="00140871"/>
    <w:rsid w:val="00141173"/>
    <w:rsid w:val="00142B18"/>
    <w:rsid w:val="00145576"/>
    <w:rsid w:val="00150388"/>
    <w:rsid w:val="00154F8C"/>
    <w:rsid w:val="00157A87"/>
    <w:rsid w:val="001625AF"/>
    <w:rsid w:val="0016281E"/>
    <w:rsid w:val="00163049"/>
    <w:rsid w:val="001638A6"/>
    <w:rsid w:val="001662BC"/>
    <w:rsid w:val="00166C0A"/>
    <w:rsid w:val="00170F5D"/>
    <w:rsid w:val="00175B3F"/>
    <w:rsid w:val="00176239"/>
    <w:rsid w:val="001810DD"/>
    <w:rsid w:val="00181AA3"/>
    <w:rsid w:val="00195315"/>
    <w:rsid w:val="001975CA"/>
    <w:rsid w:val="00197D13"/>
    <w:rsid w:val="001A0925"/>
    <w:rsid w:val="001A7C0D"/>
    <w:rsid w:val="001B214A"/>
    <w:rsid w:val="001B43CD"/>
    <w:rsid w:val="001C01A5"/>
    <w:rsid w:val="001C09E1"/>
    <w:rsid w:val="001C7327"/>
    <w:rsid w:val="001D3B3C"/>
    <w:rsid w:val="001D650D"/>
    <w:rsid w:val="001E2313"/>
    <w:rsid w:val="001E394C"/>
    <w:rsid w:val="001E3D30"/>
    <w:rsid w:val="001E6053"/>
    <w:rsid w:val="001E6ED3"/>
    <w:rsid w:val="00201648"/>
    <w:rsid w:val="00211487"/>
    <w:rsid w:val="002125D5"/>
    <w:rsid w:val="00213AC1"/>
    <w:rsid w:val="00221883"/>
    <w:rsid w:val="00222316"/>
    <w:rsid w:val="00227E7C"/>
    <w:rsid w:val="00231E74"/>
    <w:rsid w:val="00234411"/>
    <w:rsid w:val="002358E8"/>
    <w:rsid w:val="002453D2"/>
    <w:rsid w:val="00245FFE"/>
    <w:rsid w:val="002518DF"/>
    <w:rsid w:val="0025274A"/>
    <w:rsid w:val="00262CC1"/>
    <w:rsid w:val="00270F8F"/>
    <w:rsid w:val="00276198"/>
    <w:rsid w:val="002801B8"/>
    <w:rsid w:val="00282335"/>
    <w:rsid w:val="002829B2"/>
    <w:rsid w:val="00283370"/>
    <w:rsid w:val="00283CAF"/>
    <w:rsid w:val="00284DE4"/>
    <w:rsid w:val="00287A3B"/>
    <w:rsid w:val="00293E74"/>
    <w:rsid w:val="002940A7"/>
    <w:rsid w:val="00297D58"/>
    <w:rsid w:val="002A00A1"/>
    <w:rsid w:val="002A0AB8"/>
    <w:rsid w:val="002A20AD"/>
    <w:rsid w:val="002A34C2"/>
    <w:rsid w:val="002A5AB5"/>
    <w:rsid w:val="002A5AC6"/>
    <w:rsid w:val="002A5D96"/>
    <w:rsid w:val="002A7387"/>
    <w:rsid w:val="002B0332"/>
    <w:rsid w:val="002B0CEC"/>
    <w:rsid w:val="002B509D"/>
    <w:rsid w:val="002B64AC"/>
    <w:rsid w:val="002C08FA"/>
    <w:rsid w:val="002C1CCF"/>
    <w:rsid w:val="002D7A2D"/>
    <w:rsid w:val="002E3D81"/>
    <w:rsid w:val="002E5AD6"/>
    <w:rsid w:val="002E5F05"/>
    <w:rsid w:val="002E6B3E"/>
    <w:rsid w:val="002E6D6C"/>
    <w:rsid w:val="002E729A"/>
    <w:rsid w:val="002F08BA"/>
    <w:rsid w:val="002F44AA"/>
    <w:rsid w:val="002F4BBD"/>
    <w:rsid w:val="003018D5"/>
    <w:rsid w:val="003060B8"/>
    <w:rsid w:val="00310965"/>
    <w:rsid w:val="00312929"/>
    <w:rsid w:val="00312E28"/>
    <w:rsid w:val="00321ADB"/>
    <w:rsid w:val="00323059"/>
    <w:rsid w:val="00325DC8"/>
    <w:rsid w:val="00326EEE"/>
    <w:rsid w:val="0033062B"/>
    <w:rsid w:val="00331F27"/>
    <w:rsid w:val="003332EE"/>
    <w:rsid w:val="00335CA1"/>
    <w:rsid w:val="003372CD"/>
    <w:rsid w:val="00342FFF"/>
    <w:rsid w:val="00343272"/>
    <w:rsid w:val="00351227"/>
    <w:rsid w:val="00356511"/>
    <w:rsid w:val="00356717"/>
    <w:rsid w:val="00377ED9"/>
    <w:rsid w:val="0038340A"/>
    <w:rsid w:val="00386090"/>
    <w:rsid w:val="003867D2"/>
    <w:rsid w:val="00395C4D"/>
    <w:rsid w:val="003A5176"/>
    <w:rsid w:val="003B5B01"/>
    <w:rsid w:val="003C047E"/>
    <w:rsid w:val="003C2D3C"/>
    <w:rsid w:val="003C55A3"/>
    <w:rsid w:val="003C7201"/>
    <w:rsid w:val="003C74A6"/>
    <w:rsid w:val="003C7E4E"/>
    <w:rsid w:val="003D0556"/>
    <w:rsid w:val="003D16AD"/>
    <w:rsid w:val="003D5C4C"/>
    <w:rsid w:val="003D69C9"/>
    <w:rsid w:val="003E1326"/>
    <w:rsid w:val="003F0239"/>
    <w:rsid w:val="003F1E8F"/>
    <w:rsid w:val="003F3A75"/>
    <w:rsid w:val="003F656E"/>
    <w:rsid w:val="00401A6B"/>
    <w:rsid w:val="004078C5"/>
    <w:rsid w:val="004116CE"/>
    <w:rsid w:val="00413120"/>
    <w:rsid w:val="00415818"/>
    <w:rsid w:val="0041609D"/>
    <w:rsid w:val="00423660"/>
    <w:rsid w:val="004266BB"/>
    <w:rsid w:val="004313B7"/>
    <w:rsid w:val="00432A83"/>
    <w:rsid w:val="0043574C"/>
    <w:rsid w:val="004376C1"/>
    <w:rsid w:val="00441D34"/>
    <w:rsid w:val="004420BF"/>
    <w:rsid w:val="00442B6D"/>
    <w:rsid w:val="00447A26"/>
    <w:rsid w:val="00447AF3"/>
    <w:rsid w:val="0045041E"/>
    <w:rsid w:val="00453C5F"/>
    <w:rsid w:val="0045543E"/>
    <w:rsid w:val="00457BD8"/>
    <w:rsid w:val="00457CB8"/>
    <w:rsid w:val="00457DF2"/>
    <w:rsid w:val="00462FC1"/>
    <w:rsid w:val="00464846"/>
    <w:rsid w:val="0047550E"/>
    <w:rsid w:val="0047615D"/>
    <w:rsid w:val="004825E2"/>
    <w:rsid w:val="004834D2"/>
    <w:rsid w:val="00484508"/>
    <w:rsid w:val="00486F7D"/>
    <w:rsid w:val="004B07A2"/>
    <w:rsid w:val="004B1F36"/>
    <w:rsid w:val="004B4967"/>
    <w:rsid w:val="004B73FE"/>
    <w:rsid w:val="004B775F"/>
    <w:rsid w:val="004C3E3D"/>
    <w:rsid w:val="004C7C76"/>
    <w:rsid w:val="004D2799"/>
    <w:rsid w:val="004D7162"/>
    <w:rsid w:val="004E34D6"/>
    <w:rsid w:val="004E4362"/>
    <w:rsid w:val="004F2C58"/>
    <w:rsid w:val="004F4DD9"/>
    <w:rsid w:val="004F6131"/>
    <w:rsid w:val="004F673E"/>
    <w:rsid w:val="004F6A2B"/>
    <w:rsid w:val="004F79E1"/>
    <w:rsid w:val="0050084D"/>
    <w:rsid w:val="00501B05"/>
    <w:rsid w:val="005079D5"/>
    <w:rsid w:val="0051246B"/>
    <w:rsid w:val="005163A5"/>
    <w:rsid w:val="00531710"/>
    <w:rsid w:val="005321A9"/>
    <w:rsid w:val="005327B1"/>
    <w:rsid w:val="00534153"/>
    <w:rsid w:val="00536510"/>
    <w:rsid w:val="00537433"/>
    <w:rsid w:val="005433FE"/>
    <w:rsid w:val="0054400B"/>
    <w:rsid w:val="00545DFD"/>
    <w:rsid w:val="00554FCA"/>
    <w:rsid w:val="005625F4"/>
    <w:rsid w:val="00563C4F"/>
    <w:rsid w:val="00565217"/>
    <w:rsid w:val="00572211"/>
    <w:rsid w:val="00575012"/>
    <w:rsid w:val="00590534"/>
    <w:rsid w:val="005952F3"/>
    <w:rsid w:val="00595786"/>
    <w:rsid w:val="00595B81"/>
    <w:rsid w:val="005A041F"/>
    <w:rsid w:val="005A2F12"/>
    <w:rsid w:val="005B16EE"/>
    <w:rsid w:val="005C4A47"/>
    <w:rsid w:val="005C730F"/>
    <w:rsid w:val="005D17B7"/>
    <w:rsid w:val="005D1B61"/>
    <w:rsid w:val="005D2F09"/>
    <w:rsid w:val="005D3953"/>
    <w:rsid w:val="005D71EC"/>
    <w:rsid w:val="005E5638"/>
    <w:rsid w:val="005E73CE"/>
    <w:rsid w:val="005F401E"/>
    <w:rsid w:val="005F538D"/>
    <w:rsid w:val="00603FD0"/>
    <w:rsid w:val="006257AD"/>
    <w:rsid w:val="00631CCA"/>
    <w:rsid w:val="00634149"/>
    <w:rsid w:val="00636579"/>
    <w:rsid w:val="0064360D"/>
    <w:rsid w:val="00644ED9"/>
    <w:rsid w:val="00645B08"/>
    <w:rsid w:val="00647E99"/>
    <w:rsid w:val="006547F9"/>
    <w:rsid w:val="0066163F"/>
    <w:rsid w:val="00663B1A"/>
    <w:rsid w:val="00664E6F"/>
    <w:rsid w:val="00666327"/>
    <w:rsid w:val="00671518"/>
    <w:rsid w:val="00675131"/>
    <w:rsid w:val="006763F9"/>
    <w:rsid w:val="00676C0F"/>
    <w:rsid w:val="006826FD"/>
    <w:rsid w:val="00684297"/>
    <w:rsid w:val="006845DC"/>
    <w:rsid w:val="00687986"/>
    <w:rsid w:val="006A18BF"/>
    <w:rsid w:val="006A5BF2"/>
    <w:rsid w:val="006A650C"/>
    <w:rsid w:val="006B52B3"/>
    <w:rsid w:val="006B567F"/>
    <w:rsid w:val="006B6BEA"/>
    <w:rsid w:val="006B79EB"/>
    <w:rsid w:val="006C2A1C"/>
    <w:rsid w:val="006C3437"/>
    <w:rsid w:val="006C4168"/>
    <w:rsid w:val="006D11EB"/>
    <w:rsid w:val="006D175E"/>
    <w:rsid w:val="006D4379"/>
    <w:rsid w:val="006E37AD"/>
    <w:rsid w:val="006F047D"/>
    <w:rsid w:val="006F076F"/>
    <w:rsid w:val="00704173"/>
    <w:rsid w:val="007114A0"/>
    <w:rsid w:val="00713A95"/>
    <w:rsid w:val="00716CE6"/>
    <w:rsid w:val="00720F74"/>
    <w:rsid w:val="00721068"/>
    <w:rsid w:val="00724F1B"/>
    <w:rsid w:val="007261FE"/>
    <w:rsid w:val="00726D68"/>
    <w:rsid w:val="00727C22"/>
    <w:rsid w:val="007349A1"/>
    <w:rsid w:val="00734CFE"/>
    <w:rsid w:val="00741A1B"/>
    <w:rsid w:val="00742542"/>
    <w:rsid w:val="00743625"/>
    <w:rsid w:val="00744E1F"/>
    <w:rsid w:val="00746BFC"/>
    <w:rsid w:val="00750783"/>
    <w:rsid w:val="00751D4C"/>
    <w:rsid w:val="0075216B"/>
    <w:rsid w:val="007544E6"/>
    <w:rsid w:val="00755502"/>
    <w:rsid w:val="007664A4"/>
    <w:rsid w:val="0076665D"/>
    <w:rsid w:val="00767AB6"/>
    <w:rsid w:val="00770F2E"/>
    <w:rsid w:val="0077330D"/>
    <w:rsid w:val="00775D44"/>
    <w:rsid w:val="00780331"/>
    <w:rsid w:val="007861CD"/>
    <w:rsid w:val="0079071D"/>
    <w:rsid w:val="0079319E"/>
    <w:rsid w:val="00794802"/>
    <w:rsid w:val="007A433E"/>
    <w:rsid w:val="007A5D89"/>
    <w:rsid w:val="007B7069"/>
    <w:rsid w:val="007D350E"/>
    <w:rsid w:val="007D6129"/>
    <w:rsid w:val="007E1959"/>
    <w:rsid w:val="007E3AFF"/>
    <w:rsid w:val="007F1F2C"/>
    <w:rsid w:val="007F1FBD"/>
    <w:rsid w:val="007F6031"/>
    <w:rsid w:val="00803942"/>
    <w:rsid w:val="008048A3"/>
    <w:rsid w:val="00804C93"/>
    <w:rsid w:val="0080753A"/>
    <w:rsid w:val="00810A70"/>
    <w:rsid w:val="00817254"/>
    <w:rsid w:val="00824384"/>
    <w:rsid w:val="00827AAB"/>
    <w:rsid w:val="00830B18"/>
    <w:rsid w:val="00831978"/>
    <w:rsid w:val="00832078"/>
    <w:rsid w:val="0083215E"/>
    <w:rsid w:val="00834BC3"/>
    <w:rsid w:val="00835EFD"/>
    <w:rsid w:val="00836AB2"/>
    <w:rsid w:val="00841C7C"/>
    <w:rsid w:val="00842D55"/>
    <w:rsid w:val="00843305"/>
    <w:rsid w:val="008435A3"/>
    <w:rsid w:val="00854EF9"/>
    <w:rsid w:val="0085703B"/>
    <w:rsid w:val="0086124E"/>
    <w:rsid w:val="008622A9"/>
    <w:rsid w:val="0086281F"/>
    <w:rsid w:val="00866D03"/>
    <w:rsid w:val="008673F4"/>
    <w:rsid w:val="0087248C"/>
    <w:rsid w:val="00886180"/>
    <w:rsid w:val="00887EF1"/>
    <w:rsid w:val="00891633"/>
    <w:rsid w:val="008919A5"/>
    <w:rsid w:val="0089206B"/>
    <w:rsid w:val="00892625"/>
    <w:rsid w:val="008A15ED"/>
    <w:rsid w:val="008A6748"/>
    <w:rsid w:val="008B07DB"/>
    <w:rsid w:val="008C03BA"/>
    <w:rsid w:val="008C0503"/>
    <w:rsid w:val="008C14DF"/>
    <w:rsid w:val="008D3AF9"/>
    <w:rsid w:val="008D617E"/>
    <w:rsid w:val="008D675A"/>
    <w:rsid w:val="008D70DF"/>
    <w:rsid w:val="008E0750"/>
    <w:rsid w:val="008E55AF"/>
    <w:rsid w:val="008E5AD0"/>
    <w:rsid w:val="008E676E"/>
    <w:rsid w:val="008E74C0"/>
    <w:rsid w:val="008F144E"/>
    <w:rsid w:val="008F38AC"/>
    <w:rsid w:val="008F695B"/>
    <w:rsid w:val="00901E69"/>
    <w:rsid w:val="0090470E"/>
    <w:rsid w:val="0090612B"/>
    <w:rsid w:val="00910964"/>
    <w:rsid w:val="00911B7C"/>
    <w:rsid w:val="00913135"/>
    <w:rsid w:val="00926F33"/>
    <w:rsid w:val="0093047A"/>
    <w:rsid w:val="00930F80"/>
    <w:rsid w:val="009318E4"/>
    <w:rsid w:val="009378FE"/>
    <w:rsid w:val="00940EC2"/>
    <w:rsid w:val="00944D3C"/>
    <w:rsid w:val="00950C3C"/>
    <w:rsid w:val="00967DDB"/>
    <w:rsid w:val="009724EC"/>
    <w:rsid w:val="00974DD8"/>
    <w:rsid w:val="00991DC6"/>
    <w:rsid w:val="009A15AB"/>
    <w:rsid w:val="009A36CC"/>
    <w:rsid w:val="009A4594"/>
    <w:rsid w:val="009A45A2"/>
    <w:rsid w:val="009A4C8D"/>
    <w:rsid w:val="009A5FAB"/>
    <w:rsid w:val="009A62D5"/>
    <w:rsid w:val="009B6B42"/>
    <w:rsid w:val="009C0A97"/>
    <w:rsid w:val="009C2E02"/>
    <w:rsid w:val="009C6B9B"/>
    <w:rsid w:val="009D0E5F"/>
    <w:rsid w:val="009D1251"/>
    <w:rsid w:val="009D17C1"/>
    <w:rsid w:val="009D223E"/>
    <w:rsid w:val="009D68C5"/>
    <w:rsid w:val="009F347A"/>
    <w:rsid w:val="009F67CE"/>
    <w:rsid w:val="00A00A46"/>
    <w:rsid w:val="00A03DAE"/>
    <w:rsid w:val="00A12923"/>
    <w:rsid w:val="00A147EB"/>
    <w:rsid w:val="00A15393"/>
    <w:rsid w:val="00A22223"/>
    <w:rsid w:val="00A22B19"/>
    <w:rsid w:val="00A245B4"/>
    <w:rsid w:val="00A354FF"/>
    <w:rsid w:val="00A35595"/>
    <w:rsid w:val="00A40842"/>
    <w:rsid w:val="00A4231C"/>
    <w:rsid w:val="00A43F61"/>
    <w:rsid w:val="00A44F8D"/>
    <w:rsid w:val="00A51C7A"/>
    <w:rsid w:val="00A55EF5"/>
    <w:rsid w:val="00A56F6E"/>
    <w:rsid w:val="00A5787D"/>
    <w:rsid w:val="00A636AB"/>
    <w:rsid w:val="00A66048"/>
    <w:rsid w:val="00A72815"/>
    <w:rsid w:val="00A77BDB"/>
    <w:rsid w:val="00A81ACC"/>
    <w:rsid w:val="00A83F1F"/>
    <w:rsid w:val="00A87A05"/>
    <w:rsid w:val="00AA32E1"/>
    <w:rsid w:val="00AA7DA2"/>
    <w:rsid w:val="00AB0AB2"/>
    <w:rsid w:val="00AB1953"/>
    <w:rsid w:val="00AB3899"/>
    <w:rsid w:val="00AB4753"/>
    <w:rsid w:val="00AB5E0E"/>
    <w:rsid w:val="00AC0187"/>
    <w:rsid w:val="00AC6C7E"/>
    <w:rsid w:val="00AD0F03"/>
    <w:rsid w:val="00AD1038"/>
    <w:rsid w:val="00AD5610"/>
    <w:rsid w:val="00AD6853"/>
    <w:rsid w:val="00AD7E52"/>
    <w:rsid w:val="00AE048C"/>
    <w:rsid w:val="00AE583A"/>
    <w:rsid w:val="00AE5FB8"/>
    <w:rsid w:val="00AF01FF"/>
    <w:rsid w:val="00AF03CC"/>
    <w:rsid w:val="00AF60D1"/>
    <w:rsid w:val="00B003CC"/>
    <w:rsid w:val="00B025AD"/>
    <w:rsid w:val="00B051C6"/>
    <w:rsid w:val="00B0728A"/>
    <w:rsid w:val="00B1287F"/>
    <w:rsid w:val="00B25FC0"/>
    <w:rsid w:val="00B31A38"/>
    <w:rsid w:val="00B40A62"/>
    <w:rsid w:val="00B45375"/>
    <w:rsid w:val="00B513DC"/>
    <w:rsid w:val="00B51DD3"/>
    <w:rsid w:val="00B52652"/>
    <w:rsid w:val="00B53803"/>
    <w:rsid w:val="00B56966"/>
    <w:rsid w:val="00B601F2"/>
    <w:rsid w:val="00B62D91"/>
    <w:rsid w:val="00B658B1"/>
    <w:rsid w:val="00B66750"/>
    <w:rsid w:val="00B73AE6"/>
    <w:rsid w:val="00B84247"/>
    <w:rsid w:val="00B91A48"/>
    <w:rsid w:val="00B93772"/>
    <w:rsid w:val="00B95A82"/>
    <w:rsid w:val="00B95C8E"/>
    <w:rsid w:val="00BA24FA"/>
    <w:rsid w:val="00BA4E59"/>
    <w:rsid w:val="00BA650D"/>
    <w:rsid w:val="00BA6612"/>
    <w:rsid w:val="00BA7A97"/>
    <w:rsid w:val="00BB2BF1"/>
    <w:rsid w:val="00BB6DCD"/>
    <w:rsid w:val="00BB7682"/>
    <w:rsid w:val="00BC14EA"/>
    <w:rsid w:val="00BC34AE"/>
    <w:rsid w:val="00BE21A8"/>
    <w:rsid w:val="00BE2926"/>
    <w:rsid w:val="00BE7399"/>
    <w:rsid w:val="00BF16CE"/>
    <w:rsid w:val="00C006EE"/>
    <w:rsid w:val="00C041FC"/>
    <w:rsid w:val="00C04A7D"/>
    <w:rsid w:val="00C062E8"/>
    <w:rsid w:val="00C0649A"/>
    <w:rsid w:val="00C070D7"/>
    <w:rsid w:val="00C07BD7"/>
    <w:rsid w:val="00C108B1"/>
    <w:rsid w:val="00C15427"/>
    <w:rsid w:val="00C16FAA"/>
    <w:rsid w:val="00C20323"/>
    <w:rsid w:val="00C20D0F"/>
    <w:rsid w:val="00C253FB"/>
    <w:rsid w:val="00C25508"/>
    <w:rsid w:val="00C27F16"/>
    <w:rsid w:val="00C27F9F"/>
    <w:rsid w:val="00C306DB"/>
    <w:rsid w:val="00C32ADC"/>
    <w:rsid w:val="00C3548B"/>
    <w:rsid w:val="00C3775C"/>
    <w:rsid w:val="00C42D49"/>
    <w:rsid w:val="00C455A0"/>
    <w:rsid w:val="00C463F1"/>
    <w:rsid w:val="00C500DB"/>
    <w:rsid w:val="00C547C7"/>
    <w:rsid w:val="00C57698"/>
    <w:rsid w:val="00C57B03"/>
    <w:rsid w:val="00C62460"/>
    <w:rsid w:val="00C63DA2"/>
    <w:rsid w:val="00C63ED3"/>
    <w:rsid w:val="00C649BE"/>
    <w:rsid w:val="00C65606"/>
    <w:rsid w:val="00C66526"/>
    <w:rsid w:val="00C668A1"/>
    <w:rsid w:val="00C728F8"/>
    <w:rsid w:val="00C72BCB"/>
    <w:rsid w:val="00C74C91"/>
    <w:rsid w:val="00C76D8A"/>
    <w:rsid w:val="00C83AB3"/>
    <w:rsid w:val="00C851F0"/>
    <w:rsid w:val="00C85C2C"/>
    <w:rsid w:val="00C86F19"/>
    <w:rsid w:val="00C8775B"/>
    <w:rsid w:val="00C87EB3"/>
    <w:rsid w:val="00C900D5"/>
    <w:rsid w:val="00C96A68"/>
    <w:rsid w:val="00C97307"/>
    <w:rsid w:val="00C97BAF"/>
    <w:rsid w:val="00CA4047"/>
    <w:rsid w:val="00CA5E02"/>
    <w:rsid w:val="00CA753B"/>
    <w:rsid w:val="00CC0A0A"/>
    <w:rsid w:val="00CC1666"/>
    <w:rsid w:val="00CC1725"/>
    <w:rsid w:val="00CC475F"/>
    <w:rsid w:val="00CC526A"/>
    <w:rsid w:val="00CE1A0A"/>
    <w:rsid w:val="00CF1F90"/>
    <w:rsid w:val="00D0012B"/>
    <w:rsid w:val="00D00A88"/>
    <w:rsid w:val="00D01ECF"/>
    <w:rsid w:val="00D050DF"/>
    <w:rsid w:val="00D06BEE"/>
    <w:rsid w:val="00D152E5"/>
    <w:rsid w:val="00D21A48"/>
    <w:rsid w:val="00D306CE"/>
    <w:rsid w:val="00D35DC2"/>
    <w:rsid w:val="00D36B8B"/>
    <w:rsid w:val="00D41BB6"/>
    <w:rsid w:val="00D43B9A"/>
    <w:rsid w:val="00D44456"/>
    <w:rsid w:val="00D46DD8"/>
    <w:rsid w:val="00D47678"/>
    <w:rsid w:val="00D51DA9"/>
    <w:rsid w:val="00D54C9C"/>
    <w:rsid w:val="00D608AD"/>
    <w:rsid w:val="00D6491C"/>
    <w:rsid w:val="00D659D9"/>
    <w:rsid w:val="00D734D4"/>
    <w:rsid w:val="00D73928"/>
    <w:rsid w:val="00D7492E"/>
    <w:rsid w:val="00D8200E"/>
    <w:rsid w:val="00D875E5"/>
    <w:rsid w:val="00D87D76"/>
    <w:rsid w:val="00D902C5"/>
    <w:rsid w:val="00D94D92"/>
    <w:rsid w:val="00DA175B"/>
    <w:rsid w:val="00DA58D6"/>
    <w:rsid w:val="00DA59BD"/>
    <w:rsid w:val="00DA5ABB"/>
    <w:rsid w:val="00DB0497"/>
    <w:rsid w:val="00DB2B9B"/>
    <w:rsid w:val="00DB4987"/>
    <w:rsid w:val="00DB6F01"/>
    <w:rsid w:val="00DB751E"/>
    <w:rsid w:val="00DC4CA1"/>
    <w:rsid w:val="00DC4F82"/>
    <w:rsid w:val="00DC7F8A"/>
    <w:rsid w:val="00DD758F"/>
    <w:rsid w:val="00DD7CA1"/>
    <w:rsid w:val="00DE0325"/>
    <w:rsid w:val="00DE2071"/>
    <w:rsid w:val="00DE290E"/>
    <w:rsid w:val="00DE5153"/>
    <w:rsid w:val="00DE7B06"/>
    <w:rsid w:val="00DE7D5F"/>
    <w:rsid w:val="00E01ACE"/>
    <w:rsid w:val="00E02F10"/>
    <w:rsid w:val="00E0561B"/>
    <w:rsid w:val="00E07AD4"/>
    <w:rsid w:val="00E10065"/>
    <w:rsid w:val="00E1022D"/>
    <w:rsid w:val="00E10C65"/>
    <w:rsid w:val="00E11BA8"/>
    <w:rsid w:val="00E132E0"/>
    <w:rsid w:val="00E17A90"/>
    <w:rsid w:val="00E2185B"/>
    <w:rsid w:val="00E2462B"/>
    <w:rsid w:val="00E33000"/>
    <w:rsid w:val="00E35201"/>
    <w:rsid w:val="00E3633E"/>
    <w:rsid w:val="00E37038"/>
    <w:rsid w:val="00E466FD"/>
    <w:rsid w:val="00E47632"/>
    <w:rsid w:val="00E506C2"/>
    <w:rsid w:val="00E530A3"/>
    <w:rsid w:val="00E72B37"/>
    <w:rsid w:val="00E73D7F"/>
    <w:rsid w:val="00E77661"/>
    <w:rsid w:val="00E80971"/>
    <w:rsid w:val="00E859D8"/>
    <w:rsid w:val="00E85D67"/>
    <w:rsid w:val="00E86EAF"/>
    <w:rsid w:val="00E916FD"/>
    <w:rsid w:val="00E94EB2"/>
    <w:rsid w:val="00E95543"/>
    <w:rsid w:val="00E96291"/>
    <w:rsid w:val="00E97C71"/>
    <w:rsid w:val="00EA099E"/>
    <w:rsid w:val="00EA3668"/>
    <w:rsid w:val="00EA423D"/>
    <w:rsid w:val="00EA4CC5"/>
    <w:rsid w:val="00EA6E39"/>
    <w:rsid w:val="00EC618C"/>
    <w:rsid w:val="00ED3D7D"/>
    <w:rsid w:val="00ED5F0D"/>
    <w:rsid w:val="00ED6294"/>
    <w:rsid w:val="00EE007C"/>
    <w:rsid w:val="00EE078D"/>
    <w:rsid w:val="00EE09E0"/>
    <w:rsid w:val="00EE1AAF"/>
    <w:rsid w:val="00EE2FEF"/>
    <w:rsid w:val="00EE3E9E"/>
    <w:rsid w:val="00EE576C"/>
    <w:rsid w:val="00EE5F85"/>
    <w:rsid w:val="00EF608B"/>
    <w:rsid w:val="00EF755B"/>
    <w:rsid w:val="00F02500"/>
    <w:rsid w:val="00F039D2"/>
    <w:rsid w:val="00F04F72"/>
    <w:rsid w:val="00F0537F"/>
    <w:rsid w:val="00F06DD2"/>
    <w:rsid w:val="00F1022F"/>
    <w:rsid w:val="00F12535"/>
    <w:rsid w:val="00F130AC"/>
    <w:rsid w:val="00F14B81"/>
    <w:rsid w:val="00F213D5"/>
    <w:rsid w:val="00F415DF"/>
    <w:rsid w:val="00F43987"/>
    <w:rsid w:val="00F54303"/>
    <w:rsid w:val="00F6081C"/>
    <w:rsid w:val="00F61946"/>
    <w:rsid w:val="00F63860"/>
    <w:rsid w:val="00F641BB"/>
    <w:rsid w:val="00F64F89"/>
    <w:rsid w:val="00F728B0"/>
    <w:rsid w:val="00F72A10"/>
    <w:rsid w:val="00F72C30"/>
    <w:rsid w:val="00F77110"/>
    <w:rsid w:val="00F77B35"/>
    <w:rsid w:val="00F81A7F"/>
    <w:rsid w:val="00F82FF1"/>
    <w:rsid w:val="00F8365C"/>
    <w:rsid w:val="00F83CA9"/>
    <w:rsid w:val="00F976A3"/>
    <w:rsid w:val="00FA299F"/>
    <w:rsid w:val="00FB12C5"/>
    <w:rsid w:val="00FB1B27"/>
    <w:rsid w:val="00FB2C01"/>
    <w:rsid w:val="00FB523B"/>
    <w:rsid w:val="00FB7F12"/>
    <w:rsid w:val="00FC660E"/>
    <w:rsid w:val="00FD657F"/>
    <w:rsid w:val="00FE071E"/>
    <w:rsid w:val="00FE241C"/>
    <w:rsid w:val="00FE3D0E"/>
    <w:rsid w:val="00FF1490"/>
    <w:rsid w:val="05FE2E0C"/>
    <w:rsid w:val="21123D8B"/>
    <w:rsid w:val="2C200E3E"/>
    <w:rsid w:val="2F736897"/>
    <w:rsid w:val="4ABB0431"/>
    <w:rsid w:val="4B6937C9"/>
    <w:rsid w:val="59791F99"/>
    <w:rsid w:val="612C498D"/>
    <w:rsid w:val="65271BAE"/>
    <w:rsid w:val="74C0BB33"/>
    <w:rsid w:val="77F85BF5"/>
    <w:rsid w:val="79DE3195"/>
    <w:rsid w:val="7B2FFCB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v:textbox inset="5.85pt,.7pt,5.85pt,.7pt"/>
    </o:shapedefaults>
    <o:shapelayout v:ext="edit">
      <o:idmap v:ext="edit" data="2"/>
    </o:shapelayout>
  </w:shapeDefaults>
  <w:decimalSymbol w:val="."/>
  <w:listSeparator w:val=","/>
  <w14:docId w14:val="58381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unhideWhenUsed="1" w:qFormat="1"/>
    <w:lsdException w:name="annotation reference"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ＭＳ 明朝" w:eastAsia="ＭＳ 明朝"/>
      <w:kern w:val="2"/>
      <w:sz w:val="24"/>
      <w:szCs w:val="22"/>
    </w:rPr>
  </w:style>
  <w:style w:type="paragraph" w:styleId="1">
    <w:name w:val="heading 1"/>
    <w:basedOn w:val="a"/>
    <w:next w:val="a0"/>
    <w:link w:val="10"/>
    <w:uiPriority w:val="9"/>
    <w:qFormat/>
    <w:pPr>
      <w:keepNext/>
      <w:numPr>
        <w:numId w:val="1"/>
      </w:numPr>
      <w:pBdr>
        <w:bottom w:val="single" w:sz="8" w:space="1" w:color="0070C0"/>
      </w:pBdr>
      <w:shd w:val="clear" w:color="auto" w:fill="B6DDE8" w:themeFill="accent5" w:themeFillTint="66"/>
      <w:autoSpaceDE w:val="0"/>
      <w:autoSpaceDN w:val="0"/>
      <w:outlineLvl w:val="0"/>
    </w:pPr>
    <w:rPr>
      <w:rFonts w:ascii="ＭＳ ゴシック" w:eastAsia="ＭＳ ゴシック" w:hAnsiTheme="majorHAnsi" w:cstheme="majorBidi"/>
      <w:szCs w:val="24"/>
    </w:rPr>
  </w:style>
  <w:style w:type="paragraph" w:styleId="2">
    <w:name w:val="heading 2"/>
    <w:basedOn w:val="a"/>
    <w:next w:val="a1"/>
    <w:link w:val="20"/>
    <w:uiPriority w:val="9"/>
    <w:unhideWhenUsed/>
    <w:qFormat/>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pPr>
      <w:keepNext/>
      <w:numPr>
        <w:ilvl w:val="2"/>
        <w:numId w:val="1"/>
      </w:numPr>
      <w:spacing w:beforeLines="100" w:before="100"/>
      <w:outlineLvl w:val="2"/>
    </w:pPr>
    <w:rPr>
      <w:rFonts w:ascii="ＭＳ ゴシック" w:eastAsia="ＭＳ ゴシック" w:hAnsiTheme="majorHAnsi" w:cstheme="majorBidi"/>
    </w:rPr>
  </w:style>
  <w:style w:type="paragraph" w:styleId="4">
    <w:name w:val="heading 4"/>
    <w:basedOn w:val="a"/>
    <w:next w:val="a3"/>
    <w:link w:val="40"/>
    <w:uiPriority w:val="9"/>
    <w:unhideWhenUsed/>
    <w:qFormat/>
    <w:pPr>
      <w:keepNext/>
      <w:numPr>
        <w:ilvl w:val="3"/>
        <w:numId w:val="1"/>
      </w:numPr>
      <w:spacing w:beforeLines="100" w:before="100"/>
      <w:outlineLvl w:val="3"/>
    </w:pPr>
    <w:rPr>
      <w:rFonts w:ascii="ＭＳ ゴシック" w:eastAsia="ＭＳ ゴシック"/>
      <w:bCs/>
    </w:rPr>
  </w:style>
  <w:style w:type="paragraph" w:styleId="5">
    <w:name w:val="heading 5"/>
    <w:basedOn w:val="a"/>
    <w:next w:val="a4"/>
    <w:link w:val="50"/>
    <w:uiPriority w:val="9"/>
    <w:unhideWhenUsed/>
    <w:qFormat/>
    <w:pPr>
      <w:keepNext/>
      <w:numPr>
        <w:ilvl w:val="4"/>
        <w:numId w:val="1"/>
      </w:numPr>
      <w:spacing w:beforeLines="100" w:before="100"/>
      <w:outlineLvl w:val="4"/>
    </w:pPr>
    <w:rPr>
      <w:rFonts w:ascii="ＭＳ ゴシック" w:eastAsia="ＭＳ ゴシック" w:hAnsiTheme="majorHAnsi" w:cstheme="majorBidi"/>
    </w:rPr>
  </w:style>
  <w:style w:type="paragraph" w:styleId="6">
    <w:name w:val="heading 6"/>
    <w:next w:val="a5"/>
    <w:link w:val="60"/>
    <w:uiPriority w:val="9"/>
    <w:unhideWhenUsed/>
    <w:qFormat/>
    <w:pPr>
      <w:keepNext/>
      <w:numPr>
        <w:ilvl w:val="5"/>
        <w:numId w:val="1"/>
      </w:numPr>
      <w:spacing w:beforeLines="100" w:before="100"/>
      <w:outlineLvl w:val="5"/>
    </w:pPr>
    <w:rPr>
      <w:rFonts w:ascii="ＭＳ 明朝" w:eastAsia="ＭＳ ゴシック"/>
      <w:bCs/>
      <w:kern w:val="2"/>
      <w:sz w:val="24"/>
      <w:szCs w:val="22"/>
    </w:rPr>
  </w:style>
  <w:style w:type="paragraph" w:styleId="7">
    <w:name w:val="heading 7"/>
    <w:basedOn w:val="a"/>
    <w:next w:val="a"/>
    <w:link w:val="70"/>
    <w:uiPriority w:val="9"/>
    <w:unhideWhenUsed/>
    <w:qFormat/>
    <w:pPr>
      <w:keepNext/>
      <w:outlineLvl w:val="6"/>
    </w:pPr>
  </w:style>
  <w:style w:type="paragraph" w:styleId="8">
    <w:name w:val="heading 8"/>
    <w:basedOn w:val="a"/>
    <w:next w:val="a"/>
    <w:link w:val="80"/>
    <w:uiPriority w:val="9"/>
    <w:unhideWhenUsed/>
    <w:qFormat/>
    <w:pPr>
      <w:keepNext/>
      <w:outlineLvl w:val="7"/>
    </w:pPr>
  </w:style>
  <w:style w:type="paragraph" w:styleId="9">
    <w:name w:val="heading 9"/>
    <w:basedOn w:val="a"/>
    <w:next w:val="a"/>
    <w:link w:val="90"/>
    <w:uiPriority w:val="9"/>
    <w:unhideWhenUsed/>
    <w:qFormat/>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customStyle="1" w:styleId="a0">
    <w:name w:val="見出し１本文"/>
    <w:link w:val="a9"/>
    <w:qFormat/>
    <w:pPr>
      <w:widowControl w:val="0"/>
      <w:ind w:firstLineChars="100" w:firstLine="100"/>
      <w:jc w:val="both"/>
    </w:pPr>
    <w:rPr>
      <w:rFonts w:ascii="ＭＳ 明朝" w:eastAsia="ＭＳ 明朝"/>
      <w:kern w:val="2"/>
      <w:sz w:val="24"/>
      <w:szCs w:val="22"/>
    </w:rPr>
  </w:style>
  <w:style w:type="paragraph" w:customStyle="1" w:styleId="a1">
    <w:name w:val="見出し２本文"/>
    <w:link w:val="aa"/>
    <w:qFormat/>
    <w:pPr>
      <w:widowControl w:val="0"/>
      <w:ind w:firstLineChars="100" w:firstLine="100"/>
      <w:jc w:val="both"/>
    </w:pPr>
    <w:rPr>
      <w:rFonts w:ascii="ＭＳ 明朝" w:eastAsia="ＭＳ 明朝"/>
      <w:kern w:val="2"/>
      <w:sz w:val="24"/>
      <w:szCs w:val="22"/>
    </w:rPr>
  </w:style>
  <w:style w:type="paragraph" w:customStyle="1" w:styleId="a2">
    <w:name w:val="見出し３本文"/>
    <w:link w:val="ab"/>
    <w:qFormat/>
    <w:pPr>
      <w:widowControl w:val="0"/>
      <w:ind w:leftChars="50" w:left="50" w:firstLineChars="100" w:firstLine="100"/>
      <w:jc w:val="both"/>
    </w:pPr>
    <w:rPr>
      <w:rFonts w:ascii="ＭＳ 明朝" w:eastAsia="ＭＳ 明朝"/>
      <w:kern w:val="2"/>
      <w:sz w:val="24"/>
      <w:szCs w:val="22"/>
    </w:rPr>
  </w:style>
  <w:style w:type="paragraph" w:customStyle="1" w:styleId="a3">
    <w:name w:val="見出し４本文"/>
    <w:link w:val="ac"/>
    <w:qFormat/>
    <w:pPr>
      <w:widowControl w:val="0"/>
      <w:ind w:leftChars="100" w:left="100" w:firstLineChars="100" w:firstLine="100"/>
      <w:jc w:val="both"/>
    </w:pPr>
    <w:rPr>
      <w:rFonts w:ascii="ＭＳ 明朝" w:eastAsia="ＭＳ 明朝"/>
      <w:kern w:val="2"/>
      <w:sz w:val="24"/>
      <w:szCs w:val="22"/>
    </w:rPr>
  </w:style>
  <w:style w:type="paragraph" w:customStyle="1" w:styleId="a4">
    <w:name w:val="見出し５本文"/>
    <w:link w:val="ad"/>
    <w:qFormat/>
    <w:pPr>
      <w:widowControl w:val="0"/>
      <w:ind w:leftChars="150" w:left="150" w:firstLineChars="100" w:firstLine="100"/>
      <w:jc w:val="both"/>
    </w:pPr>
    <w:rPr>
      <w:rFonts w:ascii="ＭＳ 明朝" w:eastAsia="ＭＳ 明朝"/>
      <w:kern w:val="2"/>
      <w:sz w:val="24"/>
      <w:szCs w:val="22"/>
    </w:rPr>
  </w:style>
  <w:style w:type="paragraph" w:customStyle="1" w:styleId="a5">
    <w:name w:val="見出し６本文"/>
    <w:link w:val="ae"/>
    <w:qFormat/>
    <w:pPr>
      <w:widowControl w:val="0"/>
      <w:ind w:leftChars="200" w:left="200" w:firstLineChars="100" w:firstLine="100"/>
      <w:jc w:val="both"/>
    </w:pPr>
    <w:rPr>
      <w:rFonts w:ascii="ＭＳ 明朝" w:eastAsia="ＭＳ 明朝"/>
      <w:kern w:val="2"/>
      <w:sz w:val="24"/>
      <w:szCs w:val="22"/>
    </w:rPr>
  </w:style>
  <w:style w:type="paragraph" w:styleId="11">
    <w:name w:val="toc 1"/>
    <w:basedOn w:val="a"/>
    <w:next w:val="a"/>
    <w:uiPriority w:val="39"/>
    <w:unhideWhenUsed/>
    <w:qFormat/>
    <w:pPr>
      <w:tabs>
        <w:tab w:val="right" w:leader="dot" w:pos="8494"/>
      </w:tabs>
    </w:pPr>
  </w:style>
  <w:style w:type="paragraph" w:styleId="af">
    <w:name w:val="caption"/>
    <w:basedOn w:val="a"/>
    <w:next w:val="a"/>
    <w:uiPriority w:val="35"/>
    <w:unhideWhenUsed/>
    <w:qFormat/>
    <w:pPr>
      <w:spacing w:beforeLines="100" w:before="100"/>
      <w:jc w:val="center"/>
    </w:pPr>
    <w:rPr>
      <w:rFonts w:ascii="ＭＳ ゴシック" w:eastAsia="ＭＳ ゴシック"/>
      <w:bCs/>
      <w:szCs w:val="21"/>
    </w:rPr>
  </w:style>
  <w:style w:type="paragraph" w:styleId="af0">
    <w:name w:val="Title"/>
    <w:next w:val="a0"/>
    <w:link w:val="af1"/>
    <w:uiPriority w:val="10"/>
    <w:qFormat/>
    <w:pPr>
      <w:spacing w:before="240" w:after="120"/>
      <w:jc w:val="center"/>
    </w:pPr>
    <w:rPr>
      <w:rFonts w:asciiTheme="majorHAnsi" w:eastAsia="ＭＳ ゴシック" w:hAnsiTheme="majorHAnsi" w:cstheme="majorBidi"/>
      <w:kern w:val="2"/>
      <w:sz w:val="32"/>
      <w:szCs w:val="32"/>
    </w:rPr>
  </w:style>
  <w:style w:type="paragraph" w:styleId="af2">
    <w:name w:val="footer"/>
    <w:basedOn w:val="a"/>
    <w:link w:val="af3"/>
    <w:uiPriority w:val="99"/>
    <w:unhideWhenUsed/>
    <w:qFormat/>
    <w:pPr>
      <w:tabs>
        <w:tab w:val="center" w:pos="4252"/>
        <w:tab w:val="right" w:pos="8504"/>
      </w:tabs>
      <w:snapToGrid w:val="0"/>
    </w:pPr>
  </w:style>
  <w:style w:type="paragraph" w:styleId="af4">
    <w:name w:val="annotation text"/>
    <w:basedOn w:val="a"/>
    <w:link w:val="af5"/>
    <w:uiPriority w:val="99"/>
    <w:unhideWhenUsed/>
    <w:qFormat/>
    <w:pPr>
      <w:jc w:val="left"/>
    </w:pPr>
  </w:style>
  <w:style w:type="paragraph" w:styleId="af6">
    <w:name w:val="footnote text"/>
    <w:basedOn w:val="a"/>
    <w:link w:val="af7"/>
    <w:uiPriority w:val="99"/>
    <w:unhideWhenUsed/>
    <w:qFormat/>
    <w:pPr>
      <w:snapToGrid w:val="0"/>
      <w:jc w:val="left"/>
    </w:pPr>
  </w:style>
  <w:style w:type="paragraph" w:styleId="af8">
    <w:name w:val="annotation subject"/>
    <w:basedOn w:val="af4"/>
    <w:next w:val="af4"/>
    <w:link w:val="af9"/>
    <w:uiPriority w:val="99"/>
    <w:unhideWhenUsed/>
    <w:qFormat/>
    <w:rPr>
      <w:b/>
      <w:bCs/>
    </w:rPr>
  </w:style>
  <w:style w:type="paragraph" w:styleId="31">
    <w:name w:val="toc 3"/>
    <w:basedOn w:val="a"/>
    <w:next w:val="a"/>
    <w:uiPriority w:val="39"/>
    <w:unhideWhenUsed/>
    <w:qFormat/>
    <w:pPr>
      <w:ind w:leftChars="200" w:left="480"/>
    </w:pPr>
  </w:style>
  <w:style w:type="paragraph" w:styleId="afa">
    <w:name w:val="Balloon Text"/>
    <w:basedOn w:val="a"/>
    <w:link w:val="afb"/>
    <w:uiPriority w:val="99"/>
    <w:unhideWhenUsed/>
    <w:qFormat/>
    <w:rPr>
      <w:rFonts w:asciiTheme="majorHAnsi" w:eastAsiaTheme="majorEastAsia" w:hAnsiTheme="majorHAnsi" w:cstheme="majorBidi"/>
      <w:sz w:val="18"/>
      <w:szCs w:val="18"/>
    </w:rPr>
  </w:style>
  <w:style w:type="paragraph" w:styleId="afc">
    <w:name w:val="header"/>
    <w:basedOn w:val="a"/>
    <w:link w:val="afd"/>
    <w:uiPriority w:val="99"/>
    <w:unhideWhenUsed/>
    <w:qFormat/>
    <w:pPr>
      <w:tabs>
        <w:tab w:val="center" w:pos="4252"/>
        <w:tab w:val="right" w:pos="8504"/>
      </w:tabs>
      <w:snapToGrid w:val="0"/>
    </w:pPr>
  </w:style>
  <w:style w:type="paragraph" w:styleId="afe">
    <w:name w:val="Subtitle"/>
    <w:next w:val="a0"/>
    <w:link w:val="aff"/>
    <w:uiPriority w:val="11"/>
    <w:qFormat/>
    <w:rsid w:val="003B5B01"/>
    <w:pPr>
      <w:jc w:val="center"/>
    </w:pPr>
    <w:rPr>
      <w:rFonts w:asciiTheme="majorHAnsi" w:eastAsia="ＭＳ ゴシック" w:hAnsiTheme="majorHAnsi" w:cstheme="majorBidi"/>
      <w:kern w:val="2"/>
      <w:sz w:val="36"/>
      <w:szCs w:val="24"/>
    </w:rPr>
  </w:style>
  <w:style w:type="paragraph" w:styleId="21">
    <w:name w:val="toc 2"/>
    <w:basedOn w:val="a"/>
    <w:next w:val="a"/>
    <w:uiPriority w:val="39"/>
    <w:unhideWhenUsed/>
    <w:qFormat/>
    <w:pPr>
      <w:ind w:leftChars="100" w:left="240"/>
    </w:pPr>
  </w:style>
  <w:style w:type="character" w:styleId="aff0">
    <w:name w:val="Hyperlink"/>
    <w:basedOn w:val="a6"/>
    <w:uiPriority w:val="99"/>
    <w:unhideWhenUsed/>
    <w:qFormat/>
    <w:rPr>
      <w:color w:val="0000FF" w:themeColor="hyperlink"/>
      <w:u w:val="single"/>
    </w:rPr>
  </w:style>
  <w:style w:type="character" w:styleId="aff1">
    <w:name w:val="footnote reference"/>
    <w:basedOn w:val="a6"/>
    <w:uiPriority w:val="99"/>
    <w:unhideWhenUsed/>
    <w:qFormat/>
    <w:rPr>
      <w:vertAlign w:val="superscript"/>
    </w:rPr>
  </w:style>
  <w:style w:type="character" w:styleId="aff2">
    <w:name w:val="annotation reference"/>
    <w:basedOn w:val="a6"/>
    <w:uiPriority w:val="99"/>
    <w:unhideWhenUsed/>
    <w:rPr>
      <w:sz w:val="18"/>
      <w:szCs w:val="18"/>
    </w:rPr>
  </w:style>
  <w:style w:type="character" w:styleId="aff3">
    <w:name w:val="FollowedHyperlink"/>
    <w:basedOn w:val="a6"/>
    <w:uiPriority w:val="99"/>
    <w:unhideWhenUsed/>
    <w:qFormat/>
    <w:rPr>
      <w:color w:val="800080" w:themeColor="followedHyperlink"/>
      <w:u w:val="single"/>
    </w:rPr>
  </w:style>
  <w:style w:type="table" w:styleId="aff4">
    <w:name w:val="Table Grid"/>
    <w:basedOn w:val="a7"/>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d">
    <w:name w:val="ヘッダー (文字)"/>
    <w:basedOn w:val="a6"/>
    <w:link w:val="afc"/>
    <w:uiPriority w:val="99"/>
  </w:style>
  <w:style w:type="character" w:customStyle="1" w:styleId="af3">
    <w:name w:val="フッター (文字)"/>
    <w:basedOn w:val="a6"/>
    <w:link w:val="af2"/>
    <w:uiPriority w:val="99"/>
    <w:qFormat/>
  </w:style>
  <w:style w:type="character" w:customStyle="1" w:styleId="af1">
    <w:name w:val="表題 (文字)"/>
    <w:basedOn w:val="a6"/>
    <w:link w:val="af0"/>
    <w:uiPriority w:val="10"/>
    <w:qFormat/>
    <w:rPr>
      <w:rFonts w:asciiTheme="majorHAnsi" w:eastAsia="ＭＳ ゴシック" w:hAnsiTheme="majorHAnsi" w:cstheme="majorBidi"/>
      <w:sz w:val="32"/>
      <w:szCs w:val="32"/>
    </w:rPr>
  </w:style>
  <w:style w:type="character" w:customStyle="1" w:styleId="aff">
    <w:name w:val="副題 (文字)"/>
    <w:basedOn w:val="a6"/>
    <w:link w:val="afe"/>
    <w:uiPriority w:val="11"/>
    <w:qFormat/>
    <w:rsid w:val="003B5B01"/>
    <w:rPr>
      <w:rFonts w:asciiTheme="majorHAnsi" w:eastAsia="ＭＳ ゴシック" w:hAnsiTheme="majorHAnsi" w:cstheme="majorBidi"/>
      <w:kern w:val="2"/>
      <w:sz w:val="36"/>
      <w:szCs w:val="24"/>
    </w:rPr>
  </w:style>
  <w:style w:type="character" w:customStyle="1" w:styleId="afb">
    <w:name w:val="吹き出し (文字)"/>
    <w:basedOn w:val="a6"/>
    <w:link w:val="afa"/>
    <w:uiPriority w:val="99"/>
    <w:semiHidden/>
    <w:qFormat/>
    <w:rPr>
      <w:rFonts w:asciiTheme="majorHAnsi" w:eastAsiaTheme="majorEastAsia" w:hAnsiTheme="majorHAnsi" w:cstheme="majorBidi"/>
      <w:sz w:val="18"/>
      <w:szCs w:val="18"/>
    </w:rPr>
  </w:style>
  <w:style w:type="character" w:customStyle="1" w:styleId="10">
    <w:name w:val="見出し 1 (文字)"/>
    <w:basedOn w:val="a6"/>
    <w:link w:val="1"/>
    <w:uiPriority w:val="9"/>
    <w:qFormat/>
    <w:rPr>
      <w:rFonts w:ascii="ＭＳ ゴシック" w:eastAsia="ＭＳ ゴシック" w:hAnsiTheme="majorHAnsi" w:cstheme="majorBidi"/>
      <w:sz w:val="24"/>
      <w:szCs w:val="24"/>
      <w:shd w:val="clear" w:color="auto" w:fill="B6DDE8" w:themeFill="accent5" w:themeFillTint="66"/>
    </w:rPr>
  </w:style>
  <w:style w:type="character" w:customStyle="1" w:styleId="20">
    <w:name w:val="見出し 2 (文字)"/>
    <w:basedOn w:val="a6"/>
    <w:link w:val="2"/>
    <w:uiPriority w:val="9"/>
    <w:rPr>
      <w:rFonts w:ascii="ＭＳ ゴシック" w:eastAsia="ＭＳ ゴシック" w:hAnsiTheme="majorHAnsi" w:cstheme="majorBidi"/>
      <w:sz w:val="24"/>
    </w:rPr>
  </w:style>
  <w:style w:type="character" w:customStyle="1" w:styleId="30">
    <w:name w:val="見出し 3 (文字)"/>
    <w:basedOn w:val="a6"/>
    <w:link w:val="3"/>
    <w:uiPriority w:val="9"/>
    <w:qFormat/>
    <w:rPr>
      <w:rFonts w:ascii="ＭＳ ゴシック" w:eastAsia="ＭＳ ゴシック" w:hAnsiTheme="majorHAnsi" w:cstheme="majorBidi"/>
      <w:sz w:val="24"/>
    </w:rPr>
  </w:style>
  <w:style w:type="character" w:customStyle="1" w:styleId="40">
    <w:name w:val="見出し 4 (文字)"/>
    <w:basedOn w:val="a6"/>
    <w:link w:val="4"/>
    <w:uiPriority w:val="9"/>
    <w:qFormat/>
    <w:rPr>
      <w:rFonts w:ascii="ＭＳ ゴシック" w:eastAsia="ＭＳ ゴシック"/>
      <w:bCs/>
      <w:sz w:val="24"/>
    </w:rPr>
  </w:style>
  <w:style w:type="character" w:customStyle="1" w:styleId="50">
    <w:name w:val="見出し 5 (文字)"/>
    <w:basedOn w:val="a6"/>
    <w:link w:val="5"/>
    <w:uiPriority w:val="9"/>
    <w:qFormat/>
    <w:rPr>
      <w:rFonts w:ascii="ＭＳ ゴシック" w:eastAsia="ＭＳ ゴシック" w:hAnsiTheme="majorHAnsi" w:cstheme="majorBidi"/>
      <w:sz w:val="24"/>
    </w:rPr>
  </w:style>
  <w:style w:type="character" w:customStyle="1" w:styleId="60">
    <w:name w:val="見出し 6 (文字)"/>
    <w:basedOn w:val="a6"/>
    <w:link w:val="6"/>
    <w:uiPriority w:val="9"/>
    <w:qFormat/>
    <w:rPr>
      <w:rFonts w:ascii="ＭＳ 明朝" w:eastAsia="ＭＳ ゴシック"/>
      <w:bCs/>
      <w:sz w:val="24"/>
    </w:rPr>
  </w:style>
  <w:style w:type="character" w:customStyle="1" w:styleId="70">
    <w:name w:val="見出し 7 (文字)"/>
    <w:basedOn w:val="a6"/>
    <w:link w:val="7"/>
    <w:uiPriority w:val="9"/>
    <w:semiHidden/>
  </w:style>
  <w:style w:type="character" w:customStyle="1" w:styleId="80">
    <w:name w:val="見出し 8 (文字)"/>
    <w:basedOn w:val="a6"/>
    <w:link w:val="8"/>
    <w:uiPriority w:val="9"/>
    <w:qFormat/>
  </w:style>
  <w:style w:type="character" w:customStyle="1" w:styleId="90">
    <w:name w:val="見出し 9 (文字)"/>
    <w:basedOn w:val="a6"/>
    <w:link w:val="9"/>
    <w:uiPriority w:val="9"/>
    <w:qFormat/>
  </w:style>
  <w:style w:type="character" w:customStyle="1" w:styleId="a9">
    <w:name w:val="見出し１本文 (文字)"/>
    <w:basedOn w:val="a6"/>
    <w:link w:val="a0"/>
    <w:qFormat/>
    <w:rPr>
      <w:rFonts w:ascii="ＭＳ 明朝" w:eastAsia="ＭＳ 明朝"/>
      <w:sz w:val="24"/>
    </w:rPr>
  </w:style>
  <w:style w:type="character" w:customStyle="1" w:styleId="aa">
    <w:name w:val="見出し２本文 (文字)"/>
    <w:basedOn w:val="a9"/>
    <w:link w:val="a1"/>
    <w:qFormat/>
    <w:rPr>
      <w:rFonts w:ascii="ＭＳ 明朝" w:eastAsia="ＭＳ 明朝"/>
      <w:sz w:val="24"/>
    </w:rPr>
  </w:style>
  <w:style w:type="character" w:customStyle="1" w:styleId="ab">
    <w:name w:val="見出し３本文 (文字)"/>
    <w:basedOn w:val="a6"/>
    <w:link w:val="a2"/>
    <w:rPr>
      <w:rFonts w:ascii="ＭＳ 明朝" w:eastAsia="ＭＳ 明朝"/>
      <w:sz w:val="24"/>
    </w:rPr>
  </w:style>
  <w:style w:type="character" w:customStyle="1" w:styleId="ac">
    <w:name w:val="見出し４本文 (文字)"/>
    <w:basedOn w:val="ab"/>
    <w:link w:val="a3"/>
    <w:qFormat/>
    <w:rPr>
      <w:rFonts w:ascii="ＭＳ 明朝" w:eastAsia="ＭＳ 明朝"/>
      <w:sz w:val="24"/>
    </w:rPr>
  </w:style>
  <w:style w:type="character" w:customStyle="1" w:styleId="ad">
    <w:name w:val="見出し５本文 (文字)"/>
    <w:basedOn w:val="ab"/>
    <w:link w:val="a4"/>
    <w:qFormat/>
    <w:rPr>
      <w:rFonts w:ascii="ＭＳ 明朝" w:eastAsia="ＭＳ 明朝"/>
      <w:sz w:val="24"/>
    </w:rPr>
  </w:style>
  <w:style w:type="character" w:customStyle="1" w:styleId="ae">
    <w:name w:val="見出し６本文 (文字)"/>
    <w:basedOn w:val="ad"/>
    <w:link w:val="a5"/>
    <w:rPr>
      <w:rFonts w:ascii="ＭＳ 明朝" w:eastAsia="ＭＳ 明朝"/>
      <w:sz w:val="24"/>
    </w:rPr>
  </w:style>
  <w:style w:type="table" w:customStyle="1" w:styleId="2-11">
    <w:name w:val="グリッド (表) 2 - アクセント 11"/>
    <w:basedOn w:val="a7"/>
    <w:uiPriority w:val="47"/>
    <w:tblPr>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7"/>
    <w:uiPriority w:val="46"/>
    <w:qFormat/>
    <w:tblPr>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customStyle="1" w:styleId="aff5">
    <w:name w:val="見出し２細目・注記・例　階層１"/>
    <w:basedOn w:val="a1"/>
    <w:link w:val="aff6"/>
    <w:qFormat/>
    <w:pPr>
      <w:ind w:left="100" w:hangingChars="100" w:hanging="100"/>
    </w:pPr>
  </w:style>
  <w:style w:type="paragraph" w:customStyle="1" w:styleId="aff7">
    <w:name w:val="見出し２細目・注記・例　階層２"/>
    <w:basedOn w:val="aff5"/>
    <w:link w:val="aff8"/>
    <w:qFormat/>
    <w:pPr>
      <w:ind w:leftChars="100" w:left="200"/>
    </w:pPr>
  </w:style>
  <w:style w:type="character" w:customStyle="1" w:styleId="aff6">
    <w:name w:val="見出し２細目・注記・例　階層１ (文字)"/>
    <w:basedOn w:val="a9"/>
    <w:link w:val="aff5"/>
    <w:qFormat/>
    <w:rPr>
      <w:rFonts w:ascii="ＭＳ 明朝" w:eastAsia="ＭＳ 明朝"/>
      <w:sz w:val="24"/>
    </w:rPr>
  </w:style>
  <w:style w:type="paragraph" w:customStyle="1" w:styleId="aff9">
    <w:name w:val="見出し３細目・注記・例　階層１"/>
    <w:basedOn w:val="a2"/>
    <w:link w:val="affa"/>
    <w:qFormat/>
    <w:pPr>
      <w:ind w:left="360" w:hangingChars="100" w:hanging="240"/>
    </w:pPr>
  </w:style>
  <w:style w:type="character" w:customStyle="1" w:styleId="aff8">
    <w:name w:val="見出し２細目・注記・例　階層２ (文字)"/>
    <w:basedOn w:val="aff6"/>
    <w:link w:val="aff7"/>
    <w:qFormat/>
    <w:rPr>
      <w:rFonts w:ascii="ＭＳ 明朝" w:eastAsia="ＭＳ 明朝"/>
      <w:sz w:val="24"/>
    </w:rPr>
  </w:style>
  <w:style w:type="paragraph" w:customStyle="1" w:styleId="affb">
    <w:name w:val="見出し３細目・注記・例　階層２"/>
    <w:basedOn w:val="aff9"/>
    <w:link w:val="affc"/>
    <w:qFormat/>
    <w:pPr>
      <w:ind w:leftChars="150" w:left="250" w:hanging="100"/>
    </w:pPr>
  </w:style>
  <w:style w:type="character" w:customStyle="1" w:styleId="affa">
    <w:name w:val="見出し３細目・注記・例　階層１ (文字)"/>
    <w:basedOn w:val="ab"/>
    <w:link w:val="aff9"/>
    <w:qFormat/>
    <w:rPr>
      <w:rFonts w:ascii="ＭＳ 明朝" w:eastAsia="ＭＳ 明朝"/>
      <w:sz w:val="24"/>
    </w:rPr>
  </w:style>
  <w:style w:type="paragraph" w:customStyle="1" w:styleId="affd">
    <w:name w:val="見出し４細目・注記・例　階層２"/>
    <w:basedOn w:val="affe"/>
    <w:link w:val="afff"/>
    <w:qFormat/>
    <w:pPr>
      <w:ind w:leftChars="200" w:left="300"/>
    </w:pPr>
  </w:style>
  <w:style w:type="paragraph" w:customStyle="1" w:styleId="affe">
    <w:name w:val="見出し４細目・注記・例　階層１"/>
    <w:basedOn w:val="a3"/>
    <w:link w:val="afff0"/>
    <w:qFormat/>
    <w:pPr>
      <w:ind w:left="200" w:hangingChars="100" w:hanging="100"/>
    </w:pPr>
  </w:style>
  <w:style w:type="character" w:customStyle="1" w:styleId="affc">
    <w:name w:val="見出し３細目・注記・例　階層２ (文字)"/>
    <w:basedOn w:val="affa"/>
    <w:link w:val="affb"/>
    <w:qFormat/>
    <w:rPr>
      <w:rFonts w:ascii="ＭＳ 明朝" w:eastAsia="ＭＳ 明朝"/>
      <w:sz w:val="24"/>
    </w:rPr>
  </w:style>
  <w:style w:type="character" w:customStyle="1" w:styleId="afff">
    <w:name w:val="見出し４細目・注記・例　階層２ (文字)"/>
    <w:basedOn w:val="ac"/>
    <w:link w:val="affd"/>
    <w:qFormat/>
    <w:rPr>
      <w:rFonts w:ascii="ＭＳ 明朝" w:eastAsia="ＭＳ 明朝"/>
      <w:sz w:val="24"/>
    </w:rPr>
  </w:style>
  <w:style w:type="paragraph" w:customStyle="1" w:styleId="afff1">
    <w:name w:val="見出し５細目・注記・例　階層１"/>
    <w:basedOn w:val="a4"/>
    <w:link w:val="afff2"/>
    <w:qFormat/>
    <w:pPr>
      <w:ind w:left="250" w:hangingChars="100" w:hanging="100"/>
    </w:pPr>
    <w:rPr>
      <w:rFonts w:hAnsi="ＭＳ 明朝"/>
    </w:rPr>
  </w:style>
  <w:style w:type="character" w:customStyle="1" w:styleId="afff0">
    <w:name w:val="見出し４細目・注記・例　階層１ (文字)"/>
    <w:basedOn w:val="ac"/>
    <w:link w:val="affe"/>
    <w:qFormat/>
    <w:rPr>
      <w:rFonts w:ascii="ＭＳ 明朝" w:eastAsia="ＭＳ 明朝"/>
      <w:sz w:val="24"/>
    </w:rPr>
  </w:style>
  <w:style w:type="paragraph" w:customStyle="1" w:styleId="afff3">
    <w:name w:val="見出し５細目・注記・例　階層２"/>
    <w:basedOn w:val="afff1"/>
    <w:link w:val="afff4"/>
    <w:qFormat/>
    <w:pPr>
      <w:ind w:leftChars="250" w:left="350"/>
    </w:pPr>
  </w:style>
  <w:style w:type="character" w:customStyle="1" w:styleId="afff2">
    <w:name w:val="見出し５細目・注記・例　階層１ (文字)"/>
    <w:basedOn w:val="a6"/>
    <w:link w:val="afff1"/>
    <w:qFormat/>
    <w:rPr>
      <w:rFonts w:ascii="ＭＳ 明朝" w:eastAsia="ＭＳ 明朝" w:hAnsi="ＭＳ 明朝"/>
      <w:sz w:val="24"/>
    </w:rPr>
  </w:style>
  <w:style w:type="paragraph" w:customStyle="1" w:styleId="afff5">
    <w:name w:val="見出し６細目・注記・例　階層１"/>
    <w:basedOn w:val="a5"/>
    <w:link w:val="afff6"/>
    <w:qFormat/>
    <w:pPr>
      <w:ind w:left="300" w:hangingChars="100" w:hanging="100"/>
    </w:pPr>
  </w:style>
  <w:style w:type="character" w:customStyle="1" w:styleId="afff4">
    <w:name w:val="見出し５細目・注記・例　階層２ (文字)"/>
    <w:basedOn w:val="afff2"/>
    <w:link w:val="afff3"/>
    <w:qFormat/>
    <w:rPr>
      <w:rFonts w:ascii="ＭＳ 明朝" w:eastAsia="ＭＳ 明朝" w:hAnsi="ＭＳ 明朝"/>
      <w:sz w:val="24"/>
    </w:rPr>
  </w:style>
  <w:style w:type="paragraph" w:customStyle="1" w:styleId="afff7">
    <w:name w:val="見出し６細目・注記・例　階層２"/>
    <w:basedOn w:val="afff5"/>
    <w:link w:val="afff8"/>
    <w:qFormat/>
    <w:pPr>
      <w:ind w:leftChars="300" w:left="400"/>
    </w:pPr>
  </w:style>
  <w:style w:type="character" w:customStyle="1" w:styleId="afff6">
    <w:name w:val="見出し６細目・注記・例　階層１ (文字)"/>
    <w:basedOn w:val="ae"/>
    <w:link w:val="afff5"/>
    <w:qFormat/>
    <w:rPr>
      <w:rFonts w:ascii="ＭＳ 明朝" w:eastAsia="ＭＳ 明朝"/>
      <w:sz w:val="24"/>
    </w:rPr>
  </w:style>
  <w:style w:type="paragraph" w:customStyle="1" w:styleId="afff9">
    <w:name w:val="別紙　表題"/>
    <w:next w:val="a0"/>
    <w:link w:val="afffa"/>
    <w:qFormat/>
    <w:pPr>
      <w:jc w:val="center"/>
      <w:outlineLvl w:val="0"/>
    </w:pPr>
    <w:rPr>
      <w:rFonts w:ascii="ＭＳ 明朝" w:eastAsia="ＭＳ ゴシック"/>
      <w:kern w:val="2"/>
      <w:sz w:val="24"/>
      <w:szCs w:val="22"/>
    </w:rPr>
  </w:style>
  <w:style w:type="character" w:customStyle="1" w:styleId="afff8">
    <w:name w:val="見出し６細目・注記・例　階層２ (文字)"/>
    <w:basedOn w:val="afff6"/>
    <w:link w:val="afff7"/>
    <w:qFormat/>
    <w:rPr>
      <w:rFonts w:ascii="ＭＳ 明朝" w:eastAsia="ＭＳ 明朝"/>
      <w:sz w:val="24"/>
    </w:rPr>
  </w:style>
  <w:style w:type="paragraph" w:customStyle="1" w:styleId="12">
    <w:name w:val="目次の見出し1"/>
    <w:basedOn w:val="1"/>
    <w:next w:val="a"/>
    <w:uiPriority w:val="39"/>
    <w:unhideWhenUsed/>
    <w:qFormat/>
    <w:pPr>
      <w:keepLines/>
      <w:widowControl/>
      <w:numPr>
        <w:numId w:val="0"/>
      </w:numPr>
      <w:pBdr>
        <w:bottom w:val="none" w:sz="0" w:space="0" w:color="auto"/>
      </w:pBdr>
      <w:shd w:val="clear" w:color="auto" w:fill="auto"/>
      <w:autoSpaceDE/>
      <w:autoSpaceDN/>
      <w:spacing w:before="240" w:line="259" w:lineRule="auto"/>
      <w:jc w:val="left"/>
    </w:pPr>
    <w:rPr>
      <w:rFonts w:asciiTheme="majorHAnsi" w:eastAsiaTheme="majorEastAsia"/>
      <w:color w:val="365F91" w:themeColor="accent1" w:themeShade="BF"/>
      <w:kern w:val="0"/>
      <w:sz w:val="32"/>
      <w:szCs w:val="32"/>
    </w:rPr>
  </w:style>
  <w:style w:type="character" w:customStyle="1" w:styleId="afffa">
    <w:name w:val="別紙　表題 (文字)"/>
    <w:basedOn w:val="aff"/>
    <w:link w:val="afff9"/>
    <w:qFormat/>
    <w:rPr>
      <w:rFonts w:ascii="ＭＳ 明朝" w:eastAsia="ＭＳ ゴシック" w:hAnsiTheme="majorHAnsi" w:cstheme="majorBidi"/>
      <w:kern w:val="2"/>
      <w:sz w:val="24"/>
      <w:szCs w:val="24"/>
    </w:rPr>
  </w:style>
  <w:style w:type="paragraph" w:customStyle="1" w:styleId="afffb">
    <w:name w:val="見出し１細目・注記・例　階層１"/>
    <w:basedOn w:val="a0"/>
    <w:link w:val="afffc"/>
    <w:qFormat/>
    <w:pPr>
      <w:ind w:left="100" w:hangingChars="100" w:hanging="100"/>
    </w:pPr>
  </w:style>
  <w:style w:type="paragraph" w:customStyle="1" w:styleId="afffd">
    <w:name w:val="見出し１細目・注記・例　階層２"/>
    <w:basedOn w:val="afffb"/>
    <w:link w:val="afffe"/>
    <w:qFormat/>
    <w:pPr>
      <w:ind w:leftChars="100" w:left="200"/>
    </w:pPr>
  </w:style>
  <w:style w:type="character" w:customStyle="1" w:styleId="afffc">
    <w:name w:val="見出し１細目・注記・例　階層１ (文字)"/>
    <w:basedOn w:val="aff6"/>
    <w:link w:val="afffb"/>
    <w:qFormat/>
    <w:rPr>
      <w:rFonts w:ascii="ＭＳ 明朝" w:eastAsia="ＭＳ 明朝"/>
      <w:sz w:val="24"/>
    </w:rPr>
  </w:style>
  <w:style w:type="character" w:customStyle="1" w:styleId="afffe">
    <w:name w:val="見出し１細目・注記・例　階層２ (文字)"/>
    <w:basedOn w:val="aff8"/>
    <w:link w:val="afffd"/>
    <w:qFormat/>
    <w:rPr>
      <w:rFonts w:ascii="ＭＳ 明朝" w:eastAsia="ＭＳ 明朝"/>
      <w:sz w:val="24"/>
    </w:rPr>
  </w:style>
  <w:style w:type="character" w:customStyle="1" w:styleId="af7">
    <w:name w:val="脚注文字列 (文字)"/>
    <w:basedOn w:val="a6"/>
    <w:link w:val="af6"/>
    <w:uiPriority w:val="99"/>
    <w:semiHidden/>
    <w:qFormat/>
    <w:rPr>
      <w:rFonts w:ascii="ＭＳ 明朝" w:eastAsia="ＭＳ 明朝"/>
      <w:sz w:val="24"/>
    </w:rPr>
  </w:style>
  <w:style w:type="character" w:customStyle="1" w:styleId="af5">
    <w:name w:val="コメント文字列 (文字)"/>
    <w:basedOn w:val="a6"/>
    <w:link w:val="af4"/>
    <w:uiPriority w:val="99"/>
    <w:semiHidden/>
    <w:qFormat/>
    <w:rPr>
      <w:rFonts w:ascii="ＭＳ 明朝" w:eastAsia="ＭＳ 明朝"/>
      <w:sz w:val="24"/>
    </w:rPr>
  </w:style>
  <w:style w:type="character" w:customStyle="1" w:styleId="af9">
    <w:name w:val="コメント内容 (文字)"/>
    <w:basedOn w:val="af5"/>
    <w:link w:val="af8"/>
    <w:uiPriority w:val="99"/>
    <w:semiHidden/>
    <w:qFormat/>
    <w:rPr>
      <w:rFonts w:ascii="ＭＳ 明朝" w:eastAsia="ＭＳ 明朝"/>
      <w:b/>
      <w:bCs/>
      <w:sz w:val="24"/>
    </w:rPr>
  </w:style>
  <w:style w:type="paragraph" w:customStyle="1" w:styleId="13">
    <w:name w:val="変更箇所1"/>
    <w:hidden/>
    <w:uiPriority w:val="99"/>
    <w:semiHidden/>
    <w:qFormat/>
    <w:rPr>
      <w:rFonts w:ascii="ＭＳ 明朝" w:eastAsia="ＭＳ 明朝"/>
      <w:kern w:val="2"/>
      <w:sz w:val="24"/>
      <w:szCs w:val="22"/>
    </w:rPr>
  </w:style>
  <w:style w:type="paragraph" w:styleId="affff">
    <w:name w:val="Revision"/>
    <w:hidden/>
    <w:uiPriority w:val="99"/>
    <w:semiHidden/>
    <w:rsid w:val="00453C5F"/>
    <w:rPr>
      <w:rFonts w:ascii="ＭＳ 明朝" w:eastAsia="ＭＳ 明朝"/>
      <w:kern w:val="2"/>
      <w:sz w:val="24"/>
      <w:szCs w:val="22"/>
    </w:rPr>
  </w:style>
  <w:style w:type="paragraph" w:customStyle="1" w:styleId="Default">
    <w:name w:val="Default"/>
    <w:rsid w:val="002B0332"/>
    <w:pPr>
      <w:widowControl w:val="0"/>
      <w:autoSpaceDE w:val="0"/>
      <w:autoSpaceDN w:val="0"/>
      <w:adjustRightInd w:val="0"/>
    </w:pPr>
    <w:rPr>
      <w:rFonts w:ascii="ＭＳ ゴシック" w:eastAsia="ＭＳ ゴシック" w:cs="ＭＳ ゴシック"/>
      <w:color w:val="000000"/>
      <w:sz w:val="24"/>
      <w:szCs w:val="24"/>
    </w:rPr>
  </w:style>
  <w:style w:type="character" w:styleId="affff0">
    <w:name w:val="Unresolved Mention"/>
    <w:basedOn w:val="a6"/>
    <w:uiPriority w:val="99"/>
    <w:semiHidden/>
    <w:unhideWhenUsed/>
    <w:rsid w:val="005625F4"/>
    <w:rPr>
      <w:color w:val="605E5C"/>
      <w:shd w:val="clear" w:color="auto" w:fill="E1DFDD"/>
    </w:rPr>
  </w:style>
  <w:style w:type="paragraph" w:customStyle="1" w:styleId="affff1">
    <w:name w:val="文書番号"/>
    <w:basedOn w:val="afe"/>
    <w:link w:val="affff2"/>
    <w:qFormat/>
    <w:rsid w:val="00BB2BF1"/>
    <w:rPr>
      <w:rFonts w:ascii="ＭＳ ゴシック" w:hAnsi="ＭＳ ゴシック"/>
      <w:sz w:val="32"/>
    </w:rPr>
  </w:style>
  <w:style w:type="character" w:customStyle="1" w:styleId="affff2">
    <w:name w:val="文書番号 (文字)"/>
    <w:basedOn w:val="aff"/>
    <w:link w:val="affff1"/>
    <w:rsid w:val="00BB2BF1"/>
    <w:rPr>
      <w:rFonts w:ascii="ＭＳ ゴシック" w:eastAsia="ＭＳ ゴシック" w:hAnsi="ＭＳ ゴシック" w:cstheme="majorBidi"/>
      <w:kern w:val="2"/>
      <w:sz w:val="32"/>
      <w:szCs w:val="24"/>
    </w:rPr>
  </w:style>
  <w:style w:type="paragraph" w:styleId="affff3">
    <w:name w:val="TOC Heading"/>
    <w:basedOn w:val="1"/>
    <w:next w:val="a"/>
    <w:uiPriority w:val="39"/>
    <w:unhideWhenUsed/>
    <w:qFormat/>
    <w:rsid w:val="00AB0AB2"/>
    <w:pPr>
      <w:keepLines/>
      <w:widowControl/>
      <w:numPr>
        <w:numId w:val="0"/>
      </w:numPr>
      <w:pBdr>
        <w:bottom w:val="none" w:sz="0" w:space="0" w:color="auto"/>
      </w:pBdr>
      <w:shd w:val="clear" w:color="auto" w:fill="auto"/>
      <w:autoSpaceDE/>
      <w:autoSpaceDN/>
      <w:spacing w:before="240" w:line="259" w:lineRule="auto"/>
      <w:jc w:val="left"/>
      <w:outlineLvl w:val="9"/>
    </w:pPr>
    <w:rPr>
      <w:rFonts w:asciiTheme="majorHAnsi" w:eastAsiaTheme="majorEastAsia"/>
      <w:color w:val="365F91" w:themeColor="accent1" w:themeShade="BF"/>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2448548">
      <w:bodyDiv w:val="1"/>
      <w:marLeft w:val="0"/>
      <w:marRight w:val="0"/>
      <w:marTop w:val="0"/>
      <w:marBottom w:val="0"/>
      <w:divBdr>
        <w:top w:val="none" w:sz="0" w:space="0" w:color="auto"/>
        <w:left w:val="none" w:sz="0" w:space="0" w:color="auto"/>
        <w:bottom w:val="none" w:sz="0" w:space="0" w:color="auto"/>
        <w:right w:val="none" w:sz="0" w:space="0" w:color="auto"/>
      </w:divBdr>
    </w:div>
    <w:div w:id="668288177">
      <w:bodyDiv w:val="1"/>
      <w:marLeft w:val="0"/>
      <w:marRight w:val="0"/>
      <w:marTop w:val="0"/>
      <w:marBottom w:val="0"/>
      <w:divBdr>
        <w:top w:val="none" w:sz="0" w:space="0" w:color="auto"/>
        <w:left w:val="none" w:sz="0" w:space="0" w:color="auto"/>
        <w:bottom w:val="none" w:sz="0" w:space="0" w:color="auto"/>
        <w:right w:val="none" w:sz="0" w:space="0" w:color="auto"/>
      </w:divBdr>
    </w:div>
    <w:div w:id="980883590">
      <w:bodyDiv w:val="1"/>
      <w:marLeft w:val="0"/>
      <w:marRight w:val="0"/>
      <w:marTop w:val="0"/>
      <w:marBottom w:val="0"/>
      <w:divBdr>
        <w:top w:val="none" w:sz="0" w:space="0" w:color="auto"/>
        <w:left w:val="none" w:sz="0" w:space="0" w:color="auto"/>
        <w:bottom w:val="none" w:sz="0" w:space="0" w:color="auto"/>
        <w:right w:val="none" w:sz="0" w:space="0" w:color="auto"/>
      </w:divBdr>
    </w:div>
    <w:div w:id="1216968490">
      <w:bodyDiv w:val="1"/>
      <w:marLeft w:val="0"/>
      <w:marRight w:val="0"/>
      <w:marTop w:val="0"/>
      <w:marBottom w:val="0"/>
      <w:divBdr>
        <w:top w:val="none" w:sz="0" w:space="0" w:color="auto"/>
        <w:left w:val="none" w:sz="0" w:space="0" w:color="auto"/>
        <w:bottom w:val="none" w:sz="0" w:space="0" w:color="auto"/>
        <w:right w:val="none" w:sz="0" w:space="0" w:color="auto"/>
      </w:divBdr>
    </w:div>
    <w:div w:id="1385373933">
      <w:bodyDiv w:val="1"/>
      <w:marLeft w:val="0"/>
      <w:marRight w:val="0"/>
      <w:marTop w:val="0"/>
      <w:marBottom w:val="0"/>
      <w:divBdr>
        <w:top w:val="none" w:sz="0" w:space="0" w:color="auto"/>
        <w:left w:val="none" w:sz="0" w:space="0" w:color="auto"/>
        <w:bottom w:val="none" w:sz="0" w:space="0" w:color="auto"/>
        <w:right w:val="none" w:sz="0" w:space="0" w:color="auto"/>
      </w:divBdr>
    </w:div>
    <w:div w:id="1454209848">
      <w:bodyDiv w:val="1"/>
      <w:marLeft w:val="0"/>
      <w:marRight w:val="0"/>
      <w:marTop w:val="0"/>
      <w:marBottom w:val="0"/>
      <w:divBdr>
        <w:top w:val="none" w:sz="0" w:space="0" w:color="auto"/>
        <w:left w:val="none" w:sz="0" w:space="0" w:color="auto"/>
        <w:bottom w:val="none" w:sz="0" w:space="0" w:color="auto"/>
        <w:right w:val="none" w:sz="0" w:space="0" w:color="auto"/>
      </w:divBdr>
    </w:div>
    <w:div w:id="20062028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emf"/><Relationship Id="rId18" Type="http://schemas.openxmlformats.org/officeDocument/2006/relationships/image" Target="media/image4.emf"/><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www.gsi.go.jp/common/000138865.pdf" TargetMode="External"/><Relationship Id="rId2" Type="http://schemas.openxmlformats.org/officeDocument/2006/relationships/customXml" Target="../customXml/item2.xml"/><Relationship Id="rId16" Type="http://schemas.openxmlformats.org/officeDocument/2006/relationships/hyperlink" Target="http://www.soumu.go.jp/denshijiti/code.html"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houjin-bangou.nta.go.jp/" TargetMode="Externa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s:customData xmlns="http://www.wps.cn/officeDocument/2013/wpsCustomData" xmlns:s="http://www.wps.cn/officeDocument/2013/wpsCustomData">
  <customSectProps>
    <customSectPr/>
    <customSectPr/>
    <customSectPr/>
    <customSectPr/>
  </customSectProps>
</s:customDat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E13B31D-6A50-4540-8600-28829DEC47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9BC4E589-ECD3-405D-AFC9-2A420F076C8D}">
  <ds:schemaRefs>
    <ds:schemaRef ds:uri="http://schemas.microsoft.com/sharepoint/v3/contenttype/forms"/>
  </ds:schemaRefs>
</ds:datastoreItem>
</file>

<file path=customXml/itemProps4.xml><?xml version="1.0" encoding="utf-8"?>
<ds:datastoreItem xmlns:ds="http://schemas.openxmlformats.org/officeDocument/2006/customXml" ds:itemID="{D0A31D54-A563-454B-838F-012F660B829F}">
  <ds:schemaRefs>
    <ds:schemaRef ds:uri="http://schemas.openxmlformats.org/officeDocument/2006/bibliography"/>
  </ds:schemaRefs>
</ds:datastoreItem>
</file>

<file path=customXml/itemProps5.xml><?xml version="1.0" encoding="utf-8"?>
<ds:datastoreItem xmlns:ds="http://schemas.openxmlformats.org/officeDocument/2006/customXml" ds:itemID="{0909EFA7-0656-4C8B-A5D8-0D5E0D7836B7}">
  <ds:schemaRefs>
    <ds:schemaRef ds:uri="8c3438c2-774e-4b56-8e53-485ea73e7025"/>
    <ds:schemaRef ds:uri="http://schemas.microsoft.com/office/infopath/2007/PartnerControls"/>
    <ds:schemaRef ds:uri="http://purl.org/dc/elements/1.1/"/>
    <ds:schemaRef ds:uri="http://schemas.microsoft.com/office/2006/documentManagement/types"/>
    <ds:schemaRef ds:uri="http://schemas.openxmlformats.org/package/2006/metadata/core-properties"/>
    <ds:schemaRef ds:uri="http://purl.org/dc/dcmitype/"/>
    <ds:schemaRef ds:uri="a753eb55-ace7-47fe-8293-79a8dad7846a"/>
    <ds:schemaRef ds:uri="http://schemas.microsoft.com/office/2006/metadata/properties"/>
    <ds:schemaRef ds:uri="http://schemas.microsoft.com/sharepoint/v3"/>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2224</Words>
  <Characters>12678</Characters>
  <Application>Microsoft Office Word</Application>
  <DocSecurity>0</DocSecurity>
  <Lines>105</Lines>
  <Paragraphs>2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2-03-30T10:27:00Z</dcterms:created>
  <dcterms:modified xsi:type="dcterms:W3CDTF">2023-03-28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41-10.8.0.6186</vt:lpwstr>
  </property>
  <property fmtid="{D5CDD505-2E9C-101B-9397-08002B2CF9AE}" pid="3" name="ContentTypeId">
    <vt:lpwstr>0x0101009605DF11039F5D478FE5EDAFD3B87737</vt:lpwstr>
  </property>
  <property fmtid="{D5CDD505-2E9C-101B-9397-08002B2CF9AE}" pid="4" name="MediaServiceImageTags">
    <vt:lpwstr/>
  </property>
</Properties>
</file>